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107C0EE"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B056C1">
        <w:rPr>
          <w:rFonts w:ascii="Arial" w:eastAsia="Arial" w:hAnsi="Arial" w:cs="Arial"/>
          <w:sz w:val="28"/>
          <w:szCs w:val="28"/>
        </w:rPr>
        <w:t>30</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F72AC2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8D39A9">
        <w:rPr>
          <w:rFonts w:ascii="Arial" w:eastAsia="Arial" w:hAnsi="Arial" w:cs="Arial"/>
          <w:sz w:val="24"/>
          <w:szCs w:val="24"/>
        </w:rPr>
        <w:t>2</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B056C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5091CBD8" w14:textId="0AE8AE44" w:rsidR="00193A2D" w:rsidRDefault="00EB19CC" w:rsidP="00193A2D">
      <w:pPr>
        <w:widowControl/>
        <w:spacing w:after="0" w:line="240" w:lineRule="auto"/>
        <w:contextualSpacing/>
        <w:jc w:val="both"/>
        <w:rPr>
          <w:rFonts w:ascii="Arial" w:eastAsia="Arial" w:hAnsi="Arial" w:cs="Arial"/>
          <w:b/>
          <w:sz w:val="24"/>
          <w:szCs w:val="24"/>
        </w:rPr>
      </w:pPr>
      <w:r w:rsidRPr="008D39A9">
        <w:rPr>
          <w:rFonts w:ascii="Arial" w:eastAsia="Arial" w:hAnsi="Arial" w:cs="Arial"/>
          <w:sz w:val="24"/>
          <w:szCs w:val="24"/>
        </w:rPr>
        <w:t>As</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00193A2D" w:rsidRPr="00193A2D">
        <w:rPr>
          <w:rFonts w:ascii="Arial" w:eastAsia="Arial" w:hAnsi="Arial" w:cs="Arial"/>
          <w:b/>
          <w:color w:val="0070C0"/>
          <w:sz w:val="24"/>
          <w:szCs w:val="24"/>
        </w:rPr>
        <w:t>12 January 2021</w:t>
      </w:r>
      <w:r w:rsidR="00C55046" w:rsidRPr="00193A2D">
        <w:rPr>
          <w:rFonts w:ascii="Arial" w:eastAsia="Arial" w:hAnsi="Arial" w:cs="Arial"/>
          <w:b/>
          <w:color w:val="0070C0"/>
          <w:sz w:val="24"/>
          <w:szCs w:val="24"/>
        </w:rPr>
        <w:t>,</w:t>
      </w:r>
      <w:r w:rsidR="00D16141" w:rsidRPr="00193A2D">
        <w:rPr>
          <w:rFonts w:ascii="Arial" w:eastAsia="Arial" w:hAnsi="Arial" w:cs="Arial"/>
          <w:b/>
          <w:color w:val="0070C0"/>
          <w:sz w:val="24"/>
          <w:szCs w:val="24"/>
        </w:rPr>
        <w:t xml:space="preserve"> </w:t>
      </w:r>
      <w:r w:rsidR="00C55046" w:rsidRPr="00193A2D">
        <w:rPr>
          <w:rFonts w:ascii="Arial" w:eastAsia="Arial" w:hAnsi="Arial" w:cs="Arial"/>
          <w:b/>
          <w:color w:val="0070C0"/>
          <w:sz w:val="24"/>
          <w:szCs w:val="24"/>
        </w:rPr>
        <w:t>4PM</w:t>
      </w:r>
      <w:r w:rsidRPr="008D39A9">
        <w:rPr>
          <w:rFonts w:ascii="Arial" w:eastAsia="Arial" w:hAnsi="Arial" w:cs="Arial"/>
          <w:sz w:val="24"/>
          <w:szCs w:val="24"/>
        </w:rPr>
        <w:t>,</w:t>
      </w:r>
      <w:r w:rsidR="00D16141" w:rsidRPr="008D39A9">
        <w:rPr>
          <w:rFonts w:ascii="Arial" w:eastAsia="Arial" w:hAnsi="Arial" w:cs="Arial"/>
          <w:sz w:val="24"/>
          <w:szCs w:val="24"/>
        </w:rPr>
        <w:t xml:space="preserve"> </w:t>
      </w:r>
      <w:r w:rsidRPr="008D39A9">
        <w:rPr>
          <w:rFonts w:ascii="Arial" w:eastAsia="Arial" w:hAnsi="Arial" w:cs="Arial"/>
          <w:sz w:val="24"/>
          <w:szCs w:val="24"/>
        </w:rPr>
        <w:t>the</w:t>
      </w:r>
      <w:r w:rsidR="00D16141" w:rsidRPr="008D39A9">
        <w:rPr>
          <w:rFonts w:ascii="Arial" w:eastAsia="Arial" w:hAnsi="Arial" w:cs="Arial"/>
          <w:sz w:val="24"/>
          <w:szCs w:val="24"/>
        </w:rPr>
        <w:t xml:space="preserve"> </w:t>
      </w:r>
      <w:r w:rsidRPr="008D39A9">
        <w:rPr>
          <w:rFonts w:ascii="Arial" w:eastAsia="Arial" w:hAnsi="Arial" w:cs="Arial"/>
          <w:sz w:val="24"/>
          <w:szCs w:val="24"/>
        </w:rPr>
        <w:t>Department</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Pr="008D39A9">
        <w:rPr>
          <w:rFonts w:ascii="Arial" w:eastAsia="Arial" w:hAnsi="Arial" w:cs="Arial"/>
          <w:sz w:val="24"/>
          <w:szCs w:val="24"/>
        </w:rPr>
        <w:t>Health</w:t>
      </w:r>
      <w:r w:rsidR="00D16141" w:rsidRPr="008D39A9">
        <w:rPr>
          <w:rFonts w:ascii="Arial" w:eastAsia="Arial" w:hAnsi="Arial" w:cs="Arial"/>
          <w:sz w:val="24"/>
          <w:szCs w:val="24"/>
        </w:rPr>
        <w:t xml:space="preserve"> </w:t>
      </w:r>
      <w:r w:rsidRPr="008D39A9">
        <w:rPr>
          <w:rFonts w:ascii="Arial" w:eastAsia="Arial" w:hAnsi="Arial" w:cs="Arial"/>
          <w:sz w:val="24"/>
          <w:szCs w:val="24"/>
        </w:rPr>
        <w:t>(DOH)</w:t>
      </w:r>
      <w:r w:rsidR="00D16141" w:rsidRPr="008D39A9">
        <w:rPr>
          <w:rFonts w:ascii="Arial" w:eastAsia="Arial" w:hAnsi="Arial" w:cs="Arial"/>
          <w:sz w:val="24"/>
          <w:szCs w:val="24"/>
        </w:rPr>
        <w:t xml:space="preserve"> </w:t>
      </w:r>
      <w:r w:rsidRPr="008D39A9">
        <w:rPr>
          <w:rFonts w:ascii="Arial" w:eastAsia="Arial" w:hAnsi="Arial" w:cs="Arial"/>
          <w:sz w:val="24"/>
          <w:szCs w:val="24"/>
        </w:rPr>
        <w:t>has</w:t>
      </w:r>
      <w:r w:rsidR="00D16141" w:rsidRPr="008D39A9">
        <w:rPr>
          <w:rFonts w:ascii="Arial" w:eastAsia="Arial" w:hAnsi="Arial" w:cs="Arial"/>
          <w:sz w:val="24"/>
          <w:szCs w:val="24"/>
        </w:rPr>
        <w:t xml:space="preserve"> </w:t>
      </w:r>
      <w:r w:rsidRPr="008D39A9">
        <w:rPr>
          <w:rFonts w:ascii="Arial" w:eastAsia="Arial" w:hAnsi="Arial" w:cs="Arial"/>
          <w:sz w:val="24"/>
          <w:szCs w:val="24"/>
        </w:rPr>
        <w:t>recorded</w:t>
      </w:r>
      <w:r w:rsidR="00D16141" w:rsidRPr="008D39A9">
        <w:rPr>
          <w:rFonts w:ascii="Arial" w:eastAsia="Arial" w:hAnsi="Arial" w:cs="Arial"/>
          <w:sz w:val="24"/>
          <w:szCs w:val="24"/>
        </w:rPr>
        <w:t xml:space="preserve"> </w:t>
      </w:r>
      <w:r w:rsidRPr="008D39A9">
        <w:rPr>
          <w:rFonts w:ascii="Arial" w:eastAsia="Arial" w:hAnsi="Arial" w:cs="Arial"/>
          <w:sz w:val="24"/>
          <w:szCs w:val="24"/>
        </w:rPr>
        <w:t>a</w:t>
      </w:r>
      <w:r w:rsidR="00D16141" w:rsidRPr="008D39A9">
        <w:rPr>
          <w:rFonts w:ascii="Arial" w:eastAsia="Arial" w:hAnsi="Arial" w:cs="Arial"/>
          <w:sz w:val="24"/>
          <w:szCs w:val="24"/>
        </w:rPr>
        <w:t xml:space="preserve"> </w:t>
      </w:r>
      <w:r w:rsidRPr="008D39A9">
        <w:rPr>
          <w:rFonts w:ascii="Arial" w:eastAsia="Arial" w:hAnsi="Arial" w:cs="Arial"/>
          <w:sz w:val="24"/>
          <w:szCs w:val="24"/>
        </w:rPr>
        <w:t>total</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00193A2D" w:rsidRPr="00193A2D">
        <w:rPr>
          <w:rFonts w:ascii="Arial" w:eastAsia="Arial" w:hAnsi="Arial" w:cs="Arial"/>
          <w:b/>
          <w:color w:val="0070C0"/>
          <w:sz w:val="24"/>
          <w:szCs w:val="24"/>
        </w:rPr>
        <w:t>491,258</w:t>
      </w:r>
      <w:r w:rsidR="00193A2D" w:rsidRPr="00193A2D">
        <w:rPr>
          <w:rFonts w:ascii="Arial" w:eastAsia="Arial" w:hAnsi="Arial" w:cs="Arial"/>
          <w:b/>
          <w:color w:val="0070C0"/>
          <w:sz w:val="24"/>
          <w:szCs w:val="24"/>
        </w:rPr>
        <w:t xml:space="preserve"> </w:t>
      </w:r>
      <w:r w:rsidR="00FD6C15" w:rsidRPr="00193A2D">
        <w:rPr>
          <w:rFonts w:ascii="Arial" w:eastAsia="Arial" w:hAnsi="Arial" w:cs="Arial"/>
          <w:b/>
          <w:color w:val="0070C0"/>
          <w:sz w:val="24"/>
          <w:szCs w:val="24"/>
        </w:rPr>
        <w:t>co</w:t>
      </w:r>
      <w:r w:rsidRPr="00193A2D">
        <w:rPr>
          <w:rFonts w:ascii="Arial" w:eastAsia="Arial" w:hAnsi="Arial" w:cs="Arial"/>
          <w:b/>
          <w:color w:val="0070C0"/>
          <w:sz w:val="24"/>
          <w:szCs w:val="24"/>
        </w:rPr>
        <w:t>nfirmed</w:t>
      </w:r>
      <w:r w:rsidR="00D16141" w:rsidRPr="00193A2D">
        <w:rPr>
          <w:rFonts w:ascii="Arial" w:eastAsia="Arial" w:hAnsi="Arial" w:cs="Arial"/>
          <w:b/>
          <w:color w:val="0070C0"/>
          <w:sz w:val="24"/>
          <w:szCs w:val="24"/>
        </w:rPr>
        <w:t xml:space="preserve"> </w:t>
      </w:r>
      <w:r w:rsidRPr="00193A2D">
        <w:rPr>
          <w:rFonts w:ascii="Arial" w:eastAsia="Arial" w:hAnsi="Arial" w:cs="Arial"/>
          <w:b/>
          <w:color w:val="0070C0"/>
          <w:sz w:val="24"/>
          <w:szCs w:val="24"/>
        </w:rPr>
        <w:t>cases</w:t>
      </w:r>
      <w:r w:rsidRPr="008D39A9">
        <w:rPr>
          <w:rFonts w:ascii="Arial" w:eastAsia="Arial" w:hAnsi="Arial" w:cs="Arial"/>
          <w:sz w:val="24"/>
          <w:szCs w:val="24"/>
        </w:rPr>
        <w:t>;</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Pr="008D39A9">
        <w:rPr>
          <w:rFonts w:ascii="Arial" w:eastAsia="Arial" w:hAnsi="Arial" w:cs="Arial"/>
          <w:sz w:val="24"/>
          <w:szCs w:val="24"/>
        </w:rPr>
        <w:t>which,</w:t>
      </w:r>
      <w:r w:rsidR="00D16141" w:rsidRPr="008D39A9">
        <w:rPr>
          <w:rFonts w:ascii="Arial" w:eastAsia="Arial" w:hAnsi="Arial" w:cs="Arial"/>
          <w:sz w:val="24"/>
          <w:szCs w:val="24"/>
        </w:rPr>
        <w:t xml:space="preserve"> </w:t>
      </w:r>
      <w:r w:rsidR="00193A2D" w:rsidRPr="00193A2D">
        <w:rPr>
          <w:rFonts w:ascii="Arial" w:eastAsia="Arial" w:hAnsi="Arial" w:cs="Arial"/>
          <w:b/>
          <w:color w:val="0070C0"/>
          <w:sz w:val="24"/>
          <w:szCs w:val="24"/>
        </w:rPr>
        <w:t>23,532</w:t>
      </w:r>
      <w:r w:rsidR="00193A2D" w:rsidRPr="00193A2D">
        <w:rPr>
          <w:rFonts w:ascii="Arial" w:eastAsia="Arial" w:hAnsi="Arial" w:cs="Arial"/>
          <w:b/>
          <w:color w:val="0070C0"/>
          <w:sz w:val="24"/>
          <w:szCs w:val="24"/>
        </w:rPr>
        <w:t xml:space="preserve"> </w:t>
      </w:r>
      <w:r w:rsidRPr="008D39A9">
        <w:rPr>
          <w:rFonts w:ascii="Arial" w:eastAsia="Arial" w:hAnsi="Arial" w:cs="Arial"/>
          <w:sz w:val="24"/>
          <w:szCs w:val="24"/>
        </w:rPr>
        <w:t>are</w:t>
      </w:r>
      <w:r w:rsidR="00D16141" w:rsidRPr="008D39A9">
        <w:rPr>
          <w:rFonts w:ascii="Arial" w:eastAsia="Arial" w:hAnsi="Arial" w:cs="Arial"/>
          <w:sz w:val="24"/>
          <w:szCs w:val="24"/>
        </w:rPr>
        <w:t xml:space="preserve"> </w:t>
      </w:r>
      <w:r w:rsidRPr="00193A2D">
        <w:rPr>
          <w:rFonts w:ascii="Arial" w:eastAsia="Arial" w:hAnsi="Arial" w:cs="Arial"/>
          <w:b/>
          <w:color w:val="0070C0"/>
          <w:sz w:val="24"/>
          <w:szCs w:val="24"/>
        </w:rPr>
        <w:t>active</w:t>
      </w:r>
      <w:r w:rsidRPr="00193A2D">
        <w:rPr>
          <w:rFonts w:ascii="Arial" w:eastAsia="Arial" w:hAnsi="Arial" w:cs="Arial"/>
          <w:color w:val="0070C0"/>
          <w:sz w:val="24"/>
          <w:szCs w:val="24"/>
        </w:rPr>
        <w:t>,</w:t>
      </w:r>
      <w:r w:rsidR="00D16141" w:rsidRPr="00193A2D">
        <w:rPr>
          <w:rFonts w:ascii="Arial" w:eastAsia="Arial" w:hAnsi="Arial" w:cs="Arial"/>
          <w:color w:val="0070C0"/>
          <w:sz w:val="24"/>
          <w:szCs w:val="24"/>
        </w:rPr>
        <w:t xml:space="preserve"> </w:t>
      </w:r>
      <w:r w:rsidR="006F77F2" w:rsidRPr="00193A2D">
        <w:rPr>
          <w:rFonts w:ascii="Arial" w:eastAsia="Arial" w:hAnsi="Arial" w:cs="Arial"/>
          <w:b/>
          <w:color w:val="0070C0"/>
          <w:sz w:val="24"/>
          <w:szCs w:val="24"/>
        </w:rPr>
        <w:t>458,</w:t>
      </w:r>
      <w:r w:rsidR="00193A2D">
        <w:rPr>
          <w:rFonts w:ascii="Arial" w:eastAsia="Arial" w:hAnsi="Arial" w:cs="Arial"/>
          <w:b/>
          <w:color w:val="0070C0"/>
          <w:sz w:val="24"/>
          <w:szCs w:val="24"/>
        </w:rPr>
        <w:t>172</w:t>
      </w:r>
      <w:r w:rsidR="006F77F2" w:rsidRPr="00193A2D">
        <w:rPr>
          <w:rFonts w:ascii="Arial" w:eastAsia="Arial" w:hAnsi="Arial" w:cs="Arial"/>
          <w:b/>
          <w:color w:val="0070C0"/>
          <w:sz w:val="24"/>
          <w:szCs w:val="24"/>
        </w:rPr>
        <w:t xml:space="preserve"> </w:t>
      </w:r>
      <w:r w:rsidRPr="008D39A9">
        <w:rPr>
          <w:rFonts w:ascii="Arial" w:eastAsia="Arial" w:hAnsi="Arial" w:cs="Arial"/>
          <w:sz w:val="24"/>
          <w:szCs w:val="24"/>
        </w:rPr>
        <w:t>have</w:t>
      </w:r>
      <w:r w:rsidR="00D16141" w:rsidRPr="008D39A9">
        <w:rPr>
          <w:rFonts w:ascii="Arial" w:eastAsia="Arial" w:hAnsi="Arial" w:cs="Arial"/>
          <w:sz w:val="24"/>
          <w:szCs w:val="24"/>
        </w:rPr>
        <w:t xml:space="preserve"> </w:t>
      </w:r>
      <w:r w:rsidRPr="00193A2D">
        <w:rPr>
          <w:rFonts w:ascii="Arial" w:eastAsia="Arial" w:hAnsi="Arial" w:cs="Arial"/>
          <w:b/>
          <w:color w:val="0070C0"/>
          <w:sz w:val="24"/>
          <w:szCs w:val="24"/>
        </w:rPr>
        <w:t>recovered</w:t>
      </w:r>
      <w:r w:rsidR="00D16141" w:rsidRPr="008D39A9">
        <w:rPr>
          <w:rFonts w:ascii="Arial" w:eastAsia="Arial" w:hAnsi="Arial" w:cs="Arial"/>
          <w:sz w:val="24"/>
          <w:szCs w:val="24"/>
        </w:rPr>
        <w:t xml:space="preserve"> </w:t>
      </w:r>
      <w:r w:rsidRPr="008D39A9">
        <w:rPr>
          <w:rFonts w:ascii="Arial" w:eastAsia="Arial" w:hAnsi="Arial" w:cs="Arial"/>
          <w:sz w:val="24"/>
          <w:szCs w:val="24"/>
        </w:rPr>
        <w:t>and</w:t>
      </w:r>
      <w:r w:rsidR="00D16141" w:rsidRPr="008D39A9">
        <w:rPr>
          <w:rFonts w:ascii="Arial" w:eastAsia="Arial" w:hAnsi="Arial" w:cs="Arial"/>
          <w:sz w:val="24"/>
          <w:szCs w:val="24"/>
        </w:rPr>
        <w:t xml:space="preserve"> </w:t>
      </w:r>
      <w:r w:rsidR="00193A2D" w:rsidRPr="00193A2D">
        <w:rPr>
          <w:rFonts w:ascii="Arial" w:eastAsia="Arial" w:hAnsi="Arial" w:cs="Arial"/>
          <w:b/>
          <w:color w:val="0070C0"/>
          <w:sz w:val="24"/>
          <w:szCs w:val="24"/>
        </w:rPr>
        <w:t>9,554</w:t>
      </w:r>
    </w:p>
    <w:p w14:paraId="22E235F4" w14:textId="4EAFFD35"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193A2D">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5ABEAB6" w:rsidR="009702AE" w:rsidRPr="008E5B1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A3853">
        <w:rPr>
          <w:rFonts w:ascii="Arial" w:eastAsia="Arial" w:hAnsi="Arial" w:cs="Arial"/>
          <w:b/>
          <w:color w:val="0070C0"/>
          <w:sz w:val="24"/>
          <w:szCs w:val="24"/>
        </w:rPr>
        <w:t>₱</w:t>
      </w:r>
      <w:r w:rsidR="005D164B" w:rsidRPr="005D164B">
        <w:rPr>
          <w:rFonts w:ascii="Arial" w:eastAsia="Arial" w:hAnsi="Arial" w:cs="Arial"/>
          <w:b/>
          <w:bCs/>
          <w:color w:val="0070C0"/>
          <w:sz w:val="24"/>
          <w:szCs w:val="24"/>
        </w:rPr>
        <w:t xml:space="preserve">1,900,629,697.55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A3853">
        <w:rPr>
          <w:rFonts w:ascii="Arial" w:eastAsia="Arial" w:hAnsi="Arial" w:cs="Arial"/>
          <w:b/>
          <w:color w:val="0070C0"/>
          <w:sz w:val="24"/>
          <w:szCs w:val="24"/>
        </w:rPr>
        <w:t>₱</w:t>
      </w:r>
      <w:r w:rsidR="005D164B" w:rsidRPr="005D164B">
        <w:rPr>
          <w:rFonts w:ascii="Arial" w:eastAsia="Arial" w:hAnsi="Arial" w:cs="Arial"/>
          <w:b/>
          <w:color w:val="0070C0"/>
          <w:sz w:val="24"/>
          <w:szCs w:val="24"/>
        </w:rPr>
        <w:t xml:space="preserve">1,388,644,329.06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5D164B">
        <w:rPr>
          <w:rFonts w:ascii="Arial" w:eastAsia="Arial" w:hAnsi="Arial" w:cs="Arial"/>
          <w:b/>
          <w:color w:val="0070C0"/>
          <w:sz w:val="24"/>
          <w:szCs w:val="24"/>
        </w:rPr>
        <w:t>DSWD</w:t>
      </w:r>
      <w:r w:rsidRPr="005D164B">
        <w:rPr>
          <w:rFonts w:ascii="Arial" w:eastAsia="Arial" w:hAnsi="Arial" w:cs="Arial"/>
          <w:color w:val="0070C0"/>
          <w:sz w:val="24"/>
          <w:szCs w:val="24"/>
        </w:rPr>
        <w:t>,</w:t>
      </w:r>
      <w:r w:rsidR="00D16141" w:rsidRPr="005D164B">
        <w:rPr>
          <w:rFonts w:ascii="Arial" w:eastAsia="Arial" w:hAnsi="Arial" w:cs="Arial"/>
          <w:b/>
          <w:color w:val="0070C0"/>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5E6963" w:rsidRPr="005E6963" w14:paraId="1EC4B8D5" w14:textId="77777777" w:rsidTr="005E6963">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FB23EC" w14:textId="77777777" w:rsidR="005E6963" w:rsidRPr="005E6963" w:rsidRDefault="005E6963" w:rsidP="005E6963">
            <w:pPr>
              <w:widowControl/>
              <w:spacing w:after="0" w:line="240" w:lineRule="auto"/>
              <w:ind w:right="57"/>
              <w:contextualSpacing/>
              <w:jc w:val="center"/>
              <w:rPr>
                <w:rFonts w:ascii="Arial Narrow" w:eastAsia="Times New Roman" w:hAnsi="Arial Narrow"/>
                <w:b/>
                <w:bCs/>
                <w:color w:val="000000"/>
                <w:sz w:val="20"/>
                <w:szCs w:val="20"/>
              </w:rPr>
            </w:pPr>
            <w:r w:rsidRPr="005E6963">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9DFB76" w14:textId="69129694"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COST OF ASSISTANCE</w:t>
            </w:r>
          </w:p>
        </w:tc>
      </w:tr>
      <w:tr w:rsidR="005E6963" w:rsidRPr="005E6963" w14:paraId="235EB505" w14:textId="77777777" w:rsidTr="005E6963">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2F3C19" w14:textId="77777777" w:rsidR="005E6963" w:rsidRPr="005E6963" w:rsidRDefault="005E6963" w:rsidP="005E6963">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217C38" w14:textId="50DDA7B3"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A77B30" w14:textId="15E6032C"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2DAA3D" w14:textId="0BFE26F5"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E8E325" w14:textId="3A234471"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GRAND TOTAL</w:t>
            </w:r>
          </w:p>
        </w:tc>
      </w:tr>
      <w:tr w:rsidR="005E6963" w:rsidRPr="005E6963" w14:paraId="79485D3A" w14:textId="77777777" w:rsidTr="005E6963">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20B1DC" w14:textId="77777777" w:rsidR="005E6963" w:rsidRPr="005E6963" w:rsidRDefault="005E6963" w:rsidP="005E6963">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853F5ED" w14:textId="6C23DEA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388,644,329.0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80E56FF" w14:textId="057A68B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92C5393" w14:textId="352D594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48EE734" w14:textId="1C96070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900,629,697.55 </w:t>
            </w:r>
          </w:p>
        </w:tc>
      </w:tr>
      <w:tr w:rsidR="005E6963" w:rsidRPr="005E6963" w14:paraId="1C38F94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D61C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00CAB64" w14:textId="180E9AC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0,458,384.85 </w:t>
            </w:r>
          </w:p>
        </w:tc>
        <w:tc>
          <w:tcPr>
            <w:tcW w:w="810" w:type="pct"/>
            <w:tcBorders>
              <w:top w:val="nil"/>
              <w:left w:val="nil"/>
              <w:bottom w:val="single" w:sz="4" w:space="0" w:color="000000"/>
              <w:right w:val="single" w:sz="4" w:space="0" w:color="000000"/>
            </w:tcBorders>
            <w:shd w:val="clear" w:color="A5A5A5" w:fill="A5A5A5"/>
            <w:noWrap/>
            <w:vAlign w:val="bottom"/>
            <w:hideMark/>
          </w:tcPr>
          <w:p w14:paraId="7117F996" w14:textId="167B19E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FCEDCAA" w14:textId="46D9C74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F43242" w14:textId="7CA49FE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85,868,384.85 </w:t>
            </w:r>
          </w:p>
        </w:tc>
      </w:tr>
      <w:tr w:rsidR="005E6963" w:rsidRPr="005E6963" w14:paraId="2B335FA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FD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69AD3D7E" w14:textId="35E1D12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6,520,389.69 </w:t>
            </w:r>
          </w:p>
        </w:tc>
        <w:tc>
          <w:tcPr>
            <w:tcW w:w="810" w:type="pct"/>
            <w:tcBorders>
              <w:top w:val="nil"/>
              <w:left w:val="nil"/>
              <w:bottom w:val="single" w:sz="4" w:space="0" w:color="000000"/>
              <w:right w:val="single" w:sz="4" w:space="0" w:color="000000"/>
            </w:tcBorders>
            <w:shd w:val="clear" w:color="auto" w:fill="auto"/>
            <w:noWrap/>
            <w:vAlign w:val="bottom"/>
            <w:hideMark/>
          </w:tcPr>
          <w:p w14:paraId="361D09ED" w14:textId="202696DE"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2AC4E" w14:textId="5318E31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68F2B1" w14:textId="5DBBB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520,389.69 </w:t>
            </w:r>
          </w:p>
        </w:tc>
      </w:tr>
      <w:tr w:rsidR="005E6963" w:rsidRPr="005E6963" w14:paraId="4109F21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13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4A30DC3" w14:textId="0C00C87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3E53B87F" w14:textId="35D8DC6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9C4FE" w14:textId="44D304E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9670A7B" w14:textId="42EA8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1,453,679.36 </w:t>
            </w:r>
          </w:p>
        </w:tc>
      </w:tr>
      <w:tr w:rsidR="005E6963" w:rsidRPr="005E6963" w14:paraId="43259F0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93B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284650A" w14:textId="3A98FF3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3C2524B3" w14:textId="764AB83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FDA85D" w14:textId="053BE38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30E09C" w14:textId="2C4F23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32,450.00 </w:t>
            </w:r>
          </w:p>
        </w:tc>
      </w:tr>
      <w:tr w:rsidR="005E6963" w:rsidRPr="005E6963" w14:paraId="4CAD649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1DD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0AB662C" w14:textId="38331FF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4A7B6453" w14:textId="1B03859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C4A2C9" w14:textId="5CAADE0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A5EE21" w14:textId="733AF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574,568.00 </w:t>
            </w:r>
          </w:p>
        </w:tc>
      </w:tr>
      <w:tr w:rsidR="005E6963" w:rsidRPr="005E6963" w14:paraId="26FAFDC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8F7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42AD99" w14:textId="384EA04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5D0A82D3" w14:textId="61DB861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9B3FD" w14:textId="4660BC0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8ADADB" w14:textId="3D1A26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476,619.10 </w:t>
            </w:r>
          </w:p>
        </w:tc>
      </w:tr>
      <w:tr w:rsidR="005E6963" w:rsidRPr="005E6963" w14:paraId="4F37C9E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62B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6A2D60B9" w14:textId="60CABAE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69E4962F" w14:textId="7074A53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1628862" w14:textId="36DD274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16BC04" w14:textId="6958A8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050,458.00 </w:t>
            </w:r>
          </w:p>
        </w:tc>
      </w:tr>
      <w:tr w:rsidR="005E6963" w:rsidRPr="005E6963" w14:paraId="6449394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AAB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D8FA674" w14:textId="454CE39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5AF15621" w14:textId="4ED2553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20D59" w14:textId="3BB7A51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46F59C" w14:textId="2AFDB4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0,031,798.00 </w:t>
            </w:r>
          </w:p>
        </w:tc>
      </w:tr>
      <w:tr w:rsidR="005E6963" w:rsidRPr="005E6963" w14:paraId="59F4C36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6A6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DC09503" w14:textId="6B2BD83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0215713" w14:textId="26E311D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5C94" w14:textId="3112881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EA6A17" w14:textId="1DBBAE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83,960.00 </w:t>
            </w:r>
          </w:p>
        </w:tc>
      </w:tr>
      <w:tr w:rsidR="005E6963" w:rsidRPr="005E6963" w14:paraId="1891B4E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938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F7CBDF" w14:textId="0B8ADB9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53561" w14:textId="3624ECA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ED9E61" w14:textId="718AC9D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AE1EEC5" w14:textId="5835DB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9,000.00 </w:t>
            </w:r>
          </w:p>
        </w:tc>
      </w:tr>
      <w:tr w:rsidR="005E6963" w:rsidRPr="005E6963" w14:paraId="25527C3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54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181B5EFC" w14:textId="1AB2EF8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7AEA1" w14:textId="3600046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34276" w14:textId="3AF9327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6978F7" w14:textId="42725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574,300.00 </w:t>
            </w:r>
          </w:p>
        </w:tc>
      </w:tr>
      <w:tr w:rsidR="005E6963" w:rsidRPr="005E6963" w14:paraId="75BE5B2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508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CC876C6" w14:textId="338B604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6181797F" w14:textId="23F5CFC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1EE8CF" w14:textId="532C1E4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D627B7" w14:textId="23A59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2,480.00 </w:t>
            </w:r>
          </w:p>
        </w:tc>
      </w:tr>
      <w:tr w:rsidR="005E6963" w:rsidRPr="005E6963" w14:paraId="5C5C3A4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B4E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C8A0C6" w14:textId="61CE302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9CC85EC" w14:textId="1CC89F7F"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3A9F34" w14:textId="12C66B7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FA5A04" w14:textId="2D1330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9,984.00 </w:t>
            </w:r>
          </w:p>
        </w:tc>
      </w:tr>
      <w:tr w:rsidR="005E6963" w:rsidRPr="005E6963" w14:paraId="51CBA7B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45B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AF0525" w14:textId="3FE0D85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7D6546D6" w14:textId="41D336E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5B7D40" w14:textId="174824F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E0BD52" w14:textId="16BEB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782,540.00 </w:t>
            </w:r>
          </w:p>
        </w:tc>
      </w:tr>
      <w:tr w:rsidR="005E6963" w:rsidRPr="005E6963" w14:paraId="41F248B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CED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870282F" w14:textId="3661FC6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01C28EC9" w14:textId="4F8FCB7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C644D" w14:textId="247A284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AD0A90E" w14:textId="28B87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10,763.60 </w:t>
            </w:r>
          </w:p>
        </w:tc>
      </w:tr>
      <w:tr w:rsidR="005E6963" w:rsidRPr="005E6963" w14:paraId="749ACF0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C6B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29727" w14:textId="7995064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6B6D8211" w14:textId="1048E459"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3AA47" w14:textId="20F0A9F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A485968" w14:textId="6E88F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80,385.80 </w:t>
            </w:r>
          </w:p>
        </w:tc>
      </w:tr>
      <w:tr w:rsidR="005E6963" w:rsidRPr="005E6963" w14:paraId="077DE8E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567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45ECF97" w14:textId="047A1AC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6,757,949.30 </w:t>
            </w:r>
          </w:p>
        </w:tc>
        <w:tc>
          <w:tcPr>
            <w:tcW w:w="810" w:type="pct"/>
            <w:tcBorders>
              <w:top w:val="nil"/>
              <w:left w:val="nil"/>
              <w:bottom w:val="single" w:sz="4" w:space="0" w:color="000000"/>
              <w:right w:val="single" w:sz="4" w:space="0" w:color="000000"/>
            </w:tcBorders>
            <w:shd w:val="clear" w:color="auto" w:fill="auto"/>
            <w:noWrap/>
            <w:vAlign w:val="bottom"/>
            <w:hideMark/>
          </w:tcPr>
          <w:p w14:paraId="544EB6D6" w14:textId="13E4F9DE"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9078E" w14:textId="0EA6079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33CE4B" w14:textId="0C17D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85,607,949.30 </w:t>
            </w:r>
          </w:p>
        </w:tc>
      </w:tr>
      <w:tr w:rsidR="005E6963" w:rsidRPr="005E6963" w14:paraId="7FA506B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C3D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1BFC745" w14:textId="796DA19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154C81AE" w14:textId="5135390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179AFF" w14:textId="0335040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A1F79D" w14:textId="670371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92,260.00 </w:t>
            </w:r>
          </w:p>
        </w:tc>
      </w:tr>
      <w:tr w:rsidR="005E6963" w:rsidRPr="005E6963" w14:paraId="336965C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0096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B2A95" w14:textId="20526E6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BD6DDF" w14:textId="4CE29EF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CD263" w14:textId="0ADE841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8FF9A7" w14:textId="7E0A2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7,114,800.00 </w:t>
            </w:r>
          </w:p>
        </w:tc>
      </w:tr>
      <w:tr w:rsidR="005E6963" w:rsidRPr="005E6963" w14:paraId="2655439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1F1D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47576C38" w14:textId="008CEC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4,050,579.18 </w:t>
            </w:r>
          </w:p>
        </w:tc>
        <w:tc>
          <w:tcPr>
            <w:tcW w:w="810" w:type="pct"/>
            <w:tcBorders>
              <w:top w:val="nil"/>
              <w:left w:val="nil"/>
              <w:bottom w:val="single" w:sz="4" w:space="0" w:color="000000"/>
              <w:right w:val="single" w:sz="4" w:space="0" w:color="000000"/>
            </w:tcBorders>
            <w:shd w:val="clear" w:color="A5A5A5" w:fill="A5A5A5"/>
            <w:noWrap/>
            <w:vAlign w:val="bottom"/>
            <w:hideMark/>
          </w:tcPr>
          <w:p w14:paraId="7FDF7349" w14:textId="1966A9C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A56BAA5" w14:textId="4F9CC94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C4320FD" w14:textId="46C0AC5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8,706,689.77 </w:t>
            </w:r>
          </w:p>
        </w:tc>
      </w:tr>
      <w:tr w:rsidR="005E6963" w:rsidRPr="005E6963" w14:paraId="5C35837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F65E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9C52B87" w14:textId="53953E2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C23C75C" w14:textId="58472D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41527" w14:textId="03365A3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CC2F0B" w14:textId="5A636A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915,583.38 </w:t>
            </w:r>
          </w:p>
        </w:tc>
      </w:tr>
      <w:tr w:rsidR="005E6963" w:rsidRPr="005E6963" w14:paraId="081AA9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1A7E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409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8361036" w14:textId="075C85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D18D2C3" w14:textId="29605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5A794D" w14:textId="036D0E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C5F8D" w14:textId="0DACED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r>
      <w:tr w:rsidR="005E6963" w:rsidRPr="005E6963" w14:paraId="181B17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912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1A9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49037B9" w14:textId="05157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BB68A26" w14:textId="20452D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DEBAC1" w14:textId="22F6C3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F6DFB" w14:textId="2F9EDA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180AD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5B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0AE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0159F63" w14:textId="6E7A2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8906863" w14:textId="4A446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018C7B" w14:textId="3CB204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747D0" w14:textId="66FF0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295.58 </w:t>
            </w:r>
          </w:p>
        </w:tc>
      </w:tr>
      <w:tr w:rsidR="005E6963" w:rsidRPr="005E6963" w14:paraId="66EB6E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DFA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331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17F748F9" w14:textId="027FD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725DE" w14:textId="5FDDC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346BFA" w14:textId="539C6E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EFD62" w14:textId="4A43AC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6,299.20 </w:t>
            </w:r>
          </w:p>
        </w:tc>
      </w:tr>
      <w:tr w:rsidR="005E6963" w:rsidRPr="005E6963" w14:paraId="4EC989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83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C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317FF7F" w14:textId="646372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AB18101" w14:textId="1C767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AEE359" w14:textId="08835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49AF5" w14:textId="647D4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6BC3FF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DE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BCE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5CA5C78" w14:textId="039D15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F4A6EFD" w14:textId="1BEECC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90C272" w14:textId="1BF156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03D7E" w14:textId="3EE076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45D857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99DE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BDB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4EC7C7EC" w14:textId="2BA61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14D8B1D" w14:textId="76DDA6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6DEC454" w14:textId="7A839B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EC0D3" w14:textId="6ABDF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8,551.20 </w:t>
            </w:r>
          </w:p>
        </w:tc>
      </w:tr>
      <w:tr w:rsidR="005E6963" w:rsidRPr="005E6963" w14:paraId="22DB1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7D5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C00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73651A69" w14:textId="34A83A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8B31912" w14:textId="362383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9D582CE" w14:textId="64B576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80CAC" w14:textId="4B728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092.45 </w:t>
            </w:r>
          </w:p>
        </w:tc>
      </w:tr>
      <w:tr w:rsidR="005E6963" w:rsidRPr="005E6963" w14:paraId="48F1AE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057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B7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46DF5FDE" w14:textId="792B73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26DABE8" w14:textId="7FD77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68981B" w14:textId="3CBE4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01FD2" w14:textId="4849FA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793510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5D9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551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303B51B" w14:textId="1A5CF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0478A66" w14:textId="5F05FA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9550BC" w14:textId="28DC38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7026F" w14:textId="46050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247.70 </w:t>
            </w:r>
          </w:p>
        </w:tc>
      </w:tr>
      <w:tr w:rsidR="005E6963" w:rsidRPr="005E6963" w14:paraId="5A30A2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2FC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EB4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685D8C64" w14:textId="4BDF6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7DFD156" w14:textId="538BA9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6EB77F" w14:textId="476517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24228" w14:textId="22E355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304.70 </w:t>
            </w:r>
          </w:p>
        </w:tc>
      </w:tr>
      <w:tr w:rsidR="005E6963" w:rsidRPr="005E6963" w14:paraId="486378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20A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24A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AF016FE" w14:textId="0FC1FD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17AF0C61" w14:textId="7DAB4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7AB3B0" w14:textId="58E3B3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C4798" w14:textId="523A94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6,280.50 </w:t>
            </w:r>
          </w:p>
        </w:tc>
      </w:tr>
      <w:tr w:rsidR="005E6963" w:rsidRPr="005E6963" w14:paraId="66DC1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6F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B79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4731D0BE" w14:textId="00C9E4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D21D9B8" w14:textId="00CCE6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6AA59BB" w14:textId="513422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15EBD" w14:textId="374B5C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29,385.70 </w:t>
            </w:r>
          </w:p>
        </w:tc>
      </w:tr>
      <w:tr w:rsidR="005E6963" w:rsidRPr="005E6963" w14:paraId="51628E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1ACF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15DD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2D7645C" w14:textId="2F7BFD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3C31D64B" w14:textId="71FA5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EF6CFEA" w14:textId="33A0F6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32797" w14:textId="53127D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333.20 </w:t>
            </w:r>
          </w:p>
        </w:tc>
      </w:tr>
      <w:tr w:rsidR="005E6963" w:rsidRPr="005E6963" w14:paraId="40F00D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8F70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A13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3BF59D3" w14:textId="60E99B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EE5ECD1" w14:textId="5225B0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BAB677" w14:textId="4A02CC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6B0FA" w14:textId="3B69F2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1,187.20 </w:t>
            </w:r>
          </w:p>
        </w:tc>
      </w:tr>
      <w:tr w:rsidR="005E6963" w:rsidRPr="005E6963" w14:paraId="557C0E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ABD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1D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1F87D05" w14:textId="276FE8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4E104C0" w14:textId="3A0A24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803514" w14:textId="0E505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13FDF" w14:textId="3B5FF4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539A0E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053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D26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300FCDEB" w14:textId="299C6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95B8437" w14:textId="23408F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EC15A2" w14:textId="39D04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6D805" w14:textId="71F300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2C7419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B71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012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8EDAB5E" w14:textId="269DB9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0D3FB5C" w14:textId="5357F2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5EB377" w14:textId="2DAE7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7BB2A" w14:textId="7F65AD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4FBC6E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EB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D27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AEA667D" w14:textId="57FC24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D6A814E" w14:textId="65F57F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EF8602" w14:textId="4ACD9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4D5D7" w14:textId="34113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02F30E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A87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FD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610A7D59" w14:textId="16A3BD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A77ACA6" w14:textId="43424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275D09" w14:textId="774385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8D7FE" w14:textId="20C01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373E8DC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3CB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506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2E3FCB4" w14:textId="02A9A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F626A51" w14:textId="20474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9598F7" w14:textId="5A3BE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A1904" w14:textId="381A41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453.20 </w:t>
            </w:r>
          </w:p>
        </w:tc>
      </w:tr>
      <w:tr w:rsidR="005E6963" w:rsidRPr="005E6963" w14:paraId="4EAC8E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14D7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620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F745C05" w14:textId="19A1C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7DFAEAAE" w14:textId="410C08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09FE43" w14:textId="4F6C71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C1D4C" w14:textId="202CE2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578.20 </w:t>
            </w:r>
          </w:p>
        </w:tc>
      </w:tr>
      <w:tr w:rsidR="005E6963" w:rsidRPr="005E6963" w14:paraId="1859B2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87B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2271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8025900" w14:textId="3C74BE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1D1EF4" w14:textId="2949FF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395B31" w14:textId="004E17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C5DDD" w14:textId="156F8D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9.70 </w:t>
            </w:r>
          </w:p>
        </w:tc>
      </w:tr>
      <w:tr w:rsidR="005E6963" w:rsidRPr="005E6963" w14:paraId="75BA470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092D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67F37C7" w14:textId="13D7EBD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98B7AB4" w14:textId="35AE1E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EF01B6" w14:textId="272049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A219767" w14:textId="7A07B91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80,625.83 </w:t>
            </w:r>
          </w:p>
        </w:tc>
      </w:tr>
      <w:tr w:rsidR="005E6963" w:rsidRPr="005E6963" w14:paraId="64933D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38DB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08B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722428BB" w14:textId="094A6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03B8BE3" w14:textId="20B2D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26A58" w14:textId="00C37E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67495" w14:textId="56BBA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574.25 </w:t>
            </w:r>
          </w:p>
        </w:tc>
      </w:tr>
      <w:tr w:rsidR="005E6963" w:rsidRPr="005E6963" w14:paraId="0839C3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CEB4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B8F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3E7EF75" w14:textId="67C14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3DA2264" w14:textId="04C6C8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6035C" w14:textId="7572B1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BC0A2" w14:textId="332B5B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860.50 </w:t>
            </w:r>
          </w:p>
        </w:tc>
      </w:tr>
      <w:tr w:rsidR="005E6963" w:rsidRPr="005E6963" w14:paraId="7846BD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B6B3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BD8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AAFD6C4" w14:textId="04B0D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CED014" w14:textId="212D6C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175EB" w14:textId="43F2C9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58C5D" w14:textId="58FA8B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1DEDF0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BF3C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4D6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955A7DF" w14:textId="334E9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6616002F" w14:textId="1310F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1F3BF" w14:textId="2FD268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0DD13" w14:textId="0BD0B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285.00 </w:t>
            </w:r>
          </w:p>
        </w:tc>
      </w:tr>
      <w:tr w:rsidR="005E6963" w:rsidRPr="005E6963" w14:paraId="535431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18C5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0EA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632C791C" w14:textId="7D26B4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3C2F21AE" w14:textId="148991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BE95F" w14:textId="58B724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E78E" w14:textId="38C1B3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620.82 </w:t>
            </w:r>
          </w:p>
        </w:tc>
      </w:tr>
      <w:tr w:rsidR="005E6963" w:rsidRPr="005E6963" w14:paraId="772BD1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E03E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875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4A6F2516" w14:textId="5F86F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4EE897F" w14:textId="71D0F8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D9211" w14:textId="288D20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99A92" w14:textId="44EA4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r>
      <w:tr w:rsidR="005E6963" w:rsidRPr="005E6963" w14:paraId="2092C4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A45D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C8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77DD185" w14:textId="2E3CA6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50DB9D2D" w14:textId="734E00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9BA97" w14:textId="5B8199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7F445" w14:textId="50244F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r>
      <w:tr w:rsidR="005E6963" w:rsidRPr="005E6963" w14:paraId="3B492E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9164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868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385007BA" w14:textId="01C4D8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71453A4B" w14:textId="4678F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A3347" w14:textId="1370E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DF126" w14:textId="078965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950.25 </w:t>
            </w:r>
          </w:p>
        </w:tc>
      </w:tr>
      <w:tr w:rsidR="005E6963" w:rsidRPr="005E6963" w14:paraId="2EBBDD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C3E8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6E0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58688904" w14:textId="368A41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3D5D4ECF" w14:textId="57D41C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53005" w14:textId="32076B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FAF8" w14:textId="24877E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893.25 </w:t>
            </w:r>
          </w:p>
        </w:tc>
      </w:tr>
      <w:tr w:rsidR="005E6963" w:rsidRPr="005E6963" w14:paraId="3FB186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C173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344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049E488" w14:textId="4680C3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DD10BDF" w14:textId="6E3A40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15B62" w14:textId="3CB9F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B6B56" w14:textId="32238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015.75 </w:t>
            </w:r>
          </w:p>
        </w:tc>
      </w:tr>
      <w:tr w:rsidR="005E6963" w:rsidRPr="005E6963" w14:paraId="239999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4A86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DE3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556C5D1" w14:textId="4F567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CEFBBF1" w14:textId="3B8950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9DE4D" w14:textId="752B6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1E9F9" w14:textId="2FA34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07.25 </w:t>
            </w:r>
          </w:p>
        </w:tc>
      </w:tr>
      <w:tr w:rsidR="005E6963" w:rsidRPr="005E6963" w14:paraId="62E990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705A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0C6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508B75B0" w14:textId="2069CE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12EB77C" w14:textId="7A1FF5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1BBA8" w14:textId="40FC51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8EAEF" w14:textId="394F7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065.92 </w:t>
            </w:r>
          </w:p>
        </w:tc>
      </w:tr>
      <w:tr w:rsidR="005E6963" w:rsidRPr="005E6963" w14:paraId="2E6D7F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BD7E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783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6F6EEE2" w14:textId="171FFD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A37301E" w14:textId="4B95DF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DA47A" w14:textId="2B5FD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B8AEE" w14:textId="38B641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3,161.78 </w:t>
            </w:r>
          </w:p>
        </w:tc>
      </w:tr>
      <w:tr w:rsidR="005E6963" w:rsidRPr="005E6963" w14:paraId="09F8BA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442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485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1A8A15B2" w14:textId="06B04D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E6F1645" w14:textId="437B2A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62F48" w14:textId="68253C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0AB4E" w14:textId="0FF0F7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8,724.48 </w:t>
            </w:r>
          </w:p>
        </w:tc>
      </w:tr>
      <w:tr w:rsidR="005E6963" w:rsidRPr="005E6963" w14:paraId="6E2FFA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6F72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426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52271051" w14:textId="63295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FA9DDAD" w14:textId="3B65F6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9FF0D" w14:textId="446E2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A8151" w14:textId="2D79CB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r>
      <w:tr w:rsidR="005E6963" w:rsidRPr="005E6963" w14:paraId="6FE82F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37D1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309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78CFF79" w14:textId="68F673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731A83D" w14:textId="37C69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FF97D" w14:textId="28EEB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2F544" w14:textId="5FC87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r>
      <w:tr w:rsidR="005E6963" w:rsidRPr="005E6963" w14:paraId="374742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07E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C75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51739148" w14:textId="35B2F0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9994EE5" w14:textId="66438A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49BED" w14:textId="4DBA5F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ED327" w14:textId="3218B2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99.25 </w:t>
            </w:r>
          </w:p>
        </w:tc>
      </w:tr>
      <w:tr w:rsidR="005E6963" w:rsidRPr="005E6963" w14:paraId="3B31D4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E798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9E3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FD11CD3" w14:textId="3E2188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44B997B" w14:textId="65C96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BBA76" w14:textId="579F63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CEBE1" w14:textId="2384B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42.03 </w:t>
            </w:r>
          </w:p>
        </w:tc>
      </w:tr>
      <w:tr w:rsidR="005E6963" w:rsidRPr="005E6963" w14:paraId="0F16AD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8B75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D76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0E0F3D18" w14:textId="60C5FE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9A78A05" w14:textId="75798B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6ECE3" w14:textId="5C0934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A78BD" w14:textId="7112F0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5.34 </w:t>
            </w:r>
          </w:p>
        </w:tc>
      </w:tr>
      <w:tr w:rsidR="005E6963" w:rsidRPr="005E6963" w14:paraId="0D9634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BFB1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CD4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FE8C510" w14:textId="19BE2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1FDD0135" w14:textId="4E7D27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4149C" w14:textId="633833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9403" w14:textId="7ABCA8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48.40 </w:t>
            </w:r>
          </w:p>
        </w:tc>
      </w:tr>
      <w:tr w:rsidR="005E6963" w:rsidRPr="005E6963" w14:paraId="3B7496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10F2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FAA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679C9D8" w14:textId="30FCB2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3941495F" w14:textId="44D9E9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89C8D" w14:textId="2BE54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A9B4D" w14:textId="66B8B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281.75 </w:t>
            </w:r>
          </w:p>
        </w:tc>
      </w:tr>
      <w:tr w:rsidR="005E6963" w:rsidRPr="005E6963" w14:paraId="241777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9979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9CF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B1A0DD4" w14:textId="5E3F37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1916D80" w14:textId="119331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29CFF" w14:textId="446AD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D9FC7" w14:textId="2F240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5349DA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12E8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33C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BDE0DF9" w14:textId="510FC4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0CAF0C9" w14:textId="1A12B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41514" w14:textId="63551A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973BC" w14:textId="3B280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381.56 </w:t>
            </w:r>
          </w:p>
        </w:tc>
      </w:tr>
      <w:tr w:rsidR="005E6963" w:rsidRPr="005E6963" w14:paraId="52B20A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F325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C14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1CA5961" w14:textId="50DCDD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AD39CF3" w14:textId="570C5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917C1" w14:textId="074703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11C28" w14:textId="5FE445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4E78EA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D177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973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71C8A49" w14:textId="44C196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CF1ECE3" w14:textId="1A804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97630" w14:textId="74DDCA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7F258" w14:textId="06AE8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1F55D4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52D6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B2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8DB1E4F" w14:textId="78447F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0926AF6B" w14:textId="6DA1F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46155" w14:textId="3AF477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6BBF8" w14:textId="1CA31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288.89 </w:t>
            </w:r>
          </w:p>
        </w:tc>
      </w:tr>
      <w:tr w:rsidR="005E6963" w:rsidRPr="005E6963" w14:paraId="2C313D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6810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CD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C9B7FF2" w14:textId="5AFC0C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4883D29" w14:textId="21507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F03FD" w14:textId="4E0D3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906A8" w14:textId="0D88A6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166.03 </w:t>
            </w:r>
          </w:p>
        </w:tc>
      </w:tr>
      <w:tr w:rsidR="005E6963" w:rsidRPr="005E6963" w14:paraId="72F148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9516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58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16B73F5" w14:textId="320149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024C573F" w14:textId="4F25DF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BCC2D" w14:textId="68E767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4AE58" w14:textId="43B931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54.28 </w:t>
            </w:r>
          </w:p>
        </w:tc>
      </w:tr>
      <w:tr w:rsidR="005E6963" w:rsidRPr="005E6963" w14:paraId="309377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BAB6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ACD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BC30918" w14:textId="764CE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1440BCCE" w14:textId="6404DE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7F192" w14:textId="4B22D6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B337F" w14:textId="4BA8A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9,451.75 </w:t>
            </w:r>
          </w:p>
        </w:tc>
      </w:tr>
      <w:tr w:rsidR="005E6963" w:rsidRPr="005E6963" w14:paraId="45CEA4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974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B33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440B006" w14:textId="5F40A1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0ADA5C2" w14:textId="3A01A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CCA36" w14:textId="21279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63F14" w14:textId="03BF68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9,640.00 </w:t>
            </w:r>
          </w:p>
        </w:tc>
      </w:tr>
      <w:tr w:rsidR="005E6963" w:rsidRPr="005E6963" w14:paraId="2A95A3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3F27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A0D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EEDAFD9" w14:textId="436B8F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F800DC5" w14:textId="6B9D9E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D14CF" w14:textId="31F614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425A9" w14:textId="2265FB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9,873.90 </w:t>
            </w:r>
          </w:p>
        </w:tc>
      </w:tr>
      <w:tr w:rsidR="005E6963" w:rsidRPr="005E6963" w14:paraId="7E2BC78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8EBE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63EB1E4" w14:textId="6F5FD77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E3B61C7" w14:textId="725F71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22E2FE" w14:textId="7B5A92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606AD9A0" w14:textId="237565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879,741.28 </w:t>
            </w:r>
          </w:p>
        </w:tc>
      </w:tr>
      <w:tr w:rsidR="005E6963" w:rsidRPr="005E6963" w14:paraId="7304B0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2A8A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C55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024312F9" w14:textId="26707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623B938D" w14:textId="57EBEB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871CD" w14:textId="66450A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28D54" w14:textId="5493FA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830.57 </w:t>
            </w:r>
          </w:p>
        </w:tc>
      </w:tr>
      <w:tr w:rsidR="005E6963" w:rsidRPr="005E6963" w14:paraId="498B49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E6CE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5A7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5A1A8652" w14:textId="7867E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469FE269" w14:textId="183811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DC230" w14:textId="45206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FA8CB" w14:textId="60DB0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4.03 </w:t>
            </w:r>
          </w:p>
        </w:tc>
      </w:tr>
      <w:tr w:rsidR="005E6963" w:rsidRPr="005E6963" w14:paraId="35627E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58CA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237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5DAC3D8" w14:textId="72F4C9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449814A1" w14:textId="49E7E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3231" w14:textId="34185A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E4324" w14:textId="0C34B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77.16 </w:t>
            </w:r>
          </w:p>
        </w:tc>
      </w:tr>
      <w:tr w:rsidR="005E6963" w:rsidRPr="005E6963" w14:paraId="09D01B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D526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EB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7A0CE23" w14:textId="49102F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F110EB2" w14:textId="40D07E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DB7C6" w14:textId="00BD8C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238A" w14:textId="1C894B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142.50 </w:t>
            </w:r>
          </w:p>
        </w:tc>
      </w:tr>
      <w:tr w:rsidR="005E6963" w:rsidRPr="005E6963" w14:paraId="37CEA7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465B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DEF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9C6DDF3" w14:textId="124075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3D7357" w14:textId="24AAF3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EB60F" w14:textId="3F8DA9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B350B" w14:textId="0A101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06A60C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2F4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3B9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0E31FB0C" w14:textId="76A497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2E78A552" w14:textId="32752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B09D6" w14:textId="63E225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548C8" w14:textId="59C343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617.14 </w:t>
            </w:r>
          </w:p>
        </w:tc>
      </w:tr>
      <w:tr w:rsidR="005E6963" w:rsidRPr="005E6963" w14:paraId="50AEFA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84D8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3C8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118CA788" w14:textId="190A4A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C03C5BA" w14:textId="48ECC3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548B0" w14:textId="5095F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252CB" w14:textId="2D5656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737.75 </w:t>
            </w:r>
          </w:p>
        </w:tc>
      </w:tr>
      <w:tr w:rsidR="005E6963" w:rsidRPr="005E6963" w14:paraId="73B276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982F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2F3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CD4F15C" w14:textId="03F9D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103C58F3" w14:textId="03B25E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D25EF" w14:textId="3CA08A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D1542DA" w14:textId="2DD9B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400.00 </w:t>
            </w:r>
          </w:p>
        </w:tc>
      </w:tr>
      <w:tr w:rsidR="005E6963" w:rsidRPr="005E6963" w14:paraId="4877F2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9DBE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643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827A89E" w14:textId="3BBC9C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47C9BFA" w14:textId="6F380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892D9" w14:textId="557991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65E2E" w14:textId="633276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6,798.14 </w:t>
            </w:r>
          </w:p>
        </w:tc>
      </w:tr>
      <w:tr w:rsidR="005E6963" w:rsidRPr="005E6963" w14:paraId="4F020C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5CF3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BCA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2D72F76" w14:textId="659A1B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54449556" w14:textId="09E5B9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1EB6B" w14:textId="4887AE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14648" w14:textId="414D97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6,320.00 </w:t>
            </w:r>
          </w:p>
        </w:tc>
      </w:tr>
      <w:tr w:rsidR="005E6963" w:rsidRPr="005E6963" w14:paraId="1D7065F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5BE1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AD0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82E7FCA" w14:textId="729E1B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AE963CA" w14:textId="7CA770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63372" w14:textId="58A829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067F0" w14:textId="648B2F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9,805.12 </w:t>
            </w:r>
          </w:p>
        </w:tc>
      </w:tr>
      <w:tr w:rsidR="005E6963" w:rsidRPr="005E6963" w14:paraId="4718527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561D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85C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B3EBB55" w14:textId="241CD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0A55013" w14:textId="506B0D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D921C" w14:textId="32D2C2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38A0" w14:textId="7777B3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67.50 </w:t>
            </w:r>
          </w:p>
        </w:tc>
      </w:tr>
      <w:tr w:rsidR="005E6963" w:rsidRPr="005E6963" w14:paraId="3C17C8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F20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0E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A138189" w14:textId="3CDB90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595D5037" w14:textId="54A88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B3A1A" w14:textId="7F2CF8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D568" w14:textId="646150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2,598.20 </w:t>
            </w:r>
          </w:p>
        </w:tc>
      </w:tr>
      <w:tr w:rsidR="005E6963" w:rsidRPr="005E6963" w14:paraId="178A8B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943E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F68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34A7013" w14:textId="14FA1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29BA400D" w14:textId="743747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0092" w14:textId="0141CA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AD6AE" w14:textId="4BD155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4,162.47 </w:t>
            </w:r>
          </w:p>
        </w:tc>
      </w:tr>
      <w:tr w:rsidR="005E6963" w:rsidRPr="005E6963" w14:paraId="72C22A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D9F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9DE5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96F8549" w14:textId="255719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56592998" w14:textId="6FCB35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D9186" w14:textId="6E1CB5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48B55" w14:textId="7E88A6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855.53 </w:t>
            </w:r>
          </w:p>
        </w:tc>
      </w:tr>
      <w:tr w:rsidR="005E6963" w:rsidRPr="005E6963" w14:paraId="3C0C61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5811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541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D83C53B" w14:textId="4FB440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033231CB" w14:textId="42E4B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CE58E" w14:textId="76A5D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F43E3" w14:textId="7EDE16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8,486.50 </w:t>
            </w:r>
          </w:p>
        </w:tc>
      </w:tr>
      <w:tr w:rsidR="005E6963" w:rsidRPr="005E6963" w14:paraId="137C6D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FF70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514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4E7D73E" w14:textId="4F581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D39328C" w14:textId="7935B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51A92" w14:textId="63E288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9E93AAA" w14:textId="5D3838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5,530.92 </w:t>
            </w:r>
          </w:p>
        </w:tc>
      </w:tr>
      <w:tr w:rsidR="005E6963" w:rsidRPr="005E6963" w14:paraId="038C00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026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789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0FB4549" w14:textId="795113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29DD417" w14:textId="1BDCC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E56A3" w14:textId="69954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E94B7" w14:textId="3D2AC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713.75 </w:t>
            </w:r>
          </w:p>
        </w:tc>
      </w:tr>
      <w:tr w:rsidR="005E6963" w:rsidRPr="005E6963" w14:paraId="1EC5DDF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4CE0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03F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3676540" w14:textId="0C6E7B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30A40A6A" w14:textId="286BC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046E6" w14:textId="50A513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C967B" w14:textId="67BFF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8,611.25 </w:t>
            </w:r>
          </w:p>
        </w:tc>
      </w:tr>
      <w:tr w:rsidR="005E6963" w:rsidRPr="005E6963" w14:paraId="67973D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18BE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FD1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3E2DBAE" w14:textId="2B13B7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11129E98" w14:textId="31597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25AF4C7" w14:textId="4C169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D3BAD" w14:textId="45E68F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392.75 </w:t>
            </w:r>
          </w:p>
        </w:tc>
      </w:tr>
      <w:tr w:rsidR="005E6963" w:rsidRPr="005E6963" w14:paraId="53EAD63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8A56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8ED4E9" w14:textId="62A2762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188,61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ABCB8" w14:textId="2D389E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3B76C306" w14:textId="65AF09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6249166" w14:textId="52A777D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230,739.28 </w:t>
            </w:r>
          </w:p>
        </w:tc>
      </w:tr>
      <w:tr w:rsidR="005E6963" w:rsidRPr="005E6963" w14:paraId="79A07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7CAF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397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6F7842F" w14:textId="6E01D3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096B686" w14:textId="40133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4F60B" w14:textId="6CAEBC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FC2CA" w14:textId="7BDEFA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3,050.00 </w:t>
            </w:r>
          </w:p>
        </w:tc>
      </w:tr>
      <w:tr w:rsidR="005E6963" w:rsidRPr="005E6963" w14:paraId="308E34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F65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0A7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629D033" w14:textId="27B61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D2522E6" w14:textId="2C315B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89A75" w14:textId="79444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A7097" w14:textId="35F1B0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807.94 </w:t>
            </w:r>
          </w:p>
        </w:tc>
      </w:tr>
      <w:tr w:rsidR="005E6963" w:rsidRPr="005E6963" w14:paraId="701A79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FAEB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FBD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238FBCA8" w14:textId="3CDFEE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5C453233" w14:textId="1A5DB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3BF11" w14:textId="18C82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5E8A2" w14:textId="33734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8,780.89 </w:t>
            </w:r>
          </w:p>
        </w:tc>
      </w:tr>
      <w:tr w:rsidR="005E6963" w:rsidRPr="005E6963" w14:paraId="2516A1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5E2E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D7E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473EC8D" w14:textId="0A54A9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E46B21F" w14:textId="27E1DF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BFB05" w14:textId="55DDED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9CBA7" w14:textId="3E844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5DAB9D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FAC6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5EE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256E5E9E" w14:textId="55AD8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308CCC" w14:textId="314518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626D4" w14:textId="586A0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E5C801D" w14:textId="0FEE8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8,628.72 </w:t>
            </w:r>
          </w:p>
        </w:tc>
      </w:tr>
      <w:tr w:rsidR="005E6963" w:rsidRPr="005E6963" w14:paraId="5469B4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901B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3F7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1ED8052" w14:textId="2888A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F60BAB5" w14:textId="2BEC1C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78154" w14:textId="377B7D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9499C" w14:textId="4C2E07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392.00 </w:t>
            </w:r>
          </w:p>
        </w:tc>
      </w:tr>
      <w:tr w:rsidR="005E6963" w:rsidRPr="005E6963" w14:paraId="6C38FF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2C9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42C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4D202B1" w14:textId="2D808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7BE14AC" w14:textId="402F33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BD231" w14:textId="3ACFFB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B751F" w14:textId="381809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928.52 </w:t>
            </w:r>
          </w:p>
        </w:tc>
      </w:tr>
      <w:tr w:rsidR="005E6963" w:rsidRPr="005E6963" w14:paraId="40F453F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EB8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B84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E6FCA3B" w14:textId="00946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1ADF2C2" w14:textId="1427A6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AE3A" w14:textId="6DBF5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6D84A" w14:textId="0BDE89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3C6493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616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C7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7AC070B" w14:textId="0457F9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1D973386" w14:textId="22FC2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05F57" w14:textId="771874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66745" w14:textId="34092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157.12 </w:t>
            </w:r>
          </w:p>
        </w:tc>
      </w:tr>
      <w:tr w:rsidR="005E6963" w:rsidRPr="005E6963" w14:paraId="3F7E69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1B32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3BE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35F10E8" w14:textId="4C8966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84476" w14:textId="4575AB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734D6" w14:textId="29E282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E82EB01" w14:textId="4950F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12,800.00 </w:t>
            </w:r>
          </w:p>
        </w:tc>
      </w:tr>
      <w:tr w:rsidR="005E6963" w:rsidRPr="005E6963" w14:paraId="11E115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0EDD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15B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9B8A38B" w14:textId="7C0BBB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3B66F572" w14:textId="33B9D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2EA41" w14:textId="334075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41C9A1" w14:textId="48FC1E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4,800.64 </w:t>
            </w:r>
          </w:p>
        </w:tc>
      </w:tr>
      <w:tr w:rsidR="005E6963" w:rsidRPr="005E6963" w14:paraId="4915BE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E64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E21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B5D513" w14:textId="2A05B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C07F9" w14:textId="01170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AE5FF" w14:textId="37824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BA6624B" w14:textId="29A57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4,840.00 </w:t>
            </w:r>
          </w:p>
        </w:tc>
      </w:tr>
      <w:tr w:rsidR="005E6963" w:rsidRPr="005E6963" w14:paraId="01340D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433C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30B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AD854EB" w14:textId="19732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EA3F8" w14:textId="1B9C9C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550CF" w14:textId="1756C4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109A0EBC" w14:textId="5F7A9A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16,520.00 </w:t>
            </w:r>
          </w:p>
        </w:tc>
      </w:tr>
      <w:tr w:rsidR="005E6963" w:rsidRPr="005E6963" w14:paraId="5EC72F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055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210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CA04D0" w14:textId="404FE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7A27A1A3" w14:textId="683C1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0D0A4" w14:textId="340B44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1091B" w14:textId="2FB360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6,945.64 </w:t>
            </w:r>
          </w:p>
        </w:tc>
      </w:tr>
      <w:tr w:rsidR="005E6963" w:rsidRPr="005E6963" w14:paraId="7B9D85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10B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FA6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7FC7D9F" w14:textId="62D42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7C6BEA8A" w14:textId="26B86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1AFA9" w14:textId="2155C6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CC63A" w14:textId="40F04E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93.39 </w:t>
            </w:r>
          </w:p>
        </w:tc>
      </w:tr>
      <w:tr w:rsidR="005E6963" w:rsidRPr="005E6963" w14:paraId="5D55A6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8DF3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8ED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45B9112" w14:textId="480E2C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7D94EF4" w14:textId="7EBA6C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EABD" w14:textId="438329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8377E" w14:textId="01F17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588.75 </w:t>
            </w:r>
          </w:p>
        </w:tc>
      </w:tr>
      <w:tr w:rsidR="005E6963" w:rsidRPr="005E6963" w14:paraId="78140A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732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FB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406CB97A" w14:textId="28F07F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26145E5B" w14:textId="2BF4BE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48526" w14:textId="1D2A5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4F691" w14:textId="34EE05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96.12 </w:t>
            </w:r>
          </w:p>
        </w:tc>
      </w:tr>
      <w:tr w:rsidR="005E6963" w:rsidRPr="005E6963" w14:paraId="092170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4998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322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784B840A" w14:textId="083376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41564DA" w14:textId="31376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AC45B" w14:textId="6E094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BA3A2" w14:textId="693E2C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744.00 </w:t>
            </w:r>
          </w:p>
        </w:tc>
      </w:tr>
      <w:tr w:rsidR="005E6963" w:rsidRPr="005E6963" w14:paraId="31CAD3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708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9E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56675C28" w14:textId="35EB42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56475FA5" w14:textId="63B229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D131D" w14:textId="0ED923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2EEAA" w14:textId="417DE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2,612.20 </w:t>
            </w:r>
          </w:p>
        </w:tc>
      </w:tr>
      <w:tr w:rsidR="005E6963" w:rsidRPr="005E6963" w14:paraId="242F11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7939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26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B321DBF" w14:textId="6A523C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CABFA36" w14:textId="100B93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AAA95" w14:textId="02CADA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EDC1C" w14:textId="6EFD4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48.75 </w:t>
            </w:r>
          </w:p>
        </w:tc>
      </w:tr>
      <w:tr w:rsidR="005E6963" w:rsidRPr="005E6963" w14:paraId="365BCF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71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85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072A7947" w14:textId="17F389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037B4B99" w14:textId="1A2AA1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FE5E7" w14:textId="63C744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3A708" w14:textId="313116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517.14 </w:t>
            </w:r>
          </w:p>
        </w:tc>
      </w:tr>
      <w:tr w:rsidR="005E6963" w:rsidRPr="005E6963" w14:paraId="1A67B0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5C3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C2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73A33A2" w14:textId="7BF6F4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DBB5C7" w14:textId="584193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96AAA" w14:textId="4537F1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DA74A" w14:textId="34794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A01C2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E969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352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5B85591" w14:textId="3837B0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B78B8C" w14:textId="48D9E3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1349A" w14:textId="1A21EF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BE15E" w14:textId="304140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33CDC7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D91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2D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793429A3" w14:textId="76DC4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612E57A9" w14:textId="05F889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5DB91" w14:textId="606BE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5161B" w14:textId="1DC4AC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778.00 </w:t>
            </w:r>
          </w:p>
        </w:tc>
      </w:tr>
      <w:tr w:rsidR="005E6963" w:rsidRPr="005E6963" w14:paraId="7FF08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5D9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5F8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51F9D27D" w14:textId="411306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0CDDD3" w14:textId="30B218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6CE62" w14:textId="72A7F0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83A47" w14:textId="3DA7B4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7C82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BFD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EFC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3AD249CD" w14:textId="018110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06614EA" w14:textId="24A3A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D2DDF" w14:textId="59465F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5AE2F" w14:textId="06E551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42.39 </w:t>
            </w:r>
          </w:p>
        </w:tc>
      </w:tr>
      <w:tr w:rsidR="005E6963" w:rsidRPr="005E6963" w14:paraId="4CFA59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39B3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5ED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2B44A44" w14:textId="68B3A6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6991E92B" w14:textId="09963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B07FD" w14:textId="1D480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E47EE" w14:textId="5BDBD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494.75 </w:t>
            </w:r>
          </w:p>
        </w:tc>
      </w:tr>
      <w:tr w:rsidR="005E6963" w:rsidRPr="005E6963" w14:paraId="18869B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C7D9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A42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0D54ADF" w14:textId="2F71C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61A61444" w14:textId="7BF926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46AF1" w14:textId="664743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76B28" w14:textId="09B7A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5,171.32 </w:t>
            </w:r>
          </w:p>
        </w:tc>
      </w:tr>
      <w:tr w:rsidR="005E6963" w:rsidRPr="005E6963" w14:paraId="1B9D9D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B19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34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FC5CD61" w14:textId="4B6F87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264DE1A" w14:textId="7B9C5C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95972" w14:textId="14B7A4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947A0" w14:textId="500CA8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677.34 </w:t>
            </w:r>
          </w:p>
        </w:tc>
      </w:tr>
      <w:tr w:rsidR="005E6963" w:rsidRPr="005E6963" w14:paraId="6F32EE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EBDF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B71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5C110A5E" w14:textId="23CE6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A3F9" w14:textId="4BA202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A498B" w14:textId="5D2708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43B47" w14:textId="3FADE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18A271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931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8A1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1D5DEE5" w14:textId="1F591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74D4C198" w14:textId="4222F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3DA9C" w14:textId="6AE2DD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1B645DA" w14:textId="25692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84,179.30 </w:t>
            </w:r>
          </w:p>
        </w:tc>
      </w:tr>
      <w:tr w:rsidR="005E6963" w:rsidRPr="005E6963" w14:paraId="789F5B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C07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B09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999803F" w14:textId="632767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0D9C28F" w14:textId="0F50EF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9C157" w14:textId="0FC50C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AF4D6" w14:textId="5AC0E1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868.77 </w:t>
            </w:r>
          </w:p>
        </w:tc>
      </w:tr>
      <w:tr w:rsidR="005E6963" w:rsidRPr="005E6963" w14:paraId="75C59F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7F3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EBE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8A0E351" w14:textId="198F3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F3D67D4" w14:textId="58D44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4FBD8" w14:textId="353F6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E6069" w14:textId="5265D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081EFC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BEF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0E5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BB9BCE5" w14:textId="51A833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909C0B" w14:textId="5895F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F3FC3" w14:textId="39E06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E2004" w14:textId="175812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0,000.00 </w:t>
            </w:r>
          </w:p>
        </w:tc>
      </w:tr>
      <w:tr w:rsidR="005E6963" w:rsidRPr="005E6963" w14:paraId="4D9242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59C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9FA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33E373C" w14:textId="1E8050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14D9D93C" w14:textId="10C52C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F7D83" w14:textId="2FA779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42EAC3C" w14:textId="7947AD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3,970.00 </w:t>
            </w:r>
          </w:p>
        </w:tc>
      </w:tr>
      <w:tr w:rsidR="005E6963" w:rsidRPr="005E6963" w14:paraId="499BC6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2E3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4A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20E17E8" w14:textId="2356A6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1B7F2C1" w14:textId="245DF4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896EE" w14:textId="287F5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2E082" w14:textId="4AF6A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5E31D9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CC3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53E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F2AFBAA" w14:textId="0D1626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7F0550C4" w14:textId="24842E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86F42" w14:textId="43414F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0FACA" w14:textId="524E9C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6,796.75 </w:t>
            </w:r>
          </w:p>
        </w:tc>
      </w:tr>
      <w:tr w:rsidR="005E6963" w:rsidRPr="005E6963" w14:paraId="5EAFC7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672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4BC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20AFC9D8" w14:textId="2D24A0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12DF2C01" w14:textId="4F02E2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7CF40" w14:textId="149E7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67629" w14:textId="15947E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32.50 </w:t>
            </w:r>
          </w:p>
        </w:tc>
      </w:tr>
      <w:tr w:rsidR="005E6963" w:rsidRPr="005E6963" w14:paraId="01F81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DCE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95B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3C1D148" w14:textId="3186B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D868CA6" w14:textId="54962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DCE9FD0" w14:textId="147DBC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5AA6E" w14:textId="4C820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084.67 </w:t>
            </w:r>
          </w:p>
        </w:tc>
      </w:tr>
      <w:tr w:rsidR="005E6963" w:rsidRPr="005E6963" w14:paraId="661EEC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67C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24C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98DEF31" w14:textId="333891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51E0E14" w14:textId="39F1CD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F08F4" w14:textId="73008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4D763DD" w14:textId="2BD1AA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1,635.50 </w:t>
            </w:r>
          </w:p>
        </w:tc>
      </w:tr>
      <w:tr w:rsidR="005E6963" w:rsidRPr="005E6963" w14:paraId="2052B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E15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B9F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1CF14FBA" w14:textId="29F3F9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708C473E" w14:textId="7DC96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609F6" w14:textId="338A7F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906B3" w14:textId="49BC83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1,833.75 </w:t>
            </w:r>
          </w:p>
        </w:tc>
      </w:tr>
      <w:tr w:rsidR="005E6963" w:rsidRPr="005E6963" w14:paraId="7BB8C5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9C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E6D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553950A0" w14:textId="4E012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12D6F4FA" w14:textId="57CD3E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0CF0B" w14:textId="7622CC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793C9FC" w14:textId="17F88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4,668.14 </w:t>
            </w:r>
          </w:p>
        </w:tc>
      </w:tr>
      <w:tr w:rsidR="005E6963" w:rsidRPr="005E6963" w14:paraId="7B08C1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BC5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898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10AA843" w14:textId="3B8C18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E60940" w14:textId="7B9CA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DC047" w14:textId="356B15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65070" w14:textId="04351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A96DC6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E35DA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28BA2A9" w14:textId="1393195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01EBF794" w14:textId="715AB62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485957F" w14:textId="326DF4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3C513D7" w14:textId="428B0D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77,936.33 </w:t>
            </w:r>
          </w:p>
        </w:tc>
      </w:tr>
      <w:tr w:rsidR="005E6963" w:rsidRPr="005E6963" w14:paraId="2EADFD0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1FED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3EB148A" w14:textId="52CA36C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FCB13" w14:textId="1FAA1AC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9E62AE" w14:textId="0B2EE3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3C91B2" w14:textId="587804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82,322.08 </w:t>
            </w:r>
          </w:p>
        </w:tc>
      </w:tr>
      <w:tr w:rsidR="005E6963" w:rsidRPr="005E6963" w14:paraId="7CD030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0EB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992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7B9428E0" w14:textId="435255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7DF10FC2" w14:textId="424A6D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68562" w14:textId="59B33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B67A" w14:textId="0A7F4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949.52 </w:t>
            </w:r>
          </w:p>
        </w:tc>
      </w:tr>
      <w:tr w:rsidR="005E6963" w:rsidRPr="005E6963" w14:paraId="2D2AE1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CF1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966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2102AB5" w14:textId="20615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6143226A" w14:textId="2BCED5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C3358" w14:textId="464A27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A93F5" w14:textId="0401A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59.04 </w:t>
            </w:r>
          </w:p>
        </w:tc>
      </w:tr>
      <w:tr w:rsidR="005E6963" w:rsidRPr="005E6963" w14:paraId="29A332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771C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5F0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68B2631" w14:textId="29EF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34502B7" w14:textId="65E3D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5E2F2" w14:textId="1CA6D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04E29" w14:textId="268785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1.00 </w:t>
            </w:r>
          </w:p>
        </w:tc>
      </w:tr>
      <w:tr w:rsidR="005E6963" w:rsidRPr="005E6963" w14:paraId="4BF25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C3D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E9A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A64A612" w14:textId="0D0F4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02440252" w14:textId="1B6DCB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9A7FC" w14:textId="59994B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E17C3" w14:textId="5D4DD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2.52 </w:t>
            </w:r>
          </w:p>
        </w:tc>
      </w:tr>
      <w:tr w:rsidR="005E6963" w:rsidRPr="005E6963" w14:paraId="6FB17B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922E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70C3515" w14:textId="1300BF4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5D3F92" w14:textId="5470381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C8ED2" w14:textId="257E25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DFCC68" w14:textId="6FC17D0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258,382.70 </w:t>
            </w:r>
          </w:p>
        </w:tc>
      </w:tr>
      <w:tr w:rsidR="005E6963" w:rsidRPr="005E6963" w14:paraId="409924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C20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CDA1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CB1B1FA" w14:textId="1DDED2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4805CE10" w14:textId="12FFE9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F1A99" w14:textId="775FF3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6C30CE" w14:textId="15D1B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57,205.58 </w:t>
            </w:r>
          </w:p>
        </w:tc>
      </w:tr>
      <w:tr w:rsidR="005E6963" w:rsidRPr="005E6963" w14:paraId="365EC6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4CD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2B3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808E470" w14:textId="3F333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8305FC0" w14:textId="4EF040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61209" w14:textId="11AAC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E891B" w14:textId="2434EC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r>
      <w:tr w:rsidR="005E6963" w:rsidRPr="005E6963" w14:paraId="6DBA81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5BAB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9D8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56CC18FB" w14:textId="013F9A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EE744F9" w14:textId="70514D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E04F6" w14:textId="731474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118A1" w14:textId="425A5A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0,279.32 </w:t>
            </w:r>
          </w:p>
        </w:tc>
      </w:tr>
      <w:tr w:rsidR="005E6963" w:rsidRPr="005E6963" w14:paraId="3AFAF7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A05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5D4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73D7D068" w14:textId="030E8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39632D54" w14:textId="762FD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EB99F" w14:textId="1F510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3D4E4" w14:textId="3C7217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26.36 </w:t>
            </w:r>
          </w:p>
        </w:tc>
      </w:tr>
      <w:tr w:rsidR="005E6963" w:rsidRPr="005E6963" w14:paraId="5A7FF2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D77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9A3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7A24FE6" w14:textId="11950F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8E001B2" w14:textId="28E20D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DED06" w14:textId="4B385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AAD1D" w14:textId="055D4E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310431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E3E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EC9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32D380B3" w14:textId="538938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76FD2346" w14:textId="4D2A3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F22DF" w14:textId="3A14B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9BB53" w14:textId="2D4035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180.24 </w:t>
            </w:r>
          </w:p>
        </w:tc>
      </w:tr>
      <w:tr w:rsidR="005E6963" w:rsidRPr="005E6963" w14:paraId="68EEB6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466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CB2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393864E5" w14:textId="2993A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3836D46" w14:textId="631983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3E63B" w14:textId="4FA75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42A11" w14:textId="2D493D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844.02 </w:t>
            </w:r>
          </w:p>
        </w:tc>
      </w:tr>
      <w:tr w:rsidR="005E6963" w:rsidRPr="005E6963" w14:paraId="395D96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3D9C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67E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7D30B6D" w14:textId="79C218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4669FA49" w14:textId="03817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3AA5E" w14:textId="347F2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BCEEA" w14:textId="317F5C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1.00 </w:t>
            </w:r>
          </w:p>
        </w:tc>
      </w:tr>
      <w:tr w:rsidR="005E6963" w:rsidRPr="005E6963" w14:paraId="172D8A5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9BF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D4B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1B225AF" w14:textId="0EB81E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A5C6A1C" w14:textId="21B48E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FB593" w14:textId="445DB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5968D" w14:textId="6F8E8E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1C2EF4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22E9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2F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52B177C0" w14:textId="0FA571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7D4BEAFF" w14:textId="0099B7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32834" w14:textId="45AD4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A3E91" w14:textId="63EC53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09,095.00 </w:t>
            </w:r>
          </w:p>
        </w:tc>
      </w:tr>
      <w:tr w:rsidR="005E6963" w:rsidRPr="005E6963" w14:paraId="207BB9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32CA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5C3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3FAA4A30" w14:textId="007EDA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02ECE5F0" w14:textId="459DAF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DDB23" w14:textId="0BA8E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CBB56" w14:textId="06CEFA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1,054.00 </w:t>
            </w:r>
          </w:p>
        </w:tc>
      </w:tr>
      <w:tr w:rsidR="005E6963" w:rsidRPr="005E6963" w14:paraId="1A574E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99C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12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635834B" w14:textId="52BB9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6DFAA10C" w14:textId="4CF8A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12A2B" w14:textId="5A66A6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B812D" w14:textId="3F4B5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12,528.32 </w:t>
            </w:r>
          </w:p>
        </w:tc>
      </w:tr>
      <w:tr w:rsidR="005E6963" w:rsidRPr="005E6963" w14:paraId="612964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4E6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9CD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68134D84" w14:textId="00D818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791B6AA" w14:textId="1D1B33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97F4F" w14:textId="49B8C4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5D497" w14:textId="2E46A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r>
      <w:tr w:rsidR="005E6963" w:rsidRPr="005E6963" w14:paraId="1F429F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450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890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06E4F88" w14:textId="512B1E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22EDCC75" w14:textId="61BD29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969E2" w14:textId="3284C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FD171" w14:textId="2CA34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0,648.86 </w:t>
            </w:r>
          </w:p>
        </w:tc>
      </w:tr>
      <w:tr w:rsidR="005E6963" w:rsidRPr="005E6963" w14:paraId="5FFC1B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D74E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9BD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7F3B8358" w14:textId="6BBF29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92ACDEB" w14:textId="1EB9C4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A6917" w14:textId="309A5E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E8473" w14:textId="133EDD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6,200.00 </w:t>
            </w:r>
          </w:p>
        </w:tc>
      </w:tr>
      <w:tr w:rsidR="005E6963" w:rsidRPr="005E6963" w14:paraId="775E76E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BA5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9E5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8A8763D" w14:textId="1355A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71CCF373" w14:textId="60621A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47531" w14:textId="5FD15A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0C0B9" w14:textId="20D595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428.40 </w:t>
            </w:r>
          </w:p>
        </w:tc>
      </w:tr>
      <w:tr w:rsidR="005E6963" w:rsidRPr="005E6963" w14:paraId="73A959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5A7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BF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A972BE9" w14:textId="2B2CE7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47C3301" w14:textId="04008B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D9165" w14:textId="437938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F95FA" w14:textId="035D87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795.70 </w:t>
            </w:r>
          </w:p>
        </w:tc>
      </w:tr>
      <w:tr w:rsidR="005E6963" w:rsidRPr="005E6963" w14:paraId="523FC2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81B3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1D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E3D3396" w14:textId="1219E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CF0F7A8" w14:textId="02501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9ACBE" w14:textId="09BC9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4BE27" w14:textId="286D3F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85.68 </w:t>
            </w:r>
          </w:p>
        </w:tc>
      </w:tr>
      <w:tr w:rsidR="005E6963" w:rsidRPr="005E6963" w14:paraId="571A97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0E3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1F0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406EAE1" w14:textId="283887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86D8B69" w14:textId="469367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A1488" w14:textId="68FB7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299FF" w14:textId="73D13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5FB328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EA3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BC8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A7CE0DE" w14:textId="5B0FB2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3CB53ED" w14:textId="220136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F9C8A" w14:textId="5652DA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53446" w14:textId="6B253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303203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9D7F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E08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BA04976" w14:textId="4F4C5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F2EFA26" w14:textId="16FC0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F6C2D" w14:textId="04B56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5FB9A" w14:textId="012F54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146.22 </w:t>
            </w:r>
          </w:p>
        </w:tc>
      </w:tr>
      <w:tr w:rsidR="005E6963" w:rsidRPr="005E6963" w14:paraId="137D8D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008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315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B5CAE2E" w14:textId="579A42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D92F59A" w14:textId="4FF37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4D516" w14:textId="2CF9CA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F730D" w14:textId="1D5A3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7.00 </w:t>
            </w:r>
          </w:p>
        </w:tc>
      </w:tr>
      <w:tr w:rsidR="005E6963" w:rsidRPr="005E6963" w14:paraId="1F924D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E77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D9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A42FC2E" w14:textId="7A2E71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16D134E6" w14:textId="5FB1ED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71A44" w14:textId="0D1FA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7A42E" w14:textId="68F6E5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470.88 </w:t>
            </w:r>
          </w:p>
        </w:tc>
      </w:tr>
      <w:tr w:rsidR="005E6963" w:rsidRPr="005E6963" w14:paraId="3004FA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DC5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1FD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7A9F361" w14:textId="24382D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6DEA9731" w14:textId="3A77C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73387" w14:textId="60F52E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09E48" w14:textId="644406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220.00 </w:t>
            </w:r>
          </w:p>
        </w:tc>
      </w:tr>
      <w:tr w:rsidR="005E6963" w:rsidRPr="005E6963" w14:paraId="136237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007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8DD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3266C03" w14:textId="2497B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40A9A3D" w14:textId="20972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BE643" w14:textId="0B6BB1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D527C" w14:textId="246B7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0394AE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31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5E0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B7B2B2B" w14:textId="706FA7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F33E42B" w14:textId="44D95D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50D66" w14:textId="4CCCA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002B5" w14:textId="1113D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5,558.53 </w:t>
            </w:r>
          </w:p>
        </w:tc>
      </w:tr>
      <w:tr w:rsidR="005E6963" w:rsidRPr="005E6963" w14:paraId="61F09A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867E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721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6E301112" w14:textId="417F58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450BCCC9" w14:textId="51D11A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C0E90" w14:textId="493A9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79874" w14:textId="585328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64 </w:t>
            </w:r>
          </w:p>
        </w:tc>
      </w:tr>
      <w:tr w:rsidR="005E6963" w:rsidRPr="005E6963" w14:paraId="39E026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F2A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EE2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7A5EAD6" w14:textId="3D32A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32EC3B2" w14:textId="04E77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66718" w14:textId="3FF8A4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DDEFC" w14:textId="0A52AF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00BFD1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4F1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13B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48AB574" w14:textId="6813C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68600D9D" w14:textId="4A128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71E25" w14:textId="3ED5F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C50AC" w14:textId="017389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57,091.23 </w:t>
            </w:r>
          </w:p>
        </w:tc>
      </w:tr>
      <w:tr w:rsidR="005E6963" w:rsidRPr="005E6963" w14:paraId="1FCB7D6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598A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724F4258" w14:textId="6F18E7B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5B12E4A" w14:textId="1AB2E7C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9C4B1" w14:textId="4865D4D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0BA525" w14:textId="05CB0C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99,040.45 </w:t>
            </w:r>
          </w:p>
        </w:tc>
      </w:tr>
      <w:tr w:rsidR="005E6963" w:rsidRPr="005E6963" w14:paraId="46D6A71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656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D3E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5C81EBD" w14:textId="086AD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19502E4D" w14:textId="550C3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CFA58" w14:textId="6CFAC8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ECC88C" w14:textId="78045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90,065.48 </w:t>
            </w:r>
          </w:p>
        </w:tc>
      </w:tr>
      <w:tr w:rsidR="005E6963" w:rsidRPr="005E6963" w14:paraId="4E40B7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A7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A9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E523FC1" w14:textId="6D1C8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24649CE4" w14:textId="60DFB3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39F22" w14:textId="0B127C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CC00E" w14:textId="479A61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0,928.45 </w:t>
            </w:r>
          </w:p>
        </w:tc>
      </w:tr>
      <w:tr w:rsidR="005E6963" w:rsidRPr="005E6963" w14:paraId="6BE138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4F7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77A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51A4EF35" w14:textId="12BB3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F7994CD" w14:textId="5E149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E606E" w14:textId="07CA36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61B46" w14:textId="06475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2EF5B1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1B6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488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394C54E" w14:textId="188505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0D6234F4" w14:textId="34B479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63289" w14:textId="2F1B5F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D6699" w14:textId="11FEAC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7,457.66 </w:t>
            </w:r>
          </w:p>
        </w:tc>
      </w:tr>
      <w:tr w:rsidR="005E6963" w:rsidRPr="005E6963" w14:paraId="77B011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D00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411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EBF74C7" w14:textId="17CA98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1EFA8B8" w14:textId="6E7DD6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87E0D" w14:textId="7F9106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87F15" w14:textId="70B2C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17,122.54 </w:t>
            </w:r>
          </w:p>
        </w:tc>
      </w:tr>
      <w:tr w:rsidR="005E6963" w:rsidRPr="005E6963" w14:paraId="49A550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6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723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A640A31" w14:textId="6CC9E3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1AE7DA89" w14:textId="5806AD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7805A" w14:textId="4D28CB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3DA94" w14:textId="0F92C9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172.06 </w:t>
            </w:r>
          </w:p>
        </w:tc>
      </w:tr>
      <w:tr w:rsidR="005E6963" w:rsidRPr="005E6963" w14:paraId="6F71C1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C79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F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0815017A" w14:textId="1970E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28E64AC9" w14:textId="1315DD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FD3F8" w14:textId="774A8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3877E" w14:textId="201F5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9,412.66 </w:t>
            </w:r>
          </w:p>
        </w:tc>
      </w:tr>
      <w:tr w:rsidR="005E6963" w:rsidRPr="005E6963" w14:paraId="3AA62D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F8F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71A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C4B175D" w14:textId="0ADF50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7CBF965" w14:textId="73E0C2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B4A6B" w14:textId="0C6769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2C397" w14:textId="50D42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77.36 </w:t>
            </w:r>
          </w:p>
        </w:tc>
      </w:tr>
      <w:tr w:rsidR="005E6963" w:rsidRPr="005E6963" w14:paraId="1A6693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529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290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9DF82BF" w14:textId="0C4A67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3EA7CDE7" w14:textId="3A2DD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2DBB4" w14:textId="1FAFFC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3587E" w14:textId="1D3A6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902.96 </w:t>
            </w:r>
          </w:p>
        </w:tc>
      </w:tr>
      <w:tr w:rsidR="005E6963" w:rsidRPr="005E6963" w14:paraId="2FA550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5766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C84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09CFE00D" w14:textId="5BEDA7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06D2FF89" w14:textId="5C5F65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1CFB5" w14:textId="46427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A41A6" w14:textId="6770E0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2,292.66 </w:t>
            </w:r>
          </w:p>
        </w:tc>
      </w:tr>
      <w:tr w:rsidR="005E6963" w:rsidRPr="005E6963" w14:paraId="0122249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03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2E3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DC0458E" w14:textId="6A76B2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34392E4E" w14:textId="57CD33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23863" w14:textId="4FC49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9DD79" w14:textId="52EF5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821.06 </w:t>
            </w:r>
          </w:p>
        </w:tc>
      </w:tr>
      <w:tr w:rsidR="005E6963" w:rsidRPr="005E6963" w14:paraId="333AA9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20F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550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B8D47E5" w14:textId="7D6EF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60C08B9" w14:textId="3AF16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7925A" w14:textId="2CE21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644CF" w14:textId="7771B3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7,448.42 </w:t>
            </w:r>
          </w:p>
        </w:tc>
      </w:tr>
      <w:tr w:rsidR="005E6963" w:rsidRPr="005E6963" w14:paraId="628FA0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D71E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73B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5F8F72B" w14:textId="54329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B2EFC33" w14:textId="52894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DE042" w14:textId="62668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11280" w14:textId="34BD4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26.66 </w:t>
            </w:r>
          </w:p>
        </w:tc>
      </w:tr>
      <w:tr w:rsidR="005E6963" w:rsidRPr="005E6963" w14:paraId="46B911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ECD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0A9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C241E7F" w14:textId="1E09D3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40B2E4D3" w14:textId="6EB759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141B4" w14:textId="337D1A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26212" w14:textId="465FA3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775.86 </w:t>
            </w:r>
          </w:p>
        </w:tc>
      </w:tr>
      <w:tr w:rsidR="005E6963" w:rsidRPr="005E6963" w14:paraId="6EB8E3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30C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14E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6DAAB1F" w14:textId="4120AB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DE3CA4F" w14:textId="3391CC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510E3" w14:textId="1B0D4E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5CCA7" w14:textId="657B48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1,260.66 </w:t>
            </w:r>
          </w:p>
        </w:tc>
      </w:tr>
      <w:tr w:rsidR="005E6963" w:rsidRPr="005E6963" w14:paraId="3EC7AF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183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75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543768F" w14:textId="396C88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3828481B" w14:textId="1A1FE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30CE5" w14:textId="31B3C5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2AC44" w14:textId="41C18E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562.54 </w:t>
            </w:r>
          </w:p>
        </w:tc>
      </w:tr>
      <w:tr w:rsidR="005E6963" w:rsidRPr="005E6963" w14:paraId="17B752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D0DE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AB3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A314C83" w14:textId="4D5EFC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60510C1D" w14:textId="2F620E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A9C2A" w14:textId="68029F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5B2C0" w14:textId="43D634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305.66 </w:t>
            </w:r>
          </w:p>
        </w:tc>
      </w:tr>
      <w:tr w:rsidR="005E6963" w:rsidRPr="005E6963" w14:paraId="49CAA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A8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5F6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1B05ABE" w14:textId="2CEED9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595EBE9" w14:textId="736EC3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82F05" w14:textId="2A1A7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0C9CD" w14:textId="7C8ECE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r>
      <w:tr w:rsidR="005E6963" w:rsidRPr="005E6963" w14:paraId="718E87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B0C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1B9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4401E77" w14:textId="64D361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5ADDB703" w14:textId="2C1E49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2E1B5" w14:textId="46E05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99AA4" w14:textId="031831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337.88 </w:t>
            </w:r>
          </w:p>
        </w:tc>
      </w:tr>
      <w:tr w:rsidR="005E6963" w:rsidRPr="005E6963" w14:paraId="1C84CA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2D9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E90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3F905EB" w14:textId="3C89C6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7364DDB6" w14:textId="1DCE4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A8B0C" w14:textId="2524F0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35FB" w14:textId="3CF8B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0,877.56 </w:t>
            </w:r>
          </w:p>
        </w:tc>
      </w:tr>
      <w:tr w:rsidR="005E6963" w:rsidRPr="005E6963" w14:paraId="298DF1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1F04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C64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E37F532" w14:textId="2B117E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33C63BA2" w14:textId="5C44C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A7FBB" w14:textId="25DBE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30684" w14:textId="019E84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1,401.58 </w:t>
            </w:r>
          </w:p>
        </w:tc>
      </w:tr>
      <w:tr w:rsidR="005E6963" w:rsidRPr="005E6963" w14:paraId="687174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896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0A3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414CCB" w14:textId="369E74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082BFFA3" w14:textId="208B2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AB54F" w14:textId="224AC3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A47CE" w14:textId="71ED6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339.30 </w:t>
            </w:r>
          </w:p>
        </w:tc>
      </w:tr>
      <w:tr w:rsidR="005E6963" w:rsidRPr="005E6963" w14:paraId="76E0FE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C2F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8C2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5D4EDD5" w14:textId="20DE61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4B4D706" w14:textId="7E0CC1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9E86E" w14:textId="761E9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6A97E" w14:textId="272B1F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1726AF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252C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E58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E9EBB7E" w14:textId="302AA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2A8BC716" w14:textId="661DC3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169A3" w14:textId="227DE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E7977" w14:textId="487FC6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763.16 </w:t>
            </w:r>
          </w:p>
        </w:tc>
      </w:tr>
      <w:tr w:rsidR="005E6963" w:rsidRPr="005E6963" w14:paraId="3F2B37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BC4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65C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8DABF2E" w14:textId="71BDC8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4AE50E38" w14:textId="4884FB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F5143" w14:textId="3D3014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D45C9" w14:textId="24E0B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3,329.86 </w:t>
            </w:r>
          </w:p>
        </w:tc>
      </w:tr>
      <w:tr w:rsidR="005E6963" w:rsidRPr="005E6963" w14:paraId="4BDD40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B60C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BE2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35A0B19" w14:textId="76AD9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0688AF5" w14:textId="026A58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C0C7" w14:textId="39CA7F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B8229" w14:textId="747FC3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73AEF3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0094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16D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BFCEB24" w14:textId="10C529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0D5CD6C" w14:textId="32185B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68021" w14:textId="3A0EA5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E27EF" w14:textId="083A5D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748.38 </w:t>
            </w:r>
          </w:p>
        </w:tc>
      </w:tr>
      <w:tr w:rsidR="005E6963" w:rsidRPr="005E6963" w14:paraId="3381E1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578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B445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9E548C4" w14:textId="73D85F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1C257BDE" w14:textId="091D3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C65E" w14:textId="4831B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FF25E" w14:textId="1B3D6B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804.54 </w:t>
            </w:r>
          </w:p>
        </w:tc>
      </w:tr>
      <w:tr w:rsidR="005E6963" w:rsidRPr="005E6963" w14:paraId="306EE1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123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70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180E299E" w14:textId="24675B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725F5AC7" w14:textId="1A0C1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A6FF7" w14:textId="448DFB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63152" w14:textId="44353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22.76 </w:t>
            </w:r>
          </w:p>
        </w:tc>
      </w:tr>
      <w:tr w:rsidR="005E6963" w:rsidRPr="005E6963" w14:paraId="26A9CA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A9C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F60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7851D95" w14:textId="0FA35F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08CCC150" w14:textId="4CD58D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0C7EB" w14:textId="787AC6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26281" w14:textId="03BC9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968.70 </w:t>
            </w:r>
          </w:p>
        </w:tc>
      </w:tr>
      <w:tr w:rsidR="005E6963" w:rsidRPr="005E6963" w14:paraId="5735B9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7901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89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481FBC7" w14:textId="071792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9A4EF23" w14:textId="1A428E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6F67E" w14:textId="594B67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2561" w14:textId="19682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7A0046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682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B93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E4677CE" w14:textId="6FB8B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306EFFAA" w14:textId="298A1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F0D4" w14:textId="7CAEB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DC736" w14:textId="29F095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73.66 </w:t>
            </w:r>
          </w:p>
        </w:tc>
      </w:tr>
      <w:tr w:rsidR="005E6963" w:rsidRPr="005E6963" w14:paraId="25DEC90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A74F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69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E815CCC" w14:textId="47CE6E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73D1EB21" w14:textId="232F8A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635EA" w14:textId="0A4593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F459F" w14:textId="4EF26F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875.66 </w:t>
            </w:r>
          </w:p>
        </w:tc>
      </w:tr>
      <w:tr w:rsidR="005E6963" w:rsidRPr="005E6963" w14:paraId="6A8A3A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279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164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3CCD0CB" w14:textId="15D809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372D0B7" w14:textId="6ED778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DD591" w14:textId="4C6E6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71AC0" w14:textId="63A6D7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9,068.54 </w:t>
            </w:r>
          </w:p>
        </w:tc>
      </w:tr>
      <w:tr w:rsidR="005E6963" w:rsidRPr="005E6963" w14:paraId="29956E1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D594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5BB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8363BF" w14:textId="5F1DE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79664E9" w14:textId="1AAE2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A2646" w14:textId="48F2C0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B06ED" w14:textId="6F787E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r>
      <w:tr w:rsidR="005E6963" w:rsidRPr="005E6963" w14:paraId="0D4B4A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E3B5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6FB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197C695" w14:textId="58AA1E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66AA48C6" w14:textId="3A126E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6BD81" w14:textId="533B0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0D514" w14:textId="7DA1FE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6,509.52 </w:t>
            </w:r>
          </w:p>
        </w:tc>
      </w:tr>
      <w:tr w:rsidR="005E6963" w:rsidRPr="005E6963" w14:paraId="0A02E1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95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31B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BE062BC" w14:textId="78FA4A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A38B0EB" w14:textId="3A457D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8136A" w14:textId="0B335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DC6DE" w14:textId="47ED8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3FA3C07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C72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CDE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91A8E77" w14:textId="007292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AD8436C" w14:textId="78948F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F580E" w14:textId="026BBF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1F86A" w14:textId="18266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5,480.04 </w:t>
            </w:r>
          </w:p>
        </w:tc>
      </w:tr>
      <w:tr w:rsidR="005E6963" w:rsidRPr="005E6963" w14:paraId="551D2C0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C6E4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5BF5EBA" w14:textId="237985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1E39B" w14:textId="3B88A2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58993" w14:textId="57FDF6B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9BA532" w14:textId="6B557FD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092,714.26 </w:t>
            </w:r>
          </w:p>
        </w:tc>
      </w:tr>
      <w:tr w:rsidR="005E6963" w:rsidRPr="005E6963" w14:paraId="0FAC10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E0F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587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C3E3227" w14:textId="7160D8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1916BBB7" w14:textId="29ECBD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C2224" w14:textId="2CABDE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267D91" w14:textId="1DA484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054,846.90 </w:t>
            </w:r>
          </w:p>
        </w:tc>
      </w:tr>
      <w:tr w:rsidR="005E6963" w:rsidRPr="005E6963" w14:paraId="64AE34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822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B5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D310BC3" w14:textId="2FFBB3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6D9D05EA" w14:textId="57A16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8C630" w14:textId="7EB3B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7F3BB" w14:textId="0C491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36.10 </w:t>
            </w:r>
          </w:p>
        </w:tc>
      </w:tr>
      <w:tr w:rsidR="005E6963" w:rsidRPr="005E6963" w14:paraId="5C5355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F14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A62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0D4215B" w14:textId="6C9F76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451088BC" w14:textId="06691A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A649F" w14:textId="6BF6B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2F6CF" w14:textId="1F76DD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107.48 </w:t>
            </w:r>
          </w:p>
        </w:tc>
      </w:tr>
      <w:tr w:rsidR="005E6963" w:rsidRPr="005E6963" w14:paraId="668DD3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9F0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336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8914211" w14:textId="431674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77A08673" w14:textId="693D84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2E8C7" w14:textId="3FF5F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91600" w14:textId="673041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1,723.78 </w:t>
            </w:r>
          </w:p>
        </w:tc>
      </w:tr>
      <w:tr w:rsidR="005E6963" w:rsidRPr="005E6963" w14:paraId="7E20036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A4C2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2482BEA" w14:textId="7A47DA8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C98F3D" w14:textId="205897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91232" w14:textId="4F76083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BC562" w14:textId="2EC03F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45,476.84 </w:t>
            </w:r>
          </w:p>
        </w:tc>
      </w:tr>
      <w:tr w:rsidR="005E6963" w:rsidRPr="005E6963" w14:paraId="21F9745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0C5E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5FC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351A795" w14:textId="348E0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E96CBA2" w14:textId="11D0F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ECAC9" w14:textId="471F9F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865F0E" w14:textId="56D34B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19,253.56 </w:t>
            </w:r>
          </w:p>
        </w:tc>
      </w:tr>
      <w:tr w:rsidR="005E6963" w:rsidRPr="005E6963" w14:paraId="3E8EA1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179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E6D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D421CF8" w14:textId="0399C4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1C5E4571" w14:textId="56D50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AB087" w14:textId="15025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318E4" w14:textId="237890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823.00 </w:t>
            </w:r>
          </w:p>
        </w:tc>
      </w:tr>
      <w:tr w:rsidR="005E6963" w:rsidRPr="005E6963" w14:paraId="689121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AD2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A8A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6032D8BA" w14:textId="63AEEC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19B145B8" w14:textId="26A3A6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C57C5" w14:textId="37615A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FF5AF" w14:textId="1983C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17.00 </w:t>
            </w:r>
          </w:p>
        </w:tc>
      </w:tr>
      <w:tr w:rsidR="005E6963" w:rsidRPr="005E6963" w14:paraId="77FF3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2E1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18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710FF40" w14:textId="0858F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221D0063" w14:textId="5CC56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48A0A" w14:textId="4B9393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084B0" w14:textId="677E99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097.28 </w:t>
            </w:r>
          </w:p>
        </w:tc>
      </w:tr>
      <w:tr w:rsidR="005E6963" w:rsidRPr="005E6963" w14:paraId="7BD056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9B4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B5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29E45DE" w14:textId="1FD9E1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CEB4584" w14:textId="14F3C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6BA23" w14:textId="1608FF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F9ABE" w14:textId="413EE2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86.00 </w:t>
            </w:r>
          </w:p>
        </w:tc>
      </w:tr>
      <w:tr w:rsidR="005E6963" w:rsidRPr="005E6963" w14:paraId="20C2217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5057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9FE65BE" w14:textId="1578243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1F91EB84" w14:textId="032820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04E7FE" w14:textId="660576E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344C83A" w14:textId="5F259F8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4,600,617.11 </w:t>
            </w:r>
          </w:p>
        </w:tc>
      </w:tr>
      <w:tr w:rsidR="005E6963" w:rsidRPr="005E6963" w14:paraId="41516D0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A247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18A52A4B" w14:textId="4E5DE1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442E9" w14:textId="4DAF07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9798F2" w14:textId="1F24D9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D34D83" w14:textId="2F03D14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03,670.00 </w:t>
            </w:r>
          </w:p>
        </w:tc>
      </w:tr>
      <w:tr w:rsidR="005E6963" w:rsidRPr="005E6963" w14:paraId="33BE7B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FDE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53A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17E16DD4" w14:textId="39522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3E3F14B7" w14:textId="11591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A7AE3" w14:textId="723630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9181A" w14:textId="15EA58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750.00 </w:t>
            </w:r>
          </w:p>
        </w:tc>
      </w:tr>
      <w:tr w:rsidR="005E6963" w:rsidRPr="005E6963" w14:paraId="4C91C4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F75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EB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9246432" w14:textId="283BD8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4248A6F" w14:textId="1A99A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ADF9" w14:textId="26C4E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207CA" w14:textId="2A6B81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265.00 </w:t>
            </w:r>
          </w:p>
        </w:tc>
      </w:tr>
      <w:tr w:rsidR="005E6963" w:rsidRPr="005E6963" w14:paraId="339253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D11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737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D2BE1AA" w14:textId="0FBAAF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77D2129" w14:textId="73860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DD2AC" w14:textId="52B47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7F3D7" w14:textId="16D062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46DC2A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657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A70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0ECD952" w14:textId="633948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5A08F6" w14:textId="2D5FC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6ADF8" w14:textId="7734E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CCC74" w14:textId="59EC7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21DCE3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877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057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6EFC1A3" w14:textId="134780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482DA" w14:textId="4A9472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CA99B" w14:textId="053097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372ED" w14:textId="657D68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r>
      <w:tr w:rsidR="005E6963" w:rsidRPr="005E6963" w14:paraId="650F43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564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848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3702AD18" w14:textId="1C808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CB753F2" w14:textId="3D7D87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C7024" w14:textId="03E78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6C70D" w14:textId="46982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667.50 </w:t>
            </w:r>
          </w:p>
        </w:tc>
      </w:tr>
      <w:tr w:rsidR="005E6963" w:rsidRPr="005E6963" w14:paraId="63CC42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A94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79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F4B2D07" w14:textId="11DC53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20B4EBE" w14:textId="7D3002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8A9C3" w14:textId="6A76E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57669" w14:textId="0067E6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r>
      <w:tr w:rsidR="005E6963" w:rsidRPr="005E6963" w14:paraId="79D692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FF2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13A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9AB84B1" w14:textId="58C22E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40E60F4" w14:textId="77F7B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A44A2" w14:textId="373341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7EC71" w14:textId="65267C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r>
      <w:tr w:rsidR="005E6963" w:rsidRPr="005E6963" w14:paraId="6541C1F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1583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30FB7B" w14:textId="60F757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C99E9" w14:textId="71C177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198625" w14:textId="0B56C3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3BEEB8" w14:textId="154F9A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152,798.69 </w:t>
            </w:r>
          </w:p>
        </w:tc>
      </w:tr>
      <w:tr w:rsidR="005E6963" w:rsidRPr="005E6963" w14:paraId="3A0997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9FD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8F9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77869" w14:textId="39B372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2232452" w14:textId="67D628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51EE6" w14:textId="4212D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F57D7" w14:textId="4ADFB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4.00 </w:t>
            </w:r>
          </w:p>
        </w:tc>
      </w:tr>
      <w:tr w:rsidR="005E6963" w:rsidRPr="005E6963" w14:paraId="627781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0B6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2E0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51671EE" w14:textId="05BD2D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91D9400" w14:textId="4B660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383FD" w14:textId="530C7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B5F64" w14:textId="2D206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4,566.00 </w:t>
            </w:r>
          </w:p>
        </w:tc>
      </w:tr>
      <w:tr w:rsidR="005E6963" w:rsidRPr="005E6963" w14:paraId="203338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C32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6D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DB0CE53" w14:textId="5765D8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2E82D08" w14:textId="61CF2B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44E85" w14:textId="2BFAE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50A26" w14:textId="6AF57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919.20 </w:t>
            </w:r>
          </w:p>
        </w:tc>
      </w:tr>
      <w:tr w:rsidR="005E6963" w:rsidRPr="005E6963" w14:paraId="6C29DF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4518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94C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439CFBA" w14:textId="7540E0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58E2C84B" w14:textId="731EB2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AC828" w14:textId="1DA4C3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D5103" w14:textId="01809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768.00 </w:t>
            </w:r>
          </w:p>
        </w:tc>
      </w:tr>
      <w:tr w:rsidR="005E6963" w:rsidRPr="005E6963" w14:paraId="15581B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00F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7B5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581C57B4" w14:textId="4D472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25D6E61" w14:textId="5B2BBB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05ED8" w14:textId="0732D8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37BFB" w14:textId="6EDF97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471.25 </w:t>
            </w:r>
          </w:p>
        </w:tc>
      </w:tr>
      <w:tr w:rsidR="005E6963" w:rsidRPr="005E6963" w14:paraId="430634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6B8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4D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5F533C51" w14:textId="5A1651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73DC718" w14:textId="0D5664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BAB20" w14:textId="172719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0C870" w14:textId="52D6F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579.98 </w:t>
            </w:r>
          </w:p>
        </w:tc>
      </w:tr>
      <w:tr w:rsidR="005E6963" w:rsidRPr="005E6963" w14:paraId="24DBB8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7958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FA4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35D2B67" w14:textId="6B570F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71536" w14:textId="0004B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B021" w14:textId="7B0193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2B0F6" w14:textId="44769A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r>
      <w:tr w:rsidR="005E6963" w:rsidRPr="005E6963" w14:paraId="1E6A05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F90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B19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C57F645" w14:textId="22384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FA2D7" w14:textId="3A498A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C9A0" w14:textId="5ECA5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1EFD1" w14:textId="4FED4D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500.00 </w:t>
            </w:r>
          </w:p>
        </w:tc>
      </w:tr>
      <w:tr w:rsidR="005E6963" w:rsidRPr="005E6963" w14:paraId="753628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36A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DE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3B8D2CA" w14:textId="22B9CD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347B3C57" w14:textId="163F3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6AED8" w14:textId="414C28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E7B1F" w14:textId="4EEF0D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4,590.00 </w:t>
            </w:r>
          </w:p>
        </w:tc>
      </w:tr>
      <w:tr w:rsidR="005E6963" w:rsidRPr="005E6963" w14:paraId="2EC12B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8F6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681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10C6271" w14:textId="5F862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3294BAA" w14:textId="0AC879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87E98" w14:textId="45263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D4BC8" w14:textId="1DCB43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1,025.76 </w:t>
            </w:r>
          </w:p>
        </w:tc>
      </w:tr>
      <w:tr w:rsidR="005E6963" w:rsidRPr="005E6963" w14:paraId="6CAD7E7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2FA7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EED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08A40A1" w14:textId="648609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32DE3FF3" w14:textId="2224F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107E" w14:textId="79C8D0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D62A0" w14:textId="64DAC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556.50 </w:t>
            </w:r>
          </w:p>
        </w:tc>
      </w:tr>
      <w:tr w:rsidR="005E6963" w:rsidRPr="005E6963" w14:paraId="5424F6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8D1F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B3E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FA905C5" w14:textId="4C817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124F5F50" w14:textId="7AD00D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84693" w14:textId="792F5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825F4" w14:textId="265C9F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318.00 </w:t>
            </w:r>
          </w:p>
        </w:tc>
      </w:tr>
      <w:tr w:rsidR="005E6963" w:rsidRPr="005E6963" w14:paraId="3E3BF8C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A0E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79B77F5" w14:textId="34167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255CFE5" w14:textId="0463E1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52829" w14:textId="0705E4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3B26792" w14:textId="14199B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86,704.17 </w:t>
            </w:r>
          </w:p>
        </w:tc>
      </w:tr>
      <w:tr w:rsidR="005E6963" w:rsidRPr="005E6963" w14:paraId="01CBB490" w14:textId="77777777" w:rsidTr="005E6963">
        <w:trPr>
          <w:trHeight w:val="20"/>
        </w:trPr>
        <w:tc>
          <w:tcPr>
            <w:tcW w:w="80" w:type="pct"/>
            <w:tcBorders>
              <w:top w:val="nil"/>
              <w:left w:val="nil"/>
              <w:bottom w:val="single" w:sz="4" w:space="0" w:color="000000"/>
              <w:right w:val="nil"/>
            </w:tcBorders>
            <w:shd w:val="clear" w:color="auto" w:fill="auto"/>
            <w:noWrap/>
            <w:vAlign w:val="bottom"/>
            <w:hideMark/>
          </w:tcPr>
          <w:p w14:paraId="1DC3884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714F65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DF026EF" w14:textId="585978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24E67" w14:textId="4BBEB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6AC5F" w14:textId="515EE6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1F8205" w14:textId="70751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r>
      <w:tr w:rsidR="005E6963" w:rsidRPr="005E6963" w14:paraId="6D132C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ABB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31B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745B0D0" w14:textId="62901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79CE8E3" w14:textId="61D5C7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F37B1" w14:textId="691A87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83201" w14:textId="7BFBB0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r>
      <w:tr w:rsidR="005E6963" w:rsidRPr="005E6963" w14:paraId="1C9DA7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89A2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F23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19845583" w14:textId="507AA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04D149B3" w14:textId="2BE03F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519F6" w14:textId="6395DF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1EC94" w14:textId="403F9C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249.68 </w:t>
            </w:r>
          </w:p>
        </w:tc>
      </w:tr>
      <w:tr w:rsidR="005E6963" w:rsidRPr="005E6963" w14:paraId="17795F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194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C62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3D8D1894" w14:textId="4A4D8F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68F4AD05" w14:textId="275E5C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E8F0F" w14:textId="78DA92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2D7B1" w14:textId="6F69C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6,535.58 </w:t>
            </w:r>
          </w:p>
        </w:tc>
      </w:tr>
      <w:tr w:rsidR="005E6963" w:rsidRPr="005E6963" w14:paraId="522FC8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B75B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5A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AD48814" w14:textId="74BB3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6753530" w14:textId="5980D8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66F0B" w14:textId="30FCC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ED574" w14:textId="4F844A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185.84 </w:t>
            </w:r>
          </w:p>
        </w:tc>
      </w:tr>
      <w:tr w:rsidR="005E6963" w:rsidRPr="005E6963" w14:paraId="4A0C68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A8F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26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5966537" w14:textId="0056F3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5B5C320" w14:textId="1635A0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B7BCB" w14:textId="2C528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8D410" w14:textId="61E2B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868.08 </w:t>
            </w:r>
          </w:p>
        </w:tc>
      </w:tr>
      <w:tr w:rsidR="005E6963" w:rsidRPr="005E6963" w14:paraId="294392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9D01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13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0AF3904" w14:textId="2BDC43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D2B1E7B" w14:textId="3763DF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D07DD" w14:textId="1810E0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35F16" w14:textId="17ED29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5,144.53 </w:t>
            </w:r>
          </w:p>
        </w:tc>
      </w:tr>
      <w:tr w:rsidR="005E6963" w:rsidRPr="005E6963" w14:paraId="4B7017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82B9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D19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4D1F9356" w14:textId="285A15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4F6423C8" w14:textId="554620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D8BD1" w14:textId="1F477A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9BACD" w14:textId="493974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8,666.92 </w:t>
            </w:r>
          </w:p>
        </w:tc>
      </w:tr>
      <w:tr w:rsidR="005E6963" w:rsidRPr="005E6963" w14:paraId="4DA382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D9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DBC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8819DAD" w14:textId="2D07F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AEA6F" w14:textId="3F72C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09671" w14:textId="178F1D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8391B" w14:textId="60F778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200.00 </w:t>
            </w:r>
          </w:p>
        </w:tc>
      </w:tr>
      <w:tr w:rsidR="005E6963" w:rsidRPr="005E6963" w14:paraId="532E8F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6E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B18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A211EF2" w14:textId="301890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3ACEF4D" w14:textId="705A17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51817" w14:textId="1018BB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A1043" w14:textId="627991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856.08 </w:t>
            </w:r>
          </w:p>
        </w:tc>
      </w:tr>
      <w:tr w:rsidR="005E6963" w:rsidRPr="005E6963" w14:paraId="1D001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15A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AD1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8E94BED" w14:textId="08818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6912A33A" w14:textId="627868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CEA00" w14:textId="595E2C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9B421" w14:textId="4B368B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072.81 </w:t>
            </w:r>
          </w:p>
        </w:tc>
      </w:tr>
      <w:tr w:rsidR="005E6963" w:rsidRPr="005E6963" w14:paraId="3B96AD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1A9A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857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9A668A8" w14:textId="1C336A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4009DAA2" w14:textId="13459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5E61" w14:textId="734932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28DCD" w14:textId="69077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298.85 </w:t>
            </w:r>
          </w:p>
        </w:tc>
      </w:tr>
      <w:tr w:rsidR="005E6963" w:rsidRPr="005E6963" w14:paraId="3E8507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600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45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0E724447" w14:textId="444E58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0B203C6" w14:textId="3D5362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7B4AB" w14:textId="0E0A2E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AF9FC" w14:textId="58A1D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4,636.82 </w:t>
            </w:r>
          </w:p>
        </w:tc>
      </w:tr>
      <w:tr w:rsidR="005E6963" w:rsidRPr="005E6963" w14:paraId="2A45A4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424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AED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91C2289" w14:textId="5C753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765D8C1" w14:textId="5DE12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94F0A" w14:textId="7AA50A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9EDD4" w14:textId="13BFE9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013.18 </w:t>
            </w:r>
          </w:p>
        </w:tc>
      </w:tr>
      <w:tr w:rsidR="005E6963" w:rsidRPr="005E6963" w14:paraId="301891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57F9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CDF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BC51691" w14:textId="61337E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72FF784A" w14:textId="5609BA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90E3" w14:textId="07E44A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144C8" w14:textId="7551D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9,442.04 </w:t>
            </w:r>
          </w:p>
        </w:tc>
      </w:tr>
      <w:tr w:rsidR="005E6963" w:rsidRPr="005E6963" w14:paraId="57E25F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957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DCF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7295B4DB" w14:textId="4CBB6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7448238D" w14:textId="32AFBC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8CAF1" w14:textId="389813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36A0" w14:textId="52BD44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642.42 </w:t>
            </w:r>
          </w:p>
        </w:tc>
      </w:tr>
      <w:tr w:rsidR="005E6963" w:rsidRPr="005E6963" w14:paraId="4CB0DA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3A3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5BC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6CC2A20" w14:textId="1B14CF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5178E1FE" w14:textId="3BE0B9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2BB58" w14:textId="31350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9F24B" w14:textId="7DC933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54,859.78 </w:t>
            </w:r>
          </w:p>
        </w:tc>
      </w:tr>
      <w:tr w:rsidR="005E6963" w:rsidRPr="005E6963" w14:paraId="5CF3CE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CBD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E8E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89A8797" w14:textId="4AF545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B5093C8" w14:textId="2F432F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23706" w14:textId="117F3F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5B314" w14:textId="35029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518.74 </w:t>
            </w:r>
          </w:p>
        </w:tc>
      </w:tr>
      <w:tr w:rsidR="005E6963" w:rsidRPr="005E6963" w14:paraId="08F774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A3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95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407D3AB" w14:textId="7B15B8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B50108E" w14:textId="69B46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7CB5D" w14:textId="53B5E4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175F7" w14:textId="6FE7ED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025.46 </w:t>
            </w:r>
          </w:p>
        </w:tc>
      </w:tr>
      <w:tr w:rsidR="005E6963" w:rsidRPr="005E6963" w14:paraId="6E01E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9F3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AC4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2CC22856" w14:textId="7A743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2F922DA1" w14:textId="148836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D50C8" w14:textId="7C7A39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0D396" w14:textId="166843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3,445.58 </w:t>
            </w:r>
          </w:p>
        </w:tc>
      </w:tr>
      <w:tr w:rsidR="005E6963" w:rsidRPr="005E6963" w14:paraId="61B142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D5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F87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CCCA6B1" w14:textId="306EA1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223B9FA" w14:textId="46378A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29852" w14:textId="0C8BD0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A35DD" w14:textId="420C3A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821.56 </w:t>
            </w:r>
          </w:p>
        </w:tc>
      </w:tr>
      <w:tr w:rsidR="005E6963" w:rsidRPr="005E6963" w14:paraId="44CC52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AE28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1A7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ADBB5F3" w14:textId="5FB82B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9DFEC9E" w14:textId="4C7E71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52BDC" w14:textId="21FB7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0752F" w14:textId="22E92E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24,469.92 </w:t>
            </w:r>
          </w:p>
        </w:tc>
      </w:tr>
      <w:tr w:rsidR="005E6963" w:rsidRPr="005E6963" w14:paraId="118754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74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743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FF075BF" w14:textId="52AE7D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16E1D8F6" w14:textId="32A68C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D0E29" w14:textId="531173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52EF6" w14:textId="4566C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54,321.68 </w:t>
            </w:r>
          </w:p>
        </w:tc>
      </w:tr>
      <w:tr w:rsidR="005E6963" w:rsidRPr="005E6963" w14:paraId="164948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C461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994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6A4A389" w14:textId="4AF1A6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52287AD" w14:textId="050680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BC793" w14:textId="29B7A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41012" w14:textId="2F0B41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437.06 </w:t>
            </w:r>
          </w:p>
        </w:tc>
      </w:tr>
      <w:tr w:rsidR="005E6963" w:rsidRPr="005E6963" w14:paraId="03FB63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B88A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6BC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8ED0C92" w14:textId="1940E7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69082D94" w14:textId="200AD6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98039" w14:textId="1C55F3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8F568" w14:textId="696BFB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630.78 </w:t>
            </w:r>
          </w:p>
        </w:tc>
      </w:tr>
      <w:tr w:rsidR="005E6963" w:rsidRPr="005E6963" w14:paraId="73391C9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26C3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699D8FF4" w14:textId="013D29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CA88304" w14:textId="1B06582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B72890" w14:textId="495BBEA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9BFCAB" w14:textId="7022B2C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07,122.79 </w:t>
            </w:r>
          </w:p>
        </w:tc>
      </w:tr>
      <w:tr w:rsidR="005E6963" w:rsidRPr="005E6963" w14:paraId="17D73BD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A9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E9BC401" w14:textId="2D234F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8BB26B6" w14:textId="26D2D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917D7" w14:textId="5728F0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47988" w14:textId="7FE53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44,723.87 </w:t>
            </w:r>
          </w:p>
        </w:tc>
      </w:tr>
      <w:tr w:rsidR="005E6963" w:rsidRPr="005E6963" w14:paraId="62C496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03E8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B0E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2233F443" w14:textId="0C264E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2E7167" w14:textId="197E3B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145B3" w14:textId="7AA40F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BB03C" w14:textId="10CFE9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860.00 </w:t>
            </w:r>
          </w:p>
        </w:tc>
      </w:tr>
      <w:tr w:rsidR="005E6963" w:rsidRPr="005E6963" w14:paraId="39531D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C3E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65C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C4585C8" w14:textId="5491FF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22A328F" w14:textId="1F40F4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256D0" w14:textId="18384E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9529C" w14:textId="3FBDAA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650.00 </w:t>
            </w:r>
          </w:p>
        </w:tc>
      </w:tr>
      <w:tr w:rsidR="005E6963" w:rsidRPr="005E6963" w14:paraId="035649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C7B8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C9D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0D8EB3" w14:textId="15603D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E280D5E" w14:textId="62330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5ACA8" w14:textId="33BD88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9D3E" w14:textId="49972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838.92 </w:t>
            </w:r>
          </w:p>
        </w:tc>
      </w:tr>
      <w:tr w:rsidR="005E6963" w:rsidRPr="005E6963" w14:paraId="0962B3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18A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009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E18D56D" w14:textId="087D72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9C080ED" w14:textId="070C27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EE522" w14:textId="6717F3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90572" w14:textId="519A4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207.50 </w:t>
            </w:r>
          </w:p>
        </w:tc>
      </w:tr>
      <w:tr w:rsidR="005E6963" w:rsidRPr="005E6963" w14:paraId="75B3E0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924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3D3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964C337" w14:textId="4A871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9A1C382" w14:textId="615D02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64AB6" w14:textId="453FE2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D04F4" w14:textId="3979D7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2,406.25 </w:t>
            </w:r>
          </w:p>
        </w:tc>
      </w:tr>
      <w:tr w:rsidR="005E6963" w:rsidRPr="005E6963" w14:paraId="26E6E2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82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135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4F1015A" w14:textId="1EA760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CCD8EF8" w14:textId="39773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9F8E" w14:textId="7A6ECA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CDCB" w14:textId="4CD8C9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2,131.25 </w:t>
            </w:r>
          </w:p>
        </w:tc>
      </w:tr>
      <w:tr w:rsidR="005E6963" w:rsidRPr="005E6963" w14:paraId="61677C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574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23C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0679541" w14:textId="02AC4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40D5A32C" w14:textId="4B2BAC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1B08A" w14:textId="14D02D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E8B02" w14:textId="509BEA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3,457.50 </w:t>
            </w:r>
          </w:p>
        </w:tc>
      </w:tr>
      <w:tr w:rsidR="005E6963" w:rsidRPr="005E6963" w14:paraId="464B50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7A4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2A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FCF1FB5" w14:textId="04E003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044C3" w14:textId="13310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AB6CC" w14:textId="221DD6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36E4E" w14:textId="42275E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500.00 </w:t>
            </w:r>
          </w:p>
        </w:tc>
      </w:tr>
      <w:tr w:rsidR="005E6963" w:rsidRPr="005E6963" w14:paraId="515D52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A2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E2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47E243ED" w14:textId="21376B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E54AE7E" w14:textId="7DF20D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6F7FC" w14:textId="0A7263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43AB8" w14:textId="509A7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3,575.00 </w:t>
            </w:r>
          </w:p>
        </w:tc>
      </w:tr>
      <w:tr w:rsidR="005E6963" w:rsidRPr="005E6963" w14:paraId="0B03A7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03CE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D54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0459EB3" w14:textId="11E056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9E5FA24" w14:textId="43568C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A0AFF" w14:textId="138EB4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4C343" w14:textId="5BAE38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4,562.50 </w:t>
            </w:r>
          </w:p>
        </w:tc>
      </w:tr>
      <w:tr w:rsidR="005E6963" w:rsidRPr="005E6963" w14:paraId="5A18B9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B6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835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6F358CF4" w14:textId="7C1E63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6D52FD" w14:textId="3A905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B8E9" w14:textId="16512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38601" w14:textId="59DC2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780.00 </w:t>
            </w:r>
          </w:p>
        </w:tc>
      </w:tr>
      <w:tr w:rsidR="005E6963" w:rsidRPr="005E6963" w14:paraId="0893721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1DF0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62D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7A0913C" w14:textId="0C2A9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5F08755" w14:textId="06447A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4AE3B" w14:textId="6A8E4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CEBEA" w14:textId="331012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760.00 </w:t>
            </w:r>
          </w:p>
        </w:tc>
      </w:tr>
      <w:tr w:rsidR="005E6963" w:rsidRPr="005E6963" w14:paraId="267D3F1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C76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9DC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7AE71BA" w14:textId="788009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A4DAD15" w14:textId="55C51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5E788" w14:textId="4B62E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00B46" w14:textId="6D83E2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456BD2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B2E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B69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C8044B" w14:textId="3A1542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598B02" w14:textId="1004E4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6BCCB" w14:textId="4B003E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59543" w14:textId="493EBA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r>
      <w:tr w:rsidR="005E6963" w:rsidRPr="005E6963" w14:paraId="1FE21C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3DE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3B4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D5F3589" w14:textId="586AB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895AFB9" w14:textId="232109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315B7" w14:textId="7F0B2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4C839" w14:textId="235FD1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6677F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E0D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0AB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13106E67" w14:textId="6CD9F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682E05" w14:textId="5C599E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A7665" w14:textId="4576A4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CCED8" w14:textId="60A8FF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r>
      <w:tr w:rsidR="005E6963" w:rsidRPr="005E6963" w14:paraId="3BF163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202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EE0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20C322B" w14:textId="118010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8ED5F82" w14:textId="5C4BC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5C76F" w14:textId="4F663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0C991" w14:textId="23A7F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862.50 </w:t>
            </w:r>
          </w:p>
        </w:tc>
      </w:tr>
      <w:tr w:rsidR="005E6963" w:rsidRPr="005E6963" w14:paraId="50DC6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2B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20C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0563218" w14:textId="74E289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C8854" w14:textId="29F456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6CE8A" w14:textId="57B998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E5DAB" w14:textId="7E3AD5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r>
      <w:tr w:rsidR="005E6963" w:rsidRPr="005E6963" w14:paraId="0214DF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A82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F18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12F7AC4B" w14:textId="7BD2F9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299654E" w14:textId="3614CB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033AF" w14:textId="7DA61C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B8BF3" w14:textId="6E42BA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887.50 </w:t>
            </w:r>
          </w:p>
        </w:tc>
      </w:tr>
      <w:tr w:rsidR="005E6963" w:rsidRPr="005E6963" w14:paraId="6858EFE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137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278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128227FE" w14:textId="273DC3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4F891" w14:textId="3CFCD2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09C7B" w14:textId="35655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FF14E" w14:textId="24557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r>
      <w:tr w:rsidR="005E6963" w:rsidRPr="005E6963" w14:paraId="7D166D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8AE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639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FE8AD3A" w14:textId="69E89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4A8015" w14:textId="4EAC9B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082C3" w14:textId="3E5C8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56A93" w14:textId="67741A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530.00 </w:t>
            </w:r>
          </w:p>
        </w:tc>
      </w:tr>
      <w:tr w:rsidR="005E6963" w:rsidRPr="005E6963" w14:paraId="5C9AF7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B41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AAB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33196FC" w14:textId="620068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07A01C3" w14:textId="04E07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262DE" w14:textId="6DCFFD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7ADFF" w14:textId="68CF91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241.25 </w:t>
            </w:r>
          </w:p>
        </w:tc>
      </w:tr>
      <w:tr w:rsidR="005E6963" w:rsidRPr="005E6963" w14:paraId="261017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9C77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61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B4343E0" w14:textId="1AEDC5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2E8F963C" w14:textId="6CF8F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33591" w14:textId="5B8AF4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AD73D" w14:textId="622A7E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598.75 </w:t>
            </w:r>
          </w:p>
        </w:tc>
      </w:tr>
      <w:tr w:rsidR="005E6963" w:rsidRPr="005E6963" w14:paraId="491620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829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9BB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7A814F4" w14:textId="6E0E19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5638930E" w14:textId="6D0AD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E7130" w14:textId="3236E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93293" w14:textId="4DE8FA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0,225.00 </w:t>
            </w:r>
          </w:p>
        </w:tc>
      </w:tr>
      <w:tr w:rsidR="005E6963" w:rsidRPr="005E6963" w14:paraId="3CDDDB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37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924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5CFC41" w14:textId="0F08AE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3462EC4" w14:textId="50D24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CF749" w14:textId="666AAA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77C72" w14:textId="2A33D8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103871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9F5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6E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EFC15E6" w14:textId="748A4C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0E14F" w14:textId="5652F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07BDA" w14:textId="1C2B8B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C201A" w14:textId="4D59E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r>
      <w:tr w:rsidR="005E6963" w:rsidRPr="005E6963" w14:paraId="1A358B9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060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530F1D8" w14:textId="0F9C6C1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AA0E5" w14:textId="11B12D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BB383A" w14:textId="32D1176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68C40A" w14:textId="136FA1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078,343.98 </w:t>
            </w:r>
          </w:p>
        </w:tc>
      </w:tr>
      <w:tr w:rsidR="005E6963" w:rsidRPr="005E6963" w14:paraId="24D6653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394F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18B99E9D" w14:textId="73041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406B1E5" w14:textId="69F697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37542" w14:textId="5836DF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6415D" w14:textId="58C5B9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7,340.00 </w:t>
            </w:r>
          </w:p>
        </w:tc>
      </w:tr>
      <w:tr w:rsidR="005E6963" w:rsidRPr="005E6963" w14:paraId="670823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53C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564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5C048DF" w14:textId="4D0D56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1CB87B50" w14:textId="219CF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F7FE8" w14:textId="414ADE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ACAF0" w14:textId="07A26D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4,521.12 </w:t>
            </w:r>
          </w:p>
        </w:tc>
      </w:tr>
      <w:tr w:rsidR="005E6963" w:rsidRPr="005E6963" w14:paraId="4EE052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900A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A17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8C647C0" w14:textId="7F458C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9BB6E30" w14:textId="6A8CC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EEE52" w14:textId="37458A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99330" w14:textId="31545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8.08 </w:t>
            </w:r>
          </w:p>
        </w:tc>
      </w:tr>
      <w:tr w:rsidR="005E6963" w:rsidRPr="005E6963" w14:paraId="64F808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176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312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3E122868" w14:textId="67CD60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59A4F11A" w14:textId="1D1E7B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24BB0" w14:textId="0E0B6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E5F39" w14:textId="687E16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 </w:t>
            </w:r>
          </w:p>
        </w:tc>
      </w:tr>
      <w:tr w:rsidR="005E6963" w:rsidRPr="005E6963" w14:paraId="0393F2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A3F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F3A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BAE1955" w14:textId="1785D7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610ECA23" w14:textId="0967B3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D8F16" w14:textId="61566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707D2" w14:textId="1BAE0B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439.60 </w:t>
            </w:r>
          </w:p>
        </w:tc>
      </w:tr>
      <w:tr w:rsidR="005E6963" w:rsidRPr="005E6963" w14:paraId="604716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768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DE1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1F4B8B8" w14:textId="375CB8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345F5AA3" w14:textId="4B0683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4F95A" w14:textId="35E768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EDF3E" w14:textId="135EFE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4,549.68 </w:t>
            </w:r>
          </w:p>
        </w:tc>
      </w:tr>
      <w:tr w:rsidR="005E6963" w:rsidRPr="005E6963" w14:paraId="049572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449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BA2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3299DA98" w14:textId="20E67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363BB3B" w14:textId="718F8D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2A13F" w14:textId="4D4203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0CD6C" w14:textId="748D4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9,185.44 </w:t>
            </w:r>
          </w:p>
        </w:tc>
      </w:tr>
      <w:tr w:rsidR="005E6963" w:rsidRPr="005E6963" w14:paraId="2A0B89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31F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041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3132398" w14:textId="0C2840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0495117" w14:textId="08EB48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8B527" w14:textId="1913E0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A4BD2" w14:textId="592A67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r>
      <w:tr w:rsidR="005E6963" w:rsidRPr="005E6963" w14:paraId="7BD5BA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4FE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930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7CA0358" w14:textId="3117F4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BEF35CA" w14:textId="70900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F52BC" w14:textId="081DCD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5D3A8" w14:textId="5CB9D2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3.12 </w:t>
            </w:r>
          </w:p>
        </w:tc>
      </w:tr>
      <w:tr w:rsidR="005E6963" w:rsidRPr="005E6963" w14:paraId="094466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940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43D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5C22461" w14:textId="374765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3FA5C1B" w14:textId="2D4D4F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C3A7F" w14:textId="33BE90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CE6F1" w14:textId="0B8388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052.30 </w:t>
            </w:r>
          </w:p>
        </w:tc>
      </w:tr>
      <w:tr w:rsidR="005E6963" w:rsidRPr="005E6963" w14:paraId="1D10F3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9B5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8CC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483EB198" w14:textId="6D897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82FF1BB" w14:textId="0D974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960C9" w14:textId="7D202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2CE4B" w14:textId="671841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r>
      <w:tr w:rsidR="005E6963" w:rsidRPr="005E6963" w14:paraId="6A00354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6EB0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32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AB13F48" w14:textId="5435F2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3CD56EDE" w14:textId="536F03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B1FF3" w14:textId="19723C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59D4C" w14:textId="7B1476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14 </w:t>
            </w:r>
          </w:p>
        </w:tc>
      </w:tr>
      <w:tr w:rsidR="005E6963" w:rsidRPr="005E6963" w14:paraId="247A12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939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F0B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0BDB56A" w14:textId="06839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8E57029" w14:textId="69261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CA7C5" w14:textId="6C4BB8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CDFFF" w14:textId="09AEC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108.00 </w:t>
            </w:r>
          </w:p>
        </w:tc>
      </w:tr>
      <w:tr w:rsidR="005E6963" w:rsidRPr="005E6963" w14:paraId="1E8BAD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A626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E5C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0D0D7AE8" w14:textId="4400B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930C9FB" w14:textId="0009E0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188C3" w14:textId="139754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86DDD" w14:textId="766AE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3.26 </w:t>
            </w:r>
          </w:p>
        </w:tc>
      </w:tr>
      <w:tr w:rsidR="005E6963" w:rsidRPr="005E6963" w14:paraId="205EF4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89A4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0C2DE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ED306B2" w14:textId="126932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B4AF0A" w14:textId="180C3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BBF70" w14:textId="551699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C1D5B" w14:textId="2634B2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726.14 </w:t>
            </w:r>
          </w:p>
        </w:tc>
      </w:tr>
      <w:tr w:rsidR="005E6963" w:rsidRPr="005E6963" w14:paraId="34191E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CF7F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1D9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2A5FA87" w14:textId="7910C8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14890A7A" w14:textId="0B9B82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3A057" w14:textId="399174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B2862" w14:textId="1D9F09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519.88 </w:t>
            </w:r>
          </w:p>
        </w:tc>
      </w:tr>
      <w:tr w:rsidR="005E6963" w:rsidRPr="005E6963" w14:paraId="1C68A9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57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1D0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3B3BDAF" w14:textId="3CB76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180B66C" w14:textId="27A60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30A87" w14:textId="74E7C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7A6D8" w14:textId="6FD127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087.60 </w:t>
            </w:r>
          </w:p>
        </w:tc>
      </w:tr>
      <w:tr w:rsidR="005E6963" w:rsidRPr="005E6963" w14:paraId="2BFBE2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979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F52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F118263" w14:textId="182D7F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DC40DFE" w14:textId="317DF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9B731" w14:textId="0C903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5BE8D" w14:textId="6003E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550.98 </w:t>
            </w:r>
          </w:p>
        </w:tc>
      </w:tr>
      <w:tr w:rsidR="005E6963" w:rsidRPr="005E6963" w14:paraId="7E05CC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709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49B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6AE54DDA" w14:textId="2D5926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9E88F57" w14:textId="1768F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FF337" w14:textId="7A779C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2737F" w14:textId="4F7E37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4,283.02 </w:t>
            </w:r>
          </w:p>
        </w:tc>
      </w:tr>
      <w:tr w:rsidR="005E6963" w:rsidRPr="005E6963" w14:paraId="58CF59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A33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9D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7C547DB" w14:textId="7C1AAD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662817C" w14:textId="2CE624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E6596" w14:textId="498A85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08EE" w14:textId="388606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628.90 </w:t>
            </w:r>
          </w:p>
        </w:tc>
      </w:tr>
      <w:tr w:rsidR="005E6963" w:rsidRPr="005E6963" w14:paraId="7264CD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358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1C7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BE23DCE" w14:textId="4179D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169DC34" w14:textId="037EA1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1A4F7" w14:textId="4ADC7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244C3" w14:textId="09A2C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r>
      <w:tr w:rsidR="005E6963" w:rsidRPr="005E6963" w14:paraId="3F1ED9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B27E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62A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F208E1B" w14:textId="2A596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2EF87102" w14:textId="6EE909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43358" w14:textId="49EA6E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273BB" w14:textId="624A77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2,881.12 </w:t>
            </w:r>
          </w:p>
        </w:tc>
      </w:tr>
      <w:tr w:rsidR="005E6963" w:rsidRPr="005E6963" w14:paraId="4A2AB55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994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4F8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2D6394E" w14:textId="6D2B1B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2F614159" w14:textId="03CF13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4CF45" w14:textId="759A9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05F09" w14:textId="5195B3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1.56 </w:t>
            </w:r>
          </w:p>
        </w:tc>
      </w:tr>
      <w:tr w:rsidR="005E6963" w:rsidRPr="005E6963" w14:paraId="3BB4EF4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C632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5F411F4" w14:textId="2415E3C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1881E" w14:textId="0090D7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AFD5DF" w14:textId="6B8488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AC7FEF" w14:textId="138258C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477,816.23 </w:t>
            </w:r>
          </w:p>
        </w:tc>
      </w:tr>
      <w:tr w:rsidR="005E6963" w:rsidRPr="005E6963" w14:paraId="40BAC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D6A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42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558BAF7" w14:textId="653C15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809592B" w14:textId="3A718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E8C61" w14:textId="365FFF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C4333" w14:textId="3FA78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599.40 </w:t>
            </w:r>
          </w:p>
        </w:tc>
      </w:tr>
      <w:tr w:rsidR="005E6963" w:rsidRPr="005E6963" w14:paraId="2120AE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0979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352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D031F52" w14:textId="3572E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5BD56A60" w14:textId="4D4C7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EB9B2" w14:textId="0DBEC8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6ACD1" w14:textId="1C78BA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498.75 </w:t>
            </w:r>
          </w:p>
        </w:tc>
      </w:tr>
      <w:tr w:rsidR="005E6963" w:rsidRPr="005E6963" w14:paraId="463778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1EF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145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EBF65B1" w14:textId="55D506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FAD0DC4" w14:textId="75B06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60992" w14:textId="03ABA8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9F922" w14:textId="6B14D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2,890.00 </w:t>
            </w:r>
          </w:p>
        </w:tc>
      </w:tr>
      <w:tr w:rsidR="005E6963" w:rsidRPr="005E6963" w14:paraId="1F9ABF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557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5D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3D56052E" w14:textId="2E0BEF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28118EBA" w14:textId="45C79F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D4751" w14:textId="4F482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5CEC8" w14:textId="5949FB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4,019.75 </w:t>
            </w:r>
          </w:p>
        </w:tc>
      </w:tr>
      <w:tr w:rsidR="005E6963" w:rsidRPr="005E6963" w14:paraId="50566B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2FA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A86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0895B52" w14:textId="03505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308108D2" w14:textId="40A98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C2453" w14:textId="41ECC9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A66CB" w14:textId="478D64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4,655.00 </w:t>
            </w:r>
          </w:p>
        </w:tc>
      </w:tr>
      <w:tr w:rsidR="005E6963" w:rsidRPr="005E6963" w14:paraId="772454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1E9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386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6F153F05" w14:textId="229132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1D1FA259" w14:textId="4D54BD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3E9CD" w14:textId="7B7234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D4386" w14:textId="29C20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9,010.00 </w:t>
            </w:r>
          </w:p>
        </w:tc>
      </w:tr>
      <w:tr w:rsidR="005E6963" w:rsidRPr="005E6963" w14:paraId="1B3C5E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76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CE1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308C829" w14:textId="1AF308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22F383D2" w14:textId="00765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4C83B" w14:textId="14EE32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2816E" w14:textId="106FE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362.30 </w:t>
            </w:r>
          </w:p>
        </w:tc>
      </w:tr>
      <w:tr w:rsidR="005E6963" w:rsidRPr="005E6963" w14:paraId="556538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FE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AE0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29002DF" w14:textId="0E065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9CAFFF9" w14:textId="6997F2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AE0EE" w14:textId="4CB935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3CC67" w14:textId="4C3DC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467.80 </w:t>
            </w:r>
          </w:p>
        </w:tc>
      </w:tr>
      <w:tr w:rsidR="005E6963" w:rsidRPr="005E6963" w14:paraId="095EF4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4B33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BF3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6E81A11" w14:textId="6A7C10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313CC668" w14:textId="073CCC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46185" w14:textId="185592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DE7B5" w14:textId="03A4B8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732.50 </w:t>
            </w:r>
          </w:p>
        </w:tc>
      </w:tr>
      <w:tr w:rsidR="005E6963" w:rsidRPr="005E6963" w14:paraId="2B66B8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4925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E55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4695663B" w14:textId="1D8416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6C7FB502" w14:textId="419357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FFAD2" w14:textId="70D4C6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6361C" w14:textId="230D76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291.40 </w:t>
            </w:r>
          </w:p>
        </w:tc>
      </w:tr>
      <w:tr w:rsidR="005E6963" w:rsidRPr="005E6963" w14:paraId="0C5931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86D6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A52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2EE74D67" w14:textId="6A5AE1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A913478" w14:textId="7BD2D0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6C772" w14:textId="777BFB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E30F6" w14:textId="00FD0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765.88 </w:t>
            </w:r>
          </w:p>
        </w:tc>
      </w:tr>
      <w:tr w:rsidR="005E6963" w:rsidRPr="005E6963" w14:paraId="0D1DF0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5FC7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34D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479B302" w14:textId="7E286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BD536C9" w14:textId="0E5F8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37572" w14:textId="06E1AB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D4146" w14:textId="0034B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548.00 </w:t>
            </w:r>
          </w:p>
        </w:tc>
      </w:tr>
      <w:tr w:rsidR="005E6963" w:rsidRPr="005E6963" w14:paraId="1C1762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B53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DC5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3F79E67" w14:textId="14D87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D84BED8" w14:textId="0856C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A2DBF" w14:textId="6D1336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9EAF4" w14:textId="331E9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115324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9EE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909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253E5D2" w14:textId="5B91A5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7A46BD4" w14:textId="32D93B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962E2" w14:textId="39B3D2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33AC9" w14:textId="10FBC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437.25 </w:t>
            </w:r>
          </w:p>
        </w:tc>
      </w:tr>
      <w:tr w:rsidR="005E6963" w:rsidRPr="005E6963" w14:paraId="25E105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FFF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B2E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19A4A053" w14:textId="64166B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BA75B3B" w14:textId="79757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3C06C" w14:textId="571D37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9CED9" w14:textId="169002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953.00 </w:t>
            </w:r>
          </w:p>
        </w:tc>
      </w:tr>
      <w:tr w:rsidR="005E6963" w:rsidRPr="005E6963" w14:paraId="343C1F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14D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22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748E39F" w14:textId="64F26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72512F63" w14:textId="49CE24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3E6FF" w14:textId="1E7116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18C31" w14:textId="3B390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8,501.00 </w:t>
            </w:r>
          </w:p>
        </w:tc>
      </w:tr>
      <w:tr w:rsidR="005E6963" w:rsidRPr="005E6963" w14:paraId="4938AB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31F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32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86C8044" w14:textId="18B82D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05818A47" w14:textId="617FA4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28AA7" w14:textId="5A89C8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DFFBC" w14:textId="672800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534.20 </w:t>
            </w:r>
          </w:p>
        </w:tc>
      </w:tr>
      <w:tr w:rsidR="005E6963" w:rsidRPr="005E6963" w14:paraId="77B881E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F30F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DA740A3" w14:textId="3E4075A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467882F" w14:textId="61423E0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E013D2" w14:textId="51ADFC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5213A" w14:textId="70AD32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4,161.25 </w:t>
            </w:r>
          </w:p>
        </w:tc>
      </w:tr>
      <w:tr w:rsidR="005E6963" w:rsidRPr="005E6963" w14:paraId="060B8D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CD1A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430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402D9ABF" w14:textId="7A059B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96690E" w14:textId="4BFC5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057F" w14:textId="7F7B1A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49096" w14:textId="210E0A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6,365.00 </w:t>
            </w:r>
          </w:p>
        </w:tc>
      </w:tr>
      <w:tr w:rsidR="005E6963" w:rsidRPr="005E6963" w14:paraId="41BC3E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DC9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23D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D6ADC6F" w14:textId="55553F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27974865" w14:textId="22F610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11BC3" w14:textId="743A3F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2F636" w14:textId="2AB34B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00 </w:t>
            </w:r>
          </w:p>
        </w:tc>
      </w:tr>
      <w:tr w:rsidR="005E6963" w:rsidRPr="005E6963" w14:paraId="1531FB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76A6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9D5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CFE6322" w14:textId="3F6D41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62DFEB2" w14:textId="018175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0C95B" w14:textId="63F4A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987F7" w14:textId="400C5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273.00 </w:t>
            </w:r>
          </w:p>
        </w:tc>
      </w:tr>
      <w:tr w:rsidR="005E6963" w:rsidRPr="005E6963" w14:paraId="389488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3D9A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B5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0C57441" w14:textId="44C926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2099AA3" w14:textId="0B2AD4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E1B76" w14:textId="4FF5C6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03E58" w14:textId="4CDCBA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527.60 </w:t>
            </w:r>
          </w:p>
        </w:tc>
      </w:tr>
      <w:tr w:rsidR="005E6963" w:rsidRPr="005E6963" w14:paraId="245E74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B76E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E82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FEF1E29" w14:textId="4FE395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4365076D" w14:textId="4C757D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AB63E" w14:textId="7EB1E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E339B" w14:textId="55963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0,692.00 </w:t>
            </w:r>
          </w:p>
        </w:tc>
      </w:tr>
      <w:tr w:rsidR="005E6963" w:rsidRPr="005E6963" w14:paraId="79FE3E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8D4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8E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EF8A43B" w14:textId="1B0125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3C130F7" w14:textId="3C9FF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06326" w14:textId="2D3111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8868A" w14:textId="4367FB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195.00 </w:t>
            </w:r>
          </w:p>
        </w:tc>
      </w:tr>
      <w:tr w:rsidR="005E6963" w:rsidRPr="005E6963" w14:paraId="5C148E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F73B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F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0305F978" w14:textId="4DB325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174014C9" w14:textId="1BF0C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A3299" w14:textId="120B1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3DE50" w14:textId="150A19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24.00 </w:t>
            </w:r>
          </w:p>
        </w:tc>
      </w:tr>
      <w:tr w:rsidR="005E6963" w:rsidRPr="005E6963" w14:paraId="0ED12B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A5C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D6F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1854C8" w14:textId="65334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A7920D8" w14:textId="152613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DF469" w14:textId="5E84DA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626F4" w14:textId="26172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750.65 </w:t>
            </w:r>
          </w:p>
        </w:tc>
      </w:tr>
      <w:tr w:rsidR="005E6963" w:rsidRPr="005E6963" w14:paraId="688A209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6E0F8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E55AA05" w14:textId="777832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63,566,66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176859B6" w14:textId="41C4DA2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465111" w14:textId="5F1935F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9A0CAA0" w14:textId="76FA69F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7,555,085.84 </w:t>
            </w:r>
          </w:p>
        </w:tc>
      </w:tr>
      <w:tr w:rsidR="005E6963" w:rsidRPr="005E6963" w14:paraId="0464115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1DB4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461563F8" w14:textId="4F6273D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8F7A3" w14:textId="52B162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30FA30" w14:textId="275605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FAD256" w14:textId="3E9922D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1,328,121.25 </w:t>
            </w:r>
          </w:p>
        </w:tc>
      </w:tr>
      <w:tr w:rsidR="005E6963" w:rsidRPr="005E6963" w14:paraId="275C9E7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A509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6F24862" w14:textId="7310D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7CFB2CB" w14:textId="5DE8D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60ACB65" w14:textId="16F6AE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729BDA1" w14:textId="0AE7E1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0,955,288.35 </w:t>
            </w:r>
          </w:p>
        </w:tc>
      </w:tr>
      <w:tr w:rsidR="005E6963" w:rsidRPr="005E6963" w14:paraId="39F597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7C79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1F0EAF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271AF10" w14:textId="5C7B5B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4E55C34A" w14:textId="77886A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1DCDA" w14:textId="10C29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27168" w14:textId="7AA14E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r>
      <w:tr w:rsidR="005E6963" w:rsidRPr="005E6963" w14:paraId="08476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A036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2109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02816AE5" w14:textId="147B8B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9EE84DF" w14:textId="7B4B6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C22E7" w14:textId="371A83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3B1C3" w14:textId="787313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56,840.50 </w:t>
            </w:r>
          </w:p>
        </w:tc>
      </w:tr>
      <w:tr w:rsidR="005E6963" w:rsidRPr="005E6963" w14:paraId="466C13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BD8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C1D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506185" w14:textId="4DF698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37BA048F" w14:textId="039F51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DA23C" w14:textId="0EC88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5D228" w14:textId="5900DC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675.00 </w:t>
            </w:r>
          </w:p>
        </w:tc>
      </w:tr>
      <w:tr w:rsidR="005E6963" w:rsidRPr="005E6963" w14:paraId="72528E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1C1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6D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9C581E" w14:textId="005D6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7DED61AB" w14:textId="1005AD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8D72F" w14:textId="2F0866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3D581" w14:textId="48115F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55,830.00 </w:t>
            </w:r>
          </w:p>
        </w:tc>
      </w:tr>
      <w:tr w:rsidR="005E6963" w:rsidRPr="005E6963" w14:paraId="71C857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01F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4B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F2617C1" w14:textId="25F811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036A357D" w14:textId="54EEE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C929EE1" w14:textId="4B5FD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E67E" w14:textId="08F1A0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74,227.00 </w:t>
            </w:r>
          </w:p>
        </w:tc>
      </w:tr>
      <w:tr w:rsidR="005E6963" w:rsidRPr="005E6963" w14:paraId="3AADF1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1E5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B4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06F30A45" w14:textId="7B75CB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34DDAC3E" w14:textId="1F71D3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5A2B0" w14:textId="428560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EFD73" w14:textId="47662C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5,095.00 </w:t>
            </w:r>
          </w:p>
        </w:tc>
      </w:tr>
      <w:tr w:rsidR="005E6963" w:rsidRPr="005E6963" w14:paraId="29147C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BB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BBA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6D8DD133" w14:textId="45FF7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49F861D" w14:textId="0ED24E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26E8F8A7" w14:textId="7C80F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7EAB8" w14:textId="601885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9,367.00 </w:t>
            </w:r>
          </w:p>
        </w:tc>
      </w:tr>
      <w:tr w:rsidR="005E6963" w:rsidRPr="005E6963" w14:paraId="164567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089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700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7107B2EF" w14:textId="16C639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4F686692" w14:textId="44EFFC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3D0AB" w14:textId="60B33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923F6" w14:textId="4D1138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r>
      <w:tr w:rsidR="005E6963" w:rsidRPr="005E6963" w14:paraId="3F2345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944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227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25E3F80F" w14:textId="0FB94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35B014E4" w14:textId="3B2B7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E4692" w14:textId="4675A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61D6B" w14:textId="6862D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913,175.00 </w:t>
            </w:r>
          </w:p>
        </w:tc>
      </w:tr>
      <w:tr w:rsidR="005E6963" w:rsidRPr="005E6963" w14:paraId="2FE544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2794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2E0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DCD7DEE" w14:textId="0F8AEF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7F650C9E" w14:textId="2C8565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A1FEA9" w14:textId="3AF4DD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37D92" w14:textId="5DE7E9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22,992.50 </w:t>
            </w:r>
          </w:p>
        </w:tc>
      </w:tr>
      <w:tr w:rsidR="005E6963" w:rsidRPr="005E6963" w14:paraId="1910BD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667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C9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09669F9B" w14:textId="650E0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4105C4A4" w14:textId="58B75D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59E6C" w14:textId="655B86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B5CB8" w14:textId="789EEE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14,750.00 </w:t>
            </w:r>
          </w:p>
        </w:tc>
      </w:tr>
      <w:tr w:rsidR="005E6963" w:rsidRPr="005E6963" w14:paraId="2946BAE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972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D7D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11EC84CF" w14:textId="70B521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39AFB584" w14:textId="7F3CF7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36B43" w14:textId="665320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6A8CD" w14:textId="130542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48,437.00 </w:t>
            </w:r>
          </w:p>
        </w:tc>
      </w:tr>
      <w:tr w:rsidR="005E6963" w:rsidRPr="005E6963" w14:paraId="0D4E6B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D28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6B4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7B9075D" w14:textId="657D9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05C6F99" w14:textId="2FFF2A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2213E" w14:textId="03835B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2074A" w14:textId="23BCD4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6C4D6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D75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283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3293237" w14:textId="1B0222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1E7830AA" w14:textId="575CDA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FA495" w14:textId="58286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98BCC" w14:textId="780353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919,188.00 </w:t>
            </w:r>
          </w:p>
        </w:tc>
      </w:tr>
      <w:tr w:rsidR="005E6963" w:rsidRPr="005E6963" w14:paraId="243201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CE1A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942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B963262" w14:textId="1A5B02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C17B23E" w14:textId="362481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DC9CB" w14:textId="01C8B1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33F58" w14:textId="6EDA15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2BA7E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2CF0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DE2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0585BD0" w14:textId="3FD3E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F5E8" w14:textId="566B9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499BA" w14:textId="27E2E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51A1" w14:textId="6EFFA6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0,450.00 </w:t>
            </w:r>
          </w:p>
        </w:tc>
      </w:tr>
      <w:tr w:rsidR="005E6963" w:rsidRPr="005E6963" w14:paraId="4C17B61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A6B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224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E453F2D" w14:textId="44E0C1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195ADB0" w14:textId="5E5A7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51B05" w14:textId="0317F4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A5FBD" w14:textId="201AB1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193,249.00 </w:t>
            </w:r>
          </w:p>
        </w:tc>
      </w:tr>
      <w:tr w:rsidR="005E6963" w:rsidRPr="005E6963" w14:paraId="746D84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187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33E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1C7B3AF2" w14:textId="7653F3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3E911EAB" w14:textId="18E1A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26E45" w14:textId="24CAA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D3956" w14:textId="066D6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03,375.00 </w:t>
            </w:r>
          </w:p>
        </w:tc>
      </w:tr>
      <w:tr w:rsidR="005E6963" w:rsidRPr="005E6963" w14:paraId="06C711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322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F150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B9A3EC0" w14:textId="248E8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7660EAA" w14:textId="6F3D1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114D4B1B" w14:textId="5A76D9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6F8E3" w14:textId="4AE199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4,389.00 </w:t>
            </w:r>
          </w:p>
        </w:tc>
      </w:tr>
      <w:tr w:rsidR="005E6963" w:rsidRPr="005E6963" w14:paraId="627EA6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51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DA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FFCB4BA" w14:textId="0706F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CAE2952" w14:textId="0006A6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42241" w14:textId="34539C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2EDEF" w14:textId="0711C7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4344D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5541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D9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6299010" w14:textId="4B6AC3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38864CB" w14:textId="4F2911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F9551" w14:textId="6B14D7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0889" w14:textId="30B3C5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556EDB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C8FF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C18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466734" w14:textId="4DB9F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F21F17" w14:textId="27B29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6A9F9017" w14:textId="34EC4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7C14A" w14:textId="162BAE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7,426.40 </w:t>
            </w:r>
          </w:p>
        </w:tc>
      </w:tr>
      <w:tr w:rsidR="005E6963" w:rsidRPr="005E6963" w14:paraId="580085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3DA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F6C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B03612C" w14:textId="633B9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3BB3A5FC" w14:textId="5461E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37595" w14:textId="18153F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2C872" w14:textId="2AF9D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55,342.50 </w:t>
            </w:r>
          </w:p>
        </w:tc>
      </w:tr>
      <w:tr w:rsidR="005E6963" w:rsidRPr="005E6963" w14:paraId="43F4EE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C88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555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DC548D4" w14:textId="56807B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5487C428" w14:textId="087B3E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D15E2" w14:textId="36F0C6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D79C3" w14:textId="097B66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75.00 </w:t>
            </w:r>
          </w:p>
        </w:tc>
      </w:tr>
      <w:tr w:rsidR="005E6963" w:rsidRPr="005E6963" w14:paraId="50F4E4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45B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6E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46CFAE46" w14:textId="2F783C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285D9882" w14:textId="02A03E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08E57" w14:textId="3B18F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174A5" w14:textId="24C4DD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r>
      <w:tr w:rsidR="005E6963" w:rsidRPr="005E6963" w14:paraId="5A5262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998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D5D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B4C4EEE" w14:textId="6BC551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397D01F0" w14:textId="034A28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0293C" w14:textId="1F42E4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A9C7D" w14:textId="5137E8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3,225.00 </w:t>
            </w:r>
          </w:p>
        </w:tc>
      </w:tr>
      <w:tr w:rsidR="005E6963" w:rsidRPr="005E6963" w14:paraId="1DE2D7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48C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8DB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644FB79" w14:textId="4896C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2F702D0C" w14:textId="1F45D4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CE1E6" w14:textId="6AB3C1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32BC4" w14:textId="34E7BF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16,953.00 </w:t>
            </w:r>
          </w:p>
        </w:tc>
      </w:tr>
      <w:tr w:rsidR="005E6963" w:rsidRPr="005E6963" w14:paraId="6A7897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B703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BA4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C43CB01" w14:textId="0C3249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3FCFBF34" w14:textId="4AA7F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FE6FF91" w14:textId="6744B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10B3" w14:textId="4A01DD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390.00 </w:t>
            </w:r>
          </w:p>
        </w:tc>
      </w:tr>
      <w:tr w:rsidR="005E6963" w:rsidRPr="005E6963" w14:paraId="6E3713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54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228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87AF452" w14:textId="4ADD50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1FFBE8AC" w14:textId="4E3F5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9E421" w14:textId="57FED9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19111" w14:textId="18A420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510,828.00 </w:t>
            </w:r>
          </w:p>
        </w:tc>
      </w:tr>
      <w:tr w:rsidR="005E6963" w:rsidRPr="005E6963" w14:paraId="1F72529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711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542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7005B15" w14:textId="3024A6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13B31FB4" w14:textId="48547C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0585" w14:textId="65D12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4A3F2" w14:textId="18C5A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58,082.00 </w:t>
            </w:r>
          </w:p>
        </w:tc>
      </w:tr>
      <w:tr w:rsidR="005E6963" w:rsidRPr="005E6963" w14:paraId="027E6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6E5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96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D0D957D" w14:textId="1ABBB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D2CC1A4" w14:textId="3335E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90D7343" w14:textId="0A87A7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BC480" w14:textId="36ACC5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856,833.00 </w:t>
            </w:r>
          </w:p>
        </w:tc>
      </w:tr>
      <w:tr w:rsidR="005E6963" w:rsidRPr="005E6963" w14:paraId="745DAA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8B9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F68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1CD702FA" w14:textId="480DC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7F9A0543" w14:textId="312671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8D061" w14:textId="2E462F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EE895" w14:textId="015F39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3,463.00 </w:t>
            </w:r>
          </w:p>
        </w:tc>
      </w:tr>
      <w:tr w:rsidR="005E6963" w:rsidRPr="005E6963" w14:paraId="7DB93C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143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57E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C4FBA05" w14:textId="1DD7B1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9A02211" w14:textId="02CF87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7AE41" w14:textId="7DC457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4E9C6" w14:textId="387E8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r>
      <w:tr w:rsidR="005E6963" w:rsidRPr="005E6963" w14:paraId="7163D9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FBB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B95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56D51D8" w14:textId="69F823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DE9B57E" w14:textId="167DCC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47D6F" w14:textId="14ED5B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D0348" w14:textId="1F386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3815524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CC4E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50A7701" w14:textId="3F7179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D845E31" w14:textId="270690B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1E6F2B" w14:textId="5BAB8AE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9B97A4" w14:textId="7D8BEA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976,703.95 </w:t>
            </w:r>
          </w:p>
        </w:tc>
      </w:tr>
      <w:tr w:rsidR="005E6963" w:rsidRPr="005E6963" w14:paraId="4B0AFEF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03717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0250175" w14:textId="0A707C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B59874" w14:textId="24E846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2FA687C3" w14:textId="2CFD5B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B313CA" w14:textId="2C82AE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875,604.20 </w:t>
            </w:r>
          </w:p>
        </w:tc>
      </w:tr>
      <w:tr w:rsidR="005E6963" w:rsidRPr="005E6963" w14:paraId="11DF95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B6E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ED65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77517F0B" w14:textId="628B22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0C83B772" w14:textId="7433B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13A00" w14:textId="4DD113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AE491" w14:textId="3F26E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9,341.00 </w:t>
            </w:r>
          </w:p>
        </w:tc>
      </w:tr>
      <w:tr w:rsidR="005E6963" w:rsidRPr="005E6963" w14:paraId="7D837C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05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14B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0872953" w14:textId="6BD6CF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92566" w14:textId="5E7A29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CA880" w14:textId="0BA4FC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9064D" w14:textId="6B4449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4C650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02E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18A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CBFCB26" w14:textId="7CAF5B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44E15E20" w14:textId="2CC541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4CBFE" w14:textId="6F79D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28500" w14:textId="23BB6E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34,477.00 </w:t>
            </w:r>
          </w:p>
        </w:tc>
      </w:tr>
      <w:tr w:rsidR="005E6963" w:rsidRPr="005E6963" w14:paraId="0C0404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55E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12F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7458A85" w14:textId="75A1D0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FD7F4" w14:textId="577789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6C51A2" w14:textId="4AB46D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46AD9" w14:textId="6490D0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2,000.00 </w:t>
            </w:r>
          </w:p>
        </w:tc>
      </w:tr>
      <w:tr w:rsidR="005E6963" w:rsidRPr="005E6963" w14:paraId="292FD2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E3F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874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410EA" w14:textId="54DAE2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9C40F" w14:textId="42C90B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37899" w14:textId="7F27AE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656E0" w14:textId="302996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350.00 </w:t>
            </w:r>
          </w:p>
        </w:tc>
      </w:tr>
      <w:tr w:rsidR="005E6963" w:rsidRPr="005E6963" w14:paraId="7F6D92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10D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1C1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C7CC1CF" w14:textId="7DE62A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2923D0A8" w14:textId="6B128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E08882F" w14:textId="5944E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D5409" w14:textId="03989B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0,292.00 </w:t>
            </w:r>
          </w:p>
        </w:tc>
      </w:tr>
      <w:tr w:rsidR="005E6963" w:rsidRPr="005E6963" w14:paraId="7C4FE4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5FE3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64F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76622BCA" w14:textId="258A22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F36D5E7" w14:textId="1CA40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8B996" w14:textId="3D6AD8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491F2" w14:textId="0C61B4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6,860.75 </w:t>
            </w:r>
          </w:p>
        </w:tc>
      </w:tr>
      <w:tr w:rsidR="005E6963" w:rsidRPr="005E6963" w14:paraId="2C3DD8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4B3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839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6A3A94A" w14:textId="4D6E5B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A24D07" w14:textId="1C547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1FAE2" w14:textId="4FDD53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274F5" w14:textId="4F2B5C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460E05E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4F6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F3C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11D827EB" w14:textId="16677A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017B9" w14:textId="32211B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91AD445" w14:textId="0649C7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E4085" w14:textId="3024D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275.00 </w:t>
            </w:r>
          </w:p>
        </w:tc>
      </w:tr>
      <w:tr w:rsidR="005E6963" w:rsidRPr="005E6963" w14:paraId="1DC4EC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7C1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613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0D93E4C" w14:textId="0FEB75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937D24A" w14:textId="60974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B0AD8" w14:textId="13A18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BCF85" w14:textId="4514B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180.00 </w:t>
            </w:r>
          </w:p>
        </w:tc>
      </w:tr>
      <w:tr w:rsidR="005E6963" w:rsidRPr="005E6963" w14:paraId="26077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4B7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619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41DE2D0F" w14:textId="3777B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3719E" w14:textId="51C501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EDA73B7" w14:textId="6EACAA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631F6" w14:textId="2999D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9,860.00 </w:t>
            </w:r>
          </w:p>
        </w:tc>
      </w:tr>
      <w:tr w:rsidR="005E6963" w:rsidRPr="005E6963" w14:paraId="3D9B48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8D0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EC1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3AC9015" w14:textId="1591C0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1E204F2C" w14:textId="43CB76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A00C8" w14:textId="358124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CE288" w14:textId="08CD4A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7,860.00 </w:t>
            </w:r>
          </w:p>
        </w:tc>
      </w:tr>
      <w:tr w:rsidR="005E6963" w:rsidRPr="005E6963" w14:paraId="3DC567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B1A3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89B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A914A58" w14:textId="350FE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E068F" w14:textId="7D436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E67B3" w14:textId="273172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D305E" w14:textId="7B897E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554808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E726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895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6D923699" w14:textId="5306C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58BF0" w14:textId="565CC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10162F83" w14:textId="5874D8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96658" w14:textId="508FD0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510.00 </w:t>
            </w:r>
          </w:p>
        </w:tc>
      </w:tr>
      <w:tr w:rsidR="005E6963" w:rsidRPr="005E6963" w14:paraId="0273E9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74B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157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32DC218" w14:textId="33DEB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BC5E5" w14:textId="6FDA58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3BE5A" w14:textId="75110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A6C92" w14:textId="21FA3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7CCE96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EBD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887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4E569B7" w14:textId="6DAA0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015797C" w14:textId="4FF0E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25905" w14:textId="59DEC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DFFE5" w14:textId="0EE1B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9,840.00 </w:t>
            </w:r>
          </w:p>
        </w:tc>
      </w:tr>
      <w:tr w:rsidR="005E6963" w:rsidRPr="005E6963" w14:paraId="086A53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219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E3F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168C8AE" w14:textId="68001F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78011" w14:textId="25CB8A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9099A" w14:textId="27C8D8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25BD8" w14:textId="7B7FB1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400.00 </w:t>
            </w:r>
          </w:p>
        </w:tc>
      </w:tr>
      <w:tr w:rsidR="005E6963" w:rsidRPr="005E6963" w14:paraId="6FC951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15D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3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6E6440" w14:textId="58368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1808B522" w14:textId="361225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1199093" w14:textId="5ADFBD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C2C38" w14:textId="2FF7D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3,574.00 </w:t>
            </w:r>
          </w:p>
        </w:tc>
      </w:tr>
      <w:tr w:rsidR="005E6963" w:rsidRPr="005E6963" w14:paraId="27BAEB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645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684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63C9605A" w14:textId="5080F3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3F824AC4" w14:textId="02555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47B1487" w14:textId="3B0D73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F31EC" w14:textId="56DE87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9,791.00 </w:t>
            </w:r>
          </w:p>
        </w:tc>
      </w:tr>
      <w:tr w:rsidR="005E6963" w:rsidRPr="005E6963" w14:paraId="062F50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7192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DAA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EA2916F" w14:textId="18BD4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DB25D50" w14:textId="0BC7A1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2A7FE" w14:textId="4653B1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3A4A0" w14:textId="0BC88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9,318.00 </w:t>
            </w:r>
          </w:p>
        </w:tc>
      </w:tr>
      <w:tr w:rsidR="005E6963" w:rsidRPr="005E6963" w14:paraId="0C4E2D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68C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67A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DE67C29" w14:textId="3A865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E361539" w14:textId="2F2342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90DDE" w14:textId="37B8D3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5AF2E" w14:textId="1F142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008.00 </w:t>
            </w:r>
          </w:p>
        </w:tc>
      </w:tr>
      <w:tr w:rsidR="005E6963" w:rsidRPr="005E6963" w14:paraId="70B5B2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A7DD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A8B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AD7EA3A" w14:textId="1034F1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1A40F" w14:textId="6F07D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93FD05C" w14:textId="1C08F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9051A" w14:textId="1BB870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0,605.00 </w:t>
            </w:r>
          </w:p>
        </w:tc>
      </w:tr>
      <w:tr w:rsidR="005E6963" w:rsidRPr="005E6963" w14:paraId="4B3F95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476F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556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10095C0" w14:textId="5C864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E7DA9F7" w14:textId="4F3B90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05EE1997" w14:textId="02A8B7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85EF5" w14:textId="21D664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1,558.00 </w:t>
            </w:r>
          </w:p>
        </w:tc>
      </w:tr>
      <w:tr w:rsidR="005E6963" w:rsidRPr="005E6963" w14:paraId="3A8D29F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5B7C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30774E37" w14:textId="3BED708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520,88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6C006B6B" w14:textId="61C5C0B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725E719" w14:textId="33E37B9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1F9468" w14:textId="2F7136F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5,284,421.05 </w:t>
            </w:r>
          </w:p>
        </w:tc>
      </w:tr>
      <w:tr w:rsidR="005E6963" w:rsidRPr="005E6963" w14:paraId="1DB46ED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8F5D1E"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AF41BD2" w14:textId="1FF648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DC0B8D" w14:textId="4EE9C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1B3E5E9" w14:textId="21176A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87CC46" w14:textId="3BA007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36,200.50 </w:t>
            </w:r>
          </w:p>
        </w:tc>
      </w:tr>
      <w:tr w:rsidR="005E6963" w:rsidRPr="005E6963" w14:paraId="5C35F2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D57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D97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009E7FC" w14:textId="05524C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158A42" w14:textId="68EC2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5EC68" w14:textId="20B7CC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B10F2" w14:textId="4A4234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5119AB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3EE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6C5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16D46526" w14:textId="32EF76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91082" w14:textId="5297A5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B43C9" w14:textId="67AA31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459E7" w14:textId="75DFAE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7,600.00 </w:t>
            </w:r>
          </w:p>
        </w:tc>
      </w:tr>
      <w:tr w:rsidR="005E6963" w:rsidRPr="005E6963" w14:paraId="59DEE6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C19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CA6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2D4BC0C1" w14:textId="7F865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4E2E7924" w14:textId="47428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A296D" w14:textId="39431B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42227" w14:textId="32AD4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710.00 </w:t>
            </w:r>
          </w:p>
        </w:tc>
      </w:tr>
      <w:tr w:rsidR="005E6963" w:rsidRPr="005E6963" w14:paraId="4AB8CD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4FA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676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6C1C02A9" w14:textId="04AC8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099EF493" w14:textId="0D8DD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96386" w14:textId="6C60A0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BE765" w14:textId="278657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1,660.00 </w:t>
            </w:r>
          </w:p>
        </w:tc>
      </w:tr>
      <w:tr w:rsidR="005E6963" w:rsidRPr="005E6963" w14:paraId="397DC6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A4A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B74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7383B82" w14:textId="0DBE0C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134FA5CC" w14:textId="2C9310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71984618" w14:textId="5CC00F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5EF64" w14:textId="5F945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5,100.00 </w:t>
            </w:r>
          </w:p>
        </w:tc>
      </w:tr>
      <w:tr w:rsidR="005E6963" w:rsidRPr="005E6963" w14:paraId="5637A3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5367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6A8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B937998" w14:textId="7DE1D4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63ACC470" w14:textId="069726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8DF37" w14:textId="140AA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83BB6" w14:textId="395EC1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8,184.00 </w:t>
            </w:r>
          </w:p>
        </w:tc>
      </w:tr>
      <w:tr w:rsidR="005E6963" w:rsidRPr="005E6963" w14:paraId="09C43D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1FB8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A2E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3DF6A58A" w14:textId="1CC87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96C16" w14:textId="1DC01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4505F" w14:textId="41C663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C3830" w14:textId="1EDA0C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4F8159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B8D8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0F2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4982A48" w14:textId="3FABEE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9ADD4D" w14:textId="5FD2A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5C28C84F" w14:textId="653F38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969EC" w14:textId="68167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8,224.78 </w:t>
            </w:r>
          </w:p>
        </w:tc>
      </w:tr>
      <w:tr w:rsidR="005E6963" w:rsidRPr="005E6963" w14:paraId="465A24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EE9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E75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B284AF8" w14:textId="589A5B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3D0E70F" w14:textId="392EF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CF18E" w14:textId="3B01F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BBCE2" w14:textId="05F5C1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300.00 </w:t>
            </w:r>
          </w:p>
        </w:tc>
      </w:tr>
      <w:tr w:rsidR="005E6963" w:rsidRPr="005E6963" w14:paraId="1D926E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FCE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F22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3B458CC" w14:textId="78F841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F3D10" w14:textId="567997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B965612" w14:textId="7CD84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0C06A" w14:textId="1F57C5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597.00 </w:t>
            </w:r>
          </w:p>
        </w:tc>
      </w:tr>
      <w:tr w:rsidR="005E6963" w:rsidRPr="005E6963" w14:paraId="333180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70C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A4C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11E6AAD1" w14:textId="1E297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933CA3F" w14:textId="21D3AD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32E2C72D" w14:textId="26ECD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FDF97" w14:textId="38A733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936.00 </w:t>
            </w:r>
          </w:p>
        </w:tc>
      </w:tr>
      <w:tr w:rsidR="005E6963" w:rsidRPr="005E6963" w14:paraId="70F0EF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482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B21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657CB72C" w14:textId="768F54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BFCEE" w14:textId="6A62DB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33085" w14:textId="357D81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9341C" w14:textId="581E16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02FE9F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4D6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9A9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1898B14D" w14:textId="4B9FE9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69EFB" w14:textId="29542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DCC04" w14:textId="5FA53A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87E35" w14:textId="43AC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625A72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61E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431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338BEDF" w14:textId="7EB370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FF72F0" w14:textId="37FCC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939D3" w14:textId="654784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C4F49" w14:textId="0C2041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500.00 </w:t>
            </w:r>
          </w:p>
        </w:tc>
      </w:tr>
      <w:tr w:rsidR="005E6963" w:rsidRPr="005E6963" w14:paraId="5D01A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973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5CAE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E973064" w14:textId="6A476A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82831" w14:textId="5F252F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AE507" w14:textId="69133B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0EF86" w14:textId="3D8DE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r>
      <w:tr w:rsidR="005E6963" w:rsidRPr="005E6963" w14:paraId="1FCC7C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D34F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694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EF14367" w14:textId="1A5E6B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78B38880" w14:textId="78AAE6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89EA6" w14:textId="0FC522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FB6F" w14:textId="2B8166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690.00 </w:t>
            </w:r>
          </w:p>
        </w:tc>
      </w:tr>
      <w:tr w:rsidR="005E6963" w:rsidRPr="005E6963" w14:paraId="36EA89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6C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F40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5FCC3519" w14:textId="20763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EA1B" w14:textId="10B1A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AE878" w14:textId="561B5F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53B8E" w14:textId="21BF3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2D3F76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9C3F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EE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0C3781DD" w14:textId="7134B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87DA086" w14:textId="7CC49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41916" w14:textId="06D244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323C0" w14:textId="4772C1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r>
      <w:tr w:rsidR="005E6963" w:rsidRPr="005E6963" w14:paraId="75C1E2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098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24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33FFEBF1" w14:textId="14FA1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0B5902" w14:textId="0299AB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A62A779" w14:textId="158FE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FAFA4" w14:textId="38455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9,452.00 </w:t>
            </w:r>
          </w:p>
        </w:tc>
      </w:tr>
      <w:tr w:rsidR="005E6963" w:rsidRPr="005E6963" w14:paraId="72B963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BEE2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BD5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6B8DB4A8" w14:textId="64B095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870B7" w14:textId="60A549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79E8F4AB" w14:textId="1760D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F3C4E" w14:textId="3845C9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655.77 </w:t>
            </w:r>
          </w:p>
        </w:tc>
      </w:tr>
      <w:tr w:rsidR="005E6963" w:rsidRPr="005E6963" w14:paraId="51555B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136D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0C3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227C0BD" w14:textId="79E9F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0A19ED1A" w14:textId="6C367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9BB24" w14:textId="603A6E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D0C80" w14:textId="7FB22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182.00 </w:t>
            </w:r>
          </w:p>
        </w:tc>
      </w:tr>
      <w:tr w:rsidR="005E6963" w:rsidRPr="005E6963" w14:paraId="425D93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C9E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FE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FA921FB" w14:textId="67C2D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46897B4A" w14:textId="74ECC9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BAF4F" w14:textId="4DACD0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132FB" w14:textId="541B95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28,020.00 </w:t>
            </w:r>
          </w:p>
        </w:tc>
      </w:tr>
      <w:tr w:rsidR="005E6963" w:rsidRPr="005E6963" w14:paraId="410C37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0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420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F7F0BD0" w14:textId="5AB8F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77F51196" w14:textId="2C8989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09E68" w14:textId="6C637B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9B973" w14:textId="6CB2A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r>
      <w:tr w:rsidR="005E6963" w:rsidRPr="005E6963" w14:paraId="10FDC1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922D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9D3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1225BC4" w14:textId="19558A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73861" w14:textId="21E2D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21AADAB3" w14:textId="6BC08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4C95D" w14:textId="4BB072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0,988.83 </w:t>
            </w:r>
          </w:p>
        </w:tc>
      </w:tr>
      <w:tr w:rsidR="005E6963" w:rsidRPr="005E6963" w14:paraId="6D5F75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2B8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1B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DF8211C" w14:textId="71ADB3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331B2E40" w14:textId="77B964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34CA297D" w14:textId="485BA9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66AE3" w14:textId="55E429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66,135.88 </w:t>
            </w:r>
          </w:p>
        </w:tc>
      </w:tr>
      <w:tr w:rsidR="005E6963" w:rsidRPr="005E6963" w14:paraId="0D9020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8FD8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365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6A1664F" w14:textId="3F702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8DEA584" w14:textId="74BDFB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0807100" w14:textId="5E13C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BE1BE" w14:textId="049211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1,346.00 </w:t>
            </w:r>
          </w:p>
        </w:tc>
      </w:tr>
      <w:tr w:rsidR="005E6963" w:rsidRPr="005E6963" w14:paraId="7E5B23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E661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068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5031021" w14:textId="1E81F6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8EC86A" w14:textId="089BF2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B38E4" w14:textId="456933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24704" w14:textId="6FC5E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300.00 </w:t>
            </w:r>
          </w:p>
        </w:tc>
      </w:tr>
      <w:tr w:rsidR="005E6963" w:rsidRPr="005E6963" w14:paraId="63FAE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103B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918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887A1AA" w14:textId="7FEE2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1651CB5B" w14:textId="7C39CC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AF3184E" w14:textId="413A4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855A8" w14:textId="45DE5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972.29 </w:t>
            </w:r>
          </w:p>
        </w:tc>
      </w:tr>
      <w:tr w:rsidR="005E6963" w:rsidRPr="005E6963" w14:paraId="209378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246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223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71D2C5F" w14:textId="2CC37B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53C386A" w14:textId="65D584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D16BE" w14:textId="36F035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E67DE" w14:textId="46440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190.00 </w:t>
            </w:r>
          </w:p>
        </w:tc>
      </w:tr>
      <w:tr w:rsidR="005E6963" w:rsidRPr="005E6963" w14:paraId="4F2915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92F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CA6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3EF8467" w14:textId="74923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46B759E1" w14:textId="446E42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FED53" w14:textId="1994AD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041CD" w14:textId="11EC03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256.00 </w:t>
            </w:r>
          </w:p>
        </w:tc>
      </w:tr>
      <w:tr w:rsidR="005E6963" w:rsidRPr="005E6963" w14:paraId="3446AD9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0A5B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5D834908" w14:textId="5C12AA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59E09" w14:textId="0FCD1B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C88D9" w14:textId="7692E0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7AD4E8" w14:textId="4BBFA3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580,242.00 </w:t>
            </w:r>
          </w:p>
        </w:tc>
      </w:tr>
      <w:tr w:rsidR="005E6963" w:rsidRPr="005E6963" w14:paraId="163A4EC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E1D2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7F31037B" w14:textId="1493A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5F8D3B" w14:textId="54135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9DA89" w14:textId="5B50C5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01AC42" w14:textId="4A0C6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4,000.00 </w:t>
            </w:r>
          </w:p>
        </w:tc>
      </w:tr>
      <w:tr w:rsidR="005E6963" w:rsidRPr="005E6963" w14:paraId="1A484D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DB4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0F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F7CC759" w14:textId="4F6657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78D9" w14:textId="59105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0FCAA" w14:textId="5FCFEF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9EBD0" w14:textId="543D0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r>
      <w:tr w:rsidR="005E6963" w:rsidRPr="005E6963" w14:paraId="14A736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57D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032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E838AC0" w14:textId="71E73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6EEB67" w14:textId="57BC47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8771" w14:textId="59554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DB64B" w14:textId="1216FF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000.00 </w:t>
            </w:r>
          </w:p>
        </w:tc>
      </w:tr>
      <w:tr w:rsidR="005E6963" w:rsidRPr="005E6963" w14:paraId="19E3AC0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5DC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8BE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A02B928" w14:textId="655E9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632EA" w14:textId="3F94E8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BE665" w14:textId="441C04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6AB0" w14:textId="2B8C57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703523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BEE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B0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BE93E8" w14:textId="34EC5F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3D01AC" w14:textId="0A0C1D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60DE2" w14:textId="45C84B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F6E3E" w14:textId="4FEB56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r>
      <w:tr w:rsidR="005E6963" w:rsidRPr="005E6963" w14:paraId="0A1B16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E4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E71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D55110A" w14:textId="644FF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B8161" w14:textId="6BE4D5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F2A6D" w14:textId="7BFD4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B5650" w14:textId="391C8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r>
      <w:tr w:rsidR="005E6963" w:rsidRPr="005E6963" w14:paraId="782988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E91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C89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777F6F8E" w14:textId="5517BC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79D8F" w14:textId="7C8031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46445" w14:textId="00C189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8581" w14:textId="1227C7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114F62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67E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295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1CAC300" w14:textId="60B42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A7C0CD" w14:textId="68DC24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509C3E3B" w14:textId="32EA6D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C3B66" w14:textId="447CC5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4,315.00 </w:t>
            </w:r>
          </w:p>
        </w:tc>
      </w:tr>
      <w:tr w:rsidR="005E6963" w:rsidRPr="005E6963" w14:paraId="66A7F6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560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03B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1D8DE24" w14:textId="775B4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EE8AA" w14:textId="35EB0F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09694" w14:textId="34D719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D76EB" w14:textId="3EFCC9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10E676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1D0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587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52ADAEA" w14:textId="08FC58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1D3FD8" w14:textId="7068AC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6E642" w14:textId="0C44C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C52F0" w14:textId="7EDC4D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000.00 </w:t>
            </w:r>
          </w:p>
        </w:tc>
      </w:tr>
      <w:tr w:rsidR="005E6963" w:rsidRPr="005E6963" w14:paraId="63D1E9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5AC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AC1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E7F3775" w14:textId="5A5C01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117F557B" w14:textId="280E90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EF838" w14:textId="237369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56073" w14:textId="2D86B6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028.00 </w:t>
            </w:r>
          </w:p>
        </w:tc>
      </w:tr>
      <w:tr w:rsidR="005E6963" w:rsidRPr="005E6963" w14:paraId="31D2C9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95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8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04FD5A0" w14:textId="77B30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310B4" w14:textId="734876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47800" w14:textId="24D76E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5918" w14:textId="5732F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52755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8F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EAD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7A8E8515" w14:textId="3613FF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94813F" w14:textId="602BF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F293A" w14:textId="6EF2B4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D59A8" w14:textId="2DAA10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r>
      <w:tr w:rsidR="005E6963" w:rsidRPr="005E6963" w14:paraId="7705FB5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6964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066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40998E67" w14:textId="64A30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8EC5E" w14:textId="5ED91E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0C205" w14:textId="6A6F22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FF490" w14:textId="28E472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8,000.00 </w:t>
            </w:r>
          </w:p>
        </w:tc>
      </w:tr>
      <w:tr w:rsidR="005E6963" w:rsidRPr="005E6963" w14:paraId="3DB8E0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95B2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AD9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7059076" w14:textId="184956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3E525" w14:textId="0B8B94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A93F5" w14:textId="04D28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AFDD7" w14:textId="2B6A7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r>
      <w:tr w:rsidR="005E6963" w:rsidRPr="005E6963" w14:paraId="6980C3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4B4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5E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D43DB90" w14:textId="363E7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F4AF090" w14:textId="7D6D28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BA891" w14:textId="60ACA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E9E03" w14:textId="30237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6,115.00 </w:t>
            </w:r>
          </w:p>
        </w:tc>
      </w:tr>
      <w:tr w:rsidR="005E6963" w:rsidRPr="005E6963" w14:paraId="5B2CD7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72A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FAE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BC05D8" w14:textId="1E888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90569" w14:textId="06798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17418" w14:textId="51F111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FAC95" w14:textId="20B93F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615804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7F2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00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2C918EF" w14:textId="522436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E31E3" w14:textId="359DE2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C999F" w14:textId="05C0B7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E3F88" w14:textId="63E89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234DC9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194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200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BB2264C" w14:textId="714CF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3FE6A" w14:textId="5F74B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3E2F4" w14:textId="60BC15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67831" w14:textId="2F06E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0B7BA6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A8A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B88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B19FB9A" w14:textId="19C8A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1ED61239" w14:textId="691779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5CEEE" w14:textId="3F2D1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391B" w14:textId="4252A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952.00 </w:t>
            </w:r>
          </w:p>
        </w:tc>
      </w:tr>
      <w:tr w:rsidR="005E6963" w:rsidRPr="005E6963" w14:paraId="5D1E48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00EC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35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C1E5218" w14:textId="5B5F4E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4052BD" w14:textId="0E2D23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8B2E56A" w14:textId="5A837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7FBA9" w14:textId="5D3A1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88.00 </w:t>
            </w:r>
          </w:p>
        </w:tc>
      </w:tr>
      <w:tr w:rsidR="005E6963" w:rsidRPr="005E6963" w14:paraId="1E3B6C2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89D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D3D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7FC92E9" w14:textId="356544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CD766" w14:textId="068388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04D53" w14:textId="343D10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37139" w14:textId="5E9F76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4277CF2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0E2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B47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6F944BD" w14:textId="3050D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EC36D" w14:textId="41B167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C1259" w14:textId="5A4DB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8D3F2" w14:textId="2C127B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4E7DC4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37F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B04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35BD678E" w14:textId="7ADFF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A878E" w14:textId="012EE7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F2BAC" w14:textId="010819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B6490" w14:textId="67F37F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r>
      <w:tr w:rsidR="005E6963" w:rsidRPr="005E6963" w14:paraId="4DA0C1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A1F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F04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1FF84D9" w14:textId="28FA6D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986D59" w14:textId="615657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7B41E" w14:textId="5B4DDF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5B2FF" w14:textId="3AD167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r>
      <w:tr w:rsidR="005E6963" w:rsidRPr="005E6963" w14:paraId="31211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E80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D8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C161207" w14:textId="5522F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E8223" w14:textId="7A61F3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372A0" w14:textId="79FF9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12BFB" w14:textId="27862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178595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349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638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A7C5DCA" w14:textId="5844B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6FD20" w14:textId="3348BD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9A04D" w14:textId="413E6E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75E33" w14:textId="3825F4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3C05F4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7F6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808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829486C" w14:textId="0250CB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C4959" w14:textId="3736C1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6CDBF" w14:textId="622FB6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0003D" w14:textId="79AFBC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r>
      <w:tr w:rsidR="005E6963" w:rsidRPr="005E6963" w14:paraId="1C5F50F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3E7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6DC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6B2BB80D" w14:textId="599C0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0AC35" w14:textId="61BFDB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B2CDE" w14:textId="428E0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22A8" w14:textId="1486A4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087326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2B8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D8E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852ECF7" w14:textId="2475C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9C388" w14:textId="6D610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EFF5D" w14:textId="45C72A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76D27" w14:textId="20969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25A00B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7DB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58C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7FE40E8" w14:textId="096189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0CD9A1" w14:textId="313410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5A4B2" w14:textId="780CD8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C04C6" w14:textId="11D3E3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1,000.00 </w:t>
            </w:r>
          </w:p>
        </w:tc>
      </w:tr>
      <w:tr w:rsidR="005E6963" w:rsidRPr="005E6963" w14:paraId="2544A1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D854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ED7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04E5E7D" w14:textId="429BC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BAE84" w14:textId="718FB1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2ADE9" w14:textId="10C5EE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680B6" w14:textId="4C529E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1,600.00 </w:t>
            </w:r>
          </w:p>
        </w:tc>
      </w:tr>
      <w:tr w:rsidR="005E6963" w:rsidRPr="005E6963" w14:paraId="5F97BD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FE9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2E1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3F14B73D" w14:textId="45AD4E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8C674BB" w14:textId="3B3F4C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8EE0C" w14:textId="46CE8D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0FA1C" w14:textId="54EBF2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716.00 </w:t>
            </w:r>
          </w:p>
        </w:tc>
      </w:tr>
      <w:tr w:rsidR="005E6963" w:rsidRPr="005E6963" w14:paraId="087CDA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C23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14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EE61071" w14:textId="1C424E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1199C9" w14:textId="2222C1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5B2F3" w14:textId="2BBAC6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EE2BB" w14:textId="1AE68E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500.00 </w:t>
            </w:r>
          </w:p>
        </w:tc>
      </w:tr>
      <w:tr w:rsidR="005E6963" w:rsidRPr="005E6963" w14:paraId="457D64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CC9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9B35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D72E71A" w14:textId="34AA3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1C18B500" w14:textId="3E982D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491B2" w14:textId="12A5B9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64B8E" w14:textId="221C16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9,528.00 </w:t>
            </w:r>
          </w:p>
        </w:tc>
      </w:tr>
      <w:tr w:rsidR="005E6963" w:rsidRPr="005E6963" w14:paraId="030BFD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301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C96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91B4F89" w14:textId="05A513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C72446" w14:textId="3C2682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3B50" w14:textId="59F5B8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B5A81" w14:textId="7ACC52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50681D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C79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E0C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698632C" w14:textId="18D3A4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1562B" w14:textId="0DDE0C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37888" w14:textId="199592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3A2C4" w14:textId="3EAFC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000.00 </w:t>
            </w:r>
          </w:p>
        </w:tc>
      </w:tr>
      <w:tr w:rsidR="005E6963" w:rsidRPr="005E6963" w14:paraId="69992C3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64D2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F3AC083" w14:textId="1AE2ED2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F83849" w14:textId="50C3BB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1C940211" w14:textId="0DB23A4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200CD5" w14:textId="0CC1AD7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385,597.59 </w:t>
            </w:r>
          </w:p>
        </w:tc>
      </w:tr>
      <w:tr w:rsidR="005E6963" w:rsidRPr="005E6963" w14:paraId="74DA0D1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2C02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FD28782" w14:textId="745566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58348" w14:textId="0AEDFD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AAA4124" w14:textId="4CC650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91CFB5" w14:textId="2EAC72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46,654.80 </w:t>
            </w:r>
          </w:p>
        </w:tc>
      </w:tr>
      <w:tr w:rsidR="005E6963" w:rsidRPr="005E6963" w14:paraId="595271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64B3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01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0B15F192" w14:textId="78C7A5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63E11AEB" w14:textId="3C381D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D2A201" w14:textId="2831C9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DEB23" w14:textId="5E6532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7,910.00 </w:t>
            </w:r>
          </w:p>
        </w:tc>
      </w:tr>
      <w:tr w:rsidR="005E6963" w:rsidRPr="005E6963" w14:paraId="4F83BD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2BEF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F5EC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27C808C" w14:textId="3FE26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1D5C3801" w14:textId="541913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75DD3A3A" w14:textId="020D67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FC84B" w14:textId="52E9AF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91,886.00 </w:t>
            </w:r>
          </w:p>
        </w:tc>
      </w:tr>
      <w:tr w:rsidR="005E6963" w:rsidRPr="005E6963" w14:paraId="3B7D21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D03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28D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1634E2FA" w14:textId="3AD67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05F45648" w14:textId="229C20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ECA3F" w14:textId="30054A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18E4E" w14:textId="2B9BD7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34,443.00 </w:t>
            </w:r>
          </w:p>
        </w:tc>
      </w:tr>
      <w:tr w:rsidR="005E6963" w:rsidRPr="005E6963" w14:paraId="4BEAE3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48D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DB8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71B98BD" w14:textId="57FCB5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8BF592F" w14:textId="49239C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D47B4" w14:textId="7E2F5B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47FE2" w14:textId="21625A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448.00 </w:t>
            </w:r>
          </w:p>
        </w:tc>
      </w:tr>
      <w:tr w:rsidR="005E6963" w:rsidRPr="005E6963" w14:paraId="12DDE3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5D2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888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56E816D" w14:textId="2CBABE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67ECAA" w14:textId="53634F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5CEF2D31" w14:textId="53099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59F52" w14:textId="71C20A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20,441.00 </w:t>
            </w:r>
          </w:p>
        </w:tc>
      </w:tr>
      <w:tr w:rsidR="005E6963" w:rsidRPr="005E6963" w14:paraId="744FF5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FA5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B88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C2AAC6F" w14:textId="2CEBE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E102" w14:textId="0FE11E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435FCE4" w14:textId="518D8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397B6" w14:textId="5D865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2,196.50 </w:t>
            </w:r>
          </w:p>
        </w:tc>
      </w:tr>
      <w:tr w:rsidR="005E6963" w:rsidRPr="005E6963" w14:paraId="4337E8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F43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1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01942BDD" w14:textId="43598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37269" w14:textId="12D30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E28F7AA" w14:textId="125108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23214" w14:textId="7C1EB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0,490.00 </w:t>
            </w:r>
          </w:p>
        </w:tc>
      </w:tr>
      <w:tr w:rsidR="005E6963" w:rsidRPr="005E6963" w14:paraId="78F297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123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A03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8A29A22" w14:textId="12E88B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30FFD7E7" w14:textId="433974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A92AE" w14:textId="574EE1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A0E47" w14:textId="42309C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39,844.00 </w:t>
            </w:r>
          </w:p>
        </w:tc>
      </w:tr>
      <w:tr w:rsidR="005E6963" w:rsidRPr="005E6963" w14:paraId="0ACBA3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359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155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1E64E793" w14:textId="511E8A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014A6EE" w14:textId="0DE511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4B899" w14:textId="2943B5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AB200" w14:textId="03DDEE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1,961.00 </w:t>
            </w:r>
          </w:p>
        </w:tc>
      </w:tr>
      <w:tr w:rsidR="005E6963" w:rsidRPr="005E6963" w14:paraId="0E2325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909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62A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632612A" w14:textId="683DD6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5C64D30" w14:textId="46B6B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38C2ED6" w14:textId="5D75F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DA015" w14:textId="21B5F0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07,839.00 </w:t>
            </w:r>
          </w:p>
        </w:tc>
      </w:tr>
      <w:tr w:rsidR="005E6963" w:rsidRPr="005E6963" w14:paraId="775E27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E26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687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1E758F7" w14:textId="7E33D2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34CBDD1" w14:textId="37B21A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721ADCB4" w14:textId="7F091D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1E72C" w14:textId="0F0BAF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34,761.29 </w:t>
            </w:r>
          </w:p>
        </w:tc>
      </w:tr>
      <w:tr w:rsidR="005E6963" w:rsidRPr="005E6963" w14:paraId="1F689F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1B8E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00B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1008525C" w14:textId="27E4A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A4C536A" w14:textId="47DF4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8C1A1" w14:textId="40BAE0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91934" w14:textId="714D3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722.00 </w:t>
            </w:r>
          </w:p>
        </w:tc>
      </w:tr>
      <w:tr w:rsidR="005E6963" w:rsidRPr="005E6963" w14:paraId="3247C1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D391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425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EE82E81" w14:textId="7999B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1C4CC66F" w14:textId="1C58D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5534F" w14:textId="12C3A1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E65F" w14:textId="17C95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8,301.00 </w:t>
            </w:r>
          </w:p>
        </w:tc>
      </w:tr>
      <w:tr w:rsidR="005E6963" w:rsidRPr="005E6963" w14:paraId="00AE38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B90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649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DEC5F6C" w14:textId="5711A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0159751" w14:textId="37287C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AB33F" w14:textId="186627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B7A42" w14:textId="7FFBA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1,700.00 </w:t>
            </w:r>
          </w:p>
        </w:tc>
      </w:tr>
      <w:tr w:rsidR="005E6963" w:rsidRPr="005E6963" w14:paraId="4E08E8F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B1D0D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EA581CD" w14:textId="2157868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0E717589" w14:textId="5FCB72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B6B700" w14:textId="20637A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97579C" w14:textId="7665CDD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772,652.83 </w:t>
            </w:r>
          </w:p>
        </w:tc>
      </w:tr>
      <w:tr w:rsidR="005E6963" w:rsidRPr="005E6963" w14:paraId="4A4C7A3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F32A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A6734C" w14:textId="1E50D0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233E1" w14:textId="39BA6F9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D0F96" w14:textId="5E7D25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BC6F6" w14:textId="1416CC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237,153.70 </w:t>
            </w:r>
          </w:p>
        </w:tc>
      </w:tr>
      <w:tr w:rsidR="005E6963" w:rsidRPr="005E6963" w14:paraId="20001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8BE2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40E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FC381B1" w14:textId="30B3E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535857" w14:textId="2C138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0D0F5" w14:textId="73034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D0831" w14:textId="6410C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900.00 </w:t>
            </w:r>
          </w:p>
        </w:tc>
      </w:tr>
      <w:tr w:rsidR="005E6963" w:rsidRPr="005E6963" w14:paraId="32B758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CB87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C8D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A8E3EA5" w14:textId="279588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E0600C2" w14:textId="5A070E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7CA87" w14:textId="317E2B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14B6D" w14:textId="412CA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050.00 </w:t>
            </w:r>
          </w:p>
        </w:tc>
      </w:tr>
      <w:tr w:rsidR="005E6963" w:rsidRPr="005E6963" w14:paraId="095E95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5D5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568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F335931" w14:textId="5A3B8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5FF1667E" w14:textId="2A3417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5EABB" w14:textId="7F560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AE48B" w14:textId="133F7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 </w:t>
            </w:r>
          </w:p>
        </w:tc>
      </w:tr>
      <w:tr w:rsidR="005E6963" w:rsidRPr="005E6963" w14:paraId="75D508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64D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FEB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93C6C00" w14:textId="19FBE6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080CDA" w14:textId="593B1F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1BA4B" w14:textId="4B34FA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CACE" w14:textId="6F70B3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900.00 </w:t>
            </w:r>
          </w:p>
        </w:tc>
      </w:tr>
      <w:tr w:rsidR="005E6963" w:rsidRPr="005E6963" w14:paraId="5BABDF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2AFF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4B4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757A795" w14:textId="176D6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4AC2A" w14:textId="69D93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D811A" w14:textId="78190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EA4FA" w14:textId="329C3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68A4A6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E22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EA8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DB4DC19" w14:textId="6E332D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7E6C91BB" w14:textId="163B95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FAD4B" w14:textId="4BCB01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7E18D" w14:textId="674656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5,916.20 </w:t>
            </w:r>
          </w:p>
        </w:tc>
      </w:tr>
      <w:tr w:rsidR="005E6963" w:rsidRPr="005E6963" w14:paraId="0A0C9E2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E0D5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D7354B2" w14:textId="1CDD9F5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84F514" w14:textId="1BA301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BAAD85" w14:textId="7DA9E8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FBC6F" w14:textId="650B7A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5,298.30 </w:t>
            </w:r>
          </w:p>
        </w:tc>
      </w:tr>
      <w:tr w:rsidR="005E6963" w:rsidRPr="005E6963" w14:paraId="706A7C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B2D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CAB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D3032AB" w14:textId="388F5C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4A8FA" w14:textId="38AC6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37D60" w14:textId="5D1EAB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D9DC6" w14:textId="4D5F92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500.00 </w:t>
            </w:r>
          </w:p>
        </w:tc>
      </w:tr>
      <w:tr w:rsidR="005E6963" w:rsidRPr="005E6963" w14:paraId="190080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4EC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43A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1BEEECDC" w14:textId="1E5DF6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801793B" w14:textId="710F2A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4A6F3" w14:textId="1DB4D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57BF1" w14:textId="20472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320.00 </w:t>
            </w:r>
          </w:p>
        </w:tc>
      </w:tr>
      <w:tr w:rsidR="005E6963" w:rsidRPr="005E6963" w14:paraId="50A9F7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FC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DD5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36FAE214" w14:textId="5E3420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51BFF4C1" w14:textId="17ED7F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D61A3" w14:textId="3AF820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775AC" w14:textId="08B8F3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775.00 </w:t>
            </w:r>
          </w:p>
        </w:tc>
      </w:tr>
      <w:tr w:rsidR="005E6963" w:rsidRPr="005E6963" w14:paraId="1F04C0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C26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B98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1E73949" w14:textId="269292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1E8D4FEE" w14:textId="289E84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02FF6" w14:textId="633605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CBA52" w14:textId="68FB8F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650.00 </w:t>
            </w:r>
          </w:p>
        </w:tc>
      </w:tr>
      <w:tr w:rsidR="005E6963" w:rsidRPr="005E6963" w14:paraId="5A172B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3C0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8EB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130B3086" w14:textId="19CAB4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14C63" w14:textId="1F3536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C4549" w14:textId="4846AD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ADAC2" w14:textId="5D931A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 </w:t>
            </w:r>
          </w:p>
        </w:tc>
      </w:tr>
      <w:tr w:rsidR="005E6963" w:rsidRPr="005E6963" w14:paraId="2059A7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65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AA2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019981A4" w14:textId="73F688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90F2267" w14:textId="66046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7C19A" w14:textId="15D57C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B23CF" w14:textId="5918E4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200.00 </w:t>
            </w:r>
          </w:p>
        </w:tc>
      </w:tr>
      <w:tr w:rsidR="005E6963" w:rsidRPr="005E6963" w14:paraId="16DAF5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B91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1D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D7F90B" w14:textId="2631AF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5379D7D6" w14:textId="293FC2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A1978" w14:textId="3A3D99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FB337" w14:textId="5ABE5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131.30 </w:t>
            </w:r>
          </w:p>
        </w:tc>
      </w:tr>
      <w:tr w:rsidR="005E6963" w:rsidRPr="005E6963" w14:paraId="31F147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1B7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DA2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479555F" w14:textId="2262B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0DCCE3BA" w14:textId="206504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90242" w14:textId="4B5FCA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84D7A" w14:textId="3D55B0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7,876.50 </w:t>
            </w:r>
          </w:p>
        </w:tc>
      </w:tr>
      <w:tr w:rsidR="005E6963" w:rsidRPr="005E6963" w14:paraId="28595B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738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BB7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13E4DBD" w14:textId="2F1EFA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1E3903A2" w14:textId="25BB4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D2BA1" w14:textId="596F4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F87CC" w14:textId="6044F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643.70 </w:t>
            </w:r>
          </w:p>
        </w:tc>
      </w:tr>
      <w:tr w:rsidR="005E6963" w:rsidRPr="005E6963" w14:paraId="114F55C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629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F8A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8BC6BEF" w14:textId="3B7BD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F856FBD" w14:textId="39E5C5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C7D2E" w14:textId="2FF24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B072F" w14:textId="71BE58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2,201.80 </w:t>
            </w:r>
          </w:p>
        </w:tc>
      </w:tr>
      <w:tr w:rsidR="005E6963" w:rsidRPr="005E6963" w14:paraId="38D0DFE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A02D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E6AD1C2" w14:textId="428399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DE467" w14:textId="0B464A1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3036F6" w14:textId="68C48C7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B93272" w14:textId="574F7F1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141,750.00 </w:t>
            </w:r>
          </w:p>
        </w:tc>
      </w:tr>
      <w:tr w:rsidR="005E6963" w:rsidRPr="005E6963" w14:paraId="182CCC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BA73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B06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52F74F0D" w14:textId="18C37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07AEA" w14:textId="17B86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85101" w14:textId="39E4AC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85FB7" w14:textId="652B87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3DEA0E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B3A6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B99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DEDF3BC" w14:textId="18D10B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1CAC3310" w14:textId="2F134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FB665" w14:textId="698B0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50267" w14:textId="0734E0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152.75 </w:t>
            </w:r>
          </w:p>
        </w:tc>
      </w:tr>
      <w:tr w:rsidR="005E6963" w:rsidRPr="005E6963" w14:paraId="348240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398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C1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E4CCAEA" w14:textId="258F5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3113D0A" w14:textId="26FAB6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F6DCB" w14:textId="54B447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3D154" w14:textId="599EE8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r>
      <w:tr w:rsidR="005E6963" w:rsidRPr="005E6963" w14:paraId="7EFFCDE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0504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4D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21AA718" w14:textId="47B418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338931B7" w14:textId="52C0B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505D5" w14:textId="240DB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D99BD" w14:textId="4E698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5,252.75 </w:t>
            </w:r>
          </w:p>
        </w:tc>
      </w:tr>
      <w:tr w:rsidR="005E6963" w:rsidRPr="005E6963" w14:paraId="1DCBAE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C47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7A4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05404C2" w14:textId="7CC84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76F73" w14:textId="545E0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B7AF9" w14:textId="3A8ADC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98763" w14:textId="506FBF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000.00 </w:t>
            </w:r>
          </w:p>
        </w:tc>
      </w:tr>
      <w:tr w:rsidR="005E6963" w:rsidRPr="005E6963" w14:paraId="01F2EA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478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A67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781DF5C" w14:textId="483294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28585" w14:textId="4AA20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90288" w14:textId="10FB4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2CC43" w14:textId="5ED79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49EE6B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35C2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2DE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42EEC84B" w14:textId="0C5F7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D86C6CD" w14:textId="70F395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59359" w14:textId="3C9C99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6DE3" w14:textId="5D6B5E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r>
      <w:tr w:rsidR="005E6963" w:rsidRPr="005E6963" w14:paraId="15025C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ED0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7EF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1D04E14E" w14:textId="455091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5F44374A" w14:textId="0B41F5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9F66F" w14:textId="51E90E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FF763" w14:textId="0A3829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925.00 </w:t>
            </w:r>
          </w:p>
        </w:tc>
      </w:tr>
      <w:tr w:rsidR="005E6963" w:rsidRPr="005E6963" w14:paraId="36667E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32B3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D7D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5C846AE5" w14:textId="0921A2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F05B366" w14:textId="07DDD9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3295" w14:textId="55D42E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178DE" w14:textId="4615C1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806.50 </w:t>
            </w:r>
          </w:p>
        </w:tc>
      </w:tr>
      <w:tr w:rsidR="005E6963" w:rsidRPr="005E6963" w14:paraId="14D3F0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20C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01E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BC3C2BB" w14:textId="47231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125B45" w14:textId="5414B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45004" w14:textId="106337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E7D26" w14:textId="5EEF70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18FF2B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F16B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B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00BAFAD" w14:textId="1B260F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5F271C" w14:textId="00C00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C3DE7" w14:textId="2AAE02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FC181" w14:textId="60FB56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5F08D4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9C16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DD8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8143F56" w14:textId="435B8A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E76B8" w14:textId="73A43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D5EB1" w14:textId="5FDC50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66AB8" w14:textId="3FA5EC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3C58A5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D0F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B50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73C6531" w14:textId="470D1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02AC51" w14:textId="6B1B1B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97D04" w14:textId="2B746B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B0EA" w14:textId="528316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4EEE9A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D64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4BB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CB03A47" w14:textId="312EFF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8A79B" w14:textId="414F7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2E224" w14:textId="1F672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A4A3A" w14:textId="1AA60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1CEF88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5C9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1E8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4756304" w14:textId="123781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4414F" w14:textId="6989D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A37A8" w14:textId="24F553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61E91" w14:textId="58E362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603F5B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CD3D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674E66" w14:textId="5A5278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837657E" w14:textId="7F302F0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3D3C5C" w14:textId="009164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4167FE" w14:textId="5832B2F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74,851.83 </w:t>
            </w:r>
          </w:p>
        </w:tc>
      </w:tr>
      <w:tr w:rsidR="005E6963" w:rsidRPr="005E6963" w14:paraId="3BCB0A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840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F5C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50727EAE" w14:textId="6F650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372AFFA" w14:textId="01FB6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5F0B2" w14:textId="797884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FC591" w14:textId="678AE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8,087.15 </w:t>
            </w:r>
          </w:p>
        </w:tc>
      </w:tr>
      <w:tr w:rsidR="005E6963" w:rsidRPr="005E6963" w14:paraId="50C3A8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039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E8C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EEF4E42" w14:textId="3E094D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A0E7F" w14:textId="426334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AF3C9" w14:textId="313F8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70ABC" w14:textId="78E0B3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600.00 </w:t>
            </w:r>
          </w:p>
        </w:tc>
      </w:tr>
      <w:tr w:rsidR="005E6963" w:rsidRPr="005E6963" w14:paraId="241FF6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BD8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3B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4CC7CC5" w14:textId="427C09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DB36E2" w14:textId="516D2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5411B" w14:textId="215838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B42D" w14:textId="34F53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9,500.00 </w:t>
            </w:r>
          </w:p>
        </w:tc>
      </w:tr>
      <w:tr w:rsidR="005E6963" w:rsidRPr="005E6963" w14:paraId="355C2E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018E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98E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28BAD934" w14:textId="54B35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32B71B7" w14:textId="445166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63A71" w14:textId="1EA607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CED65" w14:textId="30A2D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3,950.00 </w:t>
            </w:r>
          </w:p>
        </w:tc>
      </w:tr>
      <w:tr w:rsidR="005E6963" w:rsidRPr="005E6963" w14:paraId="1AAB46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2E8F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FE4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2CBAF4DF" w14:textId="576A3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0E82E" w14:textId="32CEED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7E609" w14:textId="408FEA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09906" w14:textId="6F2373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02C203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A8C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744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1722424" w14:textId="321678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2E178FB" w14:textId="243466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B116B" w14:textId="7FFF46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826B6" w14:textId="7354F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723.73 </w:t>
            </w:r>
          </w:p>
        </w:tc>
      </w:tr>
      <w:tr w:rsidR="005E6963" w:rsidRPr="005E6963" w14:paraId="47A130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D3D4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4C8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3242376" w14:textId="608E3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712D6C" w14:textId="40CA58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873FB" w14:textId="2CFF6A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645D2" w14:textId="3D9ED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r>
      <w:tr w:rsidR="005E6963" w:rsidRPr="005E6963" w14:paraId="60D031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AB2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3B6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928D9F8" w14:textId="4891C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EF6D5" w14:textId="4C6437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006E4" w14:textId="38110E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55DE7" w14:textId="5C99D6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900.00 </w:t>
            </w:r>
          </w:p>
        </w:tc>
      </w:tr>
      <w:tr w:rsidR="005E6963" w:rsidRPr="005E6963" w14:paraId="0544DB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B3F0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AE95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6BAE537" w14:textId="4DDD4F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83E55" w14:textId="21712A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C0411" w14:textId="7EECEC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4DB11" w14:textId="6A6E3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3,000.00 </w:t>
            </w:r>
          </w:p>
        </w:tc>
      </w:tr>
      <w:tr w:rsidR="005E6963" w:rsidRPr="005E6963" w14:paraId="2433D2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E78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100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6FDAF22" w14:textId="6850F5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4D346366" w14:textId="02327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614CC" w14:textId="6484FB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8C0A8" w14:textId="07A44C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090.95 </w:t>
            </w:r>
          </w:p>
        </w:tc>
      </w:tr>
      <w:tr w:rsidR="005E6963" w:rsidRPr="005E6963" w14:paraId="63F00BB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6170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7E3458" w14:textId="4D58471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AAF4DA" w14:textId="542CF8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023B7" w14:textId="29EB7D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E6F920" w14:textId="038BD31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73,599.00 </w:t>
            </w:r>
          </w:p>
        </w:tc>
      </w:tr>
      <w:tr w:rsidR="005E6963" w:rsidRPr="005E6963" w14:paraId="2C3D00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DD26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67CB2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8E5FFFB" w14:textId="49307B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6A9A0F28" w14:textId="194C0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45C9B" w14:textId="3B293B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16F70" w14:textId="0170A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2,579.00 </w:t>
            </w:r>
          </w:p>
        </w:tc>
      </w:tr>
      <w:tr w:rsidR="005E6963" w:rsidRPr="005E6963" w14:paraId="66063F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1FB1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D4A8F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60619C6F" w14:textId="00084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BB380D" w14:textId="1A483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20982" w14:textId="142B0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3C8AB" w14:textId="32C2BE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5,000.00 </w:t>
            </w:r>
          </w:p>
        </w:tc>
      </w:tr>
      <w:tr w:rsidR="005E6963" w:rsidRPr="005E6963" w14:paraId="040C04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E391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4A0CD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3809854C" w14:textId="2338AA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04B79EB" w14:textId="6101E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106E2" w14:textId="57DEA9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1F620" w14:textId="497CF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825.00 </w:t>
            </w:r>
          </w:p>
        </w:tc>
      </w:tr>
      <w:tr w:rsidR="005E6963" w:rsidRPr="005E6963" w14:paraId="682A9D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D5C7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7A1AD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7AB727" w14:textId="4309CE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144E8" w14:textId="151DE4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D6E25" w14:textId="3B6F7C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75091" w14:textId="40FF0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300.00 </w:t>
            </w:r>
          </w:p>
        </w:tc>
      </w:tr>
      <w:tr w:rsidR="005E6963" w:rsidRPr="005E6963" w14:paraId="4E538F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23A0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2D977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BB77EB7" w14:textId="7F72C0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984F70B" w14:textId="7BBA9A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61C30" w14:textId="2FD704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44A4E" w14:textId="3D9AFF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9,250.00 </w:t>
            </w:r>
          </w:p>
        </w:tc>
      </w:tr>
      <w:tr w:rsidR="005E6963" w:rsidRPr="005E6963" w14:paraId="0DE21F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96ED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DE5B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768B089" w14:textId="32FE22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967B7" w14:textId="47C10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C9931" w14:textId="6532E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DD21B" w14:textId="1760FE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00.00 </w:t>
            </w:r>
          </w:p>
        </w:tc>
      </w:tr>
      <w:tr w:rsidR="005E6963" w:rsidRPr="005E6963" w14:paraId="5DF868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DE0E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0A2B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6402E0C" w14:textId="3D463C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7334785" w14:textId="02250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B85E5" w14:textId="534E0A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C6E17" w14:textId="08C98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100.00 </w:t>
            </w:r>
          </w:p>
        </w:tc>
      </w:tr>
      <w:tr w:rsidR="005E6963" w:rsidRPr="005E6963" w14:paraId="31248F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2E77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F07A2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2E04E99" w14:textId="6873D8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40BD1" w14:textId="2F376A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6084C" w14:textId="3C0F47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92E5D" w14:textId="2B47D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1,100.00 </w:t>
            </w:r>
          </w:p>
        </w:tc>
      </w:tr>
      <w:tr w:rsidR="005E6963" w:rsidRPr="005E6963" w14:paraId="0D2245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6D3F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4ECA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CC04DCB" w14:textId="217A8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18752D48" w14:textId="6FC141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6D009" w14:textId="0019DD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7E1E8" w14:textId="19804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050.00 </w:t>
            </w:r>
          </w:p>
        </w:tc>
      </w:tr>
      <w:tr w:rsidR="005E6963" w:rsidRPr="005E6963" w14:paraId="397DDF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86AE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8AAE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E54A14A" w14:textId="5992C9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FBC7059" w14:textId="305E6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EBF5B" w14:textId="7C99D6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FC24C" w14:textId="3D568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4,600.00 </w:t>
            </w:r>
          </w:p>
        </w:tc>
      </w:tr>
      <w:tr w:rsidR="005E6963" w:rsidRPr="005E6963" w14:paraId="7904D2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CC3B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D6A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D99BE9D" w14:textId="006C9B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323917" w14:textId="61BBD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52011" w14:textId="2574C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BF78D" w14:textId="73DAA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1,750.00 </w:t>
            </w:r>
          </w:p>
        </w:tc>
      </w:tr>
      <w:tr w:rsidR="005E6963" w:rsidRPr="005E6963" w14:paraId="2E2A1B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C65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2E2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077BF82" w14:textId="2A0BAF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FABFDC" w14:textId="2A3111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F2878" w14:textId="5B1544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083B9" w14:textId="506FB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742047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F9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BB2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21EC548" w14:textId="10B40D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018334B3" w14:textId="7C955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96CD4" w14:textId="4D83FF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0C487" w14:textId="52C3A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05.00 </w:t>
            </w:r>
          </w:p>
        </w:tc>
      </w:tr>
      <w:tr w:rsidR="005E6963" w:rsidRPr="005E6963" w14:paraId="4722AE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B0A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0BB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720CB75" w14:textId="72349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A459C" w14:textId="1E2E5F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D4020" w14:textId="7B39A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1C5EB" w14:textId="556A48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0.00 </w:t>
            </w:r>
          </w:p>
        </w:tc>
      </w:tr>
      <w:tr w:rsidR="005E6963" w:rsidRPr="005E6963" w14:paraId="20C193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76E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0C9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9615781" w14:textId="12630C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6C090" w14:textId="1E3472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61FD6" w14:textId="5857A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0588A" w14:textId="1F3509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9,200.00 </w:t>
            </w:r>
          </w:p>
        </w:tc>
      </w:tr>
      <w:tr w:rsidR="005E6963" w:rsidRPr="005E6963" w14:paraId="54CDE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2A3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A47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3F22214" w14:textId="54A6DA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B120420" w14:textId="53E63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51592" w14:textId="2B13C8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42A1" w14:textId="6838F9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75.00 </w:t>
            </w:r>
          </w:p>
        </w:tc>
      </w:tr>
      <w:tr w:rsidR="005E6963" w:rsidRPr="005E6963" w14:paraId="19CF0A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0686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3A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754551C" w14:textId="607D71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9520CC8" w14:textId="3BDAE2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126ED" w14:textId="1B9AB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F3CDF" w14:textId="19EDD3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4,765.00 </w:t>
            </w:r>
          </w:p>
        </w:tc>
      </w:tr>
      <w:tr w:rsidR="005E6963" w:rsidRPr="005E6963" w14:paraId="004480B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D7B79A"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CAB651E" w14:textId="1C5D336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818,754.25 </w:t>
            </w:r>
          </w:p>
        </w:tc>
        <w:tc>
          <w:tcPr>
            <w:tcW w:w="810" w:type="pct"/>
            <w:tcBorders>
              <w:top w:val="nil"/>
              <w:left w:val="nil"/>
              <w:bottom w:val="single" w:sz="4" w:space="0" w:color="000000"/>
              <w:right w:val="single" w:sz="4" w:space="0" w:color="000000"/>
            </w:tcBorders>
            <w:shd w:val="clear" w:color="A5A5A5" w:fill="A5A5A5"/>
            <w:noWrap/>
            <w:vAlign w:val="bottom"/>
            <w:hideMark/>
          </w:tcPr>
          <w:p w14:paraId="2652DF08" w14:textId="5175CA9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442F30C" w14:textId="54A1DC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72F598" w14:textId="6C1EF6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2,895,704.25 </w:t>
            </w:r>
          </w:p>
        </w:tc>
      </w:tr>
      <w:tr w:rsidR="005E6963" w:rsidRPr="005E6963" w14:paraId="2228396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AC4A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27CC4F" w14:textId="4585B26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D5C20D" w14:textId="2C2E727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822DEA" w14:textId="5B7B09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4281E88" w14:textId="0AA3636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762,646.00 </w:t>
            </w:r>
          </w:p>
        </w:tc>
      </w:tr>
      <w:tr w:rsidR="005E6963" w:rsidRPr="005E6963" w14:paraId="585607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F45C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620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65BEE5A" w14:textId="517C8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FD3D466" w14:textId="3BABC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847DD" w14:textId="702D70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9B80A" w14:textId="213524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6,728.00 </w:t>
            </w:r>
          </w:p>
        </w:tc>
      </w:tr>
      <w:tr w:rsidR="005E6963" w:rsidRPr="005E6963" w14:paraId="2EFC05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829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0C4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22747196" w14:textId="0E76A0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83647DA" w14:textId="513AD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F7787" w14:textId="65A3E0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916CA" w14:textId="014894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9,865.16 </w:t>
            </w:r>
          </w:p>
        </w:tc>
      </w:tr>
      <w:tr w:rsidR="005E6963" w:rsidRPr="005E6963" w14:paraId="369AAF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4EE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3A0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DD16508" w14:textId="06BA41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51DBA86" w14:textId="7F53DE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7F9F" w14:textId="580C8F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1C18A" w14:textId="44491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8,781.72 </w:t>
            </w:r>
          </w:p>
        </w:tc>
      </w:tr>
      <w:tr w:rsidR="005E6963" w:rsidRPr="005E6963" w14:paraId="14531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FE3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1A5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1A47942" w14:textId="27D3A9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0DCCA389" w14:textId="67A26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A67FA" w14:textId="010E43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3DE46" w14:textId="74217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6,233.16 </w:t>
            </w:r>
          </w:p>
        </w:tc>
      </w:tr>
      <w:tr w:rsidR="005E6963" w:rsidRPr="005E6963" w14:paraId="7491C5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BA2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615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7727F5A" w14:textId="081EEB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E8C629B" w14:textId="7D45CE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FB604" w14:textId="536756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68BE6" w14:textId="5F6EB3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541.24 </w:t>
            </w:r>
          </w:p>
        </w:tc>
      </w:tr>
      <w:tr w:rsidR="005E6963" w:rsidRPr="005E6963" w14:paraId="60FC0E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837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B1B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BAC673C" w14:textId="05CBA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40012411" w14:textId="155874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16DA8" w14:textId="0A6E9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87277" w14:textId="7016CF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41.98 </w:t>
            </w:r>
          </w:p>
        </w:tc>
      </w:tr>
      <w:tr w:rsidR="005E6963" w:rsidRPr="005E6963" w14:paraId="6B5A7E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40C3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5B8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4BB3BB25" w14:textId="12E1E9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491F5927" w14:textId="1E185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BF76C" w14:textId="485747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FC44D" w14:textId="2FD696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0,297.28 </w:t>
            </w:r>
          </w:p>
        </w:tc>
      </w:tr>
      <w:tr w:rsidR="005E6963" w:rsidRPr="005E6963" w14:paraId="0E46CD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7C4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8D8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E098D51" w14:textId="225AE0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3F7F3750" w14:textId="04516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9DE91" w14:textId="04551D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C26BB" w14:textId="030F44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396.60 </w:t>
            </w:r>
          </w:p>
        </w:tc>
      </w:tr>
      <w:tr w:rsidR="005E6963" w:rsidRPr="005E6963" w14:paraId="17AE56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0BF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08A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459EAD5" w14:textId="61BB8B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892B24F" w14:textId="11930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F8519" w14:textId="7D3DA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1E86C" w14:textId="156BAF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033.52 </w:t>
            </w:r>
          </w:p>
        </w:tc>
      </w:tr>
      <w:tr w:rsidR="005E6963" w:rsidRPr="005E6963" w14:paraId="54980D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C2D5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4E9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2168FE" w14:textId="22C91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7C59A5D" w14:textId="59DF92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F9D35" w14:textId="04214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EAF4D" w14:textId="0837F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8,021.36 </w:t>
            </w:r>
          </w:p>
        </w:tc>
      </w:tr>
      <w:tr w:rsidR="005E6963" w:rsidRPr="005E6963" w14:paraId="366DA8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9B36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44C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5B380C1D" w14:textId="12CAD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10359C2A" w14:textId="32B9F7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4B2C0" w14:textId="45024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A5221" w14:textId="506541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221.40 </w:t>
            </w:r>
          </w:p>
        </w:tc>
      </w:tr>
      <w:tr w:rsidR="005E6963" w:rsidRPr="005E6963" w14:paraId="74CC36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3D6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8A4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518C623" w14:textId="0567FE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4275ECB4" w14:textId="36D0C5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693E0" w14:textId="4AE102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3D417" w14:textId="14714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6,025.44 </w:t>
            </w:r>
          </w:p>
        </w:tc>
      </w:tr>
      <w:tr w:rsidR="005E6963" w:rsidRPr="005E6963" w14:paraId="08A2342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08C5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423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F81D691" w14:textId="77B2CB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7311525D" w14:textId="278395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1BAE2" w14:textId="6421A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B6F1B" w14:textId="64E0C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565.64 </w:t>
            </w:r>
          </w:p>
        </w:tc>
      </w:tr>
      <w:tr w:rsidR="005E6963" w:rsidRPr="005E6963" w14:paraId="5E53EF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791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EC3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70893AAC" w14:textId="698A0C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5B9CDE15" w14:textId="7AE20F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0A060" w14:textId="308CF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54710" w14:textId="12A2BB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808.28 </w:t>
            </w:r>
          </w:p>
        </w:tc>
      </w:tr>
      <w:tr w:rsidR="005E6963" w:rsidRPr="005E6963" w14:paraId="74740F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8E92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578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47DF7F76" w14:textId="440F3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429A676" w14:textId="2CE7D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3D97B" w14:textId="45C7E5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B0AA4" w14:textId="7E06DD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43.04 </w:t>
            </w:r>
          </w:p>
        </w:tc>
      </w:tr>
      <w:tr w:rsidR="005E6963" w:rsidRPr="005E6963" w14:paraId="668B73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46C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88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8C731FC" w14:textId="45C86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CD53F87" w14:textId="256640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2F39D" w14:textId="1EBC1C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89226" w14:textId="55193D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630.00 </w:t>
            </w:r>
          </w:p>
        </w:tc>
      </w:tr>
      <w:tr w:rsidR="005E6963" w:rsidRPr="005E6963" w14:paraId="7FDD02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CC7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CBF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1D9EFBDD" w14:textId="3D618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773110F1" w14:textId="66DC3E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3EE94" w14:textId="43C03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47584" w14:textId="6D9A2B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0,896.80 </w:t>
            </w:r>
          </w:p>
        </w:tc>
      </w:tr>
      <w:tr w:rsidR="005E6963" w:rsidRPr="005E6963" w14:paraId="28B0DB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EE6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3F1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0503B42" w14:textId="0330B2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30FE417F" w14:textId="5CF0F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37BE8" w14:textId="4B67EE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533CB" w14:textId="4D0C8C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515.38 </w:t>
            </w:r>
          </w:p>
        </w:tc>
      </w:tr>
      <w:tr w:rsidR="005E6963" w:rsidRPr="005E6963" w14:paraId="2ED039A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72E2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E310AB" w14:textId="607DE3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32,40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3634A" w14:textId="3208A7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04C867" w14:textId="1372805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88EBF0" w14:textId="23F6D0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32,409.67 </w:t>
            </w:r>
          </w:p>
        </w:tc>
      </w:tr>
      <w:tr w:rsidR="005E6963" w:rsidRPr="005E6963" w14:paraId="44521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0AD9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F24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033B0DA" w14:textId="163A0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5A14483A" w14:textId="51E287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3B947" w14:textId="6FBAE3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87C9B7" w14:textId="51B939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7,256.42 </w:t>
            </w:r>
          </w:p>
        </w:tc>
      </w:tr>
      <w:tr w:rsidR="005E6963" w:rsidRPr="005E6963" w14:paraId="5D8355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E6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8C7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6BF709C" w14:textId="2017ED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94FCC3D" w14:textId="03A0FF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B2983" w14:textId="4BF9D2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4490E" w14:textId="65CE0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583.16 </w:t>
            </w:r>
          </w:p>
        </w:tc>
      </w:tr>
      <w:tr w:rsidR="005E6963" w:rsidRPr="005E6963" w14:paraId="0D0AFC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66B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4E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7DBCCF5F" w14:textId="51E35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F6C7808" w14:textId="56583F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5A2F3" w14:textId="1D27B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90829" w14:textId="2B0B1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1,553.00 </w:t>
            </w:r>
          </w:p>
        </w:tc>
      </w:tr>
      <w:tr w:rsidR="005E6963" w:rsidRPr="005E6963" w14:paraId="45DFC2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426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756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353E1F7" w14:textId="4E3D3C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069.64 </w:t>
            </w:r>
          </w:p>
        </w:tc>
        <w:tc>
          <w:tcPr>
            <w:tcW w:w="810" w:type="pct"/>
            <w:tcBorders>
              <w:top w:val="nil"/>
              <w:left w:val="nil"/>
              <w:bottom w:val="single" w:sz="4" w:space="0" w:color="000000"/>
              <w:right w:val="single" w:sz="4" w:space="0" w:color="000000"/>
            </w:tcBorders>
            <w:shd w:val="clear" w:color="auto" w:fill="auto"/>
            <w:noWrap/>
            <w:vAlign w:val="bottom"/>
            <w:hideMark/>
          </w:tcPr>
          <w:p w14:paraId="04109B66" w14:textId="5126A4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434B" w14:textId="12A9FB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0404E" w14:textId="33E4EE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069.64 </w:t>
            </w:r>
          </w:p>
        </w:tc>
      </w:tr>
      <w:tr w:rsidR="005E6963" w:rsidRPr="005E6963" w14:paraId="0C5683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C7E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F26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EC70233" w14:textId="37856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33AC578A" w14:textId="46F8CA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0A18" w14:textId="697872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B2711" w14:textId="0E8292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542.40 </w:t>
            </w:r>
          </w:p>
        </w:tc>
      </w:tr>
      <w:tr w:rsidR="005E6963" w:rsidRPr="005E6963" w14:paraId="25A723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2E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F90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26FE0D11" w14:textId="6C6E1A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481DE3" w14:textId="78E72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9011" w14:textId="7BF1F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6A6BB" w14:textId="35901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2,500.00 </w:t>
            </w:r>
          </w:p>
        </w:tc>
      </w:tr>
      <w:tr w:rsidR="005E6963" w:rsidRPr="005E6963" w14:paraId="51F051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A085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E00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C8EE4B0" w14:textId="35087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0E815CB" w14:textId="22330D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8EF47" w14:textId="71DCDA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04B29" w14:textId="101C51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5,229.29 </w:t>
            </w:r>
          </w:p>
        </w:tc>
      </w:tr>
      <w:tr w:rsidR="005E6963" w:rsidRPr="005E6963" w14:paraId="5A3AA3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5440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07F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4C89E705" w14:textId="4F776F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61707ECF" w14:textId="10D604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DBCCB" w14:textId="11FF9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07950" w14:textId="518D87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33.32 </w:t>
            </w:r>
          </w:p>
        </w:tc>
      </w:tr>
      <w:tr w:rsidR="005E6963" w:rsidRPr="005E6963" w14:paraId="0F221D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E95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9C1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68DF09A" w14:textId="4BCED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E543742" w14:textId="2E0A38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8CDB9" w14:textId="4CC9C8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8F7AB" w14:textId="3A6D1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430.00 </w:t>
            </w:r>
          </w:p>
        </w:tc>
      </w:tr>
      <w:tr w:rsidR="005E6963" w:rsidRPr="005E6963" w14:paraId="713A22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75C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2A0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7B2420" w14:textId="417688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325D590" w14:textId="6A80A4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ECB8E" w14:textId="48510E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3E30D" w14:textId="7E2EB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90.94 </w:t>
            </w:r>
          </w:p>
        </w:tc>
      </w:tr>
      <w:tr w:rsidR="005E6963" w:rsidRPr="005E6963" w14:paraId="09BF4B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3B5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BBC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C37D499" w14:textId="03A136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64E3EBA3" w14:textId="504926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3C84D" w14:textId="58224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7DDA8" w14:textId="75EFE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168.82 </w:t>
            </w:r>
          </w:p>
        </w:tc>
      </w:tr>
      <w:tr w:rsidR="005E6963" w:rsidRPr="005E6963" w14:paraId="4C88D5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F968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EF9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7506836" w14:textId="759FD7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2BAA634" w14:textId="2ECFF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6D069" w14:textId="5E1E66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63CD7" w14:textId="1A5F0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7,902.68 </w:t>
            </w:r>
          </w:p>
        </w:tc>
      </w:tr>
      <w:tr w:rsidR="005E6963" w:rsidRPr="005E6963" w14:paraId="22FB6F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E0CA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963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1367B3A" w14:textId="73B89C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2222C0C" w14:textId="1A73C8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0A93E" w14:textId="752B92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9840C" w14:textId="62D62A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050.00 </w:t>
            </w:r>
          </w:p>
        </w:tc>
      </w:tr>
      <w:tr w:rsidR="005E6963" w:rsidRPr="005E6963" w14:paraId="2E232F7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6B1A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0A5405" w14:textId="3E418E1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4046236D" w14:textId="07989CF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DC9DDBE" w14:textId="79D510C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4CB75D" w14:textId="205531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124,599.13 </w:t>
            </w:r>
          </w:p>
        </w:tc>
      </w:tr>
      <w:tr w:rsidR="005E6963" w:rsidRPr="005E6963" w14:paraId="4C5652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1E44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EE9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384A398C" w14:textId="2CD00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28E776B" w14:textId="46406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80940" w14:textId="08844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D7E418" w14:textId="1C95D8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692.18 </w:t>
            </w:r>
          </w:p>
        </w:tc>
      </w:tr>
      <w:tr w:rsidR="005E6963" w:rsidRPr="005E6963" w14:paraId="6B3585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F58A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988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2D24153E" w14:textId="2A6BB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5C4FBC38" w14:textId="1A82C5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4A23B" w14:textId="46E80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0B53C" w14:textId="13BE4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2,623.68 </w:t>
            </w:r>
          </w:p>
        </w:tc>
      </w:tr>
      <w:tr w:rsidR="005E6963" w:rsidRPr="005E6963" w14:paraId="51A6F0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9177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E67F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0B85B82" w14:textId="320252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3B9B3370" w14:textId="6FFDB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125C8" w14:textId="2227F1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343A5" w14:textId="40656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068.94 </w:t>
            </w:r>
          </w:p>
        </w:tc>
      </w:tr>
      <w:tr w:rsidR="005E6963" w:rsidRPr="005E6963" w14:paraId="12187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722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65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6A8311F" w14:textId="49E8C5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6D713B77" w14:textId="36AABA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32FD4" w14:textId="7D171F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EAB90" w14:textId="263F2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730.00 </w:t>
            </w:r>
          </w:p>
        </w:tc>
      </w:tr>
      <w:tr w:rsidR="005E6963" w:rsidRPr="005E6963" w14:paraId="03D3BA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722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07B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6F3BF47E" w14:textId="392D95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A1F7CAF" w14:textId="1D3CD5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F299A" w14:textId="42DF05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E597" w14:textId="4EB02C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617.76 </w:t>
            </w:r>
          </w:p>
        </w:tc>
      </w:tr>
      <w:tr w:rsidR="005E6963" w:rsidRPr="005E6963" w14:paraId="3FCDF3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44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304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2FD6D7E" w14:textId="61CEF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F5E2E79" w14:textId="78BAD3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9BE8A" w14:textId="3D5764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F5ADF" w14:textId="3EE9F0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1,620.22 </w:t>
            </w:r>
          </w:p>
        </w:tc>
      </w:tr>
      <w:tr w:rsidR="005E6963" w:rsidRPr="005E6963" w14:paraId="3421F3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C0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2DF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10B8A455" w14:textId="3A515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16850256" w14:textId="6FEF67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74C3A" w14:textId="14A72F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3FC47" w14:textId="4C3AB1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7,459.07 </w:t>
            </w:r>
          </w:p>
        </w:tc>
      </w:tr>
      <w:tr w:rsidR="005E6963" w:rsidRPr="005E6963" w14:paraId="5CF211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6C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4C2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3E7120F6" w14:textId="51D2AB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150A60F3" w14:textId="3423F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60D1D" w14:textId="6CF227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EC47" w14:textId="487B7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20.72 </w:t>
            </w:r>
          </w:p>
        </w:tc>
      </w:tr>
      <w:tr w:rsidR="005E6963" w:rsidRPr="005E6963" w14:paraId="6485A1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931F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9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2BC33081" w14:textId="321F0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A287FD4" w14:textId="031635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CE657" w14:textId="54AA25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DA166" w14:textId="71ED47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472.76 </w:t>
            </w:r>
          </w:p>
        </w:tc>
      </w:tr>
      <w:tr w:rsidR="005E6963" w:rsidRPr="005E6963" w14:paraId="589850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D63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66E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9698733" w14:textId="4AB59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6074AEE7" w14:textId="380B17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6CC06" w14:textId="4FF43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E08E7" w14:textId="201481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82.96 </w:t>
            </w:r>
          </w:p>
        </w:tc>
      </w:tr>
      <w:tr w:rsidR="005E6963" w:rsidRPr="005E6963" w14:paraId="0886D0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882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1E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2DB8036" w14:textId="3B8485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9D28D54" w14:textId="39278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4B724" w14:textId="641EBF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2C1EE" w14:textId="5716ED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596.44 </w:t>
            </w:r>
          </w:p>
        </w:tc>
      </w:tr>
      <w:tr w:rsidR="005E6963" w:rsidRPr="005E6963" w14:paraId="1EF82C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E47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3DA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C2C12ED" w14:textId="1647BF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01DEEED6" w14:textId="587DAE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27F6" w14:textId="71EC65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2E641" w14:textId="4D06DD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2,126.16 </w:t>
            </w:r>
          </w:p>
        </w:tc>
      </w:tr>
      <w:tr w:rsidR="005E6963" w:rsidRPr="005E6963" w14:paraId="17F998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117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DF6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66B3EB24" w14:textId="0EE8E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1F50AF4E" w14:textId="48DCAE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1F409" w14:textId="741F66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C0005" w14:textId="730D8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312.68 </w:t>
            </w:r>
          </w:p>
        </w:tc>
      </w:tr>
      <w:tr w:rsidR="005E6963" w:rsidRPr="005E6963" w14:paraId="4CBA779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4D6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3C7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1832D83C" w14:textId="44069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19E3436" w14:textId="422EFD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5E138" w14:textId="09F41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E06DF" w14:textId="77112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569.16 </w:t>
            </w:r>
          </w:p>
        </w:tc>
      </w:tr>
      <w:tr w:rsidR="005E6963" w:rsidRPr="005E6963" w14:paraId="7E886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9FEB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DBB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10186A2" w14:textId="7355C9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2296C8EC" w14:textId="2CF529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6D7EF" w14:textId="32B7E8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6A944" w14:textId="3A20A0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22.48 </w:t>
            </w:r>
          </w:p>
        </w:tc>
      </w:tr>
      <w:tr w:rsidR="005E6963" w:rsidRPr="005E6963" w14:paraId="27693E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B7C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F2B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9FB60" w14:textId="022568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346D91A1" w14:textId="0AEF89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89BC9" w14:textId="7E4750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D671B" w14:textId="72AECC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490.06 </w:t>
            </w:r>
          </w:p>
        </w:tc>
      </w:tr>
      <w:tr w:rsidR="005E6963" w:rsidRPr="005E6963" w14:paraId="1FCAA7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5E10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627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B844E2F" w14:textId="375CA0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6DB807A9" w14:textId="7C7DD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ACD23" w14:textId="49F81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A389" w14:textId="0B8F4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430.04 </w:t>
            </w:r>
          </w:p>
        </w:tc>
      </w:tr>
      <w:tr w:rsidR="005E6963" w:rsidRPr="005E6963" w14:paraId="71978E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DF1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834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58112E2F" w14:textId="660E22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2625B703" w14:textId="4C4966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EAC430" w14:textId="1A509B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50D9A" w14:textId="030C58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8,458.20 </w:t>
            </w:r>
          </w:p>
        </w:tc>
      </w:tr>
      <w:tr w:rsidR="005E6963" w:rsidRPr="005E6963" w14:paraId="720FD9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769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839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325A82C3" w14:textId="7C2F2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5573A8C" w14:textId="161497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DE02F" w14:textId="2D182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E1DF4" w14:textId="1440F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242.92 </w:t>
            </w:r>
          </w:p>
        </w:tc>
      </w:tr>
      <w:tr w:rsidR="005E6963" w:rsidRPr="005E6963" w14:paraId="5E6CC7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8537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67A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14721FBC" w14:textId="161D4E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79381C2D" w14:textId="0877CE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DE2FB" w14:textId="05E349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9A21B" w14:textId="7A57F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508.88 </w:t>
            </w:r>
          </w:p>
        </w:tc>
      </w:tr>
      <w:tr w:rsidR="005E6963" w:rsidRPr="005E6963" w14:paraId="0F5E6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C07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998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38D93EEE" w14:textId="2F55B3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01500D9A" w14:textId="35784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677F3" w14:textId="71717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4AF86" w14:textId="6FB3D8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807.88 </w:t>
            </w:r>
          </w:p>
        </w:tc>
      </w:tr>
      <w:tr w:rsidR="005E6963" w:rsidRPr="005E6963" w14:paraId="38479A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442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1A7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1C92FFE" w14:textId="6A3C06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0E42E789" w14:textId="6AA1C5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93874" w14:textId="608E96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79122" w14:textId="621BA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958.20 </w:t>
            </w:r>
          </w:p>
        </w:tc>
      </w:tr>
      <w:tr w:rsidR="005E6963" w:rsidRPr="005E6963" w14:paraId="36D660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954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C4F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22BE2399" w14:textId="41648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736859EE" w14:textId="5600BE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E5E4" w14:textId="19EB5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61AFE" w14:textId="2B86A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9,371.53 </w:t>
            </w:r>
          </w:p>
        </w:tc>
      </w:tr>
      <w:tr w:rsidR="005E6963" w:rsidRPr="005E6963" w14:paraId="08DB10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DAE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B5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026CF0" w14:textId="13D96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01A2DA0" w14:textId="7F56A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4FF1B" w14:textId="65154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BA08C" w14:textId="5C177D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2,045.18 </w:t>
            </w:r>
          </w:p>
        </w:tc>
      </w:tr>
      <w:tr w:rsidR="005E6963" w:rsidRPr="005E6963" w14:paraId="4DE4DE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D58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567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4EC70D2" w14:textId="6EB87D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5DB10E0A" w14:textId="459F5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48918" w14:textId="32C7C6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5A66" w14:textId="0076A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80.00 </w:t>
            </w:r>
          </w:p>
        </w:tc>
      </w:tr>
      <w:tr w:rsidR="005E6963" w:rsidRPr="005E6963" w14:paraId="71052F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8164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CB7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CDF6606" w14:textId="59AA26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159EFE3" w14:textId="73E625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4AD1C" w14:textId="4A2185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1D640" w14:textId="05563D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506.28 </w:t>
            </w:r>
          </w:p>
        </w:tc>
      </w:tr>
      <w:tr w:rsidR="005E6963" w:rsidRPr="005E6963" w14:paraId="1397CC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216C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054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029EBF89" w14:textId="51D2A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1F269016" w14:textId="203EB5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26101" w14:textId="02B81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03902" w14:textId="139AB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547.69 </w:t>
            </w:r>
          </w:p>
        </w:tc>
      </w:tr>
      <w:tr w:rsidR="005E6963" w:rsidRPr="005E6963" w14:paraId="1099B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8D4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982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1677157D" w14:textId="522021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71802B62" w14:textId="5983AF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D39AC" w14:textId="361E0A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A6B0D" w14:textId="25EA6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780.54 </w:t>
            </w:r>
          </w:p>
        </w:tc>
      </w:tr>
      <w:tr w:rsidR="005E6963" w:rsidRPr="005E6963" w14:paraId="61CE49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0C6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599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C8C559E" w14:textId="00CF30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BD7174" w14:textId="226F83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4E14" w14:textId="3E054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E0E11" w14:textId="2B45CE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7,703.44 </w:t>
            </w:r>
          </w:p>
        </w:tc>
      </w:tr>
      <w:tr w:rsidR="005E6963" w:rsidRPr="005E6963" w14:paraId="63FE4C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70E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C21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A316B3A" w14:textId="5C969F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4EB6C88" w14:textId="78B05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F7CCA" w14:textId="77948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333FE" w14:textId="34658A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3,816.76 </w:t>
            </w:r>
          </w:p>
        </w:tc>
      </w:tr>
      <w:tr w:rsidR="005E6963" w:rsidRPr="005E6963" w14:paraId="0417119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FF6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D4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52C0F568" w14:textId="3B262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4F9368D4" w14:textId="7DAE02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962E2" w14:textId="396313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35815" w14:textId="5957D4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1,126.78 </w:t>
            </w:r>
          </w:p>
        </w:tc>
      </w:tr>
      <w:tr w:rsidR="005E6963" w:rsidRPr="005E6963" w14:paraId="0E8F40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BBB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6C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E727B5" w14:textId="6687DC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28EB3B73" w14:textId="128F1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46572" w14:textId="3FD15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4A8DF" w14:textId="5B954C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7,057.28 </w:t>
            </w:r>
          </w:p>
        </w:tc>
      </w:tr>
      <w:tr w:rsidR="005E6963" w:rsidRPr="005E6963" w14:paraId="5D8509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6EE5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22C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F360A32" w14:textId="78107C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57321B6C" w14:textId="619EA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2D06E" w14:textId="52422D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2EFC4" w14:textId="2CA83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0,076.34 </w:t>
            </w:r>
          </w:p>
        </w:tc>
      </w:tr>
      <w:tr w:rsidR="005E6963" w:rsidRPr="005E6963" w14:paraId="275AA5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B57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08B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FE74A24" w14:textId="007FE5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7140258" w14:textId="70C921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ADDCF" w14:textId="363B18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C20FE" w14:textId="24037E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077.76 </w:t>
            </w:r>
          </w:p>
        </w:tc>
      </w:tr>
      <w:tr w:rsidR="005E6963" w:rsidRPr="005E6963" w14:paraId="412251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A7D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A60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C8DF02D" w14:textId="4EFD9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C43CD22" w14:textId="64B3D5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16293" w14:textId="1753F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F7758" w14:textId="7CE0C6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152.72 </w:t>
            </w:r>
          </w:p>
        </w:tc>
      </w:tr>
      <w:tr w:rsidR="005E6963" w:rsidRPr="005E6963" w14:paraId="2332E8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D94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CC9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D621F21" w14:textId="4287B5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850FE46" w14:textId="7557F4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76945" w14:textId="084A6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E4B7E" w14:textId="489142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584.32 </w:t>
            </w:r>
          </w:p>
        </w:tc>
      </w:tr>
      <w:tr w:rsidR="005E6963" w:rsidRPr="005E6963" w14:paraId="436EED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EC93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9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B03D8E4" w14:textId="487B7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DA468BD" w14:textId="3C881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2E032" w14:textId="7719A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FA738" w14:textId="2E119D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7,361.12 </w:t>
            </w:r>
          </w:p>
        </w:tc>
      </w:tr>
      <w:tr w:rsidR="005E6963" w:rsidRPr="005E6963" w14:paraId="7DAB45B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71B2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7296E34" w14:textId="7563F39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B757BDC" w14:textId="711730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1D7EE3" w14:textId="5A2E271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99ADBF" w14:textId="2BA57F1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332,426.38 </w:t>
            </w:r>
          </w:p>
        </w:tc>
      </w:tr>
      <w:tr w:rsidR="005E6963" w:rsidRPr="005E6963" w14:paraId="2DD0B0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E42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3DA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9CBB4BD" w14:textId="4DE8F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16E1B152" w14:textId="5A7D4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C579A" w14:textId="517E60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98D5B" w14:textId="78ED3A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77,956.38 </w:t>
            </w:r>
          </w:p>
        </w:tc>
      </w:tr>
      <w:tr w:rsidR="005E6963" w:rsidRPr="005E6963" w14:paraId="5D0CE4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B930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40B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DA92B4E" w14:textId="4F229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2460" w14:textId="17B4C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37D4C" w14:textId="55CB74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AA15A" w14:textId="7A561B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490.00 </w:t>
            </w:r>
          </w:p>
        </w:tc>
      </w:tr>
      <w:tr w:rsidR="005E6963" w:rsidRPr="005E6963" w14:paraId="0CB8C0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D03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00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215427E" w14:textId="59C87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4A4BBE9" w14:textId="7B4BDB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98ED9" w14:textId="304D3D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9CCF5" w14:textId="31F898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7,980.00 </w:t>
            </w:r>
          </w:p>
        </w:tc>
      </w:tr>
      <w:tr w:rsidR="005E6963" w:rsidRPr="005E6963" w14:paraId="3944BC2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569D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E7B577D" w14:textId="218728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8618D" w14:textId="6BF8CE7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343E6" w14:textId="15CCC88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F0BB0E" w14:textId="330793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70,241.32 </w:t>
            </w:r>
          </w:p>
        </w:tc>
      </w:tr>
      <w:tr w:rsidR="005E6963" w:rsidRPr="005E6963" w14:paraId="72F827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353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870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191FE70A" w14:textId="02409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EF1A36" w14:textId="0D832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D7092" w14:textId="18BCA4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45AB2" w14:textId="3529C4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51.00 </w:t>
            </w:r>
          </w:p>
        </w:tc>
      </w:tr>
      <w:tr w:rsidR="005E6963" w:rsidRPr="005E6963" w14:paraId="6E9D32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3C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6E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C3D3F8F" w14:textId="083100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44BC1968" w14:textId="3EE7B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7770E" w14:textId="1B6F22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F50D8" w14:textId="6EA64C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226.50 </w:t>
            </w:r>
          </w:p>
        </w:tc>
      </w:tr>
      <w:tr w:rsidR="005E6963" w:rsidRPr="005E6963" w14:paraId="2B2C03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A35E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1B1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0678257" w14:textId="1D8567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0272F" w14:textId="766EF0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C1F58" w14:textId="47D4B5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B7B0A" w14:textId="6B4F6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6,500.00 </w:t>
            </w:r>
          </w:p>
        </w:tc>
      </w:tr>
      <w:tr w:rsidR="005E6963" w:rsidRPr="005E6963" w14:paraId="7C419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EE4F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1C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EEC5F5D" w14:textId="33102C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5D1355EA" w14:textId="74D91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3D7C3" w14:textId="07D9BA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920F1" w14:textId="60B177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192.50 </w:t>
            </w:r>
          </w:p>
        </w:tc>
      </w:tr>
      <w:tr w:rsidR="005E6963" w:rsidRPr="005E6963" w14:paraId="097C1F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28F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7CD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5E2776F8" w14:textId="5CE95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B0BE2D5" w14:textId="5FC1FB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9DDF3" w14:textId="2CC91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45B37" w14:textId="30C9B4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20.00 </w:t>
            </w:r>
          </w:p>
        </w:tc>
      </w:tr>
      <w:tr w:rsidR="005E6963" w:rsidRPr="005E6963" w14:paraId="41CC4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91B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73E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02346F2" w14:textId="357F11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4465A035" w14:textId="0AA5FB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FF97C" w14:textId="3E3F22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2B090" w14:textId="3CE3CE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634.00 </w:t>
            </w:r>
          </w:p>
        </w:tc>
      </w:tr>
      <w:tr w:rsidR="005E6963" w:rsidRPr="005E6963" w14:paraId="13E45B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BBA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B6C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03B06844" w14:textId="75921F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219C9B66" w14:textId="521A75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24F5B" w14:textId="7C6DC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B0B7C" w14:textId="18388C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792.50 </w:t>
            </w:r>
          </w:p>
        </w:tc>
      </w:tr>
      <w:tr w:rsidR="005E6963" w:rsidRPr="005E6963" w14:paraId="2DB7B2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6EF9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298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9C31624" w14:textId="5B165E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C353068" w14:textId="0D33E2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ECAA4" w14:textId="21EE8E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0CCA6" w14:textId="4EFB1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5,535.00 </w:t>
            </w:r>
          </w:p>
        </w:tc>
      </w:tr>
      <w:tr w:rsidR="005E6963" w:rsidRPr="005E6963" w14:paraId="1082F3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118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49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E129179" w14:textId="08F2E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5963C365" w14:textId="5536B6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BDE05" w14:textId="6BF05C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147F8" w14:textId="290561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89.82 </w:t>
            </w:r>
          </w:p>
        </w:tc>
      </w:tr>
      <w:tr w:rsidR="005E6963" w:rsidRPr="005E6963" w14:paraId="78B17B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E79B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8506042" w14:textId="48D199F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9AAB4" w14:textId="2D1300B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66965B" w14:textId="607C36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A2E82B" w14:textId="6F8E9E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273,381.75 </w:t>
            </w:r>
          </w:p>
        </w:tc>
      </w:tr>
      <w:tr w:rsidR="005E6963" w:rsidRPr="005E6963" w14:paraId="090DB4D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DDF0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C6B7F7A" w14:textId="2A0185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3063C17" w14:textId="4BF76C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C3738" w14:textId="1AF4F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1F124B" w14:textId="6B849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4,288.77 </w:t>
            </w:r>
          </w:p>
        </w:tc>
      </w:tr>
      <w:tr w:rsidR="005E6963" w:rsidRPr="005E6963" w14:paraId="4B7ED9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084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A04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21C1639D" w14:textId="6914EF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3175481" w14:textId="45A62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1A3DF" w14:textId="11675B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84EAC" w14:textId="7A51A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882.44 </w:t>
            </w:r>
          </w:p>
        </w:tc>
      </w:tr>
      <w:tr w:rsidR="005E6963" w:rsidRPr="005E6963" w14:paraId="6B5766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85C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048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2471E474" w14:textId="0D8E8F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4055FF6C" w14:textId="6D2EE3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49E70" w14:textId="25318E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EFE1E" w14:textId="01CB5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1,057.64 </w:t>
            </w:r>
          </w:p>
        </w:tc>
      </w:tr>
      <w:tr w:rsidR="005E6963" w:rsidRPr="005E6963" w14:paraId="02E513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B6B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752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1B9655C" w14:textId="2557B9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70727DC5" w14:textId="771A9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FD870" w14:textId="2D95A4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F33DA" w14:textId="1DE670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213.48 </w:t>
            </w:r>
          </w:p>
        </w:tc>
      </w:tr>
      <w:tr w:rsidR="005E6963" w:rsidRPr="005E6963" w14:paraId="3D9796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9BA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F86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637E09D6" w14:textId="6EA27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754C4E06" w14:textId="002207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A42FB" w14:textId="5C0D02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841F8" w14:textId="7B81B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672.72 </w:t>
            </w:r>
          </w:p>
        </w:tc>
      </w:tr>
      <w:tr w:rsidR="005E6963" w:rsidRPr="005E6963" w14:paraId="5E3BEA4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4F5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161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AA1AADD" w14:textId="0EC736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2724DE64" w14:textId="4879B6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7470C7" w14:textId="0E3CD9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762F4" w14:textId="20730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8,594.62 </w:t>
            </w:r>
          </w:p>
        </w:tc>
      </w:tr>
      <w:tr w:rsidR="005E6963" w:rsidRPr="005E6963" w14:paraId="6B5015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6A19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31A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3E4C30A" w14:textId="44A54C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A1B00F7" w14:textId="0F1E8E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0F59E" w14:textId="487BD1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B233" w14:textId="265334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8,112.24 </w:t>
            </w:r>
          </w:p>
        </w:tc>
      </w:tr>
      <w:tr w:rsidR="005E6963" w:rsidRPr="005E6963" w14:paraId="318477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510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6368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CA84227" w14:textId="47E71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DFEC81B" w14:textId="1BDAA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F8A0E" w14:textId="70711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FF130" w14:textId="26B249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0,626.00 </w:t>
            </w:r>
          </w:p>
        </w:tc>
      </w:tr>
      <w:tr w:rsidR="005E6963" w:rsidRPr="005E6963" w14:paraId="711558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7A6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C5B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16AF742E" w14:textId="4CE72F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6408B631" w14:textId="26D35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25975" w14:textId="554A0F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EA74F" w14:textId="1BFB1D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96.88 </w:t>
            </w:r>
          </w:p>
        </w:tc>
      </w:tr>
      <w:tr w:rsidR="005E6963" w:rsidRPr="005E6963" w14:paraId="43B493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F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085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80B3C73" w14:textId="493C4E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021ACD64" w14:textId="7C9B4B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9461EFD" w14:textId="22C0C3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FA973" w14:textId="7EE86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9,532.92 </w:t>
            </w:r>
          </w:p>
        </w:tc>
      </w:tr>
      <w:tr w:rsidR="005E6963" w:rsidRPr="005E6963" w14:paraId="44F7FD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C657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C27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9C15F1C" w14:textId="4CA15D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3A6AB214" w14:textId="6F48C8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A3E7B3D" w14:textId="2F6E0D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AA20F" w14:textId="251801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690.00 </w:t>
            </w:r>
          </w:p>
        </w:tc>
      </w:tr>
      <w:tr w:rsidR="005E6963" w:rsidRPr="005E6963" w14:paraId="3E0031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D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4DF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6EBB7FA" w14:textId="2C509C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3BFDB568" w14:textId="320B1A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52A7B" w14:textId="0A225C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B600A" w14:textId="406A67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952.08 </w:t>
            </w:r>
          </w:p>
        </w:tc>
      </w:tr>
      <w:tr w:rsidR="005E6963" w:rsidRPr="005E6963" w14:paraId="0F196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EB6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BFD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6CCF4DE0" w14:textId="07267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7EB6B1B" w14:textId="22C3F9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8D7D4" w14:textId="0D4F41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CC4DF" w14:textId="293B8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36.32 </w:t>
            </w:r>
          </w:p>
        </w:tc>
      </w:tr>
      <w:tr w:rsidR="005E6963" w:rsidRPr="005E6963" w14:paraId="668DC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CF6C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302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BAAD2BB" w14:textId="71895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636343FF" w14:textId="7B23B3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47569" w14:textId="2BA08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92CF0" w14:textId="0E4670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2,425.64 </w:t>
            </w:r>
          </w:p>
        </w:tc>
      </w:tr>
      <w:tr w:rsidR="005E6963" w:rsidRPr="005E6963" w14:paraId="6B3A9E6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0AD6B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FDB59EE" w14:textId="21AD029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0,419,45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7D15F58B" w14:textId="1D4B9DA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E79DFE3" w14:textId="5143FF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48EF430" w14:textId="36AB4E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1,022,605.63 </w:t>
            </w:r>
          </w:p>
        </w:tc>
      </w:tr>
      <w:tr w:rsidR="005E6963" w:rsidRPr="005E6963" w14:paraId="503ECAC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C459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765854C" w14:textId="72FA83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7823D" w14:textId="4D7CB8A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C1888" w14:textId="30E11D9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15DFFD" w14:textId="3F6D6A2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353,447.82 </w:t>
            </w:r>
          </w:p>
        </w:tc>
      </w:tr>
      <w:tr w:rsidR="005E6963" w:rsidRPr="005E6963" w14:paraId="38993F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6BE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4AF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7506084C" w14:textId="76EEF8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93F87" w14:textId="4FA35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6D184" w14:textId="2D118A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0ACFE" w14:textId="1A2DD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26D09A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E3B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1D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26F9923" w14:textId="450130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528E3C" w14:textId="04A49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76851" w14:textId="100040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9C111" w14:textId="47CE8C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59EC6F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879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B6A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65A6E55" w14:textId="2E30A2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47829B" w14:textId="21323C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A31FA" w14:textId="176A3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C0A1B" w14:textId="1DE89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1,080.00 </w:t>
            </w:r>
          </w:p>
        </w:tc>
      </w:tr>
      <w:tr w:rsidR="005E6963" w:rsidRPr="005E6963" w14:paraId="63BABA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AA6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12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ECBF15C" w14:textId="270640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0F74FE1" w14:textId="317EA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AC05570" w14:textId="4E1FB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A7656" w14:textId="72842E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447.20 </w:t>
            </w:r>
          </w:p>
        </w:tc>
      </w:tr>
      <w:tr w:rsidR="005E6963" w:rsidRPr="005E6963" w14:paraId="14DCE4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0B0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E1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22BDC3C1" w14:textId="192B14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650B7DDC" w14:textId="77FF33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83AFD" w14:textId="541EB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BBC1F" w14:textId="254864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1,656.70 </w:t>
            </w:r>
          </w:p>
        </w:tc>
      </w:tr>
      <w:tr w:rsidR="005E6963" w:rsidRPr="005E6963" w14:paraId="72DCE2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CAA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34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403E5867" w14:textId="6A0C4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2D2357F" w14:textId="070537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B06F4" w14:textId="2FE36A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92DC" w14:textId="1AD2CC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7,414.10 </w:t>
            </w:r>
          </w:p>
        </w:tc>
      </w:tr>
      <w:tr w:rsidR="005E6963" w:rsidRPr="005E6963" w14:paraId="2A99EE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90E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CE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7AF6EF2E" w14:textId="43C1C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2ACAC" w14:textId="2EFD88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73128" w14:textId="5C4A42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589F2" w14:textId="247F2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383462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023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E04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5B35A15A" w14:textId="097C0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7BEA04" w14:textId="5BBB01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D59A5" w14:textId="782FA3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DFA3" w14:textId="72FA2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0,500.00 </w:t>
            </w:r>
          </w:p>
        </w:tc>
      </w:tr>
      <w:tr w:rsidR="005E6963" w:rsidRPr="005E6963" w14:paraId="7CBF46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483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BCE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1D482EF7" w14:textId="681F5A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E7392" w14:textId="71A80E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4B0EE" w14:textId="65C7F2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49545" w14:textId="1C3833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77,000.00 </w:t>
            </w:r>
          </w:p>
        </w:tc>
      </w:tr>
      <w:tr w:rsidR="005E6963" w:rsidRPr="005E6963" w14:paraId="6E436A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C96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6EC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80676DD" w14:textId="2F685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AD66C" w14:textId="68F38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0DAC8" w14:textId="64C20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5F3B5" w14:textId="4097A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100.00 </w:t>
            </w:r>
          </w:p>
        </w:tc>
      </w:tr>
      <w:tr w:rsidR="005E6963" w:rsidRPr="005E6963" w14:paraId="1FDEE9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3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B1C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2A05462" w14:textId="7167FC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1E1D5" w14:textId="3932E0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184FF" w14:textId="3EA40C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7E23D" w14:textId="07990B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4,800.00 </w:t>
            </w:r>
          </w:p>
        </w:tc>
      </w:tr>
      <w:tr w:rsidR="005E6963" w:rsidRPr="005E6963" w14:paraId="3196B5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1A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775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7AC94AA" w14:textId="736459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32D041B5" w14:textId="589E12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591A5" w14:textId="52A07F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15F6E" w14:textId="51B78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172,275.40 </w:t>
            </w:r>
          </w:p>
        </w:tc>
      </w:tr>
      <w:tr w:rsidR="005E6963" w:rsidRPr="005E6963" w14:paraId="55713C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B3F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3E2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FC2BFF9" w14:textId="269CE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B92C4" w14:textId="73E172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A44D7" w14:textId="1CDF24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FCB91" w14:textId="069DED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400.00 </w:t>
            </w:r>
          </w:p>
        </w:tc>
      </w:tr>
      <w:tr w:rsidR="005E6963" w:rsidRPr="005E6963" w14:paraId="35249B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9A7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2A8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2C686005" w14:textId="15AB57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3B3867E6" w14:textId="2B438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6B25A" w14:textId="4584A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511B1" w14:textId="7F2CA8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9,340.00 </w:t>
            </w:r>
          </w:p>
        </w:tc>
      </w:tr>
      <w:tr w:rsidR="005E6963" w:rsidRPr="005E6963" w14:paraId="49DF5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AD6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2E4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787EEEF" w14:textId="428816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64E639B0" w14:textId="6764C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003B" w14:textId="59525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5DBD6" w14:textId="27587F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897.42 </w:t>
            </w:r>
          </w:p>
        </w:tc>
      </w:tr>
      <w:tr w:rsidR="005E6963" w:rsidRPr="005E6963" w14:paraId="0B05DB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53C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2BF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9875CA4" w14:textId="23ED56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28F9C50A" w14:textId="382A61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8D2B9" w14:textId="5A0BEE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8BEA1" w14:textId="786201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7,537.00 </w:t>
            </w:r>
          </w:p>
        </w:tc>
      </w:tr>
      <w:tr w:rsidR="005E6963" w:rsidRPr="005E6963" w14:paraId="311D650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407A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D67BA83" w14:textId="4AC762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B09D6" w14:textId="30C9056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50CD7" w14:textId="54F578E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AA737E" w14:textId="3A87732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031,173.71 </w:t>
            </w:r>
          </w:p>
        </w:tc>
      </w:tr>
      <w:tr w:rsidR="005E6963" w:rsidRPr="005E6963" w14:paraId="1EFA86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925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BA0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4672B093" w14:textId="023B42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38ECCD1F" w14:textId="586111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5F04E" w14:textId="1B5B88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0DC92" w14:textId="41FF9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8,984.96 </w:t>
            </w:r>
          </w:p>
        </w:tc>
      </w:tr>
      <w:tr w:rsidR="005E6963" w:rsidRPr="005E6963" w14:paraId="05FC5F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28E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BB5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9771661" w14:textId="0C324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8A26C77" w14:textId="64B44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FA48" w14:textId="137EDD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968F6" w14:textId="0BE1F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88,099.20 </w:t>
            </w:r>
          </w:p>
        </w:tc>
      </w:tr>
      <w:tr w:rsidR="005E6963" w:rsidRPr="005E6963" w14:paraId="7FBFF0F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47C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A3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644DAAE" w14:textId="3235A3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3A85FC5C" w14:textId="4F54E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F2346" w14:textId="50593F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903B4" w14:textId="51552B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3,820.45 </w:t>
            </w:r>
          </w:p>
        </w:tc>
      </w:tr>
      <w:tr w:rsidR="005E6963" w:rsidRPr="005E6963" w14:paraId="34EDB3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C5F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73E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F601901" w14:textId="152B7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AC0893" w14:textId="756968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1CC64" w14:textId="1EB9AD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ADBC4" w14:textId="086F63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2,395.00 </w:t>
            </w:r>
          </w:p>
        </w:tc>
      </w:tr>
      <w:tr w:rsidR="005E6963" w:rsidRPr="005E6963" w14:paraId="4643F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C2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E1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447C57A" w14:textId="07E17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F95CA" w14:textId="29B2A5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23042" w14:textId="5B3C63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257EC" w14:textId="2D05D8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254B14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429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4E4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41FEAE7" w14:textId="3620C4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37839448" w14:textId="77C0A6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C6B5E" w14:textId="3C0CE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FCD7E" w14:textId="501C84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0,045.00 </w:t>
            </w:r>
          </w:p>
        </w:tc>
      </w:tr>
      <w:tr w:rsidR="005E6963" w:rsidRPr="005E6963" w14:paraId="0DE72F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194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2AA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71342DE" w14:textId="3E435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8F9272D" w14:textId="53185D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0ABCF" w14:textId="3F0CBB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C0276" w14:textId="14EBD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40.00 </w:t>
            </w:r>
          </w:p>
        </w:tc>
      </w:tr>
      <w:tr w:rsidR="005E6963" w:rsidRPr="005E6963" w14:paraId="1C9E9A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CC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7D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9465DB4" w14:textId="5E2996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1B85C79E" w14:textId="14F27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7AA5F" w14:textId="5281D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004A2" w14:textId="37B7E3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429.00 </w:t>
            </w:r>
          </w:p>
        </w:tc>
      </w:tr>
      <w:tr w:rsidR="005E6963" w:rsidRPr="005E6963" w14:paraId="70BDA1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A12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AC0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0C9F9A9" w14:textId="25723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7B7CC5" w14:textId="04110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6E6A22" w14:textId="70B95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A68A7" w14:textId="7E00A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0,400.00 </w:t>
            </w:r>
          </w:p>
        </w:tc>
      </w:tr>
      <w:tr w:rsidR="005E6963" w:rsidRPr="005E6963" w14:paraId="0F5D7F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541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289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75E32BE" w14:textId="45C1CE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DACAA" w14:textId="6A7D6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5E986" w14:textId="131B79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C8595" w14:textId="7814C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r>
      <w:tr w:rsidR="005E6963" w:rsidRPr="005E6963" w14:paraId="676F66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FA1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8BF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7E6C6A5" w14:textId="31421E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F969C" w14:textId="1C744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1C373" w14:textId="00B416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3F875" w14:textId="249F7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4,250.00 </w:t>
            </w:r>
          </w:p>
        </w:tc>
      </w:tr>
      <w:tr w:rsidR="005E6963" w:rsidRPr="005E6963" w14:paraId="63BBB7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155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FCA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0610F9FF" w14:textId="4B5AD8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5453567F" w14:textId="3AB5C4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A1C15" w14:textId="3789F2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41238" w14:textId="64C8C1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3,808.10 </w:t>
            </w:r>
          </w:p>
        </w:tc>
      </w:tr>
      <w:tr w:rsidR="005E6963" w:rsidRPr="005E6963" w14:paraId="2E44D91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8E0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A40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0FD9050" w14:textId="72890D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963FA0" w14:textId="7F7422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3D2E9" w14:textId="3798D4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F232A" w14:textId="2B0A6E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4,350.00 </w:t>
            </w:r>
          </w:p>
        </w:tc>
      </w:tr>
      <w:tr w:rsidR="005E6963" w:rsidRPr="005E6963" w14:paraId="3894AD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981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A45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1A2787FB" w14:textId="4A6A95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79986758" w14:textId="02C984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19FE4" w14:textId="4F3596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FD0A9" w14:textId="411E14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487.00 </w:t>
            </w:r>
          </w:p>
        </w:tc>
      </w:tr>
      <w:tr w:rsidR="005E6963" w:rsidRPr="005E6963" w14:paraId="2A7E56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834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052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EE11296" w14:textId="0A593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2BF17" w14:textId="5F9ADE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98A7B" w14:textId="4D6522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26235" w14:textId="2EF55A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5,800.00 </w:t>
            </w:r>
          </w:p>
        </w:tc>
      </w:tr>
      <w:tr w:rsidR="005E6963" w:rsidRPr="005E6963" w14:paraId="6FBF2F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134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D39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32BCE23" w14:textId="6349A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28FF872" w14:textId="53714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AFE31" w14:textId="1A354E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649EF" w14:textId="16AA5A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90.00 </w:t>
            </w:r>
          </w:p>
        </w:tc>
      </w:tr>
      <w:tr w:rsidR="005E6963" w:rsidRPr="005E6963" w14:paraId="4E4D14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03F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A96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C30A860" w14:textId="31D8BD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1B824CB" w14:textId="19E79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8693F" w14:textId="4AECA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6622" w14:textId="254864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075.00 </w:t>
            </w:r>
          </w:p>
        </w:tc>
      </w:tr>
      <w:tr w:rsidR="005E6963" w:rsidRPr="005E6963" w14:paraId="3E3F47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3A5E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8A0A048" w14:textId="62A6965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31AC52" w14:textId="2E4500E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C882D" w14:textId="54AFAFE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F0FDA4" w14:textId="30A34A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636,390.50 </w:t>
            </w:r>
          </w:p>
        </w:tc>
      </w:tr>
      <w:tr w:rsidR="005E6963" w:rsidRPr="005E6963" w14:paraId="001DDD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712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515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36CC2B57" w14:textId="45287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1A77E9F" w14:textId="6BEE5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187AF" w14:textId="241F01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F09F5" w14:textId="7152B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320.00 </w:t>
            </w:r>
          </w:p>
        </w:tc>
      </w:tr>
      <w:tr w:rsidR="005E6963" w:rsidRPr="005E6963" w14:paraId="556BAB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6C3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81C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57432BDE" w14:textId="628BD2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46F6CAE6" w14:textId="5CA8E9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2BEF0" w14:textId="7C8D88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3A773" w14:textId="08C94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820.00 </w:t>
            </w:r>
          </w:p>
        </w:tc>
      </w:tr>
      <w:tr w:rsidR="005E6963" w:rsidRPr="005E6963" w14:paraId="73D3E6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8E3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7F5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154751A" w14:textId="45EE39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D34E6" w14:textId="045629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315D9" w14:textId="49BC4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A0BCE" w14:textId="44DA6F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34B0D3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349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C5A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08767C6" w14:textId="7A7455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4B7F9" w14:textId="38CDBC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2B4C3" w14:textId="03EF9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DA49C" w14:textId="136026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r>
      <w:tr w:rsidR="005E6963" w:rsidRPr="005E6963" w14:paraId="6F76514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2C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E89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3935EA06" w14:textId="63C34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645FB19C" w14:textId="0A5EE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D87D0" w14:textId="6B216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FFDBE" w14:textId="6BDF82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447.75 </w:t>
            </w:r>
          </w:p>
        </w:tc>
      </w:tr>
      <w:tr w:rsidR="005E6963" w:rsidRPr="005E6963" w14:paraId="2A1F79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979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903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4A9A8E8" w14:textId="7189E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BC1B4A8" w14:textId="39F860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C6BD9" w14:textId="5F129B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21D00" w14:textId="66B65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944.00 </w:t>
            </w:r>
          </w:p>
        </w:tc>
      </w:tr>
      <w:tr w:rsidR="005E6963" w:rsidRPr="005E6963" w14:paraId="30142D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69C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237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208A0F3D" w14:textId="4B922A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6B776A07" w14:textId="46D1B9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B8AB3" w14:textId="52C2CA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4CE1E" w14:textId="633F9A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68,223.75 </w:t>
            </w:r>
          </w:p>
        </w:tc>
      </w:tr>
      <w:tr w:rsidR="005E6963" w:rsidRPr="005E6963" w14:paraId="439934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6BC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193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B641A40" w14:textId="300001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4FE378" w14:textId="2D1D1F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61A62" w14:textId="2A6E3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EE662" w14:textId="108FC3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0 </w:t>
            </w:r>
          </w:p>
        </w:tc>
      </w:tr>
      <w:tr w:rsidR="005E6963" w:rsidRPr="005E6963" w14:paraId="71B3C1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F2A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A43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AC41028" w14:textId="609931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C981D" w14:textId="3A734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45240" w14:textId="63C2DC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42030" w14:textId="5C218D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8,000.00 </w:t>
            </w:r>
          </w:p>
        </w:tc>
      </w:tr>
      <w:tr w:rsidR="005E6963" w:rsidRPr="005E6963" w14:paraId="0392FA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16E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CE2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C4687BF" w14:textId="764BA4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D28DD0" w14:textId="7775C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76630" w14:textId="00761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82292" w14:textId="3C2162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0,000.00 </w:t>
            </w:r>
          </w:p>
        </w:tc>
      </w:tr>
      <w:tr w:rsidR="005E6963" w:rsidRPr="005E6963" w14:paraId="0154E1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E1B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10B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594D46C" w14:textId="2D4E5B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39A5E822" w14:textId="5D6A3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74355" w14:textId="211566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EEBB1" w14:textId="38032E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5,467.00 </w:t>
            </w:r>
          </w:p>
        </w:tc>
      </w:tr>
      <w:tr w:rsidR="005E6963" w:rsidRPr="005E6963" w14:paraId="3405A4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8DF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0A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DD92859" w14:textId="1C2BE2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EEDA656" w14:textId="67E35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3206F" w14:textId="1F36C7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03172" w14:textId="2614E3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3,298.75 </w:t>
            </w:r>
          </w:p>
        </w:tc>
      </w:tr>
      <w:tr w:rsidR="005E6963" w:rsidRPr="005E6963" w14:paraId="4E58D9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924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592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683F1FC8" w14:textId="103F1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8B31951" w14:textId="552D0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F1436" w14:textId="2F777C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74904" w14:textId="55FB9D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1,160.00 </w:t>
            </w:r>
          </w:p>
        </w:tc>
      </w:tr>
      <w:tr w:rsidR="005E6963" w:rsidRPr="005E6963" w14:paraId="172723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9D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A173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AE49987" w14:textId="3D097E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294E6" w14:textId="4D8A84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738FD" w14:textId="109C2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1F815" w14:textId="15BFCE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000.00 </w:t>
            </w:r>
          </w:p>
        </w:tc>
      </w:tr>
      <w:tr w:rsidR="005E6963" w:rsidRPr="005E6963" w14:paraId="182CA4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C32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0A5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2F6C2CE" w14:textId="0071C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C3E49" w14:textId="225DB5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E74A0" w14:textId="1C678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CEC93" w14:textId="78A064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5,000.00 </w:t>
            </w:r>
          </w:p>
        </w:tc>
      </w:tr>
      <w:tr w:rsidR="005E6963" w:rsidRPr="005E6963" w14:paraId="58FDFD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B9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6C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81F4043" w14:textId="07491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12EF8" w14:textId="798220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3B7C2" w14:textId="40C35C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D7B40" w14:textId="5ADCA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2,500.00 </w:t>
            </w:r>
          </w:p>
        </w:tc>
      </w:tr>
      <w:tr w:rsidR="005E6963" w:rsidRPr="005E6963" w14:paraId="3B612C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A7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5DE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395706FB" w14:textId="76C635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39C2E" w14:textId="57CEE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B781D" w14:textId="354868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BBD7D" w14:textId="76793A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49DBA5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02D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D4C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600739B" w14:textId="1465D6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1A5FDBF9" w14:textId="2B79E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6B10D" w14:textId="5B2D05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33882" w14:textId="30926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32,209.25 </w:t>
            </w:r>
          </w:p>
        </w:tc>
      </w:tr>
      <w:tr w:rsidR="005E6963" w:rsidRPr="005E6963" w14:paraId="409EAF9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BC3C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3429F27" w14:textId="151F24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090A9" w14:textId="0717E74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1A4FAD" w14:textId="2874DC9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6F8719" w14:textId="5509AE5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7,383.55 </w:t>
            </w:r>
          </w:p>
        </w:tc>
      </w:tr>
      <w:tr w:rsidR="005E6963" w:rsidRPr="005E6963" w14:paraId="1B16D3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3D2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504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75BAED8" w14:textId="30D6D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34F53EF" w14:textId="728ED3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3CBE5" w14:textId="5565C0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1E264" w14:textId="3A5073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5,201.95 </w:t>
            </w:r>
          </w:p>
        </w:tc>
      </w:tr>
      <w:tr w:rsidR="005E6963" w:rsidRPr="005E6963" w14:paraId="7F3A24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704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D19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5EB7C797" w14:textId="768008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D5F4" w14:textId="0ED6C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CD346" w14:textId="282EAF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1F1E8" w14:textId="0CF18D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640.00 </w:t>
            </w:r>
          </w:p>
        </w:tc>
      </w:tr>
      <w:tr w:rsidR="005E6963" w:rsidRPr="005E6963" w14:paraId="3DAFF0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6E2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C69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C87D839" w14:textId="7DD69F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527EC744" w14:textId="516B3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F5D42" w14:textId="0571E1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999D9" w14:textId="56EC11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6,319.10 </w:t>
            </w:r>
          </w:p>
        </w:tc>
      </w:tr>
      <w:tr w:rsidR="005E6963" w:rsidRPr="005E6963" w14:paraId="282DE6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3C4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AB9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71F260D" w14:textId="5C90C8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3103A2BB" w14:textId="6487B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6A9E3" w14:textId="07617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04E06" w14:textId="1C88B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52.50 </w:t>
            </w:r>
          </w:p>
        </w:tc>
      </w:tr>
      <w:tr w:rsidR="005E6963" w:rsidRPr="005E6963" w14:paraId="5F509F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6E1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B1C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E00918C" w14:textId="089FE6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56DC9A93" w14:textId="3179C1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2D6C3" w14:textId="39F80B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5DD1F" w14:textId="33C8F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3,170.00 </w:t>
            </w:r>
          </w:p>
        </w:tc>
      </w:tr>
      <w:tr w:rsidR="005E6963" w:rsidRPr="005E6963" w14:paraId="39CA1EE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0855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60840A9" w14:textId="68B142B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8,95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A55601" w14:textId="72806B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1508F" w14:textId="7BF08E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DC62E0" w14:textId="2576BA7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005,621.23 </w:t>
            </w:r>
          </w:p>
        </w:tc>
      </w:tr>
      <w:tr w:rsidR="005E6963" w:rsidRPr="005E6963" w14:paraId="61C8C4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0D4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2E0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3539700" w14:textId="6E740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68D4E192" w14:textId="07E3F4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E8092" w14:textId="522550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73568" w14:textId="21CF58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73,220.00 </w:t>
            </w:r>
          </w:p>
        </w:tc>
      </w:tr>
      <w:tr w:rsidR="005E6963" w:rsidRPr="005E6963" w14:paraId="2B97A2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4B2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2B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78E4E757" w14:textId="09BA1A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008BEF6B" w14:textId="781D3D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C8443" w14:textId="690FFF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AAE25" w14:textId="0A329D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223.05 </w:t>
            </w:r>
          </w:p>
        </w:tc>
      </w:tr>
      <w:tr w:rsidR="005E6963" w:rsidRPr="005E6963" w14:paraId="66CF5B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6E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F90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FE6A464" w14:textId="2AD11C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D6C31" w14:textId="4BF0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C61CD" w14:textId="2412D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0D2AF" w14:textId="38A54D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1,500.00 </w:t>
            </w:r>
          </w:p>
        </w:tc>
      </w:tr>
      <w:tr w:rsidR="005E6963" w:rsidRPr="005E6963" w14:paraId="188D0A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FF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1E1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0D9C9A9E" w14:textId="5B5503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E464DB" w14:textId="0C5CA3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E0E03" w14:textId="1D74A2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C4483" w14:textId="5EDF3E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0,000.00 </w:t>
            </w:r>
          </w:p>
        </w:tc>
      </w:tr>
      <w:tr w:rsidR="005E6963" w:rsidRPr="005E6963" w14:paraId="5A5908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E002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7E7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A494558" w14:textId="436EF9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5F711" w14:textId="2D6AE8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4268F" w14:textId="79613E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81E8F" w14:textId="277259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0,000.00 </w:t>
            </w:r>
          </w:p>
        </w:tc>
      </w:tr>
      <w:tr w:rsidR="005E6963" w:rsidRPr="005E6963" w14:paraId="4541EE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82F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A2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2484CCC9" w14:textId="15178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B10D12" w14:textId="39BFA7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F1B0B" w14:textId="0C867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D54FB" w14:textId="399BDC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10,000.00 </w:t>
            </w:r>
          </w:p>
        </w:tc>
      </w:tr>
      <w:tr w:rsidR="005E6963" w:rsidRPr="005E6963" w14:paraId="12D864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35B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AA6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0EEC1AA" w14:textId="71A1B2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2888772" w14:textId="7F4FA3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127CE" w14:textId="732541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112BA" w14:textId="66FAA2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13.92 </w:t>
            </w:r>
          </w:p>
        </w:tc>
      </w:tr>
      <w:tr w:rsidR="005E6963" w:rsidRPr="005E6963" w14:paraId="2AEC52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FAB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FF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FC56DDE" w14:textId="0A897A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414C0C7" w14:textId="340297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4780D" w14:textId="6C3A50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E3175" w14:textId="38CAE1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81,633.55 </w:t>
            </w:r>
          </w:p>
        </w:tc>
      </w:tr>
      <w:tr w:rsidR="005E6963" w:rsidRPr="005E6963" w14:paraId="5D6550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9B8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808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54EC969B" w14:textId="61ADC4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5A9021" w14:textId="4B80B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7F0F9" w14:textId="24A39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42FAA" w14:textId="0D132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5,000.00 </w:t>
            </w:r>
          </w:p>
        </w:tc>
      </w:tr>
      <w:tr w:rsidR="005E6963" w:rsidRPr="005E6963" w14:paraId="13A8EB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C32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41B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0F7E9C9" w14:textId="17AF04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21D0A79A" w14:textId="594FA2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BA81C8" w14:textId="3CF4C4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1B064" w14:textId="1D361C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240.00 </w:t>
            </w:r>
          </w:p>
        </w:tc>
      </w:tr>
      <w:tr w:rsidR="005E6963" w:rsidRPr="005E6963" w14:paraId="1DE891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611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763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9D79A98" w14:textId="7118F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274DC" w14:textId="25482C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A0C3E" w14:textId="012D3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464B6" w14:textId="5F9E4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16407B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65D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6AA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9C6805C" w14:textId="171374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6F6D5" w14:textId="70976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7FFB4" w14:textId="0E2142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96A51" w14:textId="7AB991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0,000.00 </w:t>
            </w:r>
          </w:p>
        </w:tc>
      </w:tr>
      <w:tr w:rsidR="005E6963" w:rsidRPr="005E6963" w14:paraId="07902D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52B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5D2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F99CE33" w14:textId="083B78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82F80" w14:textId="1480B8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32B74" w14:textId="4E46E4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6AE78" w14:textId="22AC2F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800.00 </w:t>
            </w:r>
          </w:p>
        </w:tc>
      </w:tr>
      <w:tr w:rsidR="005E6963" w:rsidRPr="005E6963" w14:paraId="69C410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517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282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08A45970" w14:textId="3AB93D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7C4F4" w14:textId="2000D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B7F02" w14:textId="2ED19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45CAD" w14:textId="3D96BE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00 </w:t>
            </w:r>
          </w:p>
        </w:tc>
      </w:tr>
      <w:tr w:rsidR="005E6963" w:rsidRPr="005E6963" w14:paraId="50A147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4D6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2D7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4F243C2C" w14:textId="286CD6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C253163" w14:textId="1CBD02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46ECA" w14:textId="08AE2C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34B1" w14:textId="59F0D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860.00 </w:t>
            </w:r>
          </w:p>
        </w:tc>
      </w:tr>
      <w:tr w:rsidR="005E6963" w:rsidRPr="005E6963" w14:paraId="4BA4E5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2E5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2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428386A" w14:textId="5B7303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60912D9" w14:textId="504A3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4EE97" w14:textId="3CBDF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1F5F0" w14:textId="1C5D78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29,020.00 </w:t>
            </w:r>
          </w:p>
        </w:tc>
      </w:tr>
      <w:tr w:rsidR="005E6963" w:rsidRPr="005E6963" w14:paraId="6BCE7A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CE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5ED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3DC51D9" w14:textId="70EEF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463CCD52" w14:textId="6D12E7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D9450" w14:textId="2323F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F8C84" w14:textId="59A4E3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437.20 </w:t>
            </w:r>
          </w:p>
        </w:tc>
      </w:tr>
      <w:tr w:rsidR="005E6963" w:rsidRPr="005E6963" w14:paraId="7077D8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B4C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893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1660F62" w14:textId="35A4C7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3691C96" w14:textId="3D785D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A753F" w14:textId="11AC0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0A1B0" w14:textId="33685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5,250.00 </w:t>
            </w:r>
          </w:p>
        </w:tc>
      </w:tr>
      <w:tr w:rsidR="005E6963" w:rsidRPr="005E6963" w14:paraId="28F142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4C7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FA4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0F3CB4E" w14:textId="59196F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B43C8" w14:textId="28E6E6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41E55" w14:textId="0D4C8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C7215" w14:textId="32AA52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r>
      <w:tr w:rsidR="005E6963" w:rsidRPr="005E6963" w14:paraId="28C0FC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F94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EEE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8ACB285" w14:textId="0BC7B6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96EA3" w14:textId="1E674D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62049" w14:textId="4220C5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1456C" w14:textId="0A0D2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r>
      <w:tr w:rsidR="005E6963" w:rsidRPr="005E6963" w14:paraId="0371BD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10F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9BB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59B866E4" w14:textId="7FF21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0234E" w14:textId="3F12D5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71F16" w14:textId="2DB532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047DD" w14:textId="24E63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1,000.00 </w:t>
            </w:r>
          </w:p>
        </w:tc>
      </w:tr>
      <w:tr w:rsidR="005E6963" w:rsidRPr="005E6963" w14:paraId="70B36F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11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AD6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37A56D3C" w14:textId="70F345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05C6F5D" w14:textId="76D7C2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92816" w14:textId="2C9B7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3C403" w14:textId="2B220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3,920.00 </w:t>
            </w:r>
          </w:p>
        </w:tc>
      </w:tr>
      <w:tr w:rsidR="005E6963" w:rsidRPr="005E6963" w14:paraId="35D3C67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B9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9C4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3F51D1B0" w14:textId="356147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40E61565" w14:textId="161D39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F8FF8" w14:textId="3656B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2F37D" w14:textId="761632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61,239.44 </w:t>
            </w:r>
          </w:p>
        </w:tc>
      </w:tr>
      <w:tr w:rsidR="005E6963" w:rsidRPr="005E6963" w14:paraId="327A4D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DA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D5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0635DD9" w14:textId="374635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6F140E91" w14:textId="166F4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FCE7A" w14:textId="4D5977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11DA0" w14:textId="61D3E1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7,804.07 </w:t>
            </w:r>
          </w:p>
        </w:tc>
      </w:tr>
      <w:tr w:rsidR="005E6963" w:rsidRPr="005E6963" w14:paraId="26EAEE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E5B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02B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B285BE0" w14:textId="32BBF8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9538E" w14:textId="2218B3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72462" w14:textId="67C93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BAD79" w14:textId="7245FC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648139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B1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5A2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A9C57EA" w14:textId="46E36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E5A099" w14:textId="6A1F0D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ED956" w14:textId="7F0F4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48438" w14:textId="08075B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200.00 </w:t>
            </w:r>
          </w:p>
        </w:tc>
      </w:tr>
      <w:tr w:rsidR="005E6963" w:rsidRPr="005E6963" w14:paraId="2F5263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D3A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D88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2AA6195" w14:textId="00B1A4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E44E7" w14:textId="6B46F7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63F77" w14:textId="3D9CE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9824" w14:textId="3791CD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55,000.00 </w:t>
            </w:r>
          </w:p>
        </w:tc>
      </w:tr>
      <w:tr w:rsidR="005E6963" w:rsidRPr="005E6963" w14:paraId="257FF1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908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A86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B11F248" w14:textId="315A43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2A889318" w14:textId="40CD6D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FB897" w14:textId="3D8F5F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D86" w14:textId="6E6F11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7,075.00 </w:t>
            </w:r>
          </w:p>
        </w:tc>
      </w:tr>
      <w:tr w:rsidR="005E6963" w:rsidRPr="005E6963" w14:paraId="135606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75A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B4B1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9EC638F" w14:textId="67D92B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43340" w14:textId="4AAAAD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EF0F8" w14:textId="32866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F4851" w14:textId="702D5A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73373E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D48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E2E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8E7B230" w14:textId="5CA6D9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0BABA3D2" w14:textId="771B5B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87499" w14:textId="59DCA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DEC19" w14:textId="20EAC6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22,405.00 </w:t>
            </w:r>
          </w:p>
        </w:tc>
      </w:tr>
      <w:tr w:rsidR="005E6963" w:rsidRPr="005E6963" w14:paraId="695B8D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ED9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206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EE747EF" w14:textId="67737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BF65ED" w14:textId="617020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62797" w14:textId="722842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99450" w14:textId="466CA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00.00 </w:t>
            </w:r>
          </w:p>
        </w:tc>
      </w:tr>
      <w:tr w:rsidR="005E6963" w:rsidRPr="005E6963" w14:paraId="23ABE8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A18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DD9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16C056A" w14:textId="45E8B7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8187080" w14:textId="743A5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0B2CB" w14:textId="2D430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7FCD8" w14:textId="5205FA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5,940.00 </w:t>
            </w:r>
          </w:p>
        </w:tc>
      </w:tr>
      <w:tr w:rsidR="005E6963" w:rsidRPr="005E6963" w14:paraId="52E0F4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A9E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A6D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585F945C" w14:textId="59D3BC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B7D96" w14:textId="62E5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DE079" w14:textId="4FD2C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95AE6" w14:textId="2C37F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00.00 </w:t>
            </w:r>
          </w:p>
        </w:tc>
      </w:tr>
      <w:tr w:rsidR="005E6963" w:rsidRPr="005E6963" w14:paraId="09EF2A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A45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3A4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08D3BD1" w14:textId="7827B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353C9E10" w14:textId="3FD1F4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89D2F" w14:textId="7E7BC8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F7F5" w14:textId="7C41A9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6,840.00 </w:t>
            </w:r>
          </w:p>
        </w:tc>
      </w:tr>
      <w:tr w:rsidR="005E6963" w:rsidRPr="005E6963" w14:paraId="076EFF3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B68D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D31163A" w14:textId="5606F8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2EBC62" w14:textId="12A1DC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DEB9F" w14:textId="486A758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44FB72" w14:textId="613B2D2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08,588.82 </w:t>
            </w:r>
          </w:p>
        </w:tc>
      </w:tr>
      <w:tr w:rsidR="005E6963" w:rsidRPr="005E6963" w14:paraId="54D07B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26A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90C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7124E6EC" w14:textId="1DEE5E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BDE00" w14:textId="77777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5407FFD" w14:textId="77777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267AEC85" w14:textId="03F50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00,000.00 </w:t>
            </w:r>
          </w:p>
        </w:tc>
      </w:tr>
      <w:tr w:rsidR="005E6963" w:rsidRPr="005E6963" w14:paraId="20B901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D53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DDC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2B8DD" w14:textId="473FE1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1BDAB48E" w14:textId="194733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D5CE4" w14:textId="256D7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15E3D" w14:textId="00CF8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96,959.72 </w:t>
            </w:r>
          </w:p>
        </w:tc>
      </w:tr>
      <w:tr w:rsidR="005E6963" w:rsidRPr="005E6963" w14:paraId="2365A4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F81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5F5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601722AE" w14:textId="3BCAC7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729A4C11" w14:textId="413497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526BB" w14:textId="28CB95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BA5D4" w14:textId="1F787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560.00 </w:t>
            </w:r>
          </w:p>
        </w:tc>
      </w:tr>
      <w:tr w:rsidR="005E6963" w:rsidRPr="005E6963" w14:paraId="24E0F7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52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31A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96EAA3C" w14:textId="2AE010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585893A" w14:textId="20B4E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E5035" w14:textId="1B299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7EECD" w14:textId="4165C6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60.00 </w:t>
            </w:r>
          </w:p>
        </w:tc>
      </w:tr>
      <w:tr w:rsidR="005E6963" w:rsidRPr="005E6963" w14:paraId="061FE3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F13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DA8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DA21757" w14:textId="03952F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1E66269F" w14:textId="4B90A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45636" w14:textId="102362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C3528" w14:textId="7C33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097.00 </w:t>
            </w:r>
          </w:p>
        </w:tc>
      </w:tr>
      <w:tr w:rsidR="005E6963" w:rsidRPr="005E6963" w14:paraId="41C08D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1A0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460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BFF1043" w14:textId="4C624B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31FAD36" w14:textId="6EE635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4C66A" w14:textId="0F1E24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C832A" w14:textId="7486F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1,120.00 </w:t>
            </w:r>
          </w:p>
        </w:tc>
      </w:tr>
      <w:tr w:rsidR="005E6963" w:rsidRPr="005E6963" w14:paraId="3AC582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6AC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53D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9AD325F" w14:textId="65E12C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34725556" w14:textId="30324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08129" w14:textId="5D0CDA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7CF38" w14:textId="6878EE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2,036.10 </w:t>
            </w:r>
          </w:p>
        </w:tc>
      </w:tr>
      <w:tr w:rsidR="005E6963" w:rsidRPr="005E6963" w14:paraId="3EC4AD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ECB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B14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75AD890" w14:textId="058461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332CCAD" w14:textId="6E84B5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E3D0" w14:textId="40A5B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A69AC" w14:textId="10FC3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817.50 </w:t>
            </w:r>
          </w:p>
        </w:tc>
      </w:tr>
      <w:tr w:rsidR="005E6963" w:rsidRPr="005E6963" w14:paraId="24F07F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DDC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0CE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57EFD8A" w14:textId="4684CF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3D16DC0" w14:textId="6635DC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C37B0" w14:textId="2E6466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14C14" w14:textId="18D413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520.00 </w:t>
            </w:r>
          </w:p>
        </w:tc>
      </w:tr>
      <w:tr w:rsidR="005E6963" w:rsidRPr="005E6963" w14:paraId="2A3602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74B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8DE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CD12437" w14:textId="3B6B99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73C13" w14:textId="5AACC0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8ACE5" w14:textId="168E38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DC11C" w14:textId="667494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192009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D8C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C4C5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4ED2A8A4" w14:textId="46EE78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9C6ADB" w14:textId="243570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0DC7" w14:textId="36605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96A4E" w14:textId="6B537C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7,350.00 </w:t>
            </w:r>
          </w:p>
        </w:tc>
      </w:tr>
      <w:tr w:rsidR="005E6963" w:rsidRPr="005E6963" w14:paraId="6FDD32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A11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75F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7B2EC82A" w14:textId="3B017B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CC1DC4F" w14:textId="011A8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D8FA7" w14:textId="395DD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CC20D" w14:textId="47B7EF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80.00 </w:t>
            </w:r>
          </w:p>
        </w:tc>
      </w:tr>
      <w:tr w:rsidR="005E6963" w:rsidRPr="005E6963" w14:paraId="57B4B2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537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BED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5A244DB" w14:textId="596015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D38574D" w14:textId="68564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A2BB1" w14:textId="18FA4B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B15EA" w14:textId="13DC9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95.00 </w:t>
            </w:r>
          </w:p>
        </w:tc>
      </w:tr>
      <w:tr w:rsidR="005E6963" w:rsidRPr="005E6963" w14:paraId="3717C9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112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CDE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DE8915C" w14:textId="118666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D3476" w14:textId="375AB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27BFE" w14:textId="6D177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B931E" w14:textId="531686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r>
      <w:tr w:rsidR="005E6963" w:rsidRPr="005E6963" w14:paraId="3F93B7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C16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3D0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C43ACDC" w14:textId="26DFDD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B4B1857" w14:textId="31221C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17FB9" w14:textId="0E9802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DA5F1" w14:textId="5C43C1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170.00 </w:t>
            </w:r>
          </w:p>
        </w:tc>
      </w:tr>
      <w:tr w:rsidR="005E6963" w:rsidRPr="005E6963" w14:paraId="6F8DDB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069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7CE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2DFE22A" w14:textId="01C5F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41D3A" w14:textId="478E1C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2E36" w14:textId="13B00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3ACEC" w14:textId="5B944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r>
      <w:tr w:rsidR="005E6963" w:rsidRPr="005E6963" w14:paraId="6A0DC1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39A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7A7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476CBEA" w14:textId="453EAA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C79B697" w14:textId="589D7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E6598" w14:textId="65D468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C4E8A" w14:textId="1B134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760.00 </w:t>
            </w:r>
          </w:p>
        </w:tc>
      </w:tr>
      <w:tr w:rsidR="005E6963" w:rsidRPr="005E6963" w14:paraId="08D921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99C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D4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6B9FCB99" w14:textId="58C0A2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52A849" w14:textId="37022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EF487" w14:textId="014A2F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7AA32" w14:textId="57EB6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000.00 </w:t>
            </w:r>
          </w:p>
        </w:tc>
      </w:tr>
      <w:tr w:rsidR="005E6963" w:rsidRPr="005E6963" w14:paraId="0D404A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87D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2C0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2F6D1CAA" w14:textId="6A5E28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7F17CFA" w14:textId="3FA7C5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446C7" w14:textId="56552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C36D4" w14:textId="73665C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450.00 </w:t>
            </w:r>
          </w:p>
        </w:tc>
      </w:tr>
      <w:tr w:rsidR="005E6963" w:rsidRPr="005E6963" w14:paraId="784344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697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92B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B01F2AB" w14:textId="7C007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87DB" w14:textId="76F13F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3883E" w14:textId="7A56AC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8865" w14:textId="767EF6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40.00 </w:t>
            </w:r>
          </w:p>
        </w:tc>
      </w:tr>
      <w:tr w:rsidR="005E6963" w:rsidRPr="005E6963" w14:paraId="01C190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07E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906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7F1BB12" w14:textId="5C79F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FA25936" w14:textId="264E4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544E1" w14:textId="78C88D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06AE4" w14:textId="01A07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440.00 </w:t>
            </w:r>
          </w:p>
        </w:tc>
      </w:tr>
      <w:tr w:rsidR="005E6963" w:rsidRPr="005E6963" w14:paraId="547861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24F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0A6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2AB057E" w14:textId="64954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5FE8617" w14:textId="76D633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B1FF5" w14:textId="6EF886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5E0A8" w14:textId="63B2F0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656.00 </w:t>
            </w:r>
          </w:p>
        </w:tc>
      </w:tr>
      <w:tr w:rsidR="005E6963" w:rsidRPr="005E6963" w14:paraId="4D6818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4D4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985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500AA68B" w14:textId="2B8D3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43A413B6" w14:textId="7C0D8C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51891" w14:textId="7F4F5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C3848" w14:textId="431F79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8,549.50 </w:t>
            </w:r>
          </w:p>
        </w:tc>
      </w:tr>
      <w:tr w:rsidR="005E6963" w:rsidRPr="005E6963" w14:paraId="5A5C36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266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143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D4BCD6" w14:textId="6975A6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D5D2A8B" w14:textId="5BEDDD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5F74E" w14:textId="2C018C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D38E2" w14:textId="32274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19.60 </w:t>
            </w:r>
          </w:p>
        </w:tc>
      </w:tr>
      <w:tr w:rsidR="005E6963" w:rsidRPr="005E6963" w14:paraId="0BA8D7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940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41B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7F1BEB3" w14:textId="243FB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DCF7D" w14:textId="081F29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DCEEB" w14:textId="21B6D1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7E569" w14:textId="6AEB1B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749932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C06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16A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FEA9AEE" w14:textId="57E5CC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6643E" w14:textId="779389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078D0" w14:textId="5173BD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798AE" w14:textId="0BB3C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00.00 </w:t>
            </w:r>
          </w:p>
        </w:tc>
      </w:tr>
      <w:tr w:rsidR="005E6963" w:rsidRPr="005E6963" w14:paraId="26B120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91E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BE9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A948A4E" w14:textId="4634D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8A9459" w14:textId="0DBCB4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9F526" w14:textId="562EAA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E6BFB" w14:textId="2E72C7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5,480.00 </w:t>
            </w:r>
          </w:p>
        </w:tc>
      </w:tr>
      <w:tr w:rsidR="005E6963" w:rsidRPr="005E6963" w14:paraId="51E210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573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4A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7DCB787" w14:textId="641592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628D" w14:textId="7DC611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69105" w14:textId="6066C7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61F77" w14:textId="1C312A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740.00 </w:t>
            </w:r>
          </w:p>
        </w:tc>
      </w:tr>
      <w:tr w:rsidR="005E6963" w:rsidRPr="005E6963" w14:paraId="2BE30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9C5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7CF0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6E0EE123" w14:textId="567E8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FFD91" w14:textId="259027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F7545" w14:textId="5A2E0E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2D0DA" w14:textId="310F45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 </w:t>
            </w:r>
          </w:p>
        </w:tc>
      </w:tr>
      <w:tr w:rsidR="005E6963" w:rsidRPr="005E6963" w14:paraId="2A6F21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B58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D58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12A75881" w14:textId="780BD7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38FAF926" w14:textId="2E389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E7B2" w14:textId="67C6AC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956AD" w14:textId="08983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5,148.40 </w:t>
            </w:r>
          </w:p>
        </w:tc>
      </w:tr>
      <w:tr w:rsidR="005E6963" w:rsidRPr="005E6963" w14:paraId="2E5282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D3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412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607B1EB" w14:textId="2FE47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704134EC" w14:textId="76F4DA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8368D" w14:textId="44C28C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17998" w14:textId="379502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40.00 </w:t>
            </w:r>
          </w:p>
        </w:tc>
      </w:tr>
      <w:tr w:rsidR="005E6963" w:rsidRPr="005E6963" w14:paraId="25C5F80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70D05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8F623C0" w14:textId="4FB242E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377,757.61 </w:t>
            </w:r>
          </w:p>
        </w:tc>
        <w:tc>
          <w:tcPr>
            <w:tcW w:w="810" w:type="pct"/>
            <w:tcBorders>
              <w:top w:val="nil"/>
              <w:left w:val="nil"/>
              <w:bottom w:val="single" w:sz="4" w:space="0" w:color="000000"/>
              <w:right w:val="single" w:sz="4" w:space="0" w:color="000000"/>
            </w:tcBorders>
            <w:shd w:val="clear" w:color="A5A5A5" w:fill="A5A5A5"/>
            <w:noWrap/>
            <w:vAlign w:val="bottom"/>
            <w:hideMark/>
          </w:tcPr>
          <w:p w14:paraId="55C65DC8" w14:textId="7379B8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608A41D" w14:textId="4AD04F6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48CB9F1" w14:textId="7EBACB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377,757.61 </w:t>
            </w:r>
          </w:p>
        </w:tc>
      </w:tr>
      <w:tr w:rsidR="005E6963" w:rsidRPr="005E6963" w14:paraId="0E89F20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8846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58C19D1" w14:textId="3E2CE5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63,75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AC73BD2" w14:textId="6BB1F66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EB969" w14:textId="7758D87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2BCDFB" w14:textId="376FADC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63,751.47 </w:t>
            </w:r>
          </w:p>
        </w:tc>
      </w:tr>
      <w:tr w:rsidR="005E6963" w:rsidRPr="005E6963" w14:paraId="209E9D0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17845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6A3D9AA1" w14:textId="029ED7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8621131" w14:textId="2B1EF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A648F" w14:textId="64B4D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C30A108" w14:textId="2C07CD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8,939.12 </w:t>
            </w:r>
          </w:p>
        </w:tc>
      </w:tr>
      <w:tr w:rsidR="005E6963" w:rsidRPr="005E6963" w14:paraId="51F1B30C"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FF9F4D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204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0ECA898" w14:textId="646655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320C9235" w14:textId="05DCC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1BD91" w14:textId="034C8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23401" w14:textId="555935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755.86 </w:t>
            </w:r>
          </w:p>
        </w:tc>
      </w:tr>
      <w:tr w:rsidR="005E6963" w:rsidRPr="005E6963" w14:paraId="3C4F3E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EC5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7C5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D7DCB99" w14:textId="42FF4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DF8A717" w14:textId="2AF36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EF699" w14:textId="00FEF8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70BDF" w14:textId="3C88DD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780.00 </w:t>
            </w:r>
          </w:p>
        </w:tc>
      </w:tr>
      <w:tr w:rsidR="005E6963" w:rsidRPr="005E6963" w14:paraId="4132F4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A9D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A81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4296F0C" w14:textId="4F6675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5CB0C" w14:textId="0F1556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B3ADD" w14:textId="0C7270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E1045" w14:textId="248625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6,000.00 </w:t>
            </w:r>
          </w:p>
        </w:tc>
      </w:tr>
      <w:tr w:rsidR="005E6963" w:rsidRPr="005E6963" w14:paraId="416E9D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20B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1E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A826F14" w14:textId="1681A2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78EC42F4" w14:textId="3B7814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1920A" w14:textId="615F27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C45CC" w14:textId="46974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89,639.24 </w:t>
            </w:r>
          </w:p>
        </w:tc>
      </w:tr>
      <w:tr w:rsidR="005E6963" w:rsidRPr="005E6963" w14:paraId="631A73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2F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664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3A6E124" w14:textId="7EE9C1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418097B" w14:textId="6CA87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080A2" w14:textId="2D569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3B599" w14:textId="4DF50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3,629.92 </w:t>
            </w:r>
          </w:p>
        </w:tc>
      </w:tr>
      <w:tr w:rsidR="005E6963" w:rsidRPr="005E6963" w14:paraId="44B612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CCC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80F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799C6E26" w14:textId="4EC9A6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013A9FC5" w14:textId="495D14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FF4B3" w14:textId="5EDD4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B5058" w14:textId="4FB6FB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290.00 </w:t>
            </w:r>
          </w:p>
        </w:tc>
      </w:tr>
      <w:tr w:rsidR="005E6963" w:rsidRPr="005E6963" w14:paraId="628600D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7D8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C57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3230B162" w14:textId="3A5673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1111BDA4" w14:textId="7EFCA2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50987" w14:textId="6827D4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B6ECA" w14:textId="6FD8BE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526.05 </w:t>
            </w:r>
          </w:p>
        </w:tc>
      </w:tr>
      <w:tr w:rsidR="005E6963" w:rsidRPr="005E6963" w14:paraId="4C54C6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B2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CC9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2C45F690" w14:textId="0A565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1310BCDF" w14:textId="672DB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A603A" w14:textId="005A0D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A40CC" w14:textId="6EE28C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5,510.00 </w:t>
            </w:r>
          </w:p>
        </w:tc>
      </w:tr>
      <w:tr w:rsidR="005E6963" w:rsidRPr="005E6963" w14:paraId="08CECD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0C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A48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E1088B2" w14:textId="782D3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B58E909" w14:textId="2E5B63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0C5FA" w14:textId="7761EB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DB23" w14:textId="4C059A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3,787.00 </w:t>
            </w:r>
          </w:p>
        </w:tc>
      </w:tr>
      <w:tr w:rsidR="005E6963" w:rsidRPr="005E6963" w14:paraId="59CC06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783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F4A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ABC176" w14:textId="35B56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F29994F" w14:textId="09960F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B27D4" w14:textId="53042A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3D415" w14:textId="636B37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2,864.32 </w:t>
            </w:r>
          </w:p>
        </w:tc>
      </w:tr>
      <w:tr w:rsidR="005E6963" w:rsidRPr="005E6963" w14:paraId="090BD5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3BE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D3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7CFFE542" w14:textId="08ECB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000B00CD" w14:textId="78BA3A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A7AA2" w14:textId="3C8EAB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F819B" w14:textId="487C3B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0,911.86 </w:t>
            </w:r>
          </w:p>
        </w:tc>
      </w:tr>
      <w:tr w:rsidR="005E6963" w:rsidRPr="005E6963" w14:paraId="360BCF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8BF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961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19E9789" w14:textId="1D365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2C283E69" w14:textId="2D4104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EFB3E" w14:textId="3C08D6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93CBC" w14:textId="678013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86,743.94 </w:t>
            </w:r>
          </w:p>
        </w:tc>
      </w:tr>
      <w:tr w:rsidR="005E6963" w:rsidRPr="005E6963" w14:paraId="655E41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4BE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CE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3FDB757" w14:textId="32D387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6F4019" w14:textId="101381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AE177" w14:textId="186A6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858AA" w14:textId="2816D8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5,000.00 </w:t>
            </w:r>
          </w:p>
        </w:tc>
      </w:tr>
      <w:tr w:rsidR="005E6963" w:rsidRPr="005E6963" w14:paraId="640F25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B8F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64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3D5E2E6" w14:textId="05EE53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7F6E68C5" w14:textId="41D685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637E4" w14:textId="2502B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AF613" w14:textId="31361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40.00 </w:t>
            </w:r>
          </w:p>
        </w:tc>
      </w:tr>
      <w:tr w:rsidR="005E6963" w:rsidRPr="005E6963" w14:paraId="1A5771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897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077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BADFADB" w14:textId="7EB29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4C7D66B2" w14:textId="4BE9F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98AEB" w14:textId="487FB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2FB18" w14:textId="0EA5A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720.00 </w:t>
            </w:r>
          </w:p>
        </w:tc>
      </w:tr>
      <w:tr w:rsidR="005E6963" w:rsidRPr="005E6963" w14:paraId="6CD282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CE7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D3C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18D6B4D8" w14:textId="7AB11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FE47352" w14:textId="59AC20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8FB1C" w14:textId="461991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657C9" w14:textId="02C129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6,736.96 </w:t>
            </w:r>
          </w:p>
        </w:tc>
      </w:tr>
      <w:tr w:rsidR="005E6963" w:rsidRPr="005E6963" w14:paraId="4B304E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CF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E72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DCDCECA" w14:textId="1260D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7B82D201" w14:textId="08EED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F5A29" w14:textId="3F3BF6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2C305" w14:textId="07ED1D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213.86 </w:t>
            </w:r>
          </w:p>
        </w:tc>
      </w:tr>
      <w:tr w:rsidR="005E6963" w:rsidRPr="005E6963" w14:paraId="113E65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09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E00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D5F8237" w14:textId="09B4A7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36839" w14:textId="7E963E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23072" w14:textId="094E4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941CF" w14:textId="2DE5D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000.00 </w:t>
            </w:r>
          </w:p>
        </w:tc>
      </w:tr>
      <w:tr w:rsidR="005E6963" w:rsidRPr="005E6963" w14:paraId="79335E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9C4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C0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05399C0" w14:textId="12EA1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3E2A19" w14:textId="67093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E8A3" w14:textId="39F044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669BD" w14:textId="01B251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500.00 </w:t>
            </w:r>
          </w:p>
        </w:tc>
      </w:tr>
      <w:tr w:rsidR="005E6963" w:rsidRPr="005E6963" w14:paraId="3DAA28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037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6F1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25BDA53E" w14:textId="43C93E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8EF98" w14:textId="14F4A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CA3A2" w14:textId="7AFECA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E8326" w14:textId="66D07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500.00 </w:t>
            </w:r>
          </w:p>
        </w:tc>
      </w:tr>
      <w:tr w:rsidR="005E6963" w:rsidRPr="005E6963" w14:paraId="457E92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EDC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659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2D065F6C" w14:textId="033686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8878CF8" w14:textId="599432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80506" w14:textId="3DD54E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5857C" w14:textId="78D5C0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228.92 </w:t>
            </w:r>
          </w:p>
        </w:tc>
      </w:tr>
      <w:tr w:rsidR="005E6963" w:rsidRPr="005E6963" w14:paraId="7CE1F3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367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B9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1B727F5" w14:textId="06A52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5A84A30A" w14:textId="4EA919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FA9F3" w14:textId="63676F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797A9" w14:textId="7EA7D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130.00 </w:t>
            </w:r>
          </w:p>
        </w:tc>
      </w:tr>
      <w:tr w:rsidR="005E6963" w:rsidRPr="005E6963" w14:paraId="138B59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F1A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7F9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6ECC6D37" w14:textId="04BEFF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386BF92" w14:textId="36A207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0249F" w14:textId="58A3D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9C6C6" w14:textId="1A0B6F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140.00 </w:t>
            </w:r>
          </w:p>
        </w:tc>
      </w:tr>
      <w:tr w:rsidR="005E6963" w:rsidRPr="005E6963" w14:paraId="634B71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CCB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DF1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5FA5FE2" w14:textId="4E90F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013D5120" w14:textId="314B68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DDAF2" w14:textId="3C0C98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530BC" w14:textId="48B35E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759.50 </w:t>
            </w:r>
          </w:p>
        </w:tc>
      </w:tr>
      <w:tr w:rsidR="005E6963" w:rsidRPr="005E6963" w14:paraId="7D4375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AA5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85C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40284E8F" w14:textId="70ECC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AAB80" w14:textId="6348E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22863" w14:textId="776FDB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4477" w14:textId="290A7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 </w:t>
            </w:r>
          </w:p>
        </w:tc>
      </w:tr>
      <w:tr w:rsidR="005E6963" w:rsidRPr="005E6963" w14:paraId="1F05E6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55B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635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FADACFB" w14:textId="78C22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4D1E5AF" w14:textId="3C1A3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555DF" w14:textId="7E2D25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C2A0C" w14:textId="673E81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8,496.60 </w:t>
            </w:r>
          </w:p>
        </w:tc>
      </w:tr>
      <w:tr w:rsidR="005E6963" w:rsidRPr="005E6963" w14:paraId="544AC7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D6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BD4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F790857" w14:textId="747982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1BA96" w14:textId="1C0C83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FE32F" w14:textId="11524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B61FC" w14:textId="386BE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500.00 </w:t>
            </w:r>
          </w:p>
        </w:tc>
      </w:tr>
      <w:tr w:rsidR="005E6963" w:rsidRPr="005E6963" w14:paraId="5A4BB8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8FA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837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D89A3A0" w14:textId="19B563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3457100F" w14:textId="365B83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FEE9D" w14:textId="3FDCE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1A45E" w14:textId="7FCE7B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4,335.00 </w:t>
            </w:r>
          </w:p>
        </w:tc>
      </w:tr>
      <w:tr w:rsidR="005E6963" w:rsidRPr="005E6963" w14:paraId="710DC3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6D8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A45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3911D4DF" w14:textId="58EA34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7C203B6F" w14:textId="4CCB5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51C03" w14:textId="5FFFD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0A7B0" w14:textId="28402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64.56 </w:t>
            </w:r>
          </w:p>
        </w:tc>
      </w:tr>
      <w:tr w:rsidR="005E6963" w:rsidRPr="005E6963" w14:paraId="0DC9F6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31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D70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DDD134" w14:textId="0D6263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5AF721D" w14:textId="140B8F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97B2F" w14:textId="6E840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79D8" w14:textId="13720B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7,915.00 </w:t>
            </w:r>
          </w:p>
        </w:tc>
      </w:tr>
      <w:tr w:rsidR="005E6963" w:rsidRPr="005E6963" w14:paraId="6E5DD8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7F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2E8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6527254" w14:textId="5B59CB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3F8C933" w14:textId="2935E9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B6459" w14:textId="50598F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5745C" w14:textId="36B7BC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391.78 </w:t>
            </w:r>
          </w:p>
        </w:tc>
      </w:tr>
      <w:tr w:rsidR="005E6963" w:rsidRPr="005E6963" w14:paraId="77DF22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888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915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472781" w14:textId="64CC7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47,573.30 </w:t>
            </w:r>
          </w:p>
        </w:tc>
        <w:tc>
          <w:tcPr>
            <w:tcW w:w="810" w:type="pct"/>
            <w:tcBorders>
              <w:top w:val="nil"/>
              <w:left w:val="nil"/>
              <w:bottom w:val="single" w:sz="4" w:space="0" w:color="000000"/>
              <w:right w:val="single" w:sz="4" w:space="0" w:color="000000"/>
            </w:tcBorders>
            <w:shd w:val="clear" w:color="auto" w:fill="auto"/>
            <w:noWrap/>
            <w:vAlign w:val="bottom"/>
            <w:hideMark/>
          </w:tcPr>
          <w:p w14:paraId="40C35043" w14:textId="2259B9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AF05C" w14:textId="6FFA9F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3C0FB" w14:textId="126BC3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47,573.30 </w:t>
            </w:r>
          </w:p>
        </w:tc>
      </w:tr>
      <w:tr w:rsidR="005E6963" w:rsidRPr="005E6963" w14:paraId="46E965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DF6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942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E19573C" w14:textId="660519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D3462C1" w14:textId="7B9BE4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444D" w14:textId="0F63E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23508" w14:textId="10438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911.48 </w:t>
            </w:r>
          </w:p>
        </w:tc>
      </w:tr>
      <w:tr w:rsidR="005E6963" w:rsidRPr="005E6963" w14:paraId="7ECD2E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600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7ACB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BE2D9A0" w14:textId="334267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38C39C74" w14:textId="49F14D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5D300" w14:textId="7EE573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C7E11" w14:textId="0F17AD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0,742.86 </w:t>
            </w:r>
          </w:p>
        </w:tc>
      </w:tr>
      <w:tr w:rsidR="005E6963" w:rsidRPr="005E6963" w14:paraId="397CF5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02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120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0200DE94" w14:textId="29E82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766774A8" w14:textId="2B61A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4744" w14:textId="5371DF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204C0" w14:textId="6B3C29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94.00 </w:t>
            </w:r>
          </w:p>
        </w:tc>
      </w:tr>
      <w:tr w:rsidR="005E6963" w:rsidRPr="005E6963" w14:paraId="78FDEA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4D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FC8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45BCE4D9" w14:textId="3BF56A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AA43943" w14:textId="52C656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5B6C7" w14:textId="4912A7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1B872" w14:textId="35BDC5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628.00 </w:t>
            </w:r>
          </w:p>
        </w:tc>
      </w:tr>
      <w:tr w:rsidR="005E6963" w:rsidRPr="005E6963" w14:paraId="37967B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BD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28E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B572B07" w14:textId="15BDD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4A1A6ADC" w14:textId="27083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2570E" w14:textId="2B66C9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2ABD3" w14:textId="61DCA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583.80 </w:t>
            </w:r>
          </w:p>
        </w:tc>
      </w:tr>
      <w:tr w:rsidR="005E6963" w:rsidRPr="005E6963" w14:paraId="7E4AEB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BF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FFD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F3CD4D1" w14:textId="09DF6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D5BD2" w14:textId="182F4F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877E9" w14:textId="5666A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CD958" w14:textId="0F79E0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4,600.00 </w:t>
            </w:r>
          </w:p>
        </w:tc>
      </w:tr>
      <w:tr w:rsidR="005E6963" w:rsidRPr="005E6963" w14:paraId="37BF2A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26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FA1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FF901D" w14:textId="47FA87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B48836C" w14:textId="4F4F75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6ACBC" w14:textId="39E682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D94B8" w14:textId="58D323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9.64 </w:t>
            </w:r>
          </w:p>
        </w:tc>
      </w:tr>
      <w:tr w:rsidR="005E6963" w:rsidRPr="005E6963" w14:paraId="5EF0C2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726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2D0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6D845C9" w14:textId="7C7AF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31F9F435" w14:textId="6F3DDA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53F8" w14:textId="7E9AAE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42C35" w14:textId="2DBDA2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8,275.00 </w:t>
            </w:r>
          </w:p>
        </w:tc>
      </w:tr>
      <w:tr w:rsidR="005E6963" w:rsidRPr="005E6963" w14:paraId="1135AF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ABD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B1D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21FD218" w14:textId="2B58F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9CBA9AE" w14:textId="4F125B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92C36" w14:textId="5D47C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1EFB4" w14:textId="3CD8C4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1,680.00 </w:t>
            </w:r>
          </w:p>
        </w:tc>
      </w:tr>
      <w:tr w:rsidR="005E6963" w:rsidRPr="005E6963" w14:paraId="5C8BC0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C7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AAC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BCA7B49" w14:textId="5B893D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51E88D83" w14:textId="092034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9CD4E" w14:textId="091C10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606B1" w14:textId="38CA5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433.90 </w:t>
            </w:r>
          </w:p>
        </w:tc>
      </w:tr>
      <w:tr w:rsidR="005E6963" w:rsidRPr="005E6963" w14:paraId="6300556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5B524"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6B30CE1" w14:textId="09B651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1F5AC" w14:textId="267BD93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3A8A79" w14:textId="68DB119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DF0646" w14:textId="5F6AF3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5,402,535.82 </w:t>
            </w:r>
          </w:p>
        </w:tc>
      </w:tr>
      <w:tr w:rsidR="005E6963" w:rsidRPr="005E6963" w14:paraId="78C71567"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ED8AC6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959D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5B08C62" w14:textId="34176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61064A51" w14:textId="16F2AE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DE08A" w14:textId="2C8BD4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7BE32D" w14:textId="6C803B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73,503.52 </w:t>
            </w:r>
          </w:p>
        </w:tc>
      </w:tr>
      <w:tr w:rsidR="005E6963" w:rsidRPr="005E6963" w14:paraId="166F8FDF"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88D0B6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5FA3E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C3EE83E" w14:textId="3DFE5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64604267" w14:textId="39D7E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045E1" w14:textId="7FC31F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A81F" w14:textId="3054C3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100.30 </w:t>
            </w:r>
          </w:p>
        </w:tc>
      </w:tr>
      <w:tr w:rsidR="005E6963" w:rsidRPr="005E6963" w14:paraId="12840A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F12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837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35D6D4" w14:textId="433948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387F7F2C" w14:textId="219327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E9414" w14:textId="22415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3759F" w14:textId="6F2FC9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553.24 </w:t>
            </w:r>
          </w:p>
        </w:tc>
      </w:tr>
      <w:tr w:rsidR="005E6963" w:rsidRPr="005E6963" w14:paraId="6CB272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8D9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44A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902135A" w14:textId="3BE17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FAD5F41" w14:textId="790FE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C0840" w14:textId="6E400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5253C" w14:textId="50000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39.22 </w:t>
            </w:r>
          </w:p>
        </w:tc>
      </w:tr>
      <w:tr w:rsidR="005E6963" w:rsidRPr="005E6963" w14:paraId="61DD6B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03E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3E4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0F3D3C8" w14:textId="105037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510827D" w14:textId="41B645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ABF4A" w14:textId="5234F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95777" w14:textId="4682FE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5,613.80 </w:t>
            </w:r>
          </w:p>
        </w:tc>
      </w:tr>
      <w:tr w:rsidR="005E6963" w:rsidRPr="005E6963" w14:paraId="103265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E8C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710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1DB282F" w14:textId="6AF631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0FA16499" w14:textId="1E87D3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D0D09" w14:textId="1FFC76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9E8BC" w14:textId="4E173C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355.76 </w:t>
            </w:r>
          </w:p>
        </w:tc>
      </w:tr>
      <w:tr w:rsidR="005E6963" w:rsidRPr="005E6963" w14:paraId="7BD4A4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2FD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E9F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AA77A08" w14:textId="72B97C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56013815" w14:textId="053D43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159CB" w14:textId="7425A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E8443" w14:textId="58A529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0,478.80 </w:t>
            </w:r>
          </w:p>
        </w:tc>
      </w:tr>
      <w:tr w:rsidR="005E6963" w:rsidRPr="005E6963" w14:paraId="060FB0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F67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814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65B0913" w14:textId="66B9E4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D77C1CA" w14:textId="10C65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262D0" w14:textId="0E554F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585ED" w14:textId="333D5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0,628.62 </w:t>
            </w:r>
          </w:p>
        </w:tc>
      </w:tr>
      <w:tr w:rsidR="005E6963" w:rsidRPr="005E6963" w14:paraId="7E20B8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21C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C4B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66FD954" w14:textId="1A523B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1BF14F2C" w14:textId="75F84A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714CB" w14:textId="7574D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56000" w14:textId="028A5E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176.10 </w:t>
            </w:r>
          </w:p>
        </w:tc>
      </w:tr>
      <w:tr w:rsidR="005E6963" w:rsidRPr="005E6963" w14:paraId="20CF99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3C0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63B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6A7D21B" w14:textId="233D3E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1F344395" w14:textId="0FDCA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62A7" w14:textId="0D7EE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26AFF" w14:textId="75C4BE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05,942.84 </w:t>
            </w:r>
          </w:p>
        </w:tc>
      </w:tr>
      <w:tr w:rsidR="005E6963" w:rsidRPr="005E6963" w14:paraId="060BB0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717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056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53D67B73" w14:textId="5AEC4B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664ABDB9" w14:textId="6C718B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D3EF8" w14:textId="68C407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584FE" w14:textId="6E506A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1,154.40 </w:t>
            </w:r>
          </w:p>
        </w:tc>
      </w:tr>
      <w:tr w:rsidR="005E6963" w:rsidRPr="005E6963" w14:paraId="405AB9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CFF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C06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DA8EAA8" w14:textId="476FEB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143EF491" w14:textId="2FD1C0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927BB" w14:textId="6ABCF2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60E99" w14:textId="2BA9A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601.62 </w:t>
            </w:r>
          </w:p>
        </w:tc>
      </w:tr>
      <w:tr w:rsidR="005E6963" w:rsidRPr="005E6963" w14:paraId="0DDA4D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848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32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6586249C" w14:textId="1F33C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663766B6" w14:textId="1977D4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C3F7D" w14:textId="289786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C836A" w14:textId="78CB3D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563.44 </w:t>
            </w:r>
          </w:p>
        </w:tc>
      </w:tr>
      <w:tr w:rsidR="005E6963" w:rsidRPr="005E6963" w14:paraId="016A24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1D8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843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104194EE" w14:textId="18973F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3EFB3951" w14:textId="7E6EF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29D82" w14:textId="0C1E99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17033" w14:textId="0E9664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3,664.96 </w:t>
            </w:r>
          </w:p>
        </w:tc>
      </w:tr>
      <w:tr w:rsidR="005E6963" w:rsidRPr="005E6963" w14:paraId="061037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90E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82B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40E69457" w14:textId="333CA0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68D59250" w14:textId="6B185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F68E" w14:textId="73E76D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18A38" w14:textId="142120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6,241.10 </w:t>
            </w:r>
          </w:p>
        </w:tc>
      </w:tr>
      <w:tr w:rsidR="005E6963" w:rsidRPr="005E6963" w14:paraId="655622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3A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5FD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21B56D2" w14:textId="1F842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2DDE9B72" w14:textId="59DC1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E2022" w14:textId="5714F7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38946" w14:textId="6673D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1,490.36 </w:t>
            </w:r>
          </w:p>
        </w:tc>
      </w:tr>
      <w:tr w:rsidR="005E6963" w:rsidRPr="005E6963" w14:paraId="39A2FB0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449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F16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20C42CB" w14:textId="0EB441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6B6B2E80" w14:textId="01B2C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3CCA7" w14:textId="6A32F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EE8BB" w14:textId="2CEF85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5,937.72 </w:t>
            </w:r>
          </w:p>
        </w:tc>
      </w:tr>
      <w:tr w:rsidR="005E6963" w:rsidRPr="005E6963" w14:paraId="544524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595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11B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501D21B6" w14:textId="5E8107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08A32EA5" w14:textId="3CA666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11627" w14:textId="04F90E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BC870" w14:textId="699AB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39,678.88 </w:t>
            </w:r>
          </w:p>
        </w:tc>
      </w:tr>
      <w:tr w:rsidR="005E6963" w:rsidRPr="005E6963" w14:paraId="05854C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EF0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3C7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CFE60E7" w14:textId="60AA7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5D84998" w14:textId="50770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C3797" w14:textId="10F3E9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D80DC" w14:textId="4C96A4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7,980.94 </w:t>
            </w:r>
          </w:p>
        </w:tc>
      </w:tr>
      <w:tr w:rsidR="005E6963" w:rsidRPr="005E6963" w14:paraId="45F3B9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401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446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B95D00" w14:textId="1A9BD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03193DB" w14:textId="6DC52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1FDA4" w14:textId="657B7D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C688C" w14:textId="36EBA2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4,179.86 </w:t>
            </w:r>
          </w:p>
        </w:tc>
      </w:tr>
      <w:tr w:rsidR="005E6963" w:rsidRPr="005E6963" w14:paraId="3871B7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95F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9BE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7DC3D08D" w14:textId="4B16AA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5C24A0CA" w14:textId="1B8DEE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9510F" w14:textId="4A41A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7609A" w14:textId="61E78B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29,246.90 </w:t>
            </w:r>
          </w:p>
        </w:tc>
      </w:tr>
      <w:tr w:rsidR="005E6963" w:rsidRPr="005E6963" w14:paraId="6BC7FC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D8F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915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1998C96" w14:textId="00519B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4AB30971" w14:textId="1DF8A5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E21AC" w14:textId="0E7EA9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E935B" w14:textId="4B863B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26,485.90 </w:t>
            </w:r>
          </w:p>
        </w:tc>
      </w:tr>
      <w:tr w:rsidR="005E6963" w:rsidRPr="005E6963" w14:paraId="5D7D34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C56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55B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DF88A38" w14:textId="4459C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52DB6640" w14:textId="6BA49F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E9245" w14:textId="6C5071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45EB" w14:textId="753BF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3,175.22 </w:t>
            </w:r>
          </w:p>
        </w:tc>
      </w:tr>
      <w:tr w:rsidR="005E6963" w:rsidRPr="005E6963" w14:paraId="2C2644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4E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68F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A7D33D" w14:textId="013556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3A5F993C" w14:textId="3D1B38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676FB" w14:textId="5746FE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F290A" w14:textId="4A0FE2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5,409.78 </w:t>
            </w:r>
          </w:p>
        </w:tc>
      </w:tr>
      <w:tr w:rsidR="005E6963" w:rsidRPr="005E6963" w14:paraId="146639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8FA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479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A959645" w14:textId="3EA593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17B29881" w14:textId="37C0E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1529F" w14:textId="423F0B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B7BBA" w14:textId="07FC16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1,392.18 </w:t>
            </w:r>
          </w:p>
        </w:tc>
      </w:tr>
      <w:tr w:rsidR="005E6963" w:rsidRPr="005E6963" w14:paraId="19BA4B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8E6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A1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7AE2EB9" w14:textId="76EDB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6043266D" w14:textId="3A4F2D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61EC9" w14:textId="327034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7A9CF" w14:textId="6E5CD0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2,897.76 </w:t>
            </w:r>
          </w:p>
        </w:tc>
      </w:tr>
      <w:tr w:rsidR="005E6963" w:rsidRPr="005E6963" w14:paraId="6E5A1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219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6A6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2188230F" w14:textId="76AAC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EB5CCFD" w14:textId="315B46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5FE3F" w14:textId="39609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785EF" w14:textId="5CBB9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0,250.00 </w:t>
            </w:r>
          </w:p>
        </w:tc>
      </w:tr>
      <w:tr w:rsidR="005E6963" w:rsidRPr="005E6963" w14:paraId="2E5239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F0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B01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582DB11" w14:textId="4DA586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81AF0F7" w14:textId="5FD541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B331C" w14:textId="5EACEE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48AEC" w14:textId="4EF58D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20,467.04 </w:t>
            </w:r>
          </w:p>
        </w:tc>
      </w:tr>
      <w:tr w:rsidR="005E6963" w:rsidRPr="005E6963" w14:paraId="47CFCF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D85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59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23BAD4B" w14:textId="34A93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567408E3" w14:textId="0B1CB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5C2DC" w14:textId="0C4C1C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135F4" w14:textId="4710B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50,785.14 </w:t>
            </w:r>
          </w:p>
        </w:tc>
      </w:tr>
      <w:tr w:rsidR="005E6963" w:rsidRPr="005E6963" w14:paraId="53EACB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AA1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0C3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5C03769" w14:textId="6BA2C2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5A1A8F09" w14:textId="646CBD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E2895" w14:textId="731DC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7AD94" w14:textId="2A8E42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892.54 </w:t>
            </w:r>
          </w:p>
        </w:tc>
      </w:tr>
      <w:tr w:rsidR="005E6963" w:rsidRPr="005E6963" w14:paraId="4ADD3C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430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27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1086CD7" w14:textId="25B30B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B444627" w14:textId="21F842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41C08" w14:textId="681FA9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46541" w14:textId="7FA8A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793.56 </w:t>
            </w:r>
          </w:p>
        </w:tc>
      </w:tr>
      <w:tr w:rsidR="005E6963" w:rsidRPr="005E6963" w14:paraId="15877D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B0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D11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3E6B8505" w14:textId="294374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3DDAD7A0" w14:textId="5B987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EE18E" w14:textId="29E7F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FC28C" w14:textId="30CC96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44,132.62 </w:t>
            </w:r>
          </w:p>
        </w:tc>
      </w:tr>
      <w:tr w:rsidR="005E6963" w:rsidRPr="005E6963" w14:paraId="052232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1CA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9F0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C1A9F34" w14:textId="6311C9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45A5320" w14:textId="5D754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3C62B" w14:textId="02FCE4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64DC4" w14:textId="48679B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6,633.60 </w:t>
            </w:r>
          </w:p>
        </w:tc>
      </w:tr>
      <w:tr w:rsidR="005E6963" w:rsidRPr="005E6963" w14:paraId="4C5424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7E0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B71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7DCBAF07" w14:textId="47B7EB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0A06A2E5" w14:textId="253BF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EEB4" w14:textId="42CF83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93C1F" w14:textId="4B8F0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329.68 </w:t>
            </w:r>
          </w:p>
        </w:tc>
      </w:tr>
      <w:tr w:rsidR="005E6963" w:rsidRPr="005E6963" w14:paraId="37B343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238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7EE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44C9B4B" w14:textId="53A1C8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79EE57FF" w14:textId="33768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2C3FA" w14:textId="4FFF2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52EDB" w14:textId="0822D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2,862.09 </w:t>
            </w:r>
          </w:p>
        </w:tc>
      </w:tr>
      <w:tr w:rsidR="005E6963" w:rsidRPr="005E6963" w14:paraId="6BD8F2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72B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C1D5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27F7219" w14:textId="2EE565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6E48DF7A" w14:textId="7B32CC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24694" w14:textId="789B79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A84E3" w14:textId="7EADAF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477.78 </w:t>
            </w:r>
          </w:p>
        </w:tc>
      </w:tr>
      <w:tr w:rsidR="005E6963" w:rsidRPr="005E6963" w14:paraId="0280AB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94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F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4CD5E88" w14:textId="3E61C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35B08570" w14:textId="7ED28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BE118" w14:textId="08F633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73388" w14:textId="11FE42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899.04 </w:t>
            </w:r>
          </w:p>
        </w:tc>
      </w:tr>
      <w:tr w:rsidR="005E6963" w:rsidRPr="005E6963" w14:paraId="7D752E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A63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27C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2AF15901" w14:textId="485626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07F052BC" w14:textId="453E05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2A1D5" w14:textId="22992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7304F" w14:textId="17DE50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62 </w:t>
            </w:r>
          </w:p>
        </w:tc>
      </w:tr>
      <w:tr w:rsidR="005E6963" w:rsidRPr="005E6963" w14:paraId="0BBD46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606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66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DE294F9" w14:textId="25F64B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879C024" w14:textId="6DE0BD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CFAF3" w14:textId="5C45C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3F5E6" w14:textId="790F7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6,583.84 </w:t>
            </w:r>
          </w:p>
        </w:tc>
      </w:tr>
      <w:tr w:rsidR="005E6963" w:rsidRPr="005E6963" w14:paraId="71ED47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A4A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6DB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357AB08" w14:textId="042DD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15492322" w14:textId="18F6D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57EEF" w14:textId="3927B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35769" w14:textId="377BC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747.56 </w:t>
            </w:r>
          </w:p>
        </w:tc>
      </w:tr>
      <w:tr w:rsidR="005E6963" w:rsidRPr="005E6963" w14:paraId="30F769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A1F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BAA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76C2C22" w14:textId="332D5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6BE606EB" w14:textId="2FCC8B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44BCC" w14:textId="0EC2B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CB6A4" w14:textId="78EB1D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7,528.04 </w:t>
            </w:r>
          </w:p>
        </w:tc>
      </w:tr>
      <w:tr w:rsidR="005E6963" w:rsidRPr="005E6963" w14:paraId="3F5604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493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B3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79331D9" w14:textId="68712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44EC48BE" w14:textId="530C5D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F84FB" w14:textId="45DFA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D507F" w14:textId="5E9607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21,795.62 </w:t>
            </w:r>
          </w:p>
        </w:tc>
      </w:tr>
      <w:tr w:rsidR="005E6963" w:rsidRPr="005E6963" w14:paraId="1AE85E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C95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81A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162E47FA" w14:textId="2D6CCA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088BECAF" w14:textId="633501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3A527" w14:textId="529E60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3B01E" w14:textId="1B71D2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79,963.32 </w:t>
            </w:r>
          </w:p>
        </w:tc>
      </w:tr>
      <w:tr w:rsidR="005E6963" w:rsidRPr="005E6963" w14:paraId="1956D3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E26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6A1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58E0B4F" w14:textId="70997F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6554C138" w14:textId="57677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5745B" w14:textId="6920E7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DC04B" w14:textId="19C6A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5,050.18 </w:t>
            </w:r>
          </w:p>
        </w:tc>
      </w:tr>
      <w:tr w:rsidR="005E6963" w:rsidRPr="005E6963" w14:paraId="0C407C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0B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28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08A547C" w14:textId="1430F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5D80278" w14:textId="4BAD6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3A53D" w14:textId="0C0397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6E15C" w14:textId="1D0A0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612.17 </w:t>
            </w:r>
          </w:p>
        </w:tc>
      </w:tr>
      <w:tr w:rsidR="005E6963" w:rsidRPr="005E6963" w14:paraId="7343B43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9EB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6E1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80D508B" w14:textId="688A0F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21D7A709" w14:textId="6F221E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FC322" w14:textId="4E543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DD866" w14:textId="23D7F0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1,302.46 </w:t>
            </w:r>
          </w:p>
        </w:tc>
      </w:tr>
      <w:tr w:rsidR="005E6963" w:rsidRPr="005E6963" w14:paraId="657ADD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5A9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70A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29030E9C" w14:textId="4307CD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7554415F" w14:textId="7144C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CDD63" w14:textId="47CF44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5ECD1" w14:textId="151AE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252.14 </w:t>
            </w:r>
          </w:p>
        </w:tc>
      </w:tr>
      <w:tr w:rsidR="005E6963" w:rsidRPr="005E6963" w14:paraId="08E879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4CE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E3E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C28B5D7" w14:textId="0D495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00D4C2B0" w14:textId="72967F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D9BA5" w14:textId="0FFE5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9149C" w14:textId="514666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13,472.82 </w:t>
            </w:r>
          </w:p>
        </w:tc>
      </w:tr>
      <w:tr w:rsidR="005E6963" w:rsidRPr="005E6963" w14:paraId="62C119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801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5F3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430B9F96" w14:textId="494223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2FF623C5" w14:textId="7EB33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71416" w14:textId="035239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A4976" w14:textId="5B690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31,791.72 </w:t>
            </w:r>
          </w:p>
        </w:tc>
      </w:tr>
      <w:tr w:rsidR="005E6963" w:rsidRPr="005E6963" w14:paraId="060916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C35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75D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86DF92F" w14:textId="439C28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2DFD739D" w14:textId="642F3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92B78" w14:textId="7D6E0C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587D6" w14:textId="0FD320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2,846.22 </w:t>
            </w:r>
          </w:p>
        </w:tc>
      </w:tr>
      <w:tr w:rsidR="005E6963" w:rsidRPr="005E6963" w14:paraId="42797D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6CC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E32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1638B4C" w14:textId="6B632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52E3A346" w14:textId="352A04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B84E8" w14:textId="6716D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66EE8" w14:textId="0467B6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84,821.40 </w:t>
            </w:r>
          </w:p>
        </w:tc>
      </w:tr>
      <w:tr w:rsidR="005E6963" w:rsidRPr="005E6963" w14:paraId="47B273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8D8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A87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21A804" w14:textId="26E12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023757EE" w14:textId="30B31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4FAF6" w14:textId="4DFDB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C7D5F" w14:textId="5CC01C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9,659.24 </w:t>
            </w:r>
          </w:p>
        </w:tc>
      </w:tr>
      <w:tr w:rsidR="005E6963" w:rsidRPr="005E6963" w14:paraId="7E1552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086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3CE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FA3E7EA" w14:textId="6B4BE6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E04E222" w14:textId="6D67C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4224B" w14:textId="0CBC5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47F53" w14:textId="37DF7C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63,498.78 </w:t>
            </w:r>
          </w:p>
        </w:tc>
      </w:tr>
      <w:tr w:rsidR="005E6963" w:rsidRPr="005E6963" w14:paraId="0368AD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E0C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891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60A3F9" w14:textId="42D578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587F4DF7" w14:textId="616178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ED3A6" w14:textId="052E9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A55C1" w14:textId="0BB300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5,426.38 </w:t>
            </w:r>
          </w:p>
        </w:tc>
      </w:tr>
      <w:tr w:rsidR="005E6963" w:rsidRPr="005E6963" w14:paraId="75D5E42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F44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4D556A80" w14:textId="249FF6E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E3A0D1" w14:textId="4D5F25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9D567B" w14:textId="00F19C4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0B7D63" w14:textId="77A8891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6,773.30 </w:t>
            </w:r>
          </w:p>
        </w:tc>
      </w:tr>
      <w:tr w:rsidR="005E6963" w:rsidRPr="005E6963" w14:paraId="11C898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DA3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353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71F948F2" w14:textId="18EB29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03706E5E" w14:textId="39DEB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6C8C5" w14:textId="117CF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0DF05" w14:textId="1CE64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118.48 </w:t>
            </w:r>
          </w:p>
        </w:tc>
      </w:tr>
      <w:tr w:rsidR="005E6963" w:rsidRPr="005E6963" w14:paraId="5C1617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232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C3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210BEB8" w14:textId="1AD902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77151B6" w14:textId="7871A1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8AE26" w14:textId="5DB90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DCB89" w14:textId="3E098D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19,714.82 </w:t>
            </w:r>
          </w:p>
        </w:tc>
      </w:tr>
      <w:tr w:rsidR="005E6963" w:rsidRPr="005E6963" w14:paraId="0B6842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01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346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0D97D61E" w14:textId="57401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4FDE669" w14:textId="6026A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D15BF" w14:textId="5B840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824CB" w14:textId="2390A7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r>
      <w:tr w:rsidR="005E6963" w:rsidRPr="005E6963" w14:paraId="0FC7583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C48F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D193B52" w14:textId="5CAB40C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5AD13" w14:textId="67AA926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CDAE83" w14:textId="4825A28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AC8DC3" w14:textId="34AE4A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84,697.02 </w:t>
            </w:r>
          </w:p>
        </w:tc>
      </w:tr>
      <w:tr w:rsidR="005E6963" w:rsidRPr="005E6963" w14:paraId="699B295C"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D8F39D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A2E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DBFAB2C" w14:textId="4DE984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D169758" w14:textId="6CBB69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8D514" w14:textId="7DC6BB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D30607" w14:textId="380FC0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62,622.13 </w:t>
            </w:r>
          </w:p>
        </w:tc>
      </w:tr>
      <w:tr w:rsidR="005E6963" w:rsidRPr="005E6963" w14:paraId="43AAD355"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08EA12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899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A5542D" w14:textId="1E5E7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9B4BD7" w14:textId="103051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95CEE" w14:textId="294626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F10F8" w14:textId="7D4477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r>
      <w:tr w:rsidR="005E6963" w:rsidRPr="005E6963" w14:paraId="045CE9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A4A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17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5B095A5" w14:textId="122B1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9C2DE" w14:textId="1BC089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59603" w14:textId="1B1DFC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8E959" w14:textId="7366C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75,000.00 </w:t>
            </w:r>
          </w:p>
        </w:tc>
      </w:tr>
      <w:tr w:rsidR="005E6963" w:rsidRPr="005E6963" w14:paraId="5AC10A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E67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ABE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D799D18" w14:textId="3D188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D8C6E97" w14:textId="068458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BA4FF" w14:textId="6F028C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59425" w14:textId="0D7C7C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19,557.64 </w:t>
            </w:r>
          </w:p>
        </w:tc>
      </w:tr>
      <w:tr w:rsidR="005E6963" w:rsidRPr="005E6963" w14:paraId="651C7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096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A75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1D545DD" w14:textId="5095D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DE5D859" w14:textId="7239E2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9967D" w14:textId="136DDC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F102D" w14:textId="23C23A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89,469.32 </w:t>
            </w:r>
          </w:p>
        </w:tc>
      </w:tr>
      <w:tr w:rsidR="005E6963" w:rsidRPr="005E6963" w14:paraId="361311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9F4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C3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E8F47D1" w14:textId="09345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39C31017" w14:textId="104B23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D232B" w14:textId="746718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ACFCF" w14:textId="5563B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0,442.78 </w:t>
            </w:r>
          </w:p>
        </w:tc>
      </w:tr>
      <w:tr w:rsidR="005E6963" w:rsidRPr="005E6963" w14:paraId="000211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4FB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EAE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D961598" w14:textId="4EFAF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1C7377F" w14:textId="5CCD67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8BD5A" w14:textId="66044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2B11" w14:textId="732BE2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849,807.18 </w:t>
            </w:r>
          </w:p>
        </w:tc>
      </w:tr>
      <w:tr w:rsidR="005E6963" w:rsidRPr="005E6963" w14:paraId="7FED3D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EA6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647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951E3CB" w14:textId="6754BA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359CC38E" w14:textId="1B9517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6EC23" w14:textId="317DDC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DD47A" w14:textId="5E19CC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972.10 </w:t>
            </w:r>
          </w:p>
        </w:tc>
      </w:tr>
      <w:tr w:rsidR="005E6963" w:rsidRPr="005E6963" w14:paraId="7FECC5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8DC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F0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79D32141" w14:textId="28B282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33AFC18F" w14:textId="1B0CF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16A08" w14:textId="282900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DA200" w14:textId="6763E2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9,511.48 </w:t>
            </w:r>
          </w:p>
        </w:tc>
      </w:tr>
      <w:tr w:rsidR="005E6963" w:rsidRPr="005E6963" w14:paraId="2DD8EA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DF1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FC1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2812A735" w14:textId="43869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EA55E90" w14:textId="6FD1F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9B0FF" w14:textId="7332FD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1C0D" w14:textId="40221C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3,020.85 </w:t>
            </w:r>
          </w:p>
        </w:tc>
      </w:tr>
      <w:tr w:rsidR="005E6963" w:rsidRPr="005E6963" w14:paraId="5B6B2A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536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5D8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CF36016" w14:textId="3F61F9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A2B85" w14:textId="7A812B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46D27" w14:textId="5264C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C30DB" w14:textId="5FD2C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2,500.00 </w:t>
            </w:r>
          </w:p>
        </w:tc>
      </w:tr>
      <w:tr w:rsidR="005E6963" w:rsidRPr="005E6963" w14:paraId="25A119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B8F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3CB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23C2771" w14:textId="249DB8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8C1F7B6" w14:textId="7EB2E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8DCE7" w14:textId="0D77C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F7751" w14:textId="544DB3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0,262.46 </w:t>
            </w:r>
          </w:p>
        </w:tc>
      </w:tr>
      <w:tr w:rsidR="005E6963" w:rsidRPr="005E6963" w14:paraId="694C7A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0F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83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7836163" w14:textId="69FC60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163BFE31" w14:textId="77F7A4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34E82" w14:textId="4CF0B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78740" w14:textId="0B84B5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25,987.48 </w:t>
            </w:r>
          </w:p>
        </w:tc>
      </w:tr>
      <w:tr w:rsidR="005E6963" w:rsidRPr="005E6963" w14:paraId="3FD79E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AB2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E1A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1E8AC32" w14:textId="78524F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1622E278" w14:textId="6A25C4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6C313" w14:textId="07E0C9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6938F" w14:textId="03638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143.60 </w:t>
            </w:r>
          </w:p>
        </w:tc>
      </w:tr>
      <w:tr w:rsidR="005E6963" w:rsidRPr="005E6963" w14:paraId="25774C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228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166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CA46A27" w14:textId="18AD19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2A893EA6" w14:textId="336A13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53008" w14:textId="2E2241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098EC" w14:textId="2DCDC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92,860.00 </w:t>
            </w:r>
          </w:p>
        </w:tc>
      </w:tr>
      <w:tr w:rsidR="005E6963" w:rsidRPr="005E6963" w14:paraId="6DEFB9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EE8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E19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353A2A7" w14:textId="324CD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3B1F8" w14:textId="74E244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F2DA3" w14:textId="726E0E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6CF68" w14:textId="6E9E1D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600.00 </w:t>
            </w:r>
          </w:p>
        </w:tc>
      </w:tr>
      <w:tr w:rsidR="005E6963" w:rsidRPr="005E6963" w14:paraId="1688F6D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9CD8A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C2FB610" w14:textId="19F9F5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0D685D48" w14:textId="024761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CF41FC" w14:textId="71A4F19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5234E8A" w14:textId="12DD4A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269,988.54 </w:t>
            </w:r>
          </w:p>
        </w:tc>
      </w:tr>
      <w:tr w:rsidR="005E6963" w:rsidRPr="005E6963" w14:paraId="70D138D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2C03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043FE15" w14:textId="27DF9C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B771CC9" w14:textId="21C01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98047D" w14:textId="7129578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F11577" w14:textId="0A59205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0,827.23 </w:t>
            </w:r>
          </w:p>
        </w:tc>
      </w:tr>
      <w:tr w:rsidR="005E6963" w:rsidRPr="005E6963" w14:paraId="20EB2F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E7C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37A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693EBD18" w14:textId="6C6A0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26E91F02" w14:textId="60E9CB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75423" w14:textId="477949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39656" w14:textId="3AD50C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195.44 </w:t>
            </w:r>
          </w:p>
        </w:tc>
      </w:tr>
      <w:tr w:rsidR="005E6963" w:rsidRPr="005E6963" w14:paraId="2D885F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CF97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A39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71E6D14" w14:textId="696513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54B5B1A" w14:textId="62A80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2CF2F" w14:textId="69571A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316A4" w14:textId="5CD839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6058FC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0D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82F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F0BAD76" w14:textId="1CFBB7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E0A7F3A" w14:textId="5B4DCF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FBB78" w14:textId="3D88B2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7DDE8" w14:textId="2C90A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4BCFBB2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95E0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8280E73" w14:textId="54B8F18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3BF3390" w14:textId="3CC2B2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29D05D" w14:textId="3460EE5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42B4A57" w14:textId="20FDCE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5,002.72 </w:t>
            </w:r>
          </w:p>
        </w:tc>
      </w:tr>
      <w:tr w:rsidR="005E6963" w:rsidRPr="005E6963" w14:paraId="5C12D7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CA9C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B12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49C3B0B" w14:textId="53A85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28921D38" w14:textId="43C4D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7A984" w14:textId="2EBDAF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AEDAF5" w14:textId="7E8F1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0,351.17 </w:t>
            </w:r>
          </w:p>
        </w:tc>
      </w:tr>
      <w:tr w:rsidR="005E6963" w:rsidRPr="005E6963" w14:paraId="37C4C6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1C74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78E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6B8ECA74" w14:textId="3AAF85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FF9BEDF" w14:textId="197425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C5F3C" w14:textId="2D19F6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E3BB0" w14:textId="328298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r>
      <w:tr w:rsidR="005E6963" w:rsidRPr="005E6963" w14:paraId="65C792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39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FF5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4586F61" w14:textId="7F6D64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FB5A18D" w14:textId="300FDF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35260" w14:textId="12A41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BF08A" w14:textId="2BF4FF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r>
      <w:tr w:rsidR="005E6963" w:rsidRPr="005E6963" w14:paraId="0B5BAD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97D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099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34B065E1" w14:textId="3EFE6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1341E" w14:textId="71CDDB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94966" w14:textId="75F8E6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601BA7B" w14:textId="7C15B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00.00 </w:t>
            </w:r>
          </w:p>
        </w:tc>
      </w:tr>
      <w:tr w:rsidR="005E6963" w:rsidRPr="005E6963" w14:paraId="4E5A31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705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D1D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052C272B" w14:textId="454B98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9E760CF" w14:textId="026E9B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9A3EB" w14:textId="057680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2231F" w14:textId="43E606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9,868.75 </w:t>
            </w:r>
          </w:p>
        </w:tc>
      </w:tr>
      <w:tr w:rsidR="005E6963" w:rsidRPr="005E6963" w14:paraId="17C11F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25D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5C0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548E8D34" w14:textId="66486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7BCBF82D" w14:textId="69245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CD2F4" w14:textId="7649E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B72E" w14:textId="32B94D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41.40 </w:t>
            </w:r>
          </w:p>
        </w:tc>
      </w:tr>
      <w:tr w:rsidR="005E6963" w:rsidRPr="005E6963" w14:paraId="5FBE41B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9F48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856214E" w14:textId="30CD4F5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86D66" w14:textId="31DFB0F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99C783" w14:textId="769B18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A879DD2" w14:textId="3477C4E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72,555.24 </w:t>
            </w:r>
          </w:p>
        </w:tc>
      </w:tr>
      <w:tr w:rsidR="005E6963" w:rsidRPr="005E6963" w14:paraId="666AD9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C5E8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23D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63B9682" w14:textId="25E887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2709C98D" w14:textId="3B10B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5F546" w14:textId="0085CF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71F4A1B" w14:textId="3E3D33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499.00 </w:t>
            </w:r>
          </w:p>
        </w:tc>
      </w:tr>
      <w:tr w:rsidR="005E6963" w:rsidRPr="005E6963" w14:paraId="39A2D8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A9E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7A6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D0214B" w14:textId="20546C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1A99F392" w14:textId="0100D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D9CB" w14:textId="564BC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D0B99" w14:textId="268874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9,625.34 </w:t>
            </w:r>
          </w:p>
        </w:tc>
      </w:tr>
      <w:tr w:rsidR="005E6963" w:rsidRPr="005E6963" w14:paraId="2F15E5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670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D07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FFDEF25" w14:textId="520400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BCC14FD" w14:textId="37B95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E10BE" w14:textId="04C5A2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512FA" w14:textId="620D50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423.98 </w:t>
            </w:r>
          </w:p>
        </w:tc>
      </w:tr>
      <w:tr w:rsidR="005E6963" w:rsidRPr="005E6963" w14:paraId="4BC32C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D649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82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515A55E5" w14:textId="7CC65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119E1F84" w14:textId="488DAD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BBEF3" w14:textId="00B67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972B9" w14:textId="197ED6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7,840.32 </w:t>
            </w:r>
          </w:p>
        </w:tc>
      </w:tr>
      <w:tr w:rsidR="005E6963" w:rsidRPr="005E6963" w14:paraId="0EECA4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0F5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835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0D69747" w14:textId="415832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37669A5" w14:textId="3152C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F932B" w14:textId="6B0141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DA340" w14:textId="27A21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r>
      <w:tr w:rsidR="005E6963" w:rsidRPr="005E6963" w14:paraId="6F0757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1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C4E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1F5B321" w14:textId="44A661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9E5C63E" w14:textId="0B0EA9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2F66B" w14:textId="1AA09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41BB1" w14:textId="1B12BB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r>
      <w:tr w:rsidR="005E6963" w:rsidRPr="005E6963" w14:paraId="6B99D9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B63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EB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2119A4DF" w14:textId="348175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6FD6D39A" w14:textId="2C2C0C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0BDEC" w14:textId="062B13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2CDB1" w14:textId="2A8AFE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280.00 </w:t>
            </w:r>
          </w:p>
        </w:tc>
      </w:tr>
      <w:tr w:rsidR="005E6963" w:rsidRPr="005E6963" w14:paraId="536516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02A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883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97AA97" w14:textId="03F46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2785E91" w14:textId="1CC87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08FE2" w14:textId="14C97C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C9537" w14:textId="0D742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r>
      <w:tr w:rsidR="005E6963" w:rsidRPr="005E6963" w14:paraId="0FEA4C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5BC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FF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5BFEDB71" w14:textId="55D5ED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B356740" w14:textId="1F59D9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6DCFD" w14:textId="4AAF12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8AE7A" w14:textId="1B934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777009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A42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55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483BD2D" w14:textId="196E0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D3858" w14:textId="0D6581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76F5E" w14:textId="3F212A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0285C77" w14:textId="04A30E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80.00 </w:t>
            </w:r>
          </w:p>
        </w:tc>
      </w:tr>
      <w:tr w:rsidR="005E6963" w:rsidRPr="005E6963" w14:paraId="28F3CD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0713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421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B36E3A6" w14:textId="66086F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3C84CB8" w14:textId="2B84F6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3FA99" w14:textId="63EC4B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18B8F" w14:textId="12FCA8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3F0950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C38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FA5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CC1609C" w14:textId="26E95D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1A3F44C" w14:textId="18B711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FE738" w14:textId="561909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DB6207E" w14:textId="334F6F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87.86 </w:t>
            </w:r>
          </w:p>
        </w:tc>
      </w:tr>
      <w:tr w:rsidR="005E6963" w:rsidRPr="005E6963" w14:paraId="589932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B9A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16A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611C4044" w14:textId="23BF71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3DA485F" w14:textId="7BB3E5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72BEB" w14:textId="2C6D1B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CB42E" w14:textId="2CB833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r>
      <w:tr w:rsidR="005E6963" w:rsidRPr="005E6963" w14:paraId="5FB979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0B1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857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73D8E53A" w14:textId="41A0DD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62DEE93D" w14:textId="6B6D1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6BD14" w14:textId="3DF357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05BAB" w14:textId="0A6123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6,901.93 </w:t>
            </w:r>
          </w:p>
        </w:tc>
      </w:tr>
      <w:tr w:rsidR="005E6963" w:rsidRPr="005E6963" w14:paraId="10ECEB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371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26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857CF71" w14:textId="046B5B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BBE2925" w14:textId="68BC8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5D77" w14:textId="07C5E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75CB9" w14:textId="53606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06ABAAE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022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849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8D981C9" w14:textId="06867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4D0B1" w14:textId="1846F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6D384" w14:textId="0BC9EB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F7D5826" w14:textId="75D242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0.00 </w:t>
            </w:r>
          </w:p>
        </w:tc>
      </w:tr>
      <w:tr w:rsidR="005E6963" w:rsidRPr="005E6963" w14:paraId="26D0C7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85E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BEE59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61D949F7" w14:textId="7E3E6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767F6" w14:textId="11259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4367" w14:textId="609173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39283A3" w14:textId="0E6377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0.00 </w:t>
            </w:r>
          </w:p>
        </w:tc>
      </w:tr>
      <w:tr w:rsidR="005E6963" w:rsidRPr="005E6963" w14:paraId="1607A83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1187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7C43F6F" w14:textId="6517D6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2539F" w14:textId="4C131B6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EF3DA" w14:textId="75CB01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8AD93B0" w14:textId="4A8079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3,999.54 </w:t>
            </w:r>
          </w:p>
        </w:tc>
      </w:tr>
      <w:tr w:rsidR="005E6963" w:rsidRPr="005E6963" w14:paraId="4D7E42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64C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3CF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E8623A9" w14:textId="64756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B12F099" w14:textId="145B5D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4EE21" w14:textId="1A152E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504BF2" w14:textId="10CD0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207.68 </w:t>
            </w:r>
          </w:p>
        </w:tc>
      </w:tr>
      <w:tr w:rsidR="005E6963" w:rsidRPr="005E6963" w14:paraId="3D669D3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F979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670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01A7EBAB" w14:textId="3E7AE9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208BE96" w14:textId="15C09C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45490" w14:textId="2F6FDA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CF603" w14:textId="63389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210.00 </w:t>
            </w:r>
          </w:p>
        </w:tc>
      </w:tr>
      <w:tr w:rsidR="005E6963" w:rsidRPr="005E6963" w14:paraId="7EE9E7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A35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EC5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6D552D24" w14:textId="25677B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77B1A879" w14:textId="1841D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2775" w14:textId="6ED7B5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F8BBD4D" w14:textId="034EF7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605.00 </w:t>
            </w:r>
          </w:p>
        </w:tc>
      </w:tr>
      <w:tr w:rsidR="005E6963" w:rsidRPr="005E6963" w14:paraId="0DB0C1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418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AAA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38D97B8" w14:textId="31A9FF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A023EB2" w14:textId="75F7DC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BE5C5" w14:textId="391868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A6566" w14:textId="69794B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0,912.86 </w:t>
            </w:r>
          </w:p>
        </w:tc>
      </w:tr>
      <w:tr w:rsidR="005E6963" w:rsidRPr="005E6963" w14:paraId="6C2D51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349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79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07B25CE" w14:textId="1E99C3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F6600FE" w14:textId="0E0F91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0C9BE" w14:textId="1AC9F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86F93" w14:textId="0480C6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0,854.00 </w:t>
            </w:r>
          </w:p>
        </w:tc>
      </w:tr>
      <w:tr w:rsidR="005E6963" w:rsidRPr="005E6963" w14:paraId="697A05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F2CD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88E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854F12E" w14:textId="106147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54EB2" w14:textId="7C336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EC77" w14:textId="7F49C4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456FD" w14:textId="0A6CF0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140.00 </w:t>
            </w:r>
          </w:p>
        </w:tc>
      </w:tr>
      <w:tr w:rsidR="005E6963" w:rsidRPr="005E6963" w14:paraId="6B2709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00D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B6C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D927F80" w14:textId="77598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83241D1" w14:textId="3F8DA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3D37B" w14:textId="79243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4E661" w14:textId="2C16F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0.00 </w:t>
            </w:r>
          </w:p>
        </w:tc>
      </w:tr>
      <w:tr w:rsidR="005E6963" w:rsidRPr="005E6963" w14:paraId="518A9C2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6146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F9A608E" w14:textId="7A995F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07701F4" w14:textId="004719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2A35E" w14:textId="62A33E9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49209B0" w14:textId="0D2114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603,082.95 </w:t>
            </w:r>
          </w:p>
        </w:tc>
      </w:tr>
      <w:tr w:rsidR="005E6963" w:rsidRPr="005E6963" w14:paraId="683610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5374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27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FCCFCF8" w14:textId="4874DD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7611A8CE" w14:textId="0CCC6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5EAA3" w14:textId="13E5F9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287362D" w14:textId="32BF7C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56.41 </w:t>
            </w:r>
          </w:p>
        </w:tc>
      </w:tr>
      <w:tr w:rsidR="005E6963" w:rsidRPr="005E6963" w14:paraId="15A04D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E02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FA5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1979425" w14:textId="11764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4F1B028B" w14:textId="3E9D83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D7AB1" w14:textId="2AEDB3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8BD3C" w14:textId="1F94C6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9,825.00 </w:t>
            </w:r>
          </w:p>
        </w:tc>
      </w:tr>
      <w:tr w:rsidR="005E6963" w:rsidRPr="005E6963" w14:paraId="679A07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E36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F34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0B26BCB4" w14:textId="551D4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821FE7C" w14:textId="73F1A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CC49E" w14:textId="010AC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FDEFA" w14:textId="7B1470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42093BB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0E6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EDC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22096B67" w14:textId="75BE6E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A1320" w14:textId="12D5EF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CA21F" w14:textId="17C8DA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30943D87" w14:textId="658359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8,500.00 </w:t>
            </w:r>
          </w:p>
        </w:tc>
      </w:tr>
      <w:tr w:rsidR="005E6963" w:rsidRPr="005E6963" w14:paraId="410468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47C8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9FE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254EB23" w14:textId="1ED50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ECD5C81" w14:textId="6AFD2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2A2F3" w14:textId="3DFCB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1EED6" w14:textId="7880B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86,203.80 </w:t>
            </w:r>
          </w:p>
        </w:tc>
      </w:tr>
      <w:tr w:rsidR="005E6963" w:rsidRPr="005E6963" w14:paraId="7CD3D3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D57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272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1D08740" w14:textId="12DB8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7E14504" w14:textId="7512E6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18F15" w14:textId="1A68CC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B074D" w14:textId="5E6A7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956.90 </w:t>
            </w:r>
          </w:p>
        </w:tc>
      </w:tr>
      <w:tr w:rsidR="005E6963" w:rsidRPr="005E6963" w14:paraId="6990B0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E82B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D0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3EF4B1E" w14:textId="30CF1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E21A020" w14:textId="3D40EB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8F0D8" w14:textId="765C9D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C8D2C" w14:textId="297642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8,659.86 </w:t>
            </w:r>
          </w:p>
        </w:tc>
      </w:tr>
      <w:tr w:rsidR="005E6963" w:rsidRPr="005E6963" w14:paraId="578C2E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C27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68A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3377A05" w14:textId="42E8B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250D75A" w14:textId="4C2D68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260C1" w14:textId="0BCF4A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68369" w14:textId="5F8320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238.06 </w:t>
            </w:r>
          </w:p>
        </w:tc>
      </w:tr>
      <w:tr w:rsidR="005E6963" w:rsidRPr="005E6963" w14:paraId="43E932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14DD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4AB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88321CB" w14:textId="2BB8F4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9B44C06" w14:textId="43389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575DE" w14:textId="020506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7B0DF" w14:textId="082BE5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611CCB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305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CB0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8ABFC5B" w14:textId="10659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8FD0A05" w14:textId="0C5E05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64F49" w14:textId="167858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C8BD2" w14:textId="6FB79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1,811.13 </w:t>
            </w:r>
          </w:p>
        </w:tc>
      </w:tr>
      <w:tr w:rsidR="005E6963" w:rsidRPr="005E6963" w14:paraId="0D37381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9BB0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780589" w14:textId="5DB6BE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21790907" w14:textId="6B27CA2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C041F" w14:textId="63B14C5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6E40A" w14:textId="79FEF6C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784,520.86 </w:t>
            </w:r>
          </w:p>
        </w:tc>
      </w:tr>
      <w:tr w:rsidR="005E6963" w:rsidRPr="005E6963" w14:paraId="36B12A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07A4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F52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ED723C2" w14:textId="3EC456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E8393E2" w14:textId="3BF6F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D06BD" w14:textId="4AF13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C885EFF" w14:textId="6F5095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67.56 </w:t>
            </w:r>
          </w:p>
        </w:tc>
      </w:tr>
      <w:tr w:rsidR="005E6963" w:rsidRPr="005E6963" w14:paraId="186D8A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4EC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DCC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5C22B56" w14:textId="45BF65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5056BE4" w14:textId="1915FD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E804" w14:textId="2CCC06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9A14B" w14:textId="6C261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61085A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271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0C5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92D76E2" w14:textId="4FD58F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6BCE8" w14:textId="1B2BD7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9CCFA" w14:textId="2D1B65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0394B3D" w14:textId="402536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41BF59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E27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7A8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F56CD1A" w14:textId="6D373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0071931" w14:textId="2A280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E2FDC" w14:textId="488670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EFA90" w14:textId="5A4B8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6E40BC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73EE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50A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424F7AF" w14:textId="79F27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93EAE0C" w14:textId="304F6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7C20D" w14:textId="56F3A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C2F57" w14:textId="66A7AF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901.86 </w:t>
            </w:r>
          </w:p>
        </w:tc>
      </w:tr>
      <w:tr w:rsidR="005E6963" w:rsidRPr="005E6963" w14:paraId="56409B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C09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214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02B862B" w14:textId="277C6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6FFC2" w14:textId="2DE49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E6AAD" w14:textId="417D6A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045F4758" w14:textId="461652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500.00 </w:t>
            </w:r>
          </w:p>
        </w:tc>
      </w:tr>
      <w:tr w:rsidR="005E6963" w:rsidRPr="005E6963" w14:paraId="5E154B3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B1D0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A858363" w14:textId="7E5169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F0E51BD" w14:textId="051FA7F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362CBA0" w14:textId="7CFE97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2A9EA7" w14:textId="26985E5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352,445.00 </w:t>
            </w:r>
          </w:p>
        </w:tc>
      </w:tr>
      <w:tr w:rsidR="005E6963" w:rsidRPr="005E6963" w14:paraId="28D5D4A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3D2C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E8F20F" w14:textId="472A0A5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9AE8EA" w14:textId="0764E9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62D13" w14:textId="0749892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5C2A76" w14:textId="417DBA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744,138.18 </w:t>
            </w:r>
          </w:p>
        </w:tc>
      </w:tr>
      <w:tr w:rsidR="005E6963" w:rsidRPr="005E6963" w14:paraId="03AC80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CA23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859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6E8C441A" w14:textId="65D33C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D838C" w14:textId="7A6229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C4D22" w14:textId="08E8BB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7B876" w14:textId="48C5CA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40.00 </w:t>
            </w:r>
          </w:p>
        </w:tc>
      </w:tr>
      <w:tr w:rsidR="005E6963" w:rsidRPr="005E6963" w14:paraId="4004511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85B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602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7E27BE5" w14:textId="77F0A4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36B7BDB5" w14:textId="732207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5A777" w14:textId="65492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64A7D" w14:textId="3069F0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240.00 </w:t>
            </w:r>
          </w:p>
        </w:tc>
      </w:tr>
      <w:tr w:rsidR="005E6963" w:rsidRPr="005E6963" w14:paraId="158BD2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885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FE3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7218A5" w14:textId="1E3B31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283E99" w14:textId="34F017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62017" w14:textId="6C119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9E826" w14:textId="24B1A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080.00 </w:t>
            </w:r>
          </w:p>
        </w:tc>
      </w:tr>
      <w:tr w:rsidR="005E6963" w:rsidRPr="005E6963" w14:paraId="4A8EE6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394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FD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7F8D399" w14:textId="5D1755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FDA3A58" w14:textId="764CD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D30CA" w14:textId="68289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581BD" w14:textId="00189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3,960.00 </w:t>
            </w:r>
          </w:p>
        </w:tc>
      </w:tr>
      <w:tr w:rsidR="005E6963" w:rsidRPr="005E6963" w14:paraId="04243B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3A1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02B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146BCD0" w14:textId="035682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1C65D9D" w14:textId="77CF41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23902" w14:textId="72C85F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1EE00" w14:textId="34C1F0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960.00 </w:t>
            </w:r>
          </w:p>
        </w:tc>
      </w:tr>
      <w:tr w:rsidR="005E6963" w:rsidRPr="005E6963" w14:paraId="5B0403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BF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7DF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2DAEDC00" w14:textId="72B55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283AC10C" w14:textId="7EFD21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CA30D" w14:textId="78F9F4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824AF" w14:textId="3742A1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560.00 </w:t>
            </w:r>
          </w:p>
        </w:tc>
      </w:tr>
      <w:tr w:rsidR="005E6963" w:rsidRPr="005E6963" w14:paraId="4D6AF1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65C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6B0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1E508F" w14:textId="0CA694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55D55" w14:textId="557181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A687C" w14:textId="4907DA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73862" w14:textId="3CC5B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200.00 </w:t>
            </w:r>
          </w:p>
        </w:tc>
      </w:tr>
      <w:tr w:rsidR="005E6963" w:rsidRPr="005E6963" w14:paraId="011D25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182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7A9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172B1A30" w14:textId="025698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9853B0" w14:textId="1636D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F863D" w14:textId="1D63B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DC361" w14:textId="70CF3B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480.00 </w:t>
            </w:r>
          </w:p>
        </w:tc>
      </w:tr>
      <w:tr w:rsidR="005E6963" w:rsidRPr="005E6963" w14:paraId="60B322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DA6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56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E084149" w14:textId="7CF85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4DBD8807" w14:textId="1D764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4DC7" w14:textId="69CE3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CD84E" w14:textId="503DD8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132.00 </w:t>
            </w:r>
          </w:p>
        </w:tc>
      </w:tr>
      <w:tr w:rsidR="005E6963" w:rsidRPr="005E6963" w14:paraId="239560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C91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EB3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6B570C8" w14:textId="26E12E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B44D85" w14:textId="5D72A8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ECF3F" w14:textId="0A99F1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154F6" w14:textId="2A71B5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400.00 </w:t>
            </w:r>
          </w:p>
        </w:tc>
      </w:tr>
      <w:tr w:rsidR="005E6963" w:rsidRPr="005E6963" w14:paraId="2FAAF4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791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751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3154F499" w14:textId="780B42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23386581" w14:textId="294FA6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ACA1F" w14:textId="10BBA4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8F34F" w14:textId="3B8A76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360.00 </w:t>
            </w:r>
          </w:p>
        </w:tc>
      </w:tr>
      <w:tr w:rsidR="005E6963" w:rsidRPr="005E6963" w14:paraId="46A4C6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9FF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412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5751F997" w14:textId="7114C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EE0F47D" w14:textId="5CB56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04910" w14:textId="2789F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FA2C8" w14:textId="65652A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114.18 </w:t>
            </w:r>
          </w:p>
        </w:tc>
      </w:tr>
      <w:tr w:rsidR="005E6963" w:rsidRPr="005E6963" w14:paraId="77AB9C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B48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5EF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0476C941" w14:textId="7DAA5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C1385E6" w14:textId="4C07F2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4A6BD" w14:textId="30771B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D86DC" w14:textId="56983A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8,040.00 </w:t>
            </w:r>
          </w:p>
        </w:tc>
      </w:tr>
      <w:tr w:rsidR="005E6963" w:rsidRPr="005E6963" w14:paraId="3B2BEE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7B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731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802EAD9" w14:textId="07744F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83728" w14:textId="4BFBE0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8FFCE" w14:textId="2B216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A487E" w14:textId="73ED70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800.00 </w:t>
            </w:r>
          </w:p>
        </w:tc>
      </w:tr>
      <w:tr w:rsidR="005E6963" w:rsidRPr="005E6963" w14:paraId="4D4797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E5C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6FA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314637A" w14:textId="2BFF7C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038F81D" w14:textId="43FD1E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3649A" w14:textId="34C578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72949" w14:textId="5A6F02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600.00 </w:t>
            </w:r>
          </w:p>
        </w:tc>
      </w:tr>
      <w:tr w:rsidR="005E6963" w:rsidRPr="005E6963" w14:paraId="3ED433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56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71A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D65C923" w14:textId="693FF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4E201AE" w14:textId="633673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7525E" w14:textId="71AC0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FB80A" w14:textId="680A2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r>
      <w:tr w:rsidR="005E6963" w:rsidRPr="005E6963" w14:paraId="54638C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99C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06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68A11CE" w14:textId="01B75C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9D9E466" w14:textId="59BDB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C11B7" w14:textId="6F861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09291" w14:textId="429A95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r>
      <w:tr w:rsidR="005E6963" w:rsidRPr="005E6963" w14:paraId="0B54CC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31E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C30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F374385" w14:textId="36997C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625EBE7" w14:textId="14703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7EBAA" w14:textId="111DFE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89E12" w14:textId="56B2E9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120.00 </w:t>
            </w:r>
          </w:p>
        </w:tc>
      </w:tr>
      <w:tr w:rsidR="005E6963" w:rsidRPr="005E6963" w14:paraId="0A7D35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D65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D74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4EC659D" w14:textId="4F7AC6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31A91" w14:textId="08DF25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F0C82" w14:textId="684B1C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FBD47" w14:textId="1B5098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800.00 </w:t>
            </w:r>
          </w:p>
        </w:tc>
      </w:tr>
      <w:tr w:rsidR="005E6963" w:rsidRPr="005E6963" w14:paraId="4E6708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48C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B09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A8AD5B9" w14:textId="6B972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60309" w14:textId="579C61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F282C" w14:textId="1429CA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4C06F" w14:textId="1F9BFB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4,600.00 </w:t>
            </w:r>
          </w:p>
        </w:tc>
      </w:tr>
      <w:tr w:rsidR="005E6963" w:rsidRPr="005E6963" w14:paraId="465739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9B9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63B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63153705" w14:textId="09370F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3FECA2F8" w14:textId="2CD9E9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4CA00" w14:textId="2DB7CD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64DE6" w14:textId="48CFC0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1,840.00 </w:t>
            </w:r>
          </w:p>
        </w:tc>
      </w:tr>
      <w:tr w:rsidR="005E6963" w:rsidRPr="005E6963" w14:paraId="40D72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9F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8DF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12796A28" w14:textId="1B505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6EA3B80" w14:textId="20C32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97577" w14:textId="25500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C3982" w14:textId="477F21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680.00 </w:t>
            </w:r>
          </w:p>
        </w:tc>
      </w:tr>
      <w:tr w:rsidR="005E6963" w:rsidRPr="005E6963" w14:paraId="3C5EF7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C93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41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7651C17" w14:textId="776B7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6CF3733F" w14:textId="692CA5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9305F" w14:textId="4FA81A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18959" w14:textId="6CD171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3,452.00 </w:t>
            </w:r>
          </w:p>
        </w:tc>
      </w:tr>
      <w:tr w:rsidR="005E6963" w:rsidRPr="005E6963" w14:paraId="280A1A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E072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5B3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FE2DAEF" w14:textId="0966B8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2CF5E296" w14:textId="4CE019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24D36" w14:textId="2EBE3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8FDB7" w14:textId="6959B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360.00 </w:t>
            </w:r>
          </w:p>
        </w:tc>
      </w:tr>
      <w:tr w:rsidR="005E6963" w:rsidRPr="005E6963" w14:paraId="3FFF0C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851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0BC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AD9010C" w14:textId="276DBC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A1A47" w14:textId="6B198D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EE570" w14:textId="20B1C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4FD1E" w14:textId="7FEB6F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r>
      <w:tr w:rsidR="005E6963" w:rsidRPr="005E6963" w14:paraId="65747C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F9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AA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564E5368" w14:textId="18426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15E2A53C" w14:textId="23351C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AA37" w14:textId="57FA2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3DB65" w14:textId="5C3B55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360.00 </w:t>
            </w:r>
          </w:p>
        </w:tc>
      </w:tr>
      <w:tr w:rsidR="005E6963" w:rsidRPr="005E6963" w14:paraId="5F10CB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F4C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520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EBE4BE5" w14:textId="61FB37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25175" w14:textId="2BC9C5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BB100" w14:textId="4F7FC2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20905" w14:textId="70C5C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000.00 </w:t>
            </w:r>
          </w:p>
        </w:tc>
      </w:tr>
      <w:tr w:rsidR="005E6963" w:rsidRPr="005E6963" w14:paraId="30AADEA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263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4519" w14:textId="7B39898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B7B05D" w14:textId="6B74BF2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F5C949" w14:textId="12B97C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7C5C6" w14:textId="7AD030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940,899.18 </w:t>
            </w:r>
          </w:p>
        </w:tc>
      </w:tr>
      <w:tr w:rsidR="005E6963" w:rsidRPr="005E6963" w14:paraId="494523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C561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025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0D965DF" w14:textId="00BA3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260596" w14:textId="71E1A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122B6" w14:textId="7EDEC5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D6414" w14:textId="00B89A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7,000.00 </w:t>
            </w:r>
          </w:p>
        </w:tc>
      </w:tr>
      <w:tr w:rsidR="005E6963" w:rsidRPr="005E6963" w14:paraId="432212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D67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B8A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1790CAF9" w14:textId="4A2D94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77824" w14:textId="70E01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8D413" w14:textId="602C4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C8BF4" w14:textId="44ADB8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2,200.00 </w:t>
            </w:r>
          </w:p>
        </w:tc>
      </w:tr>
      <w:tr w:rsidR="005E6963" w:rsidRPr="005E6963" w14:paraId="6BE833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E1E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739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5641FC02" w14:textId="25D2A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3C6DBF87" w14:textId="0D9E5B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97FF9" w14:textId="17509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F5CCE" w14:textId="3312C9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8,080.00 </w:t>
            </w:r>
          </w:p>
        </w:tc>
      </w:tr>
      <w:tr w:rsidR="005E6963" w:rsidRPr="005E6963" w14:paraId="7784F1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CF8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5F8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31FA2321" w14:textId="05764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64226E25" w14:textId="1EB4A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87462" w14:textId="19B93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59F81" w14:textId="45779A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520.00 </w:t>
            </w:r>
          </w:p>
        </w:tc>
      </w:tr>
      <w:tr w:rsidR="005E6963" w:rsidRPr="005E6963" w14:paraId="6FE47D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C37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AA1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45C431" w14:textId="614C2E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844FEA" w14:textId="797F03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A7BC1" w14:textId="0F651D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A7A58" w14:textId="7652EC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800.00 </w:t>
            </w:r>
          </w:p>
        </w:tc>
      </w:tr>
      <w:tr w:rsidR="005E6963" w:rsidRPr="005E6963" w14:paraId="4E7D06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F2C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91D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55A986B" w14:textId="5E871C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F95E74E" w14:textId="56C478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7A282" w14:textId="0F95F1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222C7" w14:textId="61AD7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4,240.00 </w:t>
            </w:r>
          </w:p>
        </w:tc>
      </w:tr>
      <w:tr w:rsidR="005E6963" w:rsidRPr="005E6963" w14:paraId="17068A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E38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D0D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E229A10" w14:textId="14FEAD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07D2717" w14:textId="766424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15793" w14:textId="2D612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9816A" w14:textId="04F09B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60.00 </w:t>
            </w:r>
          </w:p>
        </w:tc>
      </w:tr>
      <w:tr w:rsidR="005E6963" w:rsidRPr="005E6963" w14:paraId="0630E98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536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E00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7E55AAF2" w14:textId="77F69F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78C0239" w14:textId="5E7363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E0560" w14:textId="580B95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0DDFD" w14:textId="0DFFB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040.00 </w:t>
            </w:r>
          </w:p>
        </w:tc>
      </w:tr>
      <w:tr w:rsidR="005E6963" w:rsidRPr="005E6963" w14:paraId="501DFF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BF0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AE7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B3D3C0D" w14:textId="1B3BE4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7359005" w14:textId="469FC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2ECBB" w14:textId="65128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07E67" w14:textId="779191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20.00 </w:t>
            </w:r>
          </w:p>
        </w:tc>
      </w:tr>
      <w:tr w:rsidR="005E6963" w:rsidRPr="005E6963" w14:paraId="7211EB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7E4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A2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F965CB3" w14:textId="393518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66F1FFC" w14:textId="612D5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AE20A" w14:textId="71352A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E44CC" w14:textId="37D16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560.00 </w:t>
            </w:r>
          </w:p>
        </w:tc>
      </w:tr>
      <w:tr w:rsidR="005E6963" w:rsidRPr="005E6963" w14:paraId="5C80F1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8E8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761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07F56E2A" w14:textId="209ED1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D8FEE4A" w14:textId="64DA2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56D17" w14:textId="0FB82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6EDE3" w14:textId="2DFF3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60.00 </w:t>
            </w:r>
          </w:p>
        </w:tc>
      </w:tr>
      <w:tr w:rsidR="005E6963" w:rsidRPr="005E6963" w14:paraId="56EA0D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A66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91D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26E2152" w14:textId="09C42D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06012D72" w14:textId="6F225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91C31" w14:textId="1E09A1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B8355" w14:textId="73D5C0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640.00 </w:t>
            </w:r>
          </w:p>
        </w:tc>
      </w:tr>
      <w:tr w:rsidR="005E6963" w:rsidRPr="005E6963" w14:paraId="6F719D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EF5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899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3A5888AD" w14:textId="4F2C7F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71801A61" w14:textId="07C7F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EAA8" w14:textId="6ED59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70CC5" w14:textId="72CEAF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4,880.00 </w:t>
            </w:r>
          </w:p>
        </w:tc>
      </w:tr>
      <w:tr w:rsidR="005E6963" w:rsidRPr="005E6963" w14:paraId="071053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5A9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BEA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2462E4E4" w14:textId="13521C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D05B" w14:textId="196889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CD826" w14:textId="695E04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D0046" w14:textId="4D7A22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080.00 </w:t>
            </w:r>
          </w:p>
        </w:tc>
      </w:tr>
      <w:tr w:rsidR="005E6963" w:rsidRPr="005E6963" w14:paraId="1A0672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D9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60A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4BEB1BDF" w14:textId="008D1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5990937" w14:textId="2824EA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3363C" w14:textId="01B47A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45891" w14:textId="74784D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320.00 </w:t>
            </w:r>
          </w:p>
        </w:tc>
      </w:tr>
      <w:tr w:rsidR="005E6963" w:rsidRPr="005E6963" w14:paraId="6A854E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2C3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A51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AA68299" w14:textId="337EE5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10ED2949" w14:textId="6E3014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5991A" w14:textId="726CA9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F7480" w14:textId="4BAF1A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9,480.00 </w:t>
            </w:r>
          </w:p>
        </w:tc>
      </w:tr>
      <w:tr w:rsidR="005E6963" w:rsidRPr="005E6963" w14:paraId="0F2BC8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5C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E9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EDF80E" w14:textId="303F74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5221ED" w14:textId="2559E4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C7012" w14:textId="6C7E93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41664" w14:textId="00893C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r>
      <w:tr w:rsidR="005E6963" w:rsidRPr="005E6963" w14:paraId="59F479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6DB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E5A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0BA18CF" w14:textId="00EC75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3E56953E" w14:textId="740C0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82F69" w14:textId="4FFE1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F985A" w14:textId="7DD0F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200.00 </w:t>
            </w:r>
          </w:p>
        </w:tc>
      </w:tr>
      <w:tr w:rsidR="005E6963" w:rsidRPr="005E6963" w14:paraId="4A17DC1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67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6DB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33FE485" w14:textId="7E7937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52E7112" w14:textId="16ABF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4A692" w14:textId="387BC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6F027" w14:textId="3F30AB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720.00 </w:t>
            </w:r>
          </w:p>
        </w:tc>
      </w:tr>
      <w:tr w:rsidR="005E6963" w:rsidRPr="005E6963" w14:paraId="75CDF8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322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3C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C4F759F" w14:textId="7D8015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F602A2F" w14:textId="0F774A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F033F" w14:textId="01CC90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C6E3D" w14:textId="7E824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840.00 </w:t>
            </w:r>
          </w:p>
        </w:tc>
      </w:tr>
      <w:tr w:rsidR="005E6963" w:rsidRPr="005E6963" w14:paraId="231ABD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8AD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AC6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24E6C3E" w14:textId="3476C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59B8B72" w14:textId="4D9D9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1773E" w14:textId="7A1811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875C5" w14:textId="492188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040.00 </w:t>
            </w:r>
          </w:p>
        </w:tc>
      </w:tr>
      <w:tr w:rsidR="005E6963" w:rsidRPr="005E6963" w14:paraId="70805F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582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D40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D9CC05B" w14:textId="31BCC7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18C5DDE" w14:textId="3AFAE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9DC65" w14:textId="77AC18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90B39" w14:textId="33AC6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120.00 </w:t>
            </w:r>
          </w:p>
        </w:tc>
      </w:tr>
      <w:tr w:rsidR="005E6963" w:rsidRPr="005E6963" w14:paraId="0A8F3E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6CA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DE8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3A2CC1B9" w14:textId="691EEB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2109F1C" w14:textId="28962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4EB43" w14:textId="78276B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22701" w14:textId="5C855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3,520.00 </w:t>
            </w:r>
          </w:p>
        </w:tc>
      </w:tr>
      <w:tr w:rsidR="005E6963" w:rsidRPr="005E6963" w14:paraId="6C6250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BB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8AF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C685683" w14:textId="7D6224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BA9C5" w14:textId="47072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CBDA9" w14:textId="1D2FC4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E718" w14:textId="00E64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400.00 </w:t>
            </w:r>
          </w:p>
        </w:tc>
      </w:tr>
      <w:tr w:rsidR="005E6963" w:rsidRPr="005E6963" w14:paraId="3D669E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21F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AC8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599C6372" w14:textId="2DAF7B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F9FFC48" w14:textId="2B27B8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E3744" w14:textId="086CD6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AEEC4" w14:textId="4F2FFD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080.00 </w:t>
            </w:r>
          </w:p>
        </w:tc>
      </w:tr>
      <w:tr w:rsidR="005E6963" w:rsidRPr="005E6963" w14:paraId="12A4F6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AC7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AB1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331F0201" w14:textId="4003D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9CB734" w14:textId="130CA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D33BC" w14:textId="7BF63A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69812" w14:textId="4932DC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r>
      <w:tr w:rsidR="005E6963" w:rsidRPr="005E6963" w14:paraId="1B851E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198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012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3317125" w14:textId="2EA630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ACE7ABF" w14:textId="69A82D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7D736" w14:textId="4C4F19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82D0D" w14:textId="2F1D5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160.00 </w:t>
            </w:r>
          </w:p>
        </w:tc>
      </w:tr>
      <w:tr w:rsidR="005E6963" w:rsidRPr="005E6963" w14:paraId="20696F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F63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FD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02323" w14:textId="36981F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0D50C85E" w14:textId="4BBA5F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36422" w14:textId="51B7C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57013" w14:textId="7BE50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42,339.18 </w:t>
            </w:r>
          </w:p>
        </w:tc>
      </w:tr>
      <w:tr w:rsidR="005E6963" w:rsidRPr="005E6963" w14:paraId="70AC26B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0CEF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5670D7AF" w14:textId="293358C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0F3B60" w14:textId="63AD85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65B3CE" w14:textId="5769889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AFCF30" w14:textId="1F40F93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819,976.00 </w:t>
            </w:r>
          </w:p>
        </w:tc>
      </w:tr>
      <w:tr w:rsidR="005E6963" w:rsidRPr="005E6963" w14:paraId="308F1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6413"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6FB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71C8B52" w14:textId="5F91D9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5D198DCC" w14:textId="1543C7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1B01D" w14:textId="158A8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E1CAF" w14:textId="0BCD7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680.00 </w:t>
            </w:r>
          </w:p>
        </w:tc>
      </w:tr>
      <w:tr w:rsidR="005E6963" w:rsidRPr="005E6963" w14:paraId="765E0A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FA8E"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718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8930F08" w14:textId="17F098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6AFD" w14:textId="65620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957E2" w14:textId="039B2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D4933" w14:textId="70D1B7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280.00 </w:t>
            </w:r>
          </w:p>
        </w:tc>
      </w:tr>
      <w:tr w:rsidR="005E6963" w:rsidRPr="005E6963" w14:paraId="1ED04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3D3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E68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CA97E5A" w14:textId="22296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612A2C" w14:textId="76501E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BADFA" w14:textId="1853FD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E416A" w14:textId="485AE5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r>
      <w:tr w:rsidR="005E6963" w:rsidRPr="005E6963" w14:paraId="1A431D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D2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A64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59D200A4" w14:textId="1B21CB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F7BCD" w14:textId="7DBE0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D5AB7" w14:textId="64F1B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DDFE6" w14:textId="7CA5D5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5,000.00 </w:t>
            </w:r>
          </w:p>
        </w:tc>
      </w:tr>
      <w:tr w:rsidR="005E6963" w:rsidRPr="005E6963" w14:paraId="52415D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436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B03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3C2C55A" w14:textId="7D72A1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7219DD6B" w14:textId="406C48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035E6" w14:textId="0BF5DA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0A546" w14:textId="50FF30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2,074.00 </w:t>
            </w:r>
          </w:p>
        </w:tc>
      </w:tr>
      <w:tr w:rsidR="005E6963" w:rsidRPr="005E6963" w14:paraId="4162A9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74B9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CF2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71567724" w14:textId="32ADD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1D2584F0" w14:textId="3C25FA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9A21C" w14:textId="4F7FF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CEB7B" w14:textId="395A7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8,742.00 </w:t>
            </w:r>
          </w:p>
        </w:tc>
      </w:tr>
      <w:tr w:rsidR="005E6963" w:rsidRPr="005E6963" w14:paraId="671ABA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68E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BF0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A94B615" w14:textId="4E7911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61A397E" w14:textId="6D0F07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C65E7" w14:textId="02FEE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DFB33" w14:textId="11BA9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0,480.00 </w:t>
            </w:r>
          </w:p>
        </w:tc>
      </w:tr>
      <w:tr w:rsidR="005E6963" w:rsidRPr="005E6963" w14:paraId="439651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C4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31C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BFA22BB" w14:textId="58D8B5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13417D" w14:textId="5B7F17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44548" w14:textId="1372C4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2B212" w14:textId="18027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800.00 </w:t>
            </w:r>
          </w:p>
        </w:tc>
      </w:tr>
      <w:tr w:rsidR="005E6963" w:rsidRPr="005E6963" w14:paraId="6C7901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BCA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A4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2224687" w14:textId="0BCC00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27F8A7AC" w14:textId="647B6F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54A6E" w14:textId="04C73A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50260" w14:textId="263904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920.00 </w:t>
            </w:r>
          </w:p>
        </w:tc>
      </w:tr>
      <w:tr w:rsidR="005E6963" w:rsidRPr="005E6963" w14:paraId="67D1A5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5C9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B1A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672820B" w14:textId="54DAE3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3B15E" w14:textId="0DF81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84707" w14:textId="5702FD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9B640" w14:textId="51331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040.00 </w:t>
            </w:r>
          </w:p>
        </w:tc>
      </w:tr>
      <w:tr w:rsidR="005E6963" w:rsidRPr="005E6963" w14:paraId="6D0733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50F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89F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3A33CC5" w14:textId="568D9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85F0186" w14:textId="33550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A2EBF" w14:textId="16880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030A6" w14:textId="41D13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120.00 </w:t>
            </w:r>
          </w:p>
        </w:tc>
      </w:tr>
      <w:tr w:rsidR="005E6963" w:rsidRPr="005E6963" w14:paraId="4D1ED6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74F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B6B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B1B2F10" w14:textId="427159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93D12" w14:textId="51BFD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8C797" w14:textId="3D03D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9CA3" w14:textId="7B9E40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3,600.00 </w:t>
            </w:r>
          </w:p>
        </w:tc>
      </w:tr>
      <w:tr w:rsidR="005E6963" w:rsidRPr="005E6963" w14:paraId="4D8F7B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C83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F78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C704CD0" w14:textId="625702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B3F7A11" w14:textId="364AA7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AB8FA" w14:textId="727C4B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7456F" w14:textId="12CB84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3,840.00 </w:t>
            </w:r>
          </w:p>
        </w:tc>
      </w:tr>
      <w:tr w:rsidR="005E6963" w:rsidRPr="005E6963" w14:paraId="54C3A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E14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85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43B8D5D" w14:textId="2C1EC5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B1189" w14:textId="7ED27A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C8C10" w14:textId="795BB0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60CBE" w14:textId="32A33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6,400.00 </w:t>
            </w:r>
          </w:p>
        </w:tc>
      </w:tr>
      <w:tr w:rsidR="005E6963" w:rsidRPr="005E6963" w14:paraId="7235DF9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73DC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0D8E582" w14:textId="4A0DEC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9A8AE" w14:textId="3F050EE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91019" w14:textId="350B9D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EB76B5" w14:textId="3DC7981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847,431.64 </w:t>
            </w:r>
          </w:p>
        </w:tc>
      </w:tr>
      <w:tr w:rsidR="005E6963" w:rsidRPr="005E6963" w14:paraId="21D64E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04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4D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4D99722" w14:textId="613031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3A87E82A" w14:textId="2CD800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273EB" w14:textId="513EA5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5BDFD" w14:textId="6A4EC9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7,431.64 </w:t>
            </w:r>
          </w:p>
        </w:tc>
      </w:tr>
      <w:tr w:rsidR="005E6963" w:rsidRPr="005E6963" w14:paraId="5E7E72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9067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FE0FDAF" w14:textId="51BB79D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9,005,682.71 </w:t>
            </w:r>
          </w:p>
        </w:tc>
        <w:tc>
          <w:tcPr>
            <w:tcW w:w="810" w:type="pct"/>
            <w:tcBorders>
              <w:top w:val="nil"/>
              <w:left w:val="nil"/>
              <w:bottom w:val="single" w:sz="4" w:space="0" w:color="000000"/>
              <w:right w:val="single" w:sz="4" w:space="0" w:color="000000"/>
            </w:tcBorders>
            <w:shd w:val="clear" w:color="A5A5A5" w:fill="A5A5A5"/>
            <w:noWrap/>
            <w:vAlign w:val="bottom"/>
            <w:hideMark/>
          </w:tcPr>
          <w:p w14:paraId="757119A2" w14:textId="2D1B909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EF14DD2" w14:textId="3079676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A432F67" w14:textId="17CFF7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9,005,682.71 </w:t>
            </w:r>
          </w:p>
        </w:tc>
      </w:tr>
      <w:tr w:rsidR="005E6963" w:rsidRPr="005E6963" w14:paraId="627C989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BDB3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60169038" w14:textId="0E97F3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095,6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A7A51C" w14:textId="431F0A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60B2D" w14:textId="2B143D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977552" w14:textId="4CF3ACF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095,621.42 </w:t>
            </w:r>
          </w:p>
        </w:tc>
      </w:tr>
      <w:tr w:rsidR="005E6963" w:rsidRPr="005E6963" w14:paraId="499E7C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5BAF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313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CEECA19" w14:textId="5F8BA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CC0ABA" w14:textId="7D23E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4861E" w14:textId="74C84F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A132C" w14:textId="0F10D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E4A7B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90A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606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47F58140" w14:textId="4E384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06C6073" w14:textId="087571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CDA58" w14:textId="104E6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12F26" w14:textId="7B3AE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6093F6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96D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92C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6A83E56" w14:textId="3018C6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6C2C9A" w14:textId="142A86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7F51A" w14:textId="1F8EF2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A229" w14:textId="024721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E4FBF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823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913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D7E76F6" w14:textId="10BA2F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A68446" w14:textId="669774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D4128" w14:textId="305568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95933" w14:textId="4D456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EBB39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E50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5F2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C8A0784" w14:textId="3E686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64F1D22" w14:textId="544933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7472" w14:textId="5246E6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241D" w14:textId="7C33A9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02.00 </w:t>
            </w:r>
          </w:p>
        </w:tc>
      </w:tr>
      <w:tr w:rsidR="005E6963" w:rsidRPr="005E6963" w14:paraId="6F3DB0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DB9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AE1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B7977CA" w14:textId="25AB3E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F55222" w14:textId="0E746F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C9C59" w14:textId="0BEB7F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6CC6F" w14:textId="46545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A7E1D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50A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C1D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0F5F700" w14:textId="424D3A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3711A147" w14:textId="6A2C5E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4F84F" w14:textId="5D495B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6CE88" w14:textId="6D1D84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0,175.00 </w:t>
            </w:r>
          </w:p>
        </w:tc>
      </w:tr>
      <w:tr w:rsidR="005E6963" w:rsidRPr="005E6963" w14:paraId="226173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CFA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206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A0DAE2" w14:textId="599276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1F9DD5A" w14:textId="7C2514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DA9F2" w14:textId="66AA74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DAA78" w14:textId="0D1319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74A945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1CD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F06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0F31E70A" w14:textId="628813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8791977" w14:textId="559685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2B1DD" w14:textId="4DD903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E37A3" w14:textId="228266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7C7BEC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EFE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D30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DA60F47" w14:textId="1600D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36A4D25D" w14:textId="38B640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6FCC5" w14:textId="218AA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BFA3E" w14:textId="5BB38B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794.42 </w:t>
            </w:r>
          </w:p>
        </w:tc>
      </w:tr>
      <w:tr w:rsidR="005E6963" w:rsidRPr="005E6963" w14:paraId="79839A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CEF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1C686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82939DE" w14:textId="09570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09DDB49" w14:textId="21C70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226A3" w14:textId="5FD42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0E7A5" w14:textId="05EC2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1F991B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CC1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BA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3742F64" w14:textId="296833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B4AC38E" w14:textId="40DD2C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CE938" w14:textId="59530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BB986" w14:textId="66159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4,645.00 </w:t>
            </w:r>
          </w:p>
        </w:tc>
      </w:tr>
      <w:tr w:rsidR="005E6963" w:rsidRPr="005E6963" w14:paraId="798B15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6A4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432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403CEFE8" w14:textId="45F647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CCC7B88" w14:textId="5F3C58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11F5" w14:textId="044184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9C018" w14:textId="7826C5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300.00 </w:t>
            </w:r>
          </w:p>
        </w:tc>
      </w:tr>
      <w:tr w:rsidR="005E6963" w:rsidRPr="005E6963" w14:paraId="18EA9A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B7C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81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BB650FB" w14:textId="2629BE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4D970F" w14:textId="07ACFE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E72D" w14:textId="600C9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9832F" w14:textId="10B964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39A3C05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6FD8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1DA4B8A" w14:textId="2D9DAD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4E90B8E2" w14:textId="3A04F9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11A872" w14:textId="416E44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77D7EF" w14:textId="1BB25A4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15,819.37 </w:t>
            </w:r>
          </w:p>
        </w:tc>
      </w:tr>
      <w:tr w:rsidR="005E6963" w:rsidRPr="005E6963" w14:paraId="5C05E4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6C59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7E3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1C0A986" w14:textId="26B986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734594A" w14:textId="06AD3C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23D07" w14:textId="2636E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C2AE1" w14:textId="076FAA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253054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D88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7E6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7FBAAC87" w14:textId="4F3DB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3779C422" w14:textId="373F55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62763" w14:textId="45A24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1F567" w14:textId="4615E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1,503.62 </w:t>
            </w:r>
          </w:p>
        </w:tc>
      </w:tr>
      <w:tr w:rsidR="005E6963" w:rsidRPr="005E6963" w14:paraId="7743DA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45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4A9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DAB7ADF" w14:textId="22ADE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16959581" w14:textId="73EC6F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53D33" w14:textId="1CE6BE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97E02" w14:textId="65E105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1,130.75 </w:t>
            </w:r>
          </w:p>
        </w:tc>
      </w:tr>
      <w:tr w:rsidR="005E6963" w:rsidRPr="005E6963" w14:paraId="085158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08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C0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5ACF40A0" w14:textId="71589A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BEF201A" w14:textId="54FCC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F6773" w14:textId="0BA0B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09719" w14:textId="3D4D83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903D7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726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95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0259498" w14:textId="71432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C24E94" w14:textId="50B47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D68ED" w14:textId="4C9DF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EEFD8" w14:textId="204927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DDE2F3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4E14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02246E5" w14:textId="19BE99E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66F5F" w14:textId="6D13AC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B617D" w14:textId="043F131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07AF55" w14:textId="02F7A79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709,532.97 </w:t>
            </w:r>
          </w:p>
        </w:tc>
      </w:tr>
      <w:tr w:rsidR="005E6963" w:rsidRPr="005E6963" w14:paraId="4781B0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5201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C58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F86AB00" w14:textId="165968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0C5ACFDB" w14:textId="4AA3D3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4C886" w14:textId="13BEB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D667D" w14:textId="7D76D2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80,082.53 </w:t>
            </w:r>
          </w:p>
        </w:tc>
      </w:tr>
      <w:tr w:rsidR="005E6963" w:rsidRPr="005E6963" w14:paraId="712FE1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BC8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622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5786DAA5" w14:textId="28AED5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B7EC34E" w14:textId="78DF4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77F98" w14:textId="4EA6D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6D897" w14:textId="5D960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7433C5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C5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C09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90F3B40" w14:textId="531F8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60EEA0" w14:textId="2DAD2C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F4B04" w14:textId="05194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D9897" w14:textId="2B6B7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4993B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408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0B9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FB7C520" w14:textId="2CAC7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08123917" w14:textId="63222B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4E060" w14:textId="422AE3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0A57C" w14:textId="6671E3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7,865.00 </w:t>
            </w:r>
          </w:p>
        </w:tc>
      </w:tr>
      <w:tr w:rsidR="005E6963" w:rsidRPr="005E6963" w14:paraId="397BC1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A18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4EA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5844F46" w14:textId="0CFE7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FE2027A" w14:textId="1E4AD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5D831" w14:textId="761502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3896D" w14:textId="18CBE8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197.44 </w:t>
            </w:r>
          </w:p>
        </w:tc>
      </w:tr>
      <w:tr w:rsidR="005E6963" w:rsidRPr="005E6963" w14:paraId="0F34D7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8F5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4F4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52A908EB" w14:textId="45602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C81010" w14:textId="5D00D3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D16D8" w14:textId="77B476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23EED" w14:textId="52AB78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AA459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C15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B0A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F9D2DB3" w14:textId="1216F7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EF2E40" w14:textId="64125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E41C4" w14:textId="236690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DC111" w14:textId="7892A0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7D8A4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8E9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54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D1C2779" w14:textId="2EB3AC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C2311D1" w14:textId="11A2E9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F55FE" w14:textId="54020F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2CDA9" w14:textId="2AC339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r>
      <w:tr w:rsidR="005E6963" w:rsidRPr="005E6963" w14:paraId="5F1A2D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77F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382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24116712" w14:textId="04819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ABED6A" w14:textId="666AE4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FC71C" w14:textId="6FDF3D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66194" w14:textId="0DC0C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3E796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167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873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F3A2C2E" w14:textId="6CC93B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BD9097" w14:textId="424E18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0CD52" w14:textId="0FB230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17BCF" w14:textId="7BE72F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613A42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138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4D9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CC97985" w14:textId="1193CC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4847B91C" w14:textId="71732E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54031" w14:textId="6265E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C432F" w14:textId="61A934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64,965.00 </w:t>
            </w:r>
          </w:p>
        </w:tc>
      </w:tr>
      <w:tr w:rsidR="005E6963" w:rsidRPr="005E6963" w14:paraId="4C498B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37D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FCE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725D753E" w14:textId="0366F6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67BE3E" w14:textId="1F6D1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A0798" w14:textId="73E61C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23F78" w14:textId="4ABAA5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20F09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E59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5F4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EEE3483" w14:textId="58F83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436173A9" w14:textId="2F88A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EEDCB" w14:textId="39E0CC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3E97" w14:textId="208ED8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54,293.00 </w:t>
            </w:r>
          </w:p>
        </w:tc>
      </w:tr>
      <w:tr w:rsidR="005E6963" w:rsidRPr="005E6963" w14:paraId="4BE1AB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7EF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57E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2536657" w14:textId="12245D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89E8C1" w14:textId="6DC7E4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30316" w14:textId="20CF02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A4E10" w14:textId="21C44F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39284A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893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C4C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7977AA9" w14:textId="7AB74C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949A60D" w14:textId="275C1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3EF8D" w14:textId="61B2BD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E238" w14:textId="470CB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54F0541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66C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B08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9F04806" w14:textId="4ED20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07C7A6" w14:textId="58EEB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3115B" w14:textId="193CAB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DB909" w14:textId="3F3380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4272E1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74E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686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7EB17E01" w14:textId="66416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3BF208" w14:textId="7BC83D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11EE8" w14:textId="5A720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B89D0" w14:textId="552B41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6,930.00 </w:t>
            </w:r>
          </w:p>
        </w:tc>
      </w:tr>
      <w:tr w:rsidR="005E6963" w:rsidRPr="005E6963" w14:paraId="43DE3C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29B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D7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5EC3950C" w14:textId="2662E0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039E699" w14:textId="6CF648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2B04" w14:textId="52BC8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EEB1B" w14:textId="0B5CBB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40BE15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5F3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C55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47C66CF2" w14:textId="5DA78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24E485F" w14:textId="4CAD38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B30CA" w14:textId="5D6C13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B8BC6" w14:textId="52A2BE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984719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50EA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F502664" w14:textId="233B00A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DD7843" w14:textId="154F5B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B6315" w14:textId="731CDA9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F4CDB6" w14:textId="0E90D13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194,550.00 </w:t>
            </w:r>
          </w:p>
        </w:tc>
      </w:tr>
      <w:tr w:rsidR="005E6963" w:rsidRPr="005E6963" w14:paraId="255EB3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7A493"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15D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7B225EF" w14:textId="401F1E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6614FF" w14:textId="57C59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045F1" w14:textId="0BD49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7F715" w14:textId="65F7D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CDD100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76A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326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41610E1A" w14:textId="6DEB88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66CA32" w14:textId="4CE5E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B655" w14:textId="5A6908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AB05E" w14:textId="3C4925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4A39EC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C4B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057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1171584" w14:textId="761566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A13ADA" w14:textId="69835A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B8520" w14:textId="1DF6FB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F04DA" w14:textId="2BDFE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B8333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536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C94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B033DE7" w14:textId="48AC5B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6A8A95" w14:textId="6DF295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32A6F" w14:textId="74E60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F8F8E" w14:textId="30AEDE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2C876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695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FE4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4BA62D79" w14:textId="0D858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12B4A15" w14:textId="33CF2F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5DA47" w14:textId="5EBC42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396AF" w14:textId="4BAB0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3EC8FB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A4F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7E6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B58BA15" w14:textId="47417D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E77E24" w14:textId="7EBE02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EF2A3" w14:textId="730C07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F1C99" w14:textId="6535B9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DC95F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47A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499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25165" w14:textId="2852F9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23E94D82" w14:textId="191D03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F4872" w14:textId="42A1E6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B1D8D" w14:textId="4900E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67,440.00 </w:t>
            </w:r>
          </w:p>
        </w:tc>
      </w:tr>
      <w:tr w:rsidR="005E6963" w:rsidRPr="005E6963" w14:paraId="491EE2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E8A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CC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36B6FCA2" w14:textId="0EDA43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069637" w14:textId="3A4D5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D91C7" w14:textId="343C2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E31F1" w14:textId="26847E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F7584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A4D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88F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E562D5C" w14:textId="31F784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1711B1" w14:textId="38DED3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E8319" w14:textId="692368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84114" w14:textId="3244D0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A009A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422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129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8B553A1" w14:textId="1FC8F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563628" w14:textId="34EC02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8813C" w14:textId="4DB46E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2B96E" w14:textId="6E606D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03C5A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830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2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3F7D3463" w14:textId="55D6FA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4F9DEB" w14:textId="2AF7C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A260D" w14:textId="6C8CC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286DB" w14:textId="448B58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898EB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56E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5B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0EA73A9B" w14:textId="64D0BB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7FF718" w14:textId="1E791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722B2" w14:textId="0419D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ACB60" w14:textId="61EA05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94459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C69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B0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22C411C" w14:textId="31DE27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6CA948E" w14:textId="7DE6E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1ED12" w14:textId="478B12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08B15" w14:textId="1C27D7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5368B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2D3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547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5E0F60" w14:textId="502D2A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08FA5" w14:textId="4EC58B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38882" w14:textId="11E9D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8955B" w14:textId="50C7F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05,000.00 </w:t>
            </w:r>
          </w:p>
        </w:tc>
      </w:tr>
      <w:tr w:rsidR="005E6963" w:rsidRPr="005E6963" w14:paraId="6C46F2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E522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329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98A9F29" w14:textId="5A4D20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08B513" w14:textId="367617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750D3" w14:textId="091D05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48DF7" w14:textId="36B10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847D0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EEF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35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6159952" w14:textId="527BD0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A7A17A" w14:textId="26596D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A9220" w14:textId="54162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49013" w14:textId="3C99FF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84C68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6DC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75B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6CFF03E" w14:textId="112751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404860" w14:textId="499C13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55A26" w14:textId="56E6C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04464" w14:textId="46FCED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AFDF21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3FE9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52A8A12" w14:textId="50B58A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FBC9D" w14:textId="7182BE4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3B856" w14:textId="49985D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F3AB43" w14:textId="558490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890,158.95 </w:t>
            </w:r>
          </w:p>
        </w:tc>
      </w:tr>
      <w:tr w:rsidR="005E6963" w:rsidRPr="005E6963" w14:paraId="0ECB9F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6AD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9B2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1CD45" w14:textId="7CF56F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427C991F" w14:textId="57F8A8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B17EC" w14:textId="1C80B6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19485" w14:textId="159B4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384,949.95 </w:t>
            </w:r>
          </w:p>
        </w:tc>
      </w:tr>
      <w:tr w:rsidR="005E6963" w:rsidRPr="005E6963" w14:paraId="224F4E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E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115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676BFD4D" w14:textId="43E129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4E166AA" w14:textId="068396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C639F" w14:textId="191B9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698C3" w14:textId="667DB8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93E6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221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B42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DE5BA20" w14:textId="2ACC7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22245C" w14:textId="1EE946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9A2E2" w14:textId="4418B7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A7A31" w14:textId="63A511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1D457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DF0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A0D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5062BB7B" w14:textId="110865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BF33C6" w14:textId="6878EE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227D2" w14:textId="5F4595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E648D" w14:textId="3C50D6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7B54FAC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D7C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3B2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382FAC8E" w14:textId="10980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FB9902" w14:textId="31529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997E7" w14:textId="58DB5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538E9" w14:textId="0DEE0C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427D0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0C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D53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3B26AEC7" w14:textId="161A67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60BDFE2" w14:textId="11616F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8C7E8" w14:textId="4609E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9CADA" w14:textId="320E45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954E2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A5D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D6F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1F338EE" w14:textId="1A6F61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4ADBF480" w14:textId="12F245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FBDDF" w14:textId="657242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3F903" w14:textId="3605DF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0,789.00 </w:t>
            </w:r>
          </w:p>
        </w:tc>
      </w:tr>
      <w:tr w:rsidR="005E6963" w:rsidRPr="005E6963" w14:paraId="19C579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5E0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30EBE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7BFF7B2" w14:textId="746891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8E40D5" w14:textId="693F0B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E4B4" w14:textId="2C16EB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77F25" w14:textId="5A16B5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3F37A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B1D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EFB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93A7C74" w14:textId="1E1BD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C547AE" w14:textId="357DD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BBA60" w14:textId="279BD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9B863" w14:textId="23112D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181F0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6B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E0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1A9DF03" w14:textId="2187F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DD4031" w14:textId="5F7A60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48A4B" w14:textId="45FFA5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A27B3" w14:textId="4FB1C1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BA27A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AA6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899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228E69D6" w14:textId="4D471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C7EF47C" w14:textId="629AC8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6064C" w14:textId="72231D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C75DC" w14:textId="723D43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0C3FE8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150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89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E0186A2" w14:textId="753077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96F08E" w14:textId="5332D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77384" w14:textId="1B63B3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77994" w14:textId="58B65B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5B2B06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55A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80C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156FC16" w14:textId="0A07D4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197FB" w14:textId="5F5BE6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056AB" w14:textId="36AF19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9B9D5" w14:textId="571FD1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5,700.00 </w:t>
            </w:r>
          </w:p>
        </w:tc>
      </w:tr>
      <w:tr w:rsidR="005E6963" w:rsidRPr="005E6963" w14:paraId="6DF777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0F2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BD8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37BC80C2" w14:textId="2989F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A47468" w14:textId="5F4BE1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2A322" w14:textId="0EE54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911A9" w14:textId="103F1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190C6A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02F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1F1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5FBC5CB5" w14:textId="2C21C4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83D6CA3" w14:textId="03FBC3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D7DBC" w14:textId="1D6F35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D6AF1" w14:textId="526F4C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84,045.00 </w:t>
            </w:r>
          </w:p>
        </w:tc>
      </w:tr>
      <w:tr w:rsidR="005E6963" w:rsidRPr="005E6963" w14:paraId="345BEC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37C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33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5F4029C" w14:textId="7B49F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4E9A6" w14:textId="2CD3F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44A03" w14:textId="2879D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84495" w14:textId="07991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D0683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6A6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0A0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ED782A4" w14:textId="7CC84B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BBB74E" w14:textId="2B236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3EA21" w14:textId="4F2E1F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9AFB5" w14:textId="0E4F94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58F97E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664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1EF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DF65250" w14:textId="5C368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DC08BC6" w14:textId="71333C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EF410" w14:textId="51C147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5C815" w14:textId="5DBC2A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980.00 </w:t>
            </w:r>
          </w:p>
        </w:tc>
      </w:tr>
      <w:tr w:rsidR="005E6963" w:rsidRPr="005E6963" w14:paraId="04F882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75E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6DB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4D85C33F" w14:textId="6011B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FA02D0B" w14:textId="39304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CBAB6" w14:textId="67175F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3CF67" w14:textId="6CE93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r>
      <w:tr w:rsidR="005E6963" w:rsidRPr="005E6963" w14:paraId="710E2E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0B6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D3D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4BCCABC" w14:textId="1821A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BA570D" w14:textId="351AA8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A75E0" w14:textId="0F24F2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8D84A" w14:textId="3DD1A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DA5F0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998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E91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36C9F8BF" w14:textId="60280C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7D587F3D" w14:textId="6CAD8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64EC8" w14:textId="52B90C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91FCE" w14:textId="5BAED6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180.00 </w:t>
            </w:r>
          </w:p>
        </w:tc>
      </w:tr>
      <w:tr w:rsidR="005E6963" w:rsidRPr="005E6963" w14:paraId="78D743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42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6E6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467E094" w14:textId="4FB31B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1F656F" w14:textId="653D14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31ABC" w14:textId="5DB86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555BF" w14:textId="579AEE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3CD82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EDB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1F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94511B9" w14:textId="29597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59F14" w14:textId="7449DD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496F0" w14:textId="6E5A1B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F3267" w14:textId="1196F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000.00 </w:t>
            </w:r>
          </w:p>
        </w:tc>
      </w:tr>
      <w:tr w:rsidR="005E6963" w:rsidRPr="005E6963" w14:paraId="4170C95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8C22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56DC9147" w14:textId="5916803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6BE4574" w14:textId="732D5C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C7B6C3A" w14:textId="144867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F3B4EE" w14:textId="47BB1A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1,396,915.79 </w:t>
            </w:r>
          </w:p>
        </w:tc>
      </w:tr>
      <w:tr w:rsidR="005E6963" w:rsidRPr="005E6963" w14:paraId="3665B1D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9790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DD5F57C" w14:textId="7B550A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7895D" w14:textId="7A3273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9D7D3E" w14:textId="380CCF5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DA7FCE" w14:textId="35F41E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76,474.66 </w:t>
            </w:r>
          </w:p>
        </w:tc>
      </w:tr>
      <w:tr w:rsidR="005E6963" w:rsidRPr="005E6963" w14:paraId="6ADB69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555A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508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87C5547" w14:textId="0236A0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4E08E36" w14:textId="00630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8C8D" w14:textId="0CBE70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8DC61" w14:textId="71D77E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630.00 </w:t>
            </w:r>
          </w:p>
        </w:tc>
      </w:tr>
      <w:tr w:rsidR="005E6963" w:rsidRPr="005E6963" w14:paraId="72DF1B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396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B0D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05857CB" w14:textId="21666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82CF723" w14:textId="2C1FB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1E53D" w14:textId="1423BE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421BC" w14:textId="2F59C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6,096.53 </w:t>
            </w:r>
          </w:p>
        </w:tc>
      </w:tr>
      <w:tr w:rsidR="005E6963" w:rsidRPr="005E6963" w14:paraId="614A48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13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6B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C02C576" w14:textId="053EF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15E156F" w14:textId="17FD5B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92DCD" w14:textId="1541A2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EC938" w14:textId="3C2EB6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r>
      <w:tr w:rsidR="005E6963" w:rsidRPr="005E6963" w14:paraId="014CA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F2A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BC7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250D231" w14:textId="7D9189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319C8382" w14:textId="17E5FF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DE6AB" w14:textId="048752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72328" w14:textId="43E5E3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3,966.82 </w:t>
            </w:r>
          </w:p>
        </w:tc>
      </w:tr>
      <w:tr w:rsidR="005E6963" w:rsidRPr="005E6963" w14:paraId="70747D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91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32C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8DA0E8" w14:textId="71BC74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A62D713" w14:textId="08221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1B1DE" w14:textId="4957F4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173CE" w14:textId="34A24A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64.71 </w:t>
            </w:r>
          </w:p>
        </w:tc>
      </w:tr>
      <w:tr w:rsidR="005E6963" w:rsidRPr="005E6963" w14:paraId="72CD79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824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BC3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E09BCB6" w14:textId="5B03C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6994658" w14:textId="1C26ED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C6898" w14:textId="30C48E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58C1F" w14:textId="116526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6,370.00 </w:t>
            </w:r>
          </w:p>
        </w:tc>
      </w:tr>
      <w:tr w:rsidR="005E6963" w:rsidRPr="005E6963" w14:paraId="5DA7C5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EB1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15F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CAD8949" w14:textId="59C19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58789667" w14:textId="0AA6A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EC204" w14:textId="2D8CA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5C9B4" w14:textId="37B142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8,283.89 </w:t>
            </w:r>
          </w:p>
        </w:tc>
      </w:tr>
      <w:tr w:rsidR="005E6963" w:rsidRPr="005E6963" w14:paraId="0180E6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AC1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5A5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8E499A9" w14:textId="03787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4E792E1" w14:textId="06954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A9B35" w14:textId="63676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EF15" w14:textId="3E96A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3,458.80 </w:t>
            </w:r>
          </w:p>
        </w:tc>
      </w:tr>
      <w:tr w:rsidR="005E6963" w:rsidRPr="005E6963" w14:paraId="1DF054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C6B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421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0A86663" w14:textId="56534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76CB363" w14:textId="5CE504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ACB7C" w14:textId="75ABE0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D2AD1" w14:textId="450052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379.32 </w:t>
            </w:r>
          </w:p>
        </w:tc>
      </w:tr>
      <w:tr w:rsidR="005E6963" w:rsidRPr="005E6963" w14:paraId="326EFA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435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8A0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F6A9BE6" w14:textId="5482F6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07EB6D26" w14:textId="3A406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6ECD2" w14:textId="77EB08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81FF7" w14:textId="12B8B0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492.94 </w:t>
            </w:r>
          </w:p>
        </w:tc>
      </w:tr>
      <w:tr w:rsidR="005E6963" w:rsidRPr="005E6963" w14:paraId="425DCF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E53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B44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C7BA8A9" w14:textId="7CDE4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F0250A9" w14:textId="1B517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D2122" w14:textId="3BFA86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D08F7" w14:textId="7AD1DB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5,225.00 </w:t>
            </w:r>
          </w:p>
        </w:tc>
      </w:tr>
      <w:tr w:rsidR="005E6963" w:rsidRPr="005E6963" w14:paraId="28A048F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0D1B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7AF54F" w14:textId="6741AB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1B3A2" w14:textId="16A53F9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5492F" w14:textId="753E365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05692A" w14:textId="17B915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860,151.85 </w:t>
            </w:r>
          </w:p>
        </w:tc>
      </w:tr>
      <w:tr w:rsidR="005E6963" w:rsidRPr="005E6963" w14:paraId="4D88D6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C54B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9FB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6854830B" w14:textId="173C2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0D343D94" w14:textId="4913F9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AFE8E" w14:textId="5B3B7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45260" w14:textId="75CBB7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6,090.42 </w:t>
            </w:r>
          </w:p>
        </w:tc>
      </w:tr>
      <w:tr w:rsidR="005E6963" w:rsidRPr="005E6963" w14:paraId="6C708A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DFF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35F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E8D3300" w14:textId="1FDD9A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9EA5034" w14:textId="5E9D6D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3C67D" w14:textId="106CA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27CF5" w14:textId="0756F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5,523.95 </w:t>
            </w:r>
          </w:p>
        </w:tc>
      </w:tr>
      <w:tr w:rsidR="005E6963" w:rsidRPr="005E6963" w14:paraId="223DEB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91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97A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A1C6AD3" w14:textId="00280A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F3AED00" w14:textId="2F5314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31CB9" w14:textId="584AD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1CBA3" w14:textId="43554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830.18 </w:t>
            </w:r>
          </w:p>
        </w:tc>
      </w:tr>
      <w:tr w:rsidR="005E6963" w:rsidRPr="005E6963" w14:paraId="687B51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8E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FF8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23C717D" w14:textId="08739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63DA8B65" w14:textId="35B208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28A5E" w14:textId="45A7E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31F7A" w14:textId="3DCA0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6,846.54 </w:t>
            </w:r>
          </w:p>
        </w:tc>
      </w:tr>
      <w:tr w:rsidR="005E6963" w:rsidRPr="005E6963" w14:paraId="728D20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AE9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9A2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A6A37AB" w14:textId="798E6E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47E67363" w14:textId="656CD7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575C1" w14:textId="6BED75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35051" w14:textId="440F7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7,159.32 </w:t>
            </w:r>
          </w:p>
        </w:tc>
      </w:tr>
      <w:tr w:rsidR="005E6963" w:rsidRPr="005E6963" w14:paraId="73837B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71A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E47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1BFDACA" w14:textId="617D57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08393A4C" w14:textId="7257B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E30F5" w14:textId="3B8252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8D517" w14:textId="1C4970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368.82 </w:t>
            </w:r>
          </w:p>
        </w:tc>
      </w:tr>
      <w:tr w:rsidR="005E6963" w:rsidRPr="005E6963" w14:paraId="14588E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C1E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420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EAC0FD9" w14:textId="6D450C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E8B80B" w14:textId="068289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97162" w14:textId="3A729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FB250" w14:textId="77403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18,705.15 </w:t>
            </w:r>
          </w:p>
        </w:tc>
      </w:tr>
      <w:tr w:rsidR="005E6963" w:rsidRPr="005E6963" w14:paraId="3ABE53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6D7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1692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1DADD6C" w14:textId="1D307F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46D482F" w14:textId="33A5BD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705A4" w14:textId="2E60CA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06B3A" w14:textId="3D3732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r>
      <w:tr w:rsidR="005E6963" w:rsidRPr="005E6963" w14:paraId="273FC5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C8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CCE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1A7B7EB" w14:textId="4038B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A47737B" w14:textId="327642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62FF7" w14:textId="773292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B015B" w14:textId="7F0FA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7,487.08 </w:t>
            </w:r>
          </w:p>
        </w:tc>
      </w:tr>
      <w:tr w:rsidR="005E6963" w:rsidRPr="005E6963" w14:paraId="333EA3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1E1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22B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6609E68C" w14:textId="3CDD4E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24DE6F4A" w14:textId="7BC5D9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028FA" w14:textId="6C2C1C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0B00C" w14:textId="29C824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1,502.54 </w:t>
            </w:r>
          </w:p>
        </w:tc>
      </w:tr>
      <w:tr w:rsidR="005E6963" w:rsidRPr="005E6963" w14:paraId="5C8418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63D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EB1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65935AD" w14:textId="11B2E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476CFE2C" w14:textId="42800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FAD09" w14:textId="6295A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DFDF2" w14:textId="749E1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431.20 </w:t>
            </w:r>
          </w:p>
        </w:tc>
      </w:tr>
      <w:tr w:rsidR="005E6963" w:rsidRPr="005E6963" w14:paraId="4974051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8D8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DD621D4" w14:textId="674A03A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C74D1" w14:textId="7247F6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A559C" w14:textId="66B1346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3319DD" w14:textId="15F16AD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669,625.49 </w:t>
            </w:r>
          </w:p>
        </w:tc>
      </w:tr>
      <w:tr w:rsidR="005E6963" w:rsidRPr="005E6963" w14:paraId="78970F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4C42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538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602CF788" w14:textId="7E834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3820F857" w14:textId="2BA18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3EEEE" w14:textId="37E633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20BAF" w14:textId="7ED9C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5,619.99 </w:t>
            </w:r>
          </w:p>
        </w:tc>
      </w:tr>
      <w:tr w:rsidR="005E6963" w:rsidRPr="005E6963" w14:paraId="7B25AA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FE2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2F6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2DCB009" w14:textId="15B70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475A4679" w14:textId="48C8D6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E7DCD" w14:textId="7C6793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D0640" w14:textId="6491CB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507,198.99 </w:t>
            </w:r>
          </w:p>
        </w:tc>
      </w:tr>
      <w:tr w:rsidR="005E6963" w:rsidRPr="005E6963" w14:paraId="507C30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32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3AB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D8B18EC" w14:textId="2881AA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6C47F7BD" w14:textId="1C3D88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80972" w14:textId="34C40D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F1097" w14:textId="28A0DB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5,545.86 </w:t>
            </w:r>
          </w:p>
        </w:tc>
      </w:tr>
      <w:tr w:rsidR="005E6963" w:rsidRPr="005E6963" w14:paraId="5E9C05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AAC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9E8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9D3AB1E" w14:textId="43286C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858A9B7" w14:textId="6B9A6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3A93A" w14:textId="7AF9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FBE15" w14:textId="300D5A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842.95 </w:t>
            </w:r>
          </w:p>
        </w:tc>
      </w:tr>
      <w:tr w:rsidR="005E6963" w:rsidRPr="005E6963" w14:paraId="204D4E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4DE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99C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2ECE768A" w14:textId="7A3F44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1A65EEE" w14:textId="743AC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49F4A" w14:textId="777474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F90A8" w14:textId="5CFF7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420.00 </w:t>
            </w:r>
          </w:p>
        </w:tc>
      </w:tr>
      <w:tr w:rsidR="005E6963" w:rsidRPr="005E6963" w14:paraId="3F389E2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5A9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CA7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CABBF0A" w14:textId="73A0C8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63CCE30F" w14:textId="3128F7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F9D2D" w14:textId="704897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DA250" w14:textId="3CDC1B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1,816.30 </w:t>
            </w:r>
          </w:p>
        </w:tc>
      </w:tr>
      <w:tr w:rsidR="005E6963" w:rsidRPr="005E6963" w14:paraId="33FFF1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8BF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94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65BD57F" w14:textId="69B9A8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C1A39E9" w14:textId="4969F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C7224" w14:textId="0305B6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3A865" w14:textId="4655F1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0,104.18 </w:t>
            </w:r>
          </w:p>
        </w:tc>
      </w:tr>
      <w:tr w:rsidR="005E6963" w:rsidRPr="005E6963" w14:paraId="7AC7D7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1C7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1EE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7E1E00C" w14:textId="74573F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F5CF617" w14:textId="720787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9A000" w14:textId="121529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C236D" w14:textId="0C58DC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7,826.07 </w:t>
            </w:r>
          </w:p>
        </w:tc>
      </w:tr>
      <w:tr w:rsidR="005E6963" w:rsidRPr="005E6963" w14:paraId="7307C7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C2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CC9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5A21229" w14:textId="380029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659FB4A4" w14:textId="5BE80C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1DA42" w14:textId="4A65EE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EF849" w14:textId="6C369C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51.15 </w:t>
            </w:r>
          </w:p>
        </w:tc>
      </w:tr>
      <w:tr w:rsidR="005E6963" w:rsidRPr="005E6963" w14:paraId="0A085B9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FE29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6F599C0" w14:textId="5E9B52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717FFC4" w14:textId="64D6C9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BBD1B5" w14:textId="3FF120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68B584" w14:textId="4BE8E68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20,642.25 </w:t>
            </w:r>
          </w:p>
        </w:tc>
      </w:tr>
      <w:tr w:rsidR="005E6963" w:rsidRPr="005E6963" w14:paraId="69E4DF8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EE3D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96747C2" w14:textId="01F8DC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A38AE2D" w14:textId="7F6ADD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EBFDF" w14:textId="20B2D4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893D1CF" w14:textId="1859B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42,703.84 </w:t>
            </w:r>
          </w:p>
        </w:tc>
      </w:tr>
      <w:tr w:rsidR="005E6963" w:rsidRPr="005E6963" w14:paraId="7F97A0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FCBA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5A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24CC7C84" w14:textId="034728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3D1A4CD" w14:textId="0DAF46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C25F0" w14:textId="04CF1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83D61" w14:textId="1E4BC4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698.41 </w:t>
            </w:r>
          </w:p>
        </w:tc>
      </w:tr>
      <w:tr w:rsidR="005E6963" w:rsidRPr="005E6963" w14:paraId="0218A5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AEA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591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1541BE7C" w14:textId="61B017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6354F0D" w14:textId="72EFC1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65B73" w14:textId="459F4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F0751" w14:textId="1D79CE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r>
      <w:tr w:rsidR="005E6963" w:rsidRPr="005E6963" w14:paraId="321EFE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737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FE3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803EB69" w14:textId="7AAD2D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96ACF38" w14:textId="003E37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C7A66" w14:textId="5A2758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079D7" w14:textId="3880E0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r>
      <w:tr w:rsidR="005E6963" w:rsidRPr="005E6963" w14:paraId="0FE20F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FB2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E19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4636703" w14:textId="7482BD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47398E9" w14:textId="7BC7B0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ECAD" w14:textId="57E692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D6E01" w14:textId="154DD8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83,180.00 </w:t>
            </w:r>
          </w:p>
        </w:tc>
      </w:tr>
      <w:tr w:rsidR="005E6963" w:rsidRPr="005E6963" w14:paraId="3A19C72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1EF3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3F3D113" w14:textId="59B7D66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A89E8B" w14:textId="5895D5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D70FC3" w14:textId="2D2F7E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84A0CD" w14:textId="52F1202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70,021.54 </w:t>
            </w:r>
          </w:p>
        </w:tc>
      </w:tr>
      <w:tr w:rsidR="005E6963" w:rsidRPr="005E6963" w14:paraId="071846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994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9B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58CB4F88" w14:textId="69B083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0AB6F298" w14:textId="5593F9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5710F" w14:textId="72722A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F1CFF" w14:textId="26087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1,606.38 </w:t>
            </w:r>
          </w:p>
        </w:tc>
      </w:tr>
      <w:tr w:rsidR="005E6963" w:rsidRPr="005E6963" w14:paraId="49274A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8F4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9F1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6B2055B" w14:textId="63596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66845730" w14:textId="6D12D9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1B230" w14:textId="607170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DCEE8" w14:textId="577A3D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7,515.16 </w:t>
            </w:r>
          </w:p>
        </w:tc>
      </w:tr>
      <w:tr w:rsidR="005E6963" w:rsidRPr="005E6963" w14:paraId="715759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AA3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FC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FE0E711" w14:textId="2969DF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20D251B" w14:textId="45C84E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563EA" w14:textId="6F0069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B917" w14:textId="5D6C6E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0,900.00 </w:t>
            </w:r>
          </w:p>
        </w:tc>
      </w:tr>
      <w:tr w:rsidR="005E6963" w:rsidRPr="005E6963" w14:paraId="6A66EC4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F10B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25D1BE9C" w14:textId="3D153EC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A8A36FE" w14:textId="632ED3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36CA3B0" w14:textId="3501C4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D062B1" w14:textId="04E46E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683,663.00 </w:t>
            </w:r>
          </w:p>
        </w:tc>
      </w:tr>
      <w:tr w:rsidR="005E6963" w:rsidRPr="005E6963" w14:paraId="6DD3D92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340A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B55015F" w14:textId="4DE21B1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2248CA" w14:textId="0B377D9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F5ED3" w14:textId="13D9A0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59EA4" w14:textId="08505F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82,900.00 </w:t>
            </w:r>
          </w:p>
        </w:tc>
      </w:tr>
      <w:tr w:rsidR="005E6963" w:rsidRPr="005E6963" w14:paraId="7918F7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D79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E64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3BA3F440" w14:textId="3FD22E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DE074E" w14:textId="530CD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AFCD3" w14:textId="59BF6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1FB0E" w14:textId="57D68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2AE510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FB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48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7B18AF2" w14:textId="42B93C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2C2155" w14:textId="4BBA98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7954A" w14:textId="7378CD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728CD" w14:textId="21865A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98628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852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B04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589AA396" w14:textId="2AA59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28FD4" w14:textId="5F342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485CB" w14:textId="522D53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D850E" w14:textId="153ACB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0F0FC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9BC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70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8CDBCD0" w14:textId="1E50D7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D15DC4" w14:textId="14AD9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6F8C0" w14:textId="7F6746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1C1B5" w14:textId="0D6CF5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3842E26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8C4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3E8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AE330A8" w14:textId="327344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E931F" w14:textId="29206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EC9EE" w14:textId="518DCB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575BE" w14:textId="327B8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52CEA3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43D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64D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1FFBCE55" w14:textId="05A0FD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74695" w14:textId="6BF49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B8257" w14:textId="247B86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436FE" w14:textId="57C807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23E52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5E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293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39E817D" w14:textId="050E05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A5ED8" w14:textId="00ED8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5546B" w14:textId="5C8AF9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45F72" w14:textId="306653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FBBDA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970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909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53DC87F" w14:textId="70306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15993" w14:textId="1DDE0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6210A" w14:textId="6DDEB8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E3ECC" w14:textId="2101F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500.00 </w:t>
            </w:r>
          </w:p>
        </w:tc>
      </w:tr>
      <w:tr w:rsidR="005E6963" w:rsidRPr="005E6963" w14:paraId="425D76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11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73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0D9BDE1" w14:textId="6C036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564896" w14:textId="4FA9F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B9942" w14:textId="5E769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328B5" w14:textId="01230A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45AB7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F69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0F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D8434F4" w14:textId="690A58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03B13" w14:textId="03F344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717D9" w14:textId="4F6F9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AD8C3" w14:textId="42FA19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464799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3B9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AF3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6D6448D" w14:textId="0B87F2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09E6E" w14:textId="7122D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AA733" w14:textId="64C3AF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CFCB6" w14:textId="7C7F53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49A019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E6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FC1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0027E85" w14:textId="296F5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BC84CB" w14:textId="1A2F73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F165E" w14:textId="1F0C4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9FDF2" w14:textId="17070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15ABDB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D4C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524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BAA00BB" w14:textId="71BE10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B0F81" w14:textId="182A7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E8E39" w14:textId="3FC57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2E9B0" w14:textId="403BD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7FE429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58F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B0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013E50B" w14:textId="1E04C5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CA89" w14:textId="6C25E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4C735" w14:textId="1E97A5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B0324" w14:textId="08790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0,000.00 </w:t>
            </w:r>
          </w:p>
        </w:tc>
      </w:tr>
      <w:tr w:rsidR="005E6963" w:rsidRPr="005E6963" w14:paraId="19FDF6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9F7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26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9302802" w14:textId="679A5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7BC9D7" w14:textId="5839C8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B1346" w14:textId="5C384B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F39ED" w14:textId="35894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7F2EF5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C64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42F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3931CA1" w14:textId="65482A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E1E4E" w14:textId="339AC6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DA408" w14:textId="7E1163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A669B" w14:textId="150A96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D7BF4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9D6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AB6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05E5B51" w14:textId="0992F6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1F064" w14:textId="191B4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00E7B" w14:textId="4D227D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89153" w14:textId="5C5EF2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377D8E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03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497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AF8187B" w14:textId="0C92A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FE900" w14:textId="135D5D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A4EF5" w14:textId="6378F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4026B" w14:textId="31A020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3AA758D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7C3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3F4C870" w14:textId="2F326DA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A44D5" w14:textId="16CF90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EF788C" w14:textId="503349D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F04C2E" w14:textId="0ADD68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557,100.00 </w:t>
            </w:r>
          </w:p>
        </w:tc>
      </w:tr>
      <w:tr w:rsidR="005E6963" w:rsidRPr="005E6963" w14:paraId="6BB394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787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43B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C8BF3B1" w14:textId="2F951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09D54" w14:textId="655A7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052B1" w14:textId="1C7FD9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212C77" w14:textId="76D32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5,000.00 </w:t>
            </w:r>
          </w:p>
        </w:tc>
      </w:tr>
      <w:tr w:rsidR="005E6963" w:rsidRPr="005E6963" w14:paraId="2C3878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E09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8E4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F564687" w14:textId="412A7F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C826F" w14:textId="523EE5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4AA8D" w14:textId="57AC8A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FAEFA" w14:textId="27B163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34D69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F0A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586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63A0EF63" w14:textId="1CA2E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0C9A68" w14:textId="5A0B8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C61C5" w14:textId="44771F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FA22D" w14:textId="26FACA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A6D00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4FC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8A9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6E19F05" w14:textId="6D168C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9E4114" w14:textId="18727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39A4C" w14:textId="7A936E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31D04" w14:textId="31183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597AD1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FF4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2EE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4065BD0" w14:textId="6CDCBF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2FD0B7D" w14:textId="7AE7C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E747A" w14:textId="58651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763C2" w14:textId="1BCB6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7CB0AE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4A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62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DFB63ED" w14:textId="0B4872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0354128" w14:textId="49982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16F01" w14:textId="3AF099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C3A2D" w14:textId="4211E0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5,300.00 </w:t>
            </w:r>
          </w:p>
        </w:tc>
      </w:tr>
      <w:tr w:rsidR="005E6963" w:rsidRPr="005E6963" w14:paraId="0C156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D1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6D7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9580AC8" w14:textId="4C6691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24B48" w14:textId="36E488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F04F0" w14:textId="7C23CE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D47B9" w14:textId="23E0B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4A8320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5CE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D54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EBDC3B1" w14:textId="355017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96931" w14:textId="72F80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55B6F" w14:textId="55319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19AF9" w14:textId="69AE85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5F794F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DD98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3DEB1FD" w14:textId="6AD661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5EF540" w14:textId="003BEA8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F376E3" w14:textId="30D8BB3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4A5C1" w14:textId="32EEFF8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802,113.00 </w:t>
            </w:r>
          </w:p>
        </w:tc>
      </w:tr>
      <w:tr w:rsidR="005E6963" w:rsidRPr="005E6963" w14:paraId="08EAD0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97B0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18C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CB83250" w14:textId="4ABFBF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EE661" w14:textId="066AFF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8DD60" w14:textId="27D82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A15FF3" w14:textId="7EB1D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0,000.00 </w:t>
            </w:r>
          </w:p>
        </w:tc>
      </w:tr>
      <w:tr w:rsidR="005E6963" w:rsidRPr="005E6963" w14:paraId="762CDA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72BA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E9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9B71821" w14:textId="70D90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256A93" w14:textId="7BA000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67945" w14:textId="7FA1EB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72D2C" w14:textId="1A6A5E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203CF3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3B7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09C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6171F3A3" w14:textId="632B3B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9A7D" w14:textId="246FB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FAB49" w14:textId="4EEBB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B15B8" w14:textId="2E77D5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1,800.00 </w:t>
            </w:r>
          </w:p>
        </w:tc>
      </w:tr>
      <w:tr w:rsidR="005E6963" w:rsidRPr="005E6963" w14:paraId="2B61FC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A71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78C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98F3175" w14:textId="5BF85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5691F28" w14:textId="293AEA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3093" w14:textId="51D9E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D58BC" w14:textId="607D39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4,350.00 </w:t>
            </w:r>
          </w:p>
        </w:tc>
      </w:tr>
      <w:tr w:rsidR="005E6963" w:rsidRPr="005E6963" w14:paraId="7E61D0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79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196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607B538" w14:textId="2AE128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0BFD60B" w14:textId="0A5F1A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366C0" w14:textId="0F3116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985E0" w14:textId="1A74BC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4729DA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819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28C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877C647" w14:textId="5849EF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FE7347" w14:textId="20A605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92A54" w14:textId="764351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9D9EA" w14:textId="3C5C49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1CF22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10B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484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82074EA" w14:textId="58D1C5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320D6D" w14:textId="211142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9CEF7" w14:textId="631CAD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58E56" w14:textId="0BB86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480D72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3A8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183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5635AF6F" w14:textId="68139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4980D83" w14:textId="72D9BC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B52C7" w14:textId="0719A2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35D42" w14:textId="40F0AA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650.00 </w:t>
            </w:r>
          </w:p>
        </w:tc>
      </w:tr>
      <w:tr w:rsidR="005E6963" w:rsidRPr="005E6963" w14:paraId="1DECBA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013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716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0081FF3" w14:textId="60B72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BE858B" w14:textId="0102B4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5FE49" w14:textId="095E8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919B9" w14:textId="705B5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900.00 </w:t>
            </w:r>
          </w:p>
        </w:tc>
      </w:tr>
      <w:tr w:rsidR="005E6963" w:rsidRPr="005E6963" w14:paraId="2BA9A2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C05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996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2018D6EF" w14:textId="613AC0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3FA557B" w14:textId="32EC1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E3489" w14:textId="3F0A4B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2587D" w14:textId="4DF0A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480260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59C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D6A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524E80B" w14:textId="2F3485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33E6D2DA" w14:textId="6DD20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3BB67" w14:textId="07F1B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93FD4" w14:textId="43850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8,563.00 </w:t>
            </w:r>
          </w:p>
        </w:tc>
      </w:tr>
      <w:tr w:rsidR="005E6963" w:rsidRPr="005E6963" w14:paraId="59877F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039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089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46D2C2D9" w14:textId="47414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89E7A9" w14:textId="22BA62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8F64B" w14:textId="0CF5C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D620E" w14:textId="4D263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7618D6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3A8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421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0E70FEE" w14:textId="4CBDEA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B2022" w14:textId="3483C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CB02A" w14:textId="50E620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EFFD2" w14:textId="51797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040F808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9198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6863394" w14:textId="59FBA2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58A2E" w14:textId="31DC0D9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43099D" w14:textId="5CF87DF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D48C19" w14:textId="36C0C5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16,050.00 </w:t>
            </w:r>
          </w:p>
        </w:tc>
      </w:tr>
      <w:tr w:rsidR="005E6963" w:rsidRPr="005E6963" w14:paraId="05541F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2DF5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FB3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B8B73A3" w14:textId="33AF8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E01D90" w14:textId="254181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0623" w14:textId="4B1E61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4AF9" w14:textId="7011F4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81A9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E2F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3E8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0E40174B" w14:textId="3EECA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A4A26" w14:textId="128B8D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B6C99" w14:textId="1ED00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1E66D" w14:textId="21E822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761EA7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1E4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A6E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A83FA12" w14:textId="59E3D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D4B32" w14:textId="31CE3B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AA206" w14:textId="322284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66007" w14:textId="16F0E7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153307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1B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921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D7BA45A" w14:textId="45059B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CF014" w14:textId="65759F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311DF" w14:textId="4A9270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1735A" w14:textId="60ABB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00DB92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B28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B08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FA1CB0E" w14:textId="481287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7AE08" w14:textId="41F12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C297E" w14:textId="75AE56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0B6A4" w14:textId="623E78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3BFC44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72D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622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C7DFBDC" w14:textId="4C8D3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3EE07" w14:textId="4DDFE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F6AD8" w14:textId="4661A3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2B451" w14:textId="3532E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5,500.00 </w:t>
            </w:r>
          </w:p>
        </w:tc>
      </w:tr>
      <w:tr w:rsidR="005E6963" w:rsidRPr="005E6963" w14:paraId="7756A8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510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C8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090E4AD" w14:textId="5770C1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1A18BA0" w14:textId="6E385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5D9A" w14:textId="7C8B9B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1CD1D" w14:textId="18B70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550.00 </w:t>
            </w:r>
          </w:p>
        </w:tc>
      </w:tr>
      <w:tr w:rsidR="005E6963" w:rsidRPr="005E6963" w14:paraId="1FB313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DB9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32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312FBA1" w14:textId="4D7EB3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A4C1518" w14:textId="48D0FD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2301B" w14:textId="61E8A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C555A" w14:textId="642A04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6065D4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FB2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557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798A7BE" w14:textId="56869C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681C22" w14:textId="6FDF32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C24C9" w14:textId="05667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C0418" w14:textId="63B85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14,900.00 </w:t>
            </w:r>
          </w:p>
        </w:tc>
      </w:tr>
      <w:tr w:rsidR="005E6963" w:rsidRPr="005E6963" w14:paraId="08A5DE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EAC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B48B4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F34E422" w14:textId="3D8F63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20D8A0" w14:textId="3DA42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337BC" w14:textId="38306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DF752" w14:textId="0F41E6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806B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F18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28E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4DA1BF0" w14:textId="0B06E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6E79AB" w14:textId="779AA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E406E" w14:textId="20135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A9559" w14:textId="53584D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685F8F90" w14:textId="77777777" w:rsidTr="005E6963">
        <w:trPr>
          <w:trHeight w:val="20"/>
        </w:trPr>
        <w:tc>
          <w:tcPr>
            <w:tcW w:w="80" w:type="pct"/>
            <w:tcBorders>
              <w:top w:val="nil"/>
              <w:left w:val="single" w:sz="4" w:space="0" w:color="000000"/>
              <w:bottom w:val="nil"/>
              <w:right w:val="nil"/>
            </w:tcBorders>
            <w:shd w:val="clear" w:color="auto" w:fill="auto"/>
            <w:vAlign w:val="center"/>
            <w:hideMark/>
          </w:tcPr>
          <w:p w14:paraId="55B90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6876F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04C909DA" w14:textId="721FBB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B9E5A" w14:textId="557103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6B857" w14:textId="7E9C0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AACAF" w14:textId="1C5274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2800F3" w14:textId="77777777" w:rsidTr="005E6963">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351366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4603C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B0C7914" w14:textId="1F7694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688DB8F9" w14:textId="15334C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FFE17F4" w14:textId="3AE5A3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1E9A9E7" w14:textId="790BAB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500.00 </w:t>
            </w:r>
          </w:p>
        </w:tc>
      </w:tr>
      <w:tr w:rsidR="005E6963" w:rsidRPr="005E6963" w14:paraId="5F1B915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B931D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CB9A41F" w14:textId="7314734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78DA411B" w14:textId="033F1AF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8008EC9" w14:textId="7DA8E61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729719" w14:textId="2F8C70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614,669.75 </w:t>
            </w:r>
          </w:p>
        </w:tc>
      </w:tr>
      <w:tr w:rsidR="005E6963" w:rsidRPr="005E6963" w14:paraId="0028170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4A39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A245C34" w14:textId="49E8C5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FF1FEE5" w14:textId="56A0A68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C8663" w14:textId="786136B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4C4CB8" w14:textId="1177BEC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544,679.38 </w:t>
            </w:r>
          </w:p>
        </w:tc>
      </w:tr>
      <w:tr w:rsidR="005E6963" w:rsidRPr="005E6963" w14:paraId="05E3F0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6FAB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C5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C77D7EA" w14:textId="39069C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CA305A0" w14:textId="7ABEC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B87E5" w14:textId="6D0F8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91B96" w14:textId="79E394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2,476.25 </w:t>
            </w:r>
          </w:p>
        </w:tc>
      </w:tr>
      <w:tr w:rsidR="005E6963" w:rsidRPr="005E6963" w14:paraId="0E04DC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3DD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EF2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FDA9FA" w14:textId="31DDC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E6E9871" w14:textId="33A7E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AD882" w14:textId="0B1CA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0ADB5" w14:textId="0796E8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87,352.00 </w:t>
            </w:r>
          </w:p>
        </w:tc>
      </w:tr>
      <w:tr w:rsidR="005E6963" w:rsidRPr="005E6963" w14:paraId="4663E10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E00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F8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5BA47C8" w14:textId="50095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660A12B" w14:textId="5E8EC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3BC79" w14:textId="41EED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23D3A" w14:textId="5AD8A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423.63 </w:t>
            </w:r>
          </w:p>
        </w:tc>
      </w:tr>
      <w:tr w:rsidR="005E6963" w:rsidRPr="005E6963" w14:paraId="0EF693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C35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EB5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F73CB1B" w14:textId="512F5B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1843BEBA" w14:textId="0F3B87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8990B" w14:textId="782FF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43308" w14:textId="58A8A8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766.25 </w:t>
            </w:r>
          </w:p>
        </w:tc>
      </w:tr>
      <w:tr w:rsidR="005E6963" w:rsidRPr="005E6963" w14:paraId="6449F3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358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9E9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71A71584" w14:textId="4AAFBC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31F16928" w14:textId="673FF1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BF548" w14:textId="26923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D8528" w14:textId="1CDC11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8,800.75 </w:t>
            </w:r>
          </w:p>
        </w:tc>
      </w:tr>
      <w:tr w:rsidR="005E6963" w:rsidRPr="005E6963" w14:paraId="195A9A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690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486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7C05100E" w14:textId="236FBD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945E5D7" w14:textId="2A46C6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F5394" w14:textId="0AF5EB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632E0" w14:textId="18C7DD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5,472.50 </w:t>
            </w:r>
          </w:p>
        </w:tc>
      </w:tr>
      <w:tr w:rsidR="005E6963" w:rsidRPr="005E6963" w14:paraId="695306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A27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418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750AC47" w14:textId="7BBB0B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CEDD42C" w14:textId="68C4CA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14E30" w14:textId="0BDB0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155BD" w14:textId="4796C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850.00 </w:t>
            </w:r>
          </w:p>
        </w:tc>
      </w:tr>
      <w:tr w:rsidR="005E6963" w:rsidRPr="005E6963" w14:paraId="076604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8A5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05A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E86BBD7" w14:textId="3D1F3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01E0E839" w14:textId="59591E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98044" w14:textId="7F5747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A74F7" w14:textId="77BEB4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68,565.56 </w:t>
            </w:r>
          </w:p>
        </w:tc>
      </w:tr>
      <w:tr w:rsidR="005E6963" w:rsidRPr="005E6963" w14:paraId="45BEDE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44A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64A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D0F3B3B" w14:textId="4427EF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C602CC9" w14:textId="39F21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2F980" w14:textId="15902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AA594" w14:textId="555B81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072.44 </w:t>
            </w:r>
          </w:p>
        </w:tc>
      </w:tr>
      <w:tr w:rsidR="005E6963" w:rsidRPr="005E6963" w14:paraId="44C209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50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6E3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225668E1" w14:textId="23F66F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023B4E" w14:textId="008560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A08B0" w14:textId="4922B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C0A3F" w14:textId="7FAAC8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41F141E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61B7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687FCD2" w14:textId="76BF1A4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FAC94B" w14:textId="28FFA4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094D9D" w14:textId="660E7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F3542D" w14:textId="68DC7C4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48,685.25 </w:t>
            </w:r>
          </w:p>
        </w:tc>
      </w:tr>
      <w:tr w:rsidR="005E6963" w:rsidRPr="005E6963" w14:paraId="646091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90E3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2ED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50F6B24F" w14:textId="68E03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23236CE6" w14:textId="0BE1B3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721F" w14:textId="721159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7DC70" w14:textId="05571B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32.50 </w:t>
            </w:r>
          </w:p>
        </w:tc>
      </w:tr>
      <w:tr w:rsidR="005E6963" w:rsidRPr="005E6963" w14:paraId="412899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CDC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E26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064E591" w14:textId="7E1182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9C7AEE3" w14:textId="6F8D98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D11AE" w14:textId="72CC88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C2A89" w14:textId="6A059C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7,195.00 </w:t>
            </w:r>
          </w:p>
        </w:tc>
      </w:tr>
      <w:tr w:rsidR="005E6963" w:rsidRPr="005E6963" w14:paraId="33DC9A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69A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FD2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BE9E37D" w14:textId="5FCA3E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6C91E75" w14:textId="49874D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2457F" w14:textId="0CE05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EE8E" w14:textId="54D6D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520.25 </w:t>
            </w:r>
          </w:p>
        </w:tc>
      </w:tr>
      <w:tr w:rsidR="005E6963" w:rsidRPr="005E6963" w14:paraId="6777A4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17D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CE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15BA008" w14:textId="3C56A7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031712F9" w14:textId="589936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F998C" w14:textId="3DD57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26774" w14:textId="5BD388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943.75 </w:t>
            </w:r>
          </w:p>
        </w:tc>
      </w:tr>
      <w:tr w:rsidR="005E6963" w:rsidRPr="005E6963" w14:paraId="18738E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1C0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B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14E9017" w14:textId="1350F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DFA92AE" w14:textId="13AA3F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9EC43" w14:textId="6D1A5E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99204" w14:textId="619436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43E7A9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B19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416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6E39583" w14:textId="044FE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3EBA245" w14:textId="088936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2F8C" w14:textId="5D1965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5D8B7" w14:textId="37B732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02B7FC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0E5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8F1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A673B09" w14:textId="312214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550A46E" w14:textId="348283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0F9D6" w14:textId="2BB38B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D5379" w14:textId="7E447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7B140D5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BFFF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78B307" w14:textId="2AEDA82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F8C5" w14:textId="7E9E5E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EC869E" w14:textId="0225C1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F52832" w14:textId="60F706B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61,942.88 </w:t>
            </w:r>
          </w:p>
        </w:tc>
      </w:tr>
      <w:tr w:rsidR="005E6963" w:rsidRPr="005E6963" w14:paraId="6AA3C9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069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76A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CC0CE2A" w14:textId="54A78B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BB1FAA6" w14:textId="361F5C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98089" w14:textId="10C3F2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4AD28" w14:textId="25B99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854.63 </w:t>
            </w:r>
          </w:p>
        </w:tc>
      </w:tr>
      <w:tr w:rsidR="005E6963" w:rsidRPr="005E6963" w14:paraId="67EC3D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450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35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29B95CC3" w14:textId="29D918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47286FFE" w14:textId="2CB039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D443A" w14:textId="2C8A1D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F66ED" w14:textId="5B9AC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4,143.75 </w:t>
            </w:r>
          </w:p>
        </w:tc>
      </w:tr>
      <w:tr w:rsidR="005E6963" w:rsidRPr="005E6963" w14:paraId="6431A9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9B8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034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583F93E" w14:textId="35A0E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2FD95FD" w14:textId="6A2EA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FFC48" w14:textId="47A07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E02E4" w14:textId="0DD026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435.00 </w:t>
            </w:r>
          </w:p>
        </w:tc>
      </w:tr>
      <w:tr w:rsidR="005E6963" w:rsidRPr="005E6963" w14:paraId="7DC8B9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7C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BC9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07EA2C0" w14:textId="0A2E6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35365267" w14:textId="42E612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40B2B" w14:textId="52D1F5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D2A9E" w14:textId="2BF59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81,299.38 </w:t>
            </w:r>
          </w:p>
        </w:tc>
      </w:tr>
      <w:tr w:rsidR="005E6963" w:rsidRPr="005E6963" w14:paraId="2C9187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163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081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DE36CDA" w14:textId="0BA3FB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8D3D869" w14:textId="4B1146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21F97" w14:textId="470B65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CFFB" w14:textId="28A698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3A6EF4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5B4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6D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DD6142" w14:textId="1EB15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E8E756" w14:textId="4EEEE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F9739" w14:textId="5BB297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93C66" w14:textId="5222E1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403827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86E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FB0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2DF2E7F" w14:textId="1CBEA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7079F8B" w14:textId="269C2D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766E" w14:textId="277C89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C3920" w14:textId="3EF601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2DB50B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1F0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3A5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131DCF43" w14:textId="205AA7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9A50425" w14:textId="5E9B5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CF23B" w14:textId="7689C1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5A5C4" w14:textId="7F82FD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545.63 </w:t>
            </w:r>
          </w:p>
        </w:tc>
      </w:tr>
      <w:tr w:rsidR="005E6963" w:rsidRPr="005E6963" w14:paraId="095A6E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A0D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5E7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7897CCD" w14:textId="655DFB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0085B026" w14:textId="75C260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355F5" w14:textId="5F9FAF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55BAB" w14:textId="2C2405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40,265.00 </w:t>
            </w:r>
          </w:p>
        </w:tc>
      </w:tr>
      <w:tr w:rsidR="005E6963" w:rsidRPr="005E6963" w14:paraId="2BB758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E33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F7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09D39FA" w14:textId="1FEE28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AC630BE" w14:textId="1B25D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8CBDC" w14:textId="131C43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15A71" w14:textId="43D96C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6,377.70 </w:t>
            </w:r>
          </w:p>
        </w:tc>
      </w:tr>
      <w:tr w:rsidR="005E6963" w:rsidRPr="005E6963" w14:paraId="543B89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2589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EA1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F1A0D8A" w14:textId="0CC6F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58623AE" w14:textId="2476D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374B2" w14:textId="2806A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0AA21" w14:textId="4B2274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r>
      <w:tr w:rsidR="005E6963" w:rsidRPr="005E6963" w14:paraId="53CB5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A97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AC7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B65342C" w14:textId="5C3D69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48F3BE6" w14:textId="058A71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9BE12" w14:textId="1E7BB5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D9860" w14:textId="2B99B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r>
      <w:tr w:rsidR="005E6963" w:rsidRPr="005E6963" w14:paraId="58C95B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E2F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8EF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4212469" w14:textId="79D9FE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767E9D51" w14:textId="25712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3012" w14:textId="50E33D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F2849" w14:textId="1C899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653.75 </w:t>
            </w:r>
          </w:p>
        </w:tc>
      </w:tr>
      <w:tr w:rsidR="005E6963" w:rsidRPr="005E6963" w14:paraId="461807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C95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CF2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174AF54" w14:textId="08E6B1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476D559" w14:textId="20D1BA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39B24" w14:textId="71130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36575" w14:textId="7156A6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6F8392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1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66B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CAE6D4C" w14:textId="61B0F2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AA3CA15" w14:textId="7F685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C80CA" w14:textId="5C6E87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59435" w14:textId="50C63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226.30 </w:t>
            </w:r>
          </w:p>
        </w:tc>
      </w:tr>
      <w:tr w:rsidR="005E6963" w:rsidRPr="005E6963" w14:paraId="62A7F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3D7B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6D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D754FBB" w14:textId="589491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4880A14F" w14:textId="6E151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92E97" w14:textId="1D1E71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D16FF" w14:textId="07045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0,198.75 </w:t>
            </w:r>
          </w:p>
        </w:tc>
      </w:tr>
      <w:tr w:rsidR="005E6963" w:rsidRPr="005E6963" w14:paraId="2D0C6F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52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0C9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EA01E74" w14:textId="64FD23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FBD1CE2" w14:textId="6723D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9F4A6" w14:textId="730437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B6989" w14:textId="6AAE91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1995A2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CA8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199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0CEDFE" w14:textId="0493F2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313030A" w14:textId="728253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86155" w14:textId="1EC2F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AFDC0" w14:textId="70131E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3,655.49 </w:t>
            </w:r>
          </w:p>
        </w:tc>
      </w:tr>
      <w:tr w:rsidR="005E6963" w:rsidRPr="005E6963" w14:paraId="437D7F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9A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1BF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48788FD0" w14:textId="49902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20510" w14:textId="7DA6BE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DF9233C" w14:textId="57CB6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98844" w14:textId="437C49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600.00 </w:t>
            </w:r>
          </w:p>
        </w:tc>
      </w:tr>
      <w:tr w:rsidR="005E6963" w:rsidRPr="005E6963" w14:paraId="4E11543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FB9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19B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F043E4C" w14:textId="713F05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0D6CF0F" w14:textId="60C13A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27066" w14:textId="6324C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F064B" w14:textId="59C35F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4,977.50 </w:t>
            </w:r>
          </w:p>
        </w:tc>
      </w:tr>
      <w:tr w:rsidR="005E6963" w:rsidRPr="005E6963" w14:paraId="5E75267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8D4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E5E970F" w14:textId="6017AD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60DFC" w14:textId="6F3D686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E38032" w14:textId="508D164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B9DD8B" w14:textId="3CFDC7C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59,362.24 </w:t>
            </w:r>
          </w:p>
        </w:tc>
      </w:tr>
      <w:tr w:rsidR="005E6963" w:rsidRPr="005E6963" w14:paraId="105FE2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17E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16A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0E144FD3" w14:textId="3823A3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C470102" w14:textId="13FD04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E7BC7" w14:textId="2FFD41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F30CC" w14:textId="4D77EE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5,012.91 </w:t>
            </w:r>
          </w:p>
        </w:tc>
      </w:tr>
      <w:tr w:rsidR="005E6963" w:rsidRPr="005E6963" w14:paraId="363299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180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590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79D0FF9" w14:textId="441F1D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AA157" w14:textId="3C8AD2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C774C" w14:textId="4B00A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97FA3" w14:textId="4425F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6D5B39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5BB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341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A0380CA" w14:textId="7F2AF7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0370A2E6" w14:textId="7BB3BA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5F90C" w14:textId="569B9A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FEA45" w14:textId="5FA102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72,643.80 </w:t>
            </w:r>
          </w:p>
        </w:tc>
      </w:tr>
      <w:tr w:rsidR="005E6963" w:rsidRPr="005E6963" w14:paraId="76A3BD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74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E07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6C6AC62" w14:textId="4D26E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ECFED4F" w14:textId="257DDE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FFB5F" w14:textId="32396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B0ECE" w14:textId="282D93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673.19 </w:t>
            </w:r>
          </w:p>
        </w:tc>
      </w:tr>
      <w:tr w:rsidR="005E6963" w:rsidRPr="005E6963" w14:paraId="458C46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A52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DD2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222D8E6C" w14:textId="046A9C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8BD7E54" w14:textId="1BFC2C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44617" w14:textId="74FE6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1B792" w14:textId="5E044A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r>
      <w:tr w:rsidR="005E6963" w:rsidRPr="005E6963" w14:paraId="4E09A2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2D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3F7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609FD9B" w14:textId="1C5968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852E791" w14:textId="1B7018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A91B9" w14:textId="7D7473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53D32" w14:textId="37D77E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8,917.08 </w:t>
            </w:r>
          </w:p>
        </w:tc>
      </w:tr>
      <w:tr w:rsidR="005E6963" w:rsidRPr="005E6963" w14:paraId="2BC40F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CF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0F4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F027478" w14:textId="47E39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C3B21AC" w14:textId="23356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7838D" w14:textId="716883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E7751" w14:textId="61984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7,593.13 </w:t>
            </w:r>
          </w:p>
        </w:tc>
      </w:tr>
      <w:tr w:rsidR="005E6963" w:rsidRPr="005E6963" w14:paraId="1935AA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960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6BD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1171A708" w14:textId="006FE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5021A038" w14:textId="506992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C54AB" w14:textId="49AD9C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8F32C" w14:textId="6228C0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3,785.50 </w:t>
            </w:r>
          </w:p>
        </w:tc>
      </w:tr>
      <w:tr w:rsidR="005E6963" w:rsidRPr="005E6963" w14:paraId="494EC9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100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744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7307967" w14:textId="24942E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AE1738" w14:textId="7093E4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D9F06" w14:textId="474CE3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AA7A9" w14:textId="786A3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710.00 </w:t>
            </w:r>
          </w:p>
        </w:tc>
      </w:tr>
      <w:tr w:rsidR="005E6963" w:rsidRPr="005E6963" w14:paraId="51D07D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B61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1E5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37BAC4B" w14:textId="0E637E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4A8D99D4" w14:textId="64554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33907" w14:textId="3F8CFF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F814E" w14:textId="783DF5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988.13 </w:t>
            </w:r>
          </w:p>
        </w:tc>
      </w:tr>
      <w:tr w:rsidR="005E6963" w:rsidRPr="005E6963" w14:paraId="2A6FCB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2F4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8CD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2E1D34C" w14:textId="2B47D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C73D34B" w14:textId="215426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D9F11" w14:textId="01D756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C1934" w14:textId="69D5FE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94,150.33 </w:t>
            </w:r>
          </w:p>
        </w:tc>
      </w:tr>
      <w:tr w:rsidR="005E6963" w:rsidRPr="005E6963" w14:paraId="526448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B6E1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1B0D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6F0E41B" w14:textId="1499AE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726BB872" w14:textId="3890FD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FE90C" w14:textId="0FC08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C401D" w14:textId="23BE81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8,576.31 </w:t>
            </w:r>
          </w:p>
        </w:tc>
      </w:tr>
      <w:tr w:rsidR="005E6963" w:rsidRPr="005E6963" w14:paraId="0AAC11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8071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52D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662B5B8" w14:textId="04A3DB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3E25911" w14:textId="6455F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FB984" w14:textId="3ED7E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CDCB7" w14:textId="4F1A71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24,585.00 </w:t>
            </w:r>
          </w:p>
        </w:tc>
      </w:tr>
      <w:tr w:rsidR="005E6963" w:rsidRPr="005E6963" w14:paraId="0F870C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CBEA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9C5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2ADCD95" w14:textId="5BE112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0B4888C" w14:textId="67A77D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73E46" w14:textId="6A3F99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CCDFC" w14:textId="185FDB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r>
      <w:tr w:rsidR="005E6963" w:rsidRPr="005E6963" w14:paraId="32C1D2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8D75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A8C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011017C2" w14:textId="5920AC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6C28F8" w14:textId="4FDCF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C947B" w14:textId="650203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8DE38" w14:textId="09F2B7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2,395.00 </w:t>
            </w:r>
          </w:p>
        </w:tc>
      </w:tr>
      <w:tr w:rsidR="005E6963" w:rsidRPr="005E6963" w14:paraId="65D7C1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CAFA7"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B8C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0B98810" w14:textId="48027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8A570E0" w14:textId="310742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841E1" w14:textId="3BCF9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42762" w14:textId="4345C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3,721.86 </w:t>
            </w:r>
          </w:p>
        </w:tc>
      </w:tr>
      <w:tr w:rsidR="005E6963" w:rsidRPr="005E6963" w14:paraId="28FD3CD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34AD9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CF3B106" w14:textId="1133A86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DB1E1B" w14:textId="5482B9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1EAD15" w14:textId="37FAE9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3E2A5BF" w14:textId="2CAEC1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6,115,159.60 </w:t>
            </w:r>
          </w:p>
        </w:tc>
      </w:tr>
      <w:tr w:rsidR="005E6963" w:rsidRPr="005E6963" w14:paraId="7C717E1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3131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4D11CAB" w14:textId="0A08246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45C3DC" w14:textId="08B1F0A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778C97" w14:textId="3561BB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5594323" w14:textId="7A6DDF2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411,548.90 </w:t>
            </w:r>
          </w:p>
        </w:tc>
      </w:tr>
      <w:tr w:rsidR="005E6963" w:rsidRPr="005E6963" w14:paraId="294D9E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F133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18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6BB36A78" w14:textId="31237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D08734E" w14:textId="0EE141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5EF7" w14:textId="58FFCF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3E53A" w14:textId="04664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82,689.06 </w:t>
            </w:r>
          </w:p>
        </w:tc>
      </w:tr>
      <w:tr w:rsidR="005E6963" w:rsidRPr="005E6963" w14:paraId="540747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69EC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7B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0BE63E74" w14:textId="564DE1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AF6A236" w14:textId="5ABF97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9C2B2" w14:textId="132516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EC84F" w14:textId="4C5E0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8,748.24 </w:t>
            </w:r>
          </w:p>
        </w:tc>
      </w:tr>
      <w:tr w:rsidR="005E6963" w:rsidRPr="005E6963" w14:paraId="5B1F8A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00C2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F86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B01A4B3" w14:textId="7CF594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091852DA" w14:textId="2D44F5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F375C" w14:textId="021AD3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B86CE" w14:textId="587836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117.44 </w:t>
            </w:r>
          </w:p>
        </w:tc>
      </w:tr>
      <w:tr w:rsidR="005E6963" w:rsidRPr="005E6963" w14:paraId="23A237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0CEC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97B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95C8FCA" w14:textId="238F00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6F052F97" w14:textId="63075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FB3C2" w14:textId="230BD6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FF5B6" w14:textId="00E3E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5,651.60 </w:t>
            </w:r>
          </w:p>
        </w:tc>
      </w:tr>
      <w:tr w:rsidR="005E6963" w:rsidRPr="005E6963" w14:paraId="09B7BB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A0F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4A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C8A76A2" w14:textId="5D4989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76F60FFF" w14:textId="68BDC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0A019" w14:textId="1F4D28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ABFAA" w14:textId="57312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669.26 </w:t>
            </w:r>
          </w:p>
        </w:tc>
      </w:tr>
      <w:tr w:rsidR="005E6963" w:rsidRPr="005E6963" w14:paraId="6014FA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B345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6A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D17F295" w14:textId="5E1DAB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AC1FD12" w14:textId="66A132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66532" w14:textId="46ED9E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4F7D8" w14:textId="466A82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7,793.72 </w:t>
            </w:r>
          </w:p>
        </w:tc>
      </w:tr>
      <w:tr w:rsidR="005E6963" w:rsidRPr="005E6963" w14:paraId="3D3DCD5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0A2B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E72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5FF6804" w14:textId="67827F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02462D5C" w14:textId="5A6D0E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D5F9" w14:textId="05CAE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B8A1A" w14:textId="2A7C5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89.27 </w:t>
            </w:r>
          </w:p>
        </w:tc>
      </w:tr>
      <w:tr w:rsidR="005E6963" w:rsidRPr="005E6963" w14:paraId="4FBF81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BE19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A4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E435418" w14:textId="34C7C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47FDD224" w14:textId="5E19BB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39C79" w14:textId="069B2D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6AF4A" w14:textId="40B95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785.90 </w:t>
            </w:r>
          </w:p>
        </w:tc>
      </w:tr>
      <w:tr w:rsidR="005E6963" w:rsidRPr="005E6963" w14:paraId="6AEFCB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824F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FA0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7226D158" w14:textId="1E6A9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63A2257" w14:textId="0CC6F1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449BC" w14:textId="0B70AE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7AE0" w14:textId="3EAC89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9,086.88 </w:t>
            </w:r>
          </w:p>
        </w:tc>
      </w:tr>
      <w:tr w:rsidR="005E6963" w:rsidRPr="005E6963" w14:paraId="3B2103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CE01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D4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3A76C33" w14:textId="369B1A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38EEC1B6" w14:textId="0D3D52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A2D26" w14:textId="7F0C5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2CFF6" w14:textId="49EA86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2,680.18 </w:t>
            </w:r>
          </w:p>
        </w:tc>
      </w:tr>
      <w:tr w:rsidR="005E6963" w:rsidRPr="005E6963" w14:paraId="2CED07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B99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522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B572A91" w14:textId="1D196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2A08AB95" w14:textId="60BA6A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B41BB" w14:textId="6921C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A056B2B" w14:textId="3A900F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8,956.98 </w:t>
            </w:r>
          </w:p>
        </w:tc>
      </w:tr>
      <w:tr w:rsidR="005E6963" w:rsidRPr="005E6963" w14:paraId="7A5A1A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87E0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7BB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1A1D22A3" w14:textId="7DE313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6AC6754B" w14:textId="533EEA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EB348" w14:textId="3CCBE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0C6DF" w14:textId="305FF2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662.32 </w:t>
            </w:r>
          </w:p>
        </w:tc>
      </w:tr>
      <w:tr w:rsidR="005E6963" w:rsidRPr="005E6963" w14:paraId="6B35CE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BF16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956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6485719" w14:textId="68DB0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70420A1C" w14:textId="609275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ABE92" w14:textId="1F05D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DBE2E" w14:textId="69A31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5,346.88 </w:t>
            </w:r>
          </w:p>
        </w:tc>
      </w:tr>
      <w:tr w:rsidR="005E6963" w:rsidRPr="005E6963" w14:paraId="1DADDC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F367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980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2EDDE3FA" w14:textId="444A73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17FC291" w14:textId="3161C5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7F8DC" w14:textId="1C1E9D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2F500" w14:textId="4F105F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812.84 </w:t>
            </w:r>
          </w:p>
        </w:tc>
      </w:tr>
      <w:tr w:rsidR="005E6963" w:rsidRPr="005E6963" w14:paraId="7F9C0C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4F97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28C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C1D1D72" w14:textId="2EEEA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33FF9DDE" w14:textId="66E9C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82670" w14:textId="0889B6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779E6" w14:textId="3848E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266.20 </w:t>
            </w:r>
          </w:p>
        </w:tc>
      </w:tr>
      <w:tr w:rsidR="005E6963" w:rsidRPr="005E6963" w14:paraId="1D39E5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A463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41B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C11531F" w14:textId="441B73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7FAEA473" w14:textId="7A3EE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7C7F6" w14:textId="757FA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F0FB1" w14:textId="40008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8,961.28 </w:t>
            </w:r>
          </w:p>
        </w:tc>
      </w:tr>
      <w:tr w:rsidR="005E6963" w:rsidRPr="005E6963" w14:paraId="50200A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DDF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ED2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71CB12B" w14:textId="752CF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02C597A4" w14:textId="1B902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719F5" w14:textId="0098D8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BD2BA" w14:textId="72584A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7,696.38 </w:t>
            </w:r>
          </w:p>
        </w:tc>
      </w:tr>
      <w:tr w:rsidR="005E6963" w:rsidRPr="005E6963" w14:paraId="15C1C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9582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48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8390898" w14:textId="47C5A8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6F0BA873" w14:textId="1B9302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3FEF" w14:textId="17226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38CEB" w14:textId="3DCD0C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330.58 </w:t>
            </w:r>
          </w:p>
        </w:tc>
      </w:tr>
      <w:tr w:rsidR="005E6963" w:rsidRPr="005E6963" w14:paraId="36C7525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B267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AD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5B1F2CD" w14:textId="473386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6BC5653" w14:textId="6F2F5D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87C4D" w14:textId="256CB8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5811F" w14:textId="02768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5,349.16 </w:t>
            </w:r>
          </w:p>
        </w:tc>
      </w:tr>
      <w:tr w:rsidR="005E6963" w:rsidRPr="005E6963" w14:paraId="76C0F1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73E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F49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CB39DC0" w14:textId="644074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31B797F5" w14:textId="32195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D573C" w14:textId="248FBB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892B5" w14:textId="5A9204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156.40 </w:t>
            </w:r>
          </w:p>
        </w:tc>
      </w:tr>
      <w:tr w:rsidR="005E6963" w:rsidRPr="005E6963" w14:paraId="6C4233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1CEE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C51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1839CA5" w14:textId="6EAB3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611D5103" w14:textId="4047F8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9CFA9" w14:textId="05D16F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04BA1" w14:textId="4CBB72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388.00 </w:t>
            </w:r>
          </w:p>
        </w:tc>
      </w:tr>
      <w:tr w:rsidR="005E6963" w:rsidRPr="005E6963" w14:paraId="3F5035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CA80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7D5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B7968F3" w14:textId="7BA99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0BBC1137" w14:textId="3CED3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8ED23C7" w14:textId="40314D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256FE" w14:textId="42EEAC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140.38 </w:t>
            </w:r>
          </w:p>
        </w:tc>
      </w:tr>
      <w:tr w:rsidR="005E6963" w:rsidRPr="005E6963" w14:paraId="306476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37A4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6FA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021A1AF" w14:textId="024D56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254473A5" w14:textId="469793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1535D7" w14:textId="1EEAC7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F6A79" w14:textId="4E5F26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46.11 </w:t>
            </w:r>
          </w:p>
        </w:tc>
      </w:tr>
      <w:tr w:rsidR="005E6963" w:rsidRPr="005E6963" w14:paraId="3870DB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5388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749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D6E8E22" w14:textId="1791FD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754F87AA" w14:textId="659985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47262" w14:textId="5BEE66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C330" w14:textId="703F0F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90.76 </w:t>
            </w:r>
          </w:p>
        </w:tc>
      </w:tr>
      <w:tr w:rsidR="005E6963" w:rsidRPr="005E6963" w14:paraId="65E270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EBC0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F82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5C3BB52" w14:textId="4C9D5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0F600F2" w14:textId="01D1F9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F1AAE" w14:textId="5B8F1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F6C16" w14:textId="68E532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1,289.62 </w:t>
            </w:r>
          </w:p>
        </w:tc>
      </w:tr>
      <w:tr w:rsidR="005E6963" w:rsidRPr="005E6963" w14:paraId="0881B4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1C00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1C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65818584" w14:textId="6D0CD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4EBF9C3" w14:textId="77EA94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97B64" w14:textId="2D2D1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F8518" w14:textId="3797E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7,458.46 </w:t>
            </w:r>
          </w:p>
        </w:tc>
      </w:tr>
      <w:tr w:rsidR="005E6963" w:rsidRPr="005E6963" w14:paraId="478029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370B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91D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2A237C83" w14:textId="4D078C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E6C6EC8" w14:textId="36962C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2B192" w14:textId="2E9DE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2E961" w14:textId="0054F3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3,485.00 </w:t>
            </w:r>
          </w:p>
        </w:tc>
      </w:tr>
      <w:tr w:rsidR="005E6963" w:rsidRPr="005E6963" w14:paraId="5BF2562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3800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7343A877" w14:textId="141ADC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05A2DD36" w14:textId="043522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D1D62" w14:textId="59B03F0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2D1E5B" w14:textId="62A3EA4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77,049.92 </w:t>
            </w:r>
          </w:p>
        </w:tc>
      </w:tr>
      <w:tr w:rsidR="005E6963" w:rsidRPr="005E6963" w14:paraId="288F46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0393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FB0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A1197B3" w14:textId="3EDCB8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2FF5719D" w14:textId="5D2836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467BA" w14:textId="3B861D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C46A8" w14:textId="73CE6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0,669.26 </w:t>
            </w:r>
          </w:p>
        </w:tc>
      </w:tr>
      <w:tr w:rsidR="005E6963" w:rsidRPr="005E6963" w14:paraId="7B933B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8B0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226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0C74BF0E" w14:textId="12A51F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75D23674" w14:textId="7C26FC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FED17" w14:textId="5A9461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74306" w14:textId="0AE6B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336.16 </w:t>
            </w:r>
          </w:p>
        </w:tc>
      </w:tr>
      <w:tr w:rsidR="005E6963" w:rsidRPr="005E6963" w14:paraId="663C08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A4D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E28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F151DE9" w14:textId="331DE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38293941" w14:textId="609D13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42A4" w14:textId="21E160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740C1" w14:textId="10BDF9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2,376.00 </w:t>
            </w:r>
          </w:p>
        </w:tc>
      </w:tr>
      <w:tr w:rsidR="005E6963" w:rsidRPr="005E6963" w14:paraId="592BA1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4F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D30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859AFA6" w14:textId="08218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3B46B6B" w14:textId="09E5B0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9A1F0" w14:textId="4A7FB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66B9F" w14:textId="205C7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556.68 </w:t>
            </w:r>
          </w:p>
        </w:tc>
      </w:tr>
      <w:tr w:rsidR="005E6963" w:rsidRPr="005E6963" w14:paraId="729A78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15E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6F9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C7B223E" w14:textId="56CFC7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5ADD7179" w14:textId="49C618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71DB3" w14:textId="499E3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47B3" w14:textId="0186C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9,854.07 </w:t>
            </w:r>
          </w:p>
        </w:tc>
      </w:tr>
      <w:tr w:rsidR="005E6963" w:rsidRPr="005E6963" w14:paraId="5DCEE6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2100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DB3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5CC24F7" w14:textId="02D94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53B2E6C7" w14:textId="5A9070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C5256" w14:textId="44F45F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F7241" w14:textId="12D33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5,233.75 </w:t>
            </w:r>
          </w:p>
        </w:tc>
      </w:tr>
      <w:tr w:rsidR="005E6963" w:rsidRPr="005E6963" w14:paraId="4C23E4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41F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32E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59C12943" w14:textId="0427B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6258C774" w14:textId="2F471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89E5C" w14:textId="270D3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FF482" w14:textId="3CE665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024.00 </w:t>
            </w:r>
          </w:p>
        </w:tc>
      </w:tr>
      <w:tr w:rsidR="005E6963" w:rsidRPr="005E6963" w14:paraId="4A48BD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CCC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AD2720B" w14:textId="437717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66DC69E" w14:textId="1BCD2DB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98532" w14:textId="60C82F1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727BB48" w14:textId="698546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0,114,142.94 </w:t>
            </w:r>
          </w:p>
        </w:tc>
      </w:tr>
      <w:tr w:rsidR="005E6963" w:rsidRPr="005E6963" w14:paraId="33A039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CC8E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50B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834AFA4" w14:textId="5360E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784313AC" w14:textId="0BA77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6994E" w14:textId="4ABE7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42DDC" w14:textId="54AD3B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87.54 </w:t>
            </w:r>
          </w:p>
        </w:tc>
      </w:tr>
      <w:tr w:rsidR="005E6963" w:rsidRPr="005E6963" w14:paraId="55821B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152C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67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6CC1C1C2" w14:textId="466B42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60331753" w14:textId="1199F7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2C211" w14:textId="652DA9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1ABC3C5" w14:textId="13D205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933,844.81 </w:t>
            </w:r>
          </w:p>
        </w:tc>
      </w:tr>
      <w:tr w:rsidR="005E6963" w:rsidRPr="005E6963" w14:paraId="235C74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4733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59F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46AA3ED" w14:textId="4A18B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6A1FA0D9" w14:textId="1EEBD6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A984C" w14:textId="245BE8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171ED" w14:textId="17ED1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4,108.90 </w:t>
            </w:r>
          </w:p>
        </w:tc>
      </w:tr>
      <w:tr w:rsidR="005E6963" w:rsidRPr="005E6963" w14:paraId="355B7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F3A4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CA5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447EEC3E" w14:textId="5C7176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5439DBDE" w14:textId="10DB30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4A937" w14:textId="7C95DB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C8D75" w14:textId="735EA9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056.00 </w:t>
            </w:r>
          </w:p>
        </w:tc>
      </w:tr>
      <w:tr w:rsidR="005E6963" w:rsidRPr="005E6963" w14:paraId="5DD40B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6B7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348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3F397810" w14:textId="4C997B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ABFC0BA" w14:textId="2C771A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15AEA" w14:textId="6653DF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51199774" w14:textId="053BF7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38 </w:t>
            </w:r>
          </w:p>
        </w:tc>
      </w:tr>
      <w:tr w:rsidR="005E6963" w:rsidRPr="005E6963" w14:paraId="031A2F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6202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B45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26BC184B" w14:textId="683CDC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18FCB4B7" w14:textId="44045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1AD7E30" w14:textId="186AE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7CEC9A2" w14:textId="72319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012,588.35 </w:t>
            </w:r>
          </w:p>
        </w:tc>
      </w:tr>
      <w:tr w:rsidR="005E6963" w:rsidRPr="005E6963" w14:paraId="503E00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317C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3D5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66AB0207" w14:textId="0B564B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4979A793" w14:textId="5F6CE3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5B1E94DB" w14:textId="02A99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18953" w14:textId="328F02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6,028.24 </w:t>
            </w:r>
          </w:p>
        </w:tc>
      </w:tr>
      <w:tr w:rsidR="005E6963" w:rsidRPr="005E6963" w14:paraId="7B7908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8702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27E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3DB560CB" w14:textId="4A951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724F2BCD" w14:textId="70359D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0526E" w14:textId="7420BB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722A6" w14:textId="7CBCE2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132.58 </w:t>
            </w:r>
          </w:p>
        </w:tc>
      </w:tr>
      <w:tr w:rsidR="005E6963" w:rsidRPr="005E6963" w14:paraId="0B2D43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D95A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3EA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1639808" w14:textId="7F6D3C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4CC2A13" w14:textId="680C7C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6D31A" w14:textId="53A931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D48C4" w14:textId="70B9D5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8,656.00 </w:t>
            </w:r>
          </w:p>
        </w:tc>
      </w:tr>
      <w:tr w:rsidR="005E6963" w:rsidRPr="005E6963" w14:paraId="10AD04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5C84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0D3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E00B7E9" w14:textId="0FCAA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5C9C4973" w14:textId="55C3C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A9884" w14:textId="136BA5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9F4B0" w14:textId="740D1F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92,474.84 </w:t>
            </w:r>
          </w:p>
        </w:tc>
      </w:tr>
      <w:tr w:rsidR="005E6963" w:rsidRPr="005E6963" w14:paraId="70C9B0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4AAD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A41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5CBCDA31" w14:textId="34BFD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540B7C5E" w14:textId="0A5C4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EF192" w14:textId="20983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5C8E" w14:textId="0C5DE9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77,575.12 </w:t>
            </w:r>
          </w:p>
        </w:tc>
      </w:tr>
      <w:tr w:rsidR="005E6963" w:rsidRPr="005E6963" w14:paraId="510454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D438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3A2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B6869E3" w14:textId="6521E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FB2E8C8" w14:textId="27784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06CA" w14:textId="20839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64DD2" w14:textId="4142F4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696.50 </w:t>
            </w:r>
          </w:p>
        </w:tc>
      </w:tr>
      <w:tr w:rsidR="005E6963" w:rsidRPr="005E6963" w14:paraId="3C819B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492C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EC7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53D2042F" w14:textId="73102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3AF76607" w14:textId="12E9D8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1E40C" w14:textId="54C506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68178" w14:textId="033E3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19,686.28 </w:t>
            </w:r>
          </w:p>
        </w:tc>
      </w:tr>
      <w:tr w:rsidR="005E6963" w:rsidRPr="005E6963" w14:paraId="3286B8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D454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8DA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32FA3221" w14:textId="697D9B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4361E425" w14:textId="3E1164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A3636" w14:textId="42D45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E7621" w14:textId="40C99C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140.40 </w:t>
            </w:r>
          </w:p>
        </w:tc>
      </w:tr>
      <w:tr w:rsidR="005E6963" w:rsidRPr="005E6963" w14:paraId="59FD5D6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FC1B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lastRenderedPageBreak/>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5B668C59" w14:textId="077C1B1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82325A7" w14:textId="375B67C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6819AF" w14:textId="20BAC0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AE3A3E" w14:textId="5F85434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237,569.63 </w:t>
            </w:r>
          </w:p>
        </w:tc>
      </w:tr>
      <w:tr w:rsidR="005E6963" w:rsidRPr="005E6963" w14:paraId="35E342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4FC1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765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B8E2D0F" w14:textId="461E26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8636ADF" w14:textId="233C1E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7BF5D" w14:textId="28795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4F7CE" w14:textId="1A69C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162.16 </w:t>
            </w:r>
          </w:p>
        </w:tc>
      </w:tr>
      <w:tr w:rsidR="005E6963" w:rsidRPr="005E6963" w14:paraId="6BFDFD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D199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B3B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9D1022F" w14:textId="01CB3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524D8417" w14:textId="660EE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136FB" w14:textId="6B7EAB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6FFBF" w14:textId="73A48E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2,371.21 </w:t>
            </w:r>
          </w:p>
        </w:tc>
      </w:tr>
      <w:tr w:rsidR="005E6963" w:rsidRPr="005E6963" w14:paraId="239ED7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61AA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8D3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D83F23C" w14:textId="66BE85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79F0C860" w14:textId="04770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41053" w14:textId="41AD7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306F6" w14:textId="2ADAB8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6,264.25 </w:t>
            </w:r>
          </w:p>
        </w:tc>
      </w:tr>
      <w:tr w:rsidR="005E6963" w:rsidRPr="005E6963" w14:paraId="6A3E6C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96B1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D9A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3AC0957" w14:textId="74AC47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39EF2AEB" w14:textId="68DCE8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E4AD2" w14:textId="19C09B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91EC7" w14:textId="784FD1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0,654.84 </w:t>
            </w:r>
          </w:p>
        </w:tc>
      </w:tr>
      <w:tr w:rsidR="005E6963" w:rsidRPr="005E6963" w14:paraId="778E6D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5F4F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2C9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FA92CB0" w14:textId="7F6E54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7824407D" w14:textId="078A7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AF279" w14:textId="08311A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4D790" w14:textId="1E551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187.18 </w:t>
            </w:r>
          </w:p>
        </w:tc>
      </w:tr>
      <w:tr w:rsidR="005E6963" w:rsidRPr="005E6963" w14:paraId="025F18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5FED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DA9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21B9E6F" w14:textId="726C2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1899D714" w14:textId="18F064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CCA11" w14:textId="73E55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0EA09" w14:textId="29DCA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144.00 </w:t>
            </w:r>
          </w:p>
        </w:tc>
      </w:tr>
      <w:tr w:rsidR="005E6963" w:rsidRPr="005E6963" w14:paraId="1D91BD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8566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67F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6A6F3E7D" w14:textId="5365D0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48BD3087" w14:textId="5BBF72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B9332" w14:textId="096612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AAB12" w14:textId="157E4D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01,968.63 </w:t>
            </w:r>
          </w:p>
        </w:tc>
      </w:tr>
      <w:tr w:rsidR="005E6963" w:rsidRPr="005E6963" w14:paraId="2B49A49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D3AB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368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FB3DD83" w14:textId="0F07DF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5245BF8F" w14:textId="18A2D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2AA0A" w14:textId="1ECBE0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21A5A" w14:textId="4E6EB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20,494.68 </w:t>
            </w:r>
          </w:p>
        </w:tc>
      </w:tr>
      <w:tr w:rsidR="005E6963" w:rsidRPr="005E6963" w14:paraId="23FBAC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B3F8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099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91DCCF2" w14:textId="733AE3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674C546D" w14:textId="77E537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C4BE" w14:textId="2E2E52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BA37C" w14:textId="1715C6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1,695.00 </w:t>
            </w:r>
          </w:p>
        </w:tc>
      </w:tr>
      <w:tr w:rsidR="005E6963" w:rsidRPr="005E6963" w14:paraId="20DD61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A7B9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37D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18E46D2D" w14:textId="22EA900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0E3D1970" w14:textId="6CE33E7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05991B" w14:textId="369C4A2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CF7C39" w14:textId="4B42E7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7,427.68 </w:t>
            </w:r>
          </w:p>
        </w:tc>
      </w:tr>
      <w:tr w:rsidR="005E6963" w:rsidRPr="005E6963" w14:paraId="4357D0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16E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E5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D01E4F9" w14:textId="427CA7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9E5B8" w14:textId="624BC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EA5B3" w14:textId="3B2388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7A669" w14:textId="6578D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1,200.00 </w:t>
            </w:r>
          </w:p>
        </w:tc>
      </w:tr>
      <w:tr w:rsidR="005E6963" w:rsidRPr="005E6963" w14:paraId="6492A3D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98DB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CEE780E" w14:textId="13F5ED0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33806B02" w14:textId="504A97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95EEDC" w14:textId="716542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F96488" w14:textId="69AC07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598,325.95 </w:t>
            </w:r>
          </w:p>
        </w:tc>
      </w:tr>
      <w:tr w:rsidR="005E6963" w:rsidRPr="005E6963" w14:paraId="22AAA0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4B22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308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39673B60" w14:textId="0CB559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485D9503" w14:textId="548C01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A6456" w14:textId="18F05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825AF" w14:textId="6C576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477.44 </w:t>
            </w:r>
          </w:p>
        </w:tc>
      </w:tr>
      <w:tr w:rsidR="005E6963" w:rsidRPr="005E6963" w14:paraId="5003D5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37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A00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23477835" w14:textId="25613F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07DB60EC" w14:textId="5326A6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20525" w14:textId="764C5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C13E3" w14:textId="45F676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1,153.36 </w:t>
            </w:r>
          </w:p>
        </w:tc>
      </w:tr>
      <w:tr w:rsidR="005E6963" w:rsidRPr="005E6963" w14:paraId="621DA2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779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6B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5AE1711C" w14:textId="37F777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15BD1F9C" w14:textId="790AEB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24E62" w14:textId="4624CD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5CD9C" w14:textId="7DBA0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7,822.56 </w:t>
            </w:r>
          </w:p>
        </w:tc>
      </w:tr>
      <w:tr w:rsidR="005E6963" w:rsidRPr="005E6963" w14:paraId="7CCFFB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FF79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B5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14DF722" w14:textId="4FE4B6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470E98E3" w14:textId="192360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C1C87" w14:textId="1124B8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F1546" w14:textId="694FE1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95,522.86 </w:t>
            </w:r>
          </w:p>
        </w:tc>
      </w:tr>
      <w:tr w:rsidR="005E6963" w:rsidRPr="005E6963" w14:paraId="15C717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E9B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1B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71C7453" w14:textId="236774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9A74C93" w14:textId="306172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1749F" w14:textId="43453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3F412" w14:textId="13CA6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8,269.08 </w:t>
            </w:r>
          </w:p>
        </w:tc>
      </w:tr>
      <w:tr w:rsidR="005E6963" w:rsidRPr="005E6963" w14:paraId="619F45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F16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EC0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755A6129" w14:textId="40F00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274E518A" w14:textId="5B6ED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AE77D" w14:textId="3DF962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F5D69" w14:textId="779052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821.34 </w:t>
            </w:r>
          </w:p>
        </w:tc>
      </w:tr>
      <w:tr w:rsidR="005E6963" w:rsidRPr="005E6963" w14:paraId="407F62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93EF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12A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5B5AB9D" w14:textId="52E7A1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75856546" w14:textId="121E1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B13F6" w14:textId="40703C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97CA4" w14:textId="430E83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93,329.16 </w:t>
            </w:r>
          </w:p>
        </w:tc>
      </w:tr>
      <w:tr w:rsidR="005E6963" w:rsidRPr="005E6963" w14:paraId="11EED6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096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95F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65FCE5A8" w14:textId="4D396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20341FD" w14:textId="657B89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7463A" w14:textId="2589D3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DE534" w14:textId="70F11E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54,930.15 </w:t>
            </w:r>
          </w:p>
        </w:tc>
      </w:tr>
      <w:tr w:rsidR="005E6963" w:rsidRPr="005E6963" w14:paraId="609AD8B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1379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DDDBAD3" w14:textId="2896185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501E0" w14:textId="731CC5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5C452" w14:textId="539D06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B93E60" w14:textId="0567C2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576,522.26 </w:t>
            </w:r>
          </w:p>
        </w:tc>
      </w:tr>
      <w:tr w:rsidR="005E6963" w:rsidRPr="005E6963" w14:paraId="5C1841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9D22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F25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BCB1CC9" w14:textId="78779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3A1C3DBC" w14:textId="4D632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932BB" w14:textId="7EB0EC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C1D2F" w14:textId="200D89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9,833.60 </w:t>
            </w:r>
          </w:p>
        </w:tc>
      </w:tr>
      <w:tr w:rsidR="005E6963" w:rsidRPr="005E6963" w14:paraId="0A3E77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6890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340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1420D7EB" w14:textId="649820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B081A14" w14:textId="1D508B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D4497" w14:textId="185B5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D07BC" w14:textId="3D8353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7,152.40 </w:t>
            </w:r>
          </w:p>
        </w:tc>
      </w:tr>
      <w:tr w:rsidR="005E6963" w:rsidRPr="005E6963" w14:paraId="307A8B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E897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D4B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9FB9424" w14:textId="1B9918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536F0072" w14:textId="030DC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0E74F" w14:textId="45FDF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6AFFE" w14:textId="7DDD35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92.00 </w:t>
            </w:r>
          </w:p>
        </w:tc>
      </w:tr>
      <w:tr w:rsidR="005E6963" w:rsidRPr="005E6963" w14:paraId="0E207E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7A6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19C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E737C18" w14:textId="4F9C37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5F6CA538" w14:textId="46CFE4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B42F6" w14:textId="710CDA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CD9A" w14:textId="50F83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5,826.24 </w:t>
            </w:r>
          </w:p>
        </w:tc>
      </w:tr>
      <w:tr w:rsidR="005E6963" w:rsidRPr="005E6963" w14:paraId="018824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1950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FD6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36C426D1" w14:textId="30A5E7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E11FC9D" w14:textId="2E73A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4E0F6" w14:textId="492879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7139C" w14:textId="30D389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980.00 </w:t>
            </w:r>
          </w:p>
        </w:tc>
      </w:tr>
      <w:tr w:rsidR="005E6963" w:rsidRPr="005E6963" w14:paraId="607E1F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F0BB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20D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E6C3DB8" w14:textId="1CE034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49889DC6" w14:textId="1F599C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9E5B" w14:textId="14B93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CD258" w14:textId="5FE145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197.26 </w:t>
            </w:r>
          </w:p>
        </w:tc>
      </w:tr>
      <w:tr w:rsidR="005E6963" w:rsidRPr="005E6963" w14:paraId="58C3C62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7179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21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0DA29EC" w14:textId="3378D9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0C8729C4" w14:textId="3F979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9EE50" w14:textId="538FD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8500C" w14:textId="3F050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49.20 </w:t>
            </w:r>
          </w:p>
        </w:tc>
      </w:tr>
      <w:tr w:rsidR="005E6963" w:rsidRPr="005E6963" w14:paraId="3FC2D43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5D8A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55C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6DF5DC9" w14:textId="7D45B3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021DC4EF" w14:textId="02D60E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8C14A" w14:textId="173684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C2422" w14:textId="10F50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0,606.00 </w:t>
            </w:r>
          </w:p>
        </w:tc>
      </w:tr>
      <w:tr w:rsidR="005E6963" w:rsidRPr="005E6963" w14:paraId="23814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40DB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B1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060AB50" w14:textId="290B6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5798F095" w14:textId="11D9FC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259C6" w14:textId="7D6CD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ACC01" w14:textId="4376B3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385.56 </w:t>
            </w:r>
          </w:p>
        </w:tc>
      </w:tr>
      <w:tr w:rsidR="005E6963" w:rsidRPr="005E6963" w14:paraId="0B9502C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E9462A"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00359161" w14:textId="6B8610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216DABB" w14:textId="6CB948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1D1FD04" w14:textId="20C4E40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47CCF" w14:textId="5EE60A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13,738.94 </w:t>
            </w:r>
          </w:p>
        </w:tc>
      </w:tr>
      <w:tr w:rsidR="005E6963" w:rsidRPr="005E6963" w14:paraId="3E19177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8E74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AEE9910" w14:textId="0BC14A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2F339" w14:textId="4C29488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9A7A7" w14:textId="3B60F6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D17242" w14:textId="135DE10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79,180.94 </w:t>
            </w:r>
          </w:p>
        </w:tc>
      </w:tr>
      <w:tr w:rsidR="005E6963" w:rsidRPr="005E6963" w14:paraId="2EE327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6AAC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F0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20CFE7C" w14:textId="396E9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78B80E3" w14:textId="50433E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C53E4" w14:textId="559D18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B30FD" w14:textId="181796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750.84 </w:t>
            </w:r>
          </w:p>
        </w:tc>
      </w:tr>
      <w:tr w:rsidR="005E6963" w:rsidRPr="005E6963" w14:paraId="763E9E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3735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DEC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2007D80" w14:textId="2464CF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7DB84D1" w14:textId="36EE60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346A7" w14:textId="590C74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A50E8" w14:textId="71595F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2,012.22 </w:t>
            </w:r>
          </w:p>
        </w:tc>
      </w:tr>
      <w:tr w:rsidR="005E6963" w:rsidRPr="005E6963" w14:paraId="066F3A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D677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65A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0E28082" w14:textId="6BBDF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C68E241" w14:textId="3AA802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CA82A" w14:textId="4C62BD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C10D9" w14:textId="7C6D16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122.92 </w:t>
            </w:r>
          </w:p>
        </w:tc>
      </w:tr>
      <w:tr w:rsidR="005E6963" w:rsidRPr="005E6963" w14:paraId="6CC686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79B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E88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63AD0512" w14:textId="7F57A7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7FA8694A" w14:textId="29C0DC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C2F58" w14:textId="1D402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13FB9" w14:textId="1F1DC7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897.50 </w:t>
            </w:r>
          </w:p>
        </w:tc>
      </w:tr>
      <w:tr w:rsidR="005E6963" w:rsidRPr="005E6963" w14:paraId="51B888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99F6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B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8A1C09D" w14:textId="0F60F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0670081" w14:textId="74C396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B3AEA" w14:textId="4D97B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00BFB" w14:textId="34FDA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4,397.46 </w:t>
            </w:r>
          </w:p>
        </w:tc>
      </w:tr>
      <w:tr w:rsidR="005E6963" w:rsidRPr="005E6963" w14:paraId="6AB554A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4D62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4A8FCCC" w14:textId="135126F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F6FB65" w14:textId="6B7AC9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173100" w14:textId="417504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BFA8A4" w14:textId="55E6A0F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22,000.00 </w:t>
            </w:r>
          </w:p>
        </w:tc>
      </w:tr>
      <w:tr w:rsidR="005E6963" w:rsidRPr="005E6963" w14:paraId="50CCA4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E340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FFA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03614" w14:textId="47A5BA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793CD" w14:textId="0E83A5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E06F3" w14:textId="63A757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D6C33" w14:textId="4DDE60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r>
      <w:tr w:rsidR="005E6963" w:rsidRPr="005E6963" w14:paraId="2ABB6EF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A9F1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F15262B" w14:textId="242EEF2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66150B" w14:textId="57D4C0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1FD2B" w14:textId="0E47CA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9A40FA" w14:textId="6BDC77D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0,920.00 </w:t>
            </w:r>
          </w:p>
        </w:tc>
      </w:tr>
      <w:tr w:rsidR="005E6963" w:rsidRPr="005E6963" w14:paraId="378A12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BEF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6C3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10011BBC" w14:textId="3ADF6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591B37F" w14:textId="78CA29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FCB75" w14:textId="0D0E2A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D0372" w14:textId="497CEA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737CD3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AA8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2A1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4074351" w14:textId="656A9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5AE2BCE" w14:textId="678FA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34C36" w14:textId="2B29D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F8D4F" w14:textId="61194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8.00 </w:t>
            </w:r>
          </w:p>
        </w:tc>
      </w:tr>
      <w:tr w:rsidR="005E6963" w:rsidRPr="005E6963" w14:paraId="0796EA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82A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4C6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5E20F59" w14:textId="63E4D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C73BA66" w14:textId="3CAC93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2B890" w14:textId="583D5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F6086" w14:textId="630AB3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506B441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806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119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653B3B34" w14:textId="1B959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C5B2A96" w14:textId="0CF2C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D7729" w14:textId="00EA0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1425A" w14:textId="64BA0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20868E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03E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A43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89FD49D" w14:textId="3D748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6AC8671" w14:textId="7E0715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7D1C" w14:textId="31AFB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26FC4" w14:textId="1C256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2DACD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1AE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EEE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14F2752" w14:textId="03EA26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4A43155" w14:textId="31AD69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55ABA" w14:textId="25EE45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6767F" w14:textId="56DA8A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2.00 </w:t>
            </w:r>
          </w:p>
        </w:tc>
      </w:tr>
      <w:tr w:rsidR="005E6963" w:rsidRPr="005E6963" w14:paraId="778443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79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67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B6294D0" w14:textId="3782C2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FF3CFC5" w14:textId="14935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69B1A" w14:textId="2791AB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8E273" w14:textId="7E1C50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6.00 </w:t>
            </w:r>
          </w:p>
        </w:tc>
      </w:tr>
      <w:tr w:rsidR="005E6963" w:rsidRPr="005E6963" w14:paraId="026BDE1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BAF3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EEE245B" w14:textId="249C0B6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F57A33" w14:textId="6E160BC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5DA069" w14:textId="29A21DC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DFCA96" w14:textId="33E3D1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38.00 </w:t>
            </w:r>
          </w:p>
        </w:tc>
      </w:tr>
      <w:tr w:rsidR="005E6963" w:rsidRPr="005E6963" w14:paraId="3473E5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508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1DA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0A079CB" w14:textId="16B57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76D0E9B" w14:textId="0AE62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60A15" w14:textId="5ACEF3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D8855" w14:textId="293F61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740ED1E9" w14:textId="77777777" w:rsidR="004F5B17" w:rsidRDefault="004F5B17">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D3FF591" w14:textId="15093D55"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E829443" w14:textId="77777777" w:rsidR="00E91F61" w:rsidRDefault="00E91F61" w:rsidP="00D72392">
      <w:pPr>
        <w:spacing w:after="0" w:line="240" w:lineRule="auto"/>
        <w:contextualSpacing/>
        <w:rPr>
          <w:rFonts w:ascii="Arial" w:eastAsia="Arial" w:hAnsi="Arial" w:cs="Arial"/>
          <w:b/>
          <w:color w:val="002060"/>
          <w:sz w:val="28"/>
          <w:szCs w:val="28"/>
        </w:rPr>
      </w:pPr>
    </w:p>
    <w:p w14:paraId="19BCAF11" w14:textId="051262D5"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1F1B0C" w:rsidRPr="001F1B0C">
        <w:rPr>
          <w:rFonts w:ascii="Arial" w:eastAsia="Times New Roman" w:hAnsi="Arial" w:cs="Arial"/>
          <w:b/>
          <w:bCs/>
          <w:color w:val="0070C0"/>
          <w:sz w:val="24"/>
          <w:szCs w:val="24"/>
          <w:lang w:eastAsia="en-US"/>
        </w:rPr>
        <w:t>1,146,214,548.87</w:t>
      </w:r>
      <w:r w:rsidR="0043407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703B093D"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total of </w:t>
      </w:r>
      <w:r w:rsidRPr="0043407C">
        <w:rPr>
          <w:rFonts w:ascii="Arial" w:eastAsia="Times New Roman" w:hAnsi="Arial" w:cs="Arial"/>
          <w:b/>
          <w:sz w:val="24"/>
          <w:szCs w:val="24"/>
          <w:lang w:val="en-US" w:eastAsia="en-US"/>
        </w:rPr>
        <w:t>₱</w:t>
      </w:r>
      <w:r w:rsidR="000C630C" w:rsidRPr="0043407C">
        <w:rPr>
          <w:rFonts w:ascii="Arial" w:eastAsia="Times New Roman" w:hAnsi="Arial" w:cs="Arial"/>
          <w:b/>
          <w:bCs/>
          <w:sz w:val="24"/>
          <w:szCs w:val="24"/>
          <w:lang w:eastAsia="en-US"/>
        </w:rPr>
        <w:t xml:space="preserve">538,099,081.63 </w:t>
      </w:r>
      <w:r w:rsidRPr="0043407C">
        <w:rPr>
          <w:rFonts w:ascii="Arial" w:eastAsia="Times New Roman" w:hAnsi="Arial" w:cs="Arial"/>
          <w:b/>
          <w:sz w:val="24"/>
          <w:szCs w:val="24"/>
          <w:lang w:val="en-US" w:eastAsia="en-US"/>
        </w:rPr>
        <w:t>standby funds</w:t>
      </w:r>
      <w:r w:rsidRPr="0043407C">
        <w:rPr>
          <w:rFonts w:ascii="Arial" w:eastAsia="Times New Roman" w:hAnsi="Arial" w:cs="Arial"/>
          <w:sz w:val="24"/>
          <w:szCs w:val="24"/>
          <w:lang w:val="en-US" w:eastAsia="en-US"/>
        </w:rPr>
        <w:t xml:space="preserve"> 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43407C">
        <w:rPr>
          <w:rFonts w:ascii="Arial" w:eastAsia="Times New Roman" w:hAnsi="Arial" w:cs="Arial"/>
          <w:b/>
          <w:sz w:val="24"/>
          <w:szCs w:val="24"/>
          <w:lang w:val="en-US" w:eastAsia="en-US"/>
        </w:rPr>
        <w:t>₱</w:t>
      </w:r>
      <w:r w:rsidR="000C630C" w:rsidRPr="0043407C">
        <w:rPr>
          <w:rFonts w:ascii="Arial" w:eastAsia="Times New Roman" w:hAnsi="Arial" w:cs="Arial"/>
          <w:b/>
          <w:sz w:val="24"/>
          <w:szCs w:val="24"/>
          <w:lang w:val="en-US" w:eastAsia="en-US"/>
        </w:rPr>
        <w:t xml:space="preserve">491,412,544.94 </w:t>
      </w:r>
      <w:r w:rsidRPr="0043407C">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43D1D231"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1F1B0C" w:rsidRPr="001F1B0C">
        <w:rPr>
          <w:rFonts w:ascii="Arial" w:eastAsia="Times New Roman" w:hAnsi="Arial" w:cs="Arial"/>
          <w:b/>
          <w:bCs/>
          <w:color w:val="0070C0"/>
          <w:sz w:val="24"/>
          <w:szCs w:val="24"/>
          <w:lang w:eastAsia="en-US"/>
        </w:rPr>
        <w:t>166,059</w:t>
      </w:r>
      <w:r w:rsidR="001F1B0C">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1F1B0C" w:rsidRPr="001F1B0C">
        <w:rPr>
          <w:rFonts w:ascii="Arial" w:eastAsia="Times New Roman" w:hAnsi="Arial" w:cs="Arial"/>
          <w:b/>
          <w:bCs/>
          <w:color w:val="0070C0"/>
          <w:sz w:val="24"/>
          <w:szCs w:val="24"/>
          <w:lang w:eastAsia="en-US"/>
        </w:rPr>
        <w:t>77,025,084.58</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1F1B0C" w:rsidRPr="001F1B0C">
        <w:rPr>
          <w:rFonts w:ascii="Arial" w:eastAsia="Times New Roman" w:hAnsi="Arial" w:cs="Arial"/>
          <w:b/>
          <w:color w:val="0070C0"/>
          <w:sz w:val="24"/>
          <w:szCs w:val="24"/>
          <w:lang w:val="en-US" w:eastAsia="en-US"/>
        </w:rPr>
        <w:t>201,587,474.11</w:t>
      </w:r>
      <w:r w:rsidR="001F1B0C">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1F1B0C" w:rsidRPr="001F1B0C">
        <w:rPr>
          <w:rFonts w:ascii="Arial" w:eastAsia="Times New Roman" w:hAnsi="Arial" w:cs="Arial"/>
          <w:b/>
          <w:bCs/>
          <w:color w:val="0070C0"/>
          <w:sz w:val="24"/>
          <w:szCs w:val="24"/>
          <w:lang w:eastAsia="en-US"/>
        </w:rPr>
        <w:t>329,502,908.55</w:t>
      </w:r>
      <w:r w:rsidR="001F1B0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82"/>
        <w:gridCol w:w="1288"/>
        <w:gridCol w:w="986"/>
        <w:gridCol w:w="1197"/>
        <w:gridCol w:w="1288"/>
        <w:gridCol w:w="1453"/>
        <w:gridCol w:w="1803"/>
      </w:tblGrid>
      <w:tr w:rsidR="0043407C" w:rsidRPr="001F1B0C" w14:paraId="30926E12" w14:textId="77777777" w:rsidTr="001F1B0C">
        <w:trPr>
          <w:trHeight w:val="20"/>
        </w:trPr>
        <w:tc>
          <w:tcPr>
            <w:tcW w:w="78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CC6A08"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color w:val="000000"/>
                <w:sz w:val="18"/>
                <w:szCs w:val="18"/>
              </w:rPr>
            </w:pPr>
            <w:r w:rsidRPr="001F1B0C">
              <w:rPr>
                <w:rFonts w:ascii="Arial Narrow" w:eastAsia="Times New Roman" w:hAnsi="Arial Narrow"/>
                <w:b/>
                <w:bCs/>
                <w:color w:val="000000"/>
                <w:sz w:val="18"/>
                <w:szCs w:val="18"/>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0C975D"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179830"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E363544"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OTHER FOOD ITEMS</w:t>
            </w:r>
          </w:p>
        </w:tc>
        <w:tc>
          <w:tcPr>
            <w:tcW w:w="7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A644A7"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NON-FOOD RELIEF ITEMS</w:t>
            </w:r>
          </w:p>
        </w:tc>
        <w:tc>
          <w:tcPr>
            <w:tcW w:w="94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5A47111"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TOTAL STANDBY FUNDS &amp; STOCKPILE</w:t>
            </w:r>
          </w:p>
        </w:tc>
      </w:tr>
      <w:tr w:rsidR="0043407C" w:rsidRPr="001F1B0C" w14:paraId="04077E32" w14:textId="77777777" w:rsidTr="001F1B0C">
        <w:trPr>
          <w:trHeight w:val="20"/>
        </w:trPr>
        <w:tc>
          <w:tcPr>
            <w:tcW w:w="780" w:type="pct"/>
            <w:vMerge/>
            <w:tcBorders>
              <w:top w:val="single" w:sz="6" w:space="0" w:color="000000"/>
              <w:left w:val="single" w:sz="6" w:space="0" w:color="000000"/>
              <w:bottom w:val="single" w:sz="6" w:space="0" w:color="000000"/>
              <w:right w:val="single" w:sz="6" w:space="0" w:color="000000"/>
            </w:tcBorders>
            <w:vAlign w:val="center"/>
            <w:hideMark/>
          </w:tcPr>
          <w:p w14:paraId="7C957AA8" w14:textId="77777777" w:rsidR="0043407C" w:rsidRPr="001F1B0C" w:rsidRDefault="0043407C" w:rsidP="0043407C">
            <w:pPr>
              <w:widowControl/>
              <w:spacing w:after="0" w:line="240" w:lineRule="auto"/>
              <w:ind w:right="57"/>
              <w:contextualSpacing/>
              <w:rPr>
                <w:rFonts w:ascii="Arial Narrow" w:eastAsia="Times New Roman" w:hAnsi="Arial Narrow"/>
                <w:b/>
                <w:bCs/>
                <w:color w:val="000000"/>
                <w:sz w:val="18"/>
                <w:szCs w:val="18"/>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0D8F823C" w14:textId="77777777" w:rsidR="0043407C" w:rsidRPr="001F1B0C" w:rsidRDefault="0043407C" w:rsidP="0043407C">
            <w:pPr>
              <w:widowControl/>
              <w:spacing w:after="0" w:line="240" w:lineRule="auto"/>
              <w:ind w:right="57"/>
              <w:contextualSpacing/>
              <w:rPr>
                <w:rFonts w:ascii="Arial Narrow" w:eastAsia="Times New Roman" w:hAnsi="Arial Narrow"/>
                <w:b/>
                <w:bCs/>
                <w:sz w:val="18"/>
                <w:szCs w:val="18"/>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83ED5F"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color w:val="000000"/>
                <w:sz w:val="18"/>
                <w:szCs w:val="18"/>
              </w:rPr>
            </w:pPr>
            <w:r w:rsidRPr="001F1B0C">
              <w:rPr>
                <w:rFonts w:ascii="Arial Narrow" w:eastAsia="Times New Roman" w:hAnsi="Arial Narrow"/>
                <w:b/>
                <w:bCs/>
                <w:color w:val="000000"/>
                <w:sz w:val="18"/>
                <w:szCs w:val="18"/>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362A7B"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60889C6"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TOTAL COST</w:t>
            </w:r>
          </w:p>
        </w:tc>
        <w:tc>
          <w:tcPr>
            <w:tcW w:w="7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9A49A6" w14:textId="77777777" w:rsidR="0043407C" w:rsidRPr="001F1B0C" w:rsidRDefault="0043407C" w:rsidP="0043407C">
            <w:pPr>
              <w:widowControl/>
              <w:spacing w:after="0" w:line="240" w:lineRule="auto"/>
              <w:ind w:right="57"/>
              <w:contextualSpacing/>
              <w:jc w:val="center"/>
              <w:rPr>
                <w:rFonts w:ascii="Arial Narrow" w:eastAsia="Times New Roman" w:hAnsi="Arial Narrow"/>
                <w:b/>
                <w:bCs/>
                <w:sz w:val="18"/>
                <w:szCs w:val="18"/>
              </w:rPr>
            </w:pPr>
            <w:r w:rsidRPr="001F1B0C">
              <w:rPr>
                <w:rFonts w:ascii="Arial Narrow" w:eastAsia="Times New Roman" w:hAnsi="Arial Narrow"/>
                <w:b/>
                <w:bCs/>
                <w:sz w:val="18"/>
                <w:szCs w:val="18"/>
              </w:rPr>
              <w:t>TOTAL COST</w:t>
            </w:r>
          </w:p>
        </w:tc>
        <w:tc>
          <w:tcPr>
            <w:tcW w:w="949" w:type="pct"/>
            <w:vMerge/>
            <w:tcBorders>
              <w:top w:val="single" w:sz="6" w:space="0" w:color="000000"/>
              <w:left w:val="single" w:sz="6" w:space="0" w:color="CCCCCC"/>
              <w:bottom w:val="single" w:sz="6" w:space="0" w:color="000000"/>
              <w:right w:val="single" w:sz="6" w:space="0" w:color="000000"/>
            </w:tcBorders>
            <w:vAlign w:val="center"/>
            <w:hideMark/>
          </w:tcPr>
          <w:p w14:paraId="5A081B2D" w14:textId="77777777" w:rsidR="0043407C" w:rsidRPr="001F1B0C" w:rsidRDefault="0043407C" w:rsidP="0043407C">
            <w:pPr>
              <w:widowControl/>
              <w:spacing w:after="0" w:line="240" w:lineRule="auto"/>
              <w:ind w:right="57"/>
              <w:contextualSpacing/>
              <w:rPr>
                <w:rFonts w:ascii="Arial Narrow" w:eastAsia="Times New Roman" w:hAnsi="Arial Narrow"/>
                <w:b/>
                <w:bCs/>
                <w:sz w:val="18"/>
                <w:szCs w:val="18"/>
              </w:rPr>
            </w:pPr>
          </w:p>
        </w:tc>
      </w:tr>
      <w:tr w:rsidR="001F1B0C" w:rsidRPr="001F1B0C" w14:paraId="23735DF4"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E80E668" w14:textId="77777777" w:rsidR="001F1B0C" w:rsidRPr="001F1B0C" w:rsidRDefault="001F1B0C" w:rsidP="001F1B0C">
            <w:pPr>
              <w:widowControl/>
              <w:spacing w:after="0" w:line="240" w:lineRule="auto"/>
              <w:ind w:right="57"/>
              <w:contextualSpacing/>
              <w:jc w:val="center"/>
              <w:rPr>
                <w:rFonts w:ascii="Arial Narrow" w:eastAsia="Times New Roman" w:hAnsi="Arial Narrow"/>
                <w:b/>
                <w:bCs/>
                <w:color w:val="000000"/>
                <w:sz w:val="18"/>
                <w:szCs w:val="18"/>
              </w:rPr>
            </w:pPr>
            <w:r w:rsidRPr="001F1B0C">
              <w:rPr>
                <w:rFonts w:ascii="Arial Narrow" w:eastAsia="Times New Roman" w:hAnsi="Arial Narrow"/>
                <w:b/>
                <w:bCs/>
                <w:color w:val="000000"/>
                <w:sz w:val="18"/>
                <w:szCs w:val="18"/>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13FDFF" w14:textId="0D2F3508"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538,099,08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03EDC9" w14:textId="41326D1B"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166,059</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C6232A" w14:textId="30EA1162"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77,025,084.5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3FF8DF" w14:textId="6CF75F2E"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201,587,474.11</w:t>
            </w:r>
          </w:p>
        </w:tc>
        <w:tc>
          <w:tcPr>
            <w:tcW w:w="7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3B4B19" w14:textId="7556710F"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329,502,908.55</w:t>
            </w:r>
          </w:p>
        </w:tc>
        <w:tc>
          <w:tcPr>
            <w:tcW w:w="9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BCA785" w14:textId="748C1208" w:rsidR="001F1B0C" w:rsidRPr="001F1B0C" w:rsidRDefault="001F1B0C" w:rsidP="001F1B0C">
            <w:pPr>
              <w:widowControl/>
              <w:spacing w:after="0" w:line="240" w:lineRule="auto"/>
              <w:ind w:right="57"/>
              <w:contextualSpacing/>
              <w:jc w:val="right"/>
              <w:rPr>
                <w:rFonts w:ascii="Arial Narrow" w:eastAsia="Times New Roman" w:hAnsi="Arial Narrow"/>
                <w:b/>
                <w:bCs/>
                <w:color w:val="000000"/>
                <w:sz w:val="18"/>
                <w:szCs w:val="18"/>
              </w:rPr>
            </w:pPr>
            <w:r w:rsidRPr="001F1B0C">
              <w:rPr>
                <w:rFonts w:ascii="Arial Narrow" w:hAnsi="Arial Narrow"/>
                <w:b/>
                <w:bCs/>
                <w:color w:val="000000"/>
                <w:sz w:val="18"/>
                <w:szCs w:val="18"/>
              </w:rPr>
              <w:t>1,146,214,548.87</w:t>
            </w:r>
          </w:p>
        </w:tc>
      </w:tr>
      <w:tr w:rsidR="001F1B0C" w:rsidRPr="001F1B0C" w14:paraId="1505E7CC"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81BCE"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7039" w14:textId="6018FAA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91,412,54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111FF" w14:textId="741810E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Pr>
                <w:rFonts w:ascii="Arial Narrow" w:hAnsi="Arial Narrow"/>
                <w:b/>
                <w:bCs/>
                <w:color w:val="000000"/>
                <w:sz w:val="18"/>
                <w:szCs w:val="18"/>
              </w:rPr>
              <w:t>-</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C54ED" w14:textId="729F04B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b/>
                <w:bCs/>
                <w:color w:val="000000"/>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2FA83" w14:textId="30B3634F"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b/>
                <w:bCs/>
                <w:color w:val="000000"/>
                <w:sz w:val="18"/>
                <w:szCs w:val="18"/>
              </w:rPr>
              <w:t>-</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15B72" w14:textId="2354F6E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b/>
                <w:bCs/>
                <w:color w:val="000000"/>
                <w:sz w:val="18"/>
                <w:szCs w:val="18"/>
              </w:rPr>
              <w:t>-</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DCE72" w14:textId="0BF75C0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91,412,544.94</w:t>
            </w:r>
          </w:p>
        </w:tc>
      </w:tr>
      <w:tr w:rsidR="001F1B0C" w:rsidRPr="001F1B0C" w14:paraId="4543E4FE"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9A44AB"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91982" w14:textId="4BA22E41"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644B58" w14:textId="444F6DDB"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7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B54DE" w14:textId="594161D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35,60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3CA0E" w14:textId="0A9FE39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6,644,954.2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CB22DF" w14:textId="7009814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28,008,951.36</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5B02A" w14:textId="2F6F4B3B"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75,089,507.56</w:t>
            </w:r>
          </w:p>
        </w:tc>
      </w:tr>
      <w:tr w:rsidR="001F1B0C" w:rsidRPr="001F1B0C" w14:paraId="3361D718"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B4C4C8"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E04B3" w14:textId="3D11CC6D"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70AEA" w14:textId="0194BC83"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A7C36" w14:textId="108D370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183,447.5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C0F37" w14:textId="5E1428F1"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2,057,461.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908486" w14:textId="591E832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114,737.4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8F6D3" w14:textId="02465E41"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355,645.95</w:t>
            </w:r>
          </w:p>
        </w:tc>
      </w:tr>
      <w:tr w:rsidR="001F1B0C" w:rsidRPr="001F1B0C" w14:paraId="6242280C"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857069"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64AED" w14:textId="248C629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55DB0" w14:textId="12D2CF3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45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7D885" w14:textId="772B492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299,434.9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A26E7" w14:textId="396C1CB1"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867,146.3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35BC9" w14:textId="195987D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8,096,835.54</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50F21" w14:textId="55AA074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9,263,416.82</w:t>
            </w:r>
          </w:p>
        </w:tc>
      </w:tr>
      <w:tr w:rsidR="001F1B0C" w:rsidRPr="001F1B0C" w14:paraId="341A4537"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074401"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8A690" w14:textId="4D14889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AD819" w14:textId="567B8DC3"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6,17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1259A" w14:textId="0C3E40F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2,928,412.8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C5BB7" w14:textId="35173CBF"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547,354.87</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73BFF" w14:textId="3AC65DD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742,652.4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5682D" w14:textId="175B75E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8,218,420.21</w:t>
            </w:r>
          </w:p>
        </w:tc>
      </w:tr>
      <w:tr w:rsidR="001F1B0C" w:rsidRPr="001F1B0C" w14:paraId="75A2FAC9"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DE28AB"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B1238" w14:textId="441040FF"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6CFFA" w14:textId="4336112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5774D" w14:textId="23DA44EB"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867,582.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E7168" w14:textId="1EF03BFD"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726,133.86</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1719C" w14:textId="2E301EA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6,017,656.40</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02472" w14:textId="3ED7770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2,916,401.42</w:t>
            </w:r>
          </w:p>
        </w:tc>
      </w:tr>
      <w:tr w:rsidR="001F1B0C" w:rsidRPr="001F1B0C" w14:paraId="2EFAF94E"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BD4E7"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35A58" w14:textId="30F35E2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D8CD4" w14:textId="7623065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5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076F5" w14:textId="02BADCD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37,9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07BF5" w14:textId="01B3392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7,691,867.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02F82" w14:textId="5E7095B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980,373.37</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B6F55" w14:textId="51146F4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5,110,190.37</w:t>
            </w:r>
          </w:p>
        </w:tc>
      </w:tr>
      <w:tr w:rsidR="001F1B0C" w:rsidRPr="001F1B0C" w14:paraId="5F59E9E7"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AEEB0"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3CF7A" w14:textId="2666C54F"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9B2069" w14:textId="19B7F23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1,89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7329D" w14:textId="225EEF8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852,3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D7C09" w14:textId="68C8096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061,634.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C5EA6" w14:textId="52012A7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029,105.40</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81065" w14:textId="34F964B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0,943,039.40</w:t>
            </w:r>
          </w:p>
        </w:tc>
      </w:tr>
      <w:tr w:rsidR="001F1B0C" w:rsidRPr="001F1B0C" w14:paraId="56AEB3A0"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6F1C76"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390AB" w14:textId="44A57A4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1B3A2" w14:textId="72D04B2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51A94" w14:textId="75142B2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598,791.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59799C" w14:textId="471944E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567,218.95</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B00FB" w14:textId="32521F6F"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7,125,279.90</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17692" w14:textId="1513938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291,290.61</w:t>
            </w:r>
          </w:p>
        </w:tc>
      </w:tr>
      <w:tr w:rsidR="001F1B0C" w:rsidRPr="001F1B0C" w14:paraId="219C37C1"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2DF33F"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95D81" w14:textId="10F2C68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4D863" w14:textId="14357F3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DFC20" w14:textId="350B4D8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403,655.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CE06E7" w14:textId="5812EA7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5,257,674.34</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EBBD5C" w14:textId="62EE74D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470,572.13</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C4C68" w14:textId="62CD4E0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77,131,902.08</w:t>
            </w:r>
          </w:p>
        </w:tc>
      </w:tr>
      <w:tr w:rsidR="001F1B0C" w:rsidRPr="001F1B0C" w14:paraId="1765387C"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13B844"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0B150" w14:textId="55D25BC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F3524" w14:textId="46D6A28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787</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65475" w14:textId="6C4E459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647,34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2F70D" w14:textId="327C3A7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847,145.21</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C92CC" w14:textId="130BFF3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7,934,548.23</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89DA9" w14:textId="003BD71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9,429,038.44</w:t>
            </w:r>
          </w:p>
        </w:tc>
      </w:tr>
      <w:tr w:rsidR="001F1B0C" w:rsidRPr="001F1B0C" w14:paraId="1177FCC8"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4A997"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AD6B3" w14:textId="1E04FD1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B90DB" w14:textId="7ABF791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0F6E7" w14:textId="390AA18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714,31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ACD17C" w14:textId="0E214EE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132,799.9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D6C84" w14:textId="0D748B8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9,239,402.9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90881" w14:textId="22A9484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281,057.85</w:t>
            </w:r>
          </w:p>
        </w:tc>
      </w:tr>
      <w:tr w:rsidR="001F1B0C" w:rsidRPr="001F1B0C" w14:paraId="00BE6C96"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2935CF"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22609" w14:textId="461F3AE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9E6F6" w14:textId="68DBCF7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E2DFA" w14:textId="2EC9227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289,793.1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6BC05" w14:textId="0AB6273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1,395,968.8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7CA61" w14:textId="6C601EF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866,180.12</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BDEC8" w14:textId="4953F56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5,121,942.02</w:t>
            </w:r>
          </w:p>
        </w:tc>
      </w:tr>
      <w:tr w:rsidR="001F1B0C" w:rsidRPr="001F1B0C" w14:paraId="32365BA2"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586660"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5C26F9" w14:textId="6762DEA3"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00957" w14:textId="5283A061"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33FF8" w14:textId="5B4D0683"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A067A" w14:textId="53B6DD3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1,330,547.64</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75A0D" w14:textId="3B50DE7E"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7,509,355.74</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6757E" w14:textId="1236883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7,200,906.40</w:t>
            </w:r>
          </w:p>
        </w:tc>
      </w:tr>
      <w:tr w:rsidR="001F1B0C" w:rsidRPr="001F1B0C" w14:paraId="4E5DAA33"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62F2A"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2C4BE0" w14:textId="057BFEAD"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7C69C" w14:textId="0D603FB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B40CA" w14:textId="1B5A15C9"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495,551.3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1515C" w14:textId="7CD8EC8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593,750.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B174E" w14:textId="7DEEE51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794,873.47</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9DFDC" w14:textId="510801D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5,884,174.77</w:t>
            </w:r>
          </w:p>
        </w:tc>
      </w:tr>
      <w:tr w:rsidR="001F1B0C" w:rsidRPr="001F1B0C" w14:paraId="31A580CD"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757F7"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69F16" w14:textId="56B3674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A1C850" w14:textId="43D0B76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31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E7D2D" w14:textId="5C436C6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275,4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51891" w14:textId="0F951BF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990,010.01</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C37C2" w14:textId="55187C5D"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433,691.49</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3F973" w14:textId="54F412E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9,699,665.35</w:t>
            </w:r>
          </w:p>
        </w:tc>
      </w:tr>
      <w:tr w:rsidR="001F1B0C" w:rsidRPr="001F1B0C" w14:paraId="2F80AA5A"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B1203"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ED941" w14:textId="31F6AE32"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15620" w14:textId="2157F18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9,89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1D65A" w14:textId="4880542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4,871,583.7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91489" w14:textId="032E197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433,762.36</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59D70" w14:textId="2592C570"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4,509,518.92</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45D171" w14:textId="31007AD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5,815,605.58</w:t>
            </w:r>
          </w:p>
        </w:tc>
      </w:tr>
      <w:tr w:rsidR="001F1B0C" w:rsidRPr="001F1B0C" w14:paraId="6A2AB680"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14116A"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CFDB9" w14:textId="72B07A1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EA9E6" w14:textId="30584D14"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8DAF5" w14:textId="60C383AC"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D4D354" w14:textId="447021ED"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34,667.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C0DB0" w14:textId="4AEC5265"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5,741,232.78</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6006A" w14:textId="18E37D63"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068,576.78</w:t>
            </w:r>
          </w:p>
        </w:tc>
      </w:tr>
      <w:tr w:rsidR="001F1B0C" w:rsidRPr="001F1B0C" w14:paraId="17794C2B" w14:textId="77777777" w:rsidTr="001F1B0C">
        <w:trPr>
          <w:trHeight w:val="20"/>
        </w:trPr>
        <w:tc>
          <w:tcPr>
            <w:tcW w:w="78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A83E18" w14:textId="77777777" w:rsidR="001F1B0C" w:rsidRPr="001F1B0C" w:rsidRDefault="001F1B0C" w:rsidP="001F1B0C">
            <w:pPr>
              <w:widowControl/>
              <w:spacing w:after="0" w:line="240" w:lineRule="auto"/>
              <w:ind w:right="57"/>
              <w:contextualSpacing/>
              <w:rPr>
                <w:rFonts w:ascii="Arial Narrow" w:eastAsia="Times New Roman" w:hAnsi="Arial Narrow"/>
                <w:sz w:val="18"/>
                <w:szCs w:val="18"/>
              </w:rPr>
            </w:pPr>
            <w:r w:rsidRPr="001F1B0C">
              <w:rPr>
                <w:rFonts w:ascii="Arial Narrow" w:eastAsia="Times New Roman" w:hAnsi="Arial Narrow"/>
                <w:sz w:val="18"/>
                <w:szCs w:val="18"/>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2E047" w14:textId="4D4ED438"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30186" w14:textId="2C1CC31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2,23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E4394" w14:textId="34DFDD5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6,671,475.7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934CB3" w14:textId="764D784B"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807,378.67</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230E5" w14:textId="2620C8A6"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10,887,940.8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A67B4" w14:textId="6C075FC7" w:rsidR="001F1B0C" w:rsidRPr="001F1B0C" w:rsidRDefault="001F1B0C" w:rsidP="001F1B0C">
            <w:pPr>
              <w:widowControl/>
              <w:spacing w:after="0" w:line="240" w:lineRule="auto"/>
              <w:ind w:right="57"/>
              <w:contextualSpacing/>
              <w:jc w:val="right"/>
              <w:rPr>
                <w:rFonts w:ascii="Arial Narrow" w:eastAsia="Times New Roman" w:hAnsi="Arial Narrow"/>
                <w:sz w:val="18"/>
                <w:szCs w:val="18"/>
              </w:rPr>
            </w:pPr>
            <w:r w:rsidRPr="001F1B0C">
              <w:rPr>
                <w:rFonts w:ascii="Arial Narrow" w:hAnsi="Arial Narrow"/>
                <w:color w:val="000000"/>
                <w:sz w:val="18"/>
                <w:szCs w:val="18"/>
              </w:rPr>
              <w:t>21,981,222.32</w:t>
            </w:r>
          </w:p>
        </w:tc>
      </w:tr>
    </w:tbl>
    <w:p w14:paraId="3A58A2DA" w14:textId="23D1AAE5"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43407C">
        <w:rPr>
          <w:rFonts w:ascii="Arial" w:eastAsia="Arial" w:hAnsi="Arial" w:cs="Arial"/>
          <w:i/>
          <w:sz w:val="16"/>
          <w:szCs w:val="16"/>
        </w:rPr>
        <w:t>2</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1F1B0C">
        <w:rPr>
          <w:rFonts w:ascii="Arial" w:eastAsia="Arial" w:hAnsi="Arial" w:cs="Arial"/>
          <w:i/>
          <w:sz w:val="16"/>
          <w:szCs w:val="16"/>
        </w:rPr>
        <w:t>1500H</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40A35FE1"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056C1">
              <w:rPr>
                <w:rFonts w:ascii="Arial" w:eastAsia="Arial" w:hAnsi="Arial" w:cs="Arial"/>
                <w:sz w:val="20"/>
                <w:szCs w:val="20"/>
              </w:rPr>
              <w:t>2</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2079BB7B" w14:textId="77777777" w:rsidR="005D164B" w:rsidRDefault="005D164B"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1D5C1D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C977A1F" w:rsidR="000C011D" w:rsidRPr="00D42B1F" w:rsidRDefault="00E91F6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1</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2477B25E" w:rsidR="000C011D" w:rsidRPr="00B056C1"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B056C1">
              <w:rPr>
                <w:rFonts w:ascii="Arial" w:eastAsia="Arial" w:hAnsi="Arial" w:cs="Arial"/>
                <w:color w:val="0070C0"/>
                <w:sz w:val="20"/>
                <w:szCs w:val="20"/>
              </w:rPr>
              <w:t>1</w:t>
            </w:r>
            <w:r w:rsidR="00B056C1" w:rsidRPr="00B056C1">
              <w:rPr>
                <w:rFonts w:ascii="Arial" w:eastAsia="Arial" w:hAnsi="Arial" w:cs="Arial"/>
                <w:color w:val="0070C0"/>
                <w:sz w:val="20"/>
                <w:szCs w:val="20"/>
              </w:rPr>
              <w:t>2</w:t>
            </w:r>
            <w:r w:rsidRPr="00B056C1">
              <w:rPr>
                <w:rFonts w:ascii="Arial" w:eastAsia="Arial" w:hAnsi="Arial" w:cs="Arial"/>
                <w:color w:val="0070C0"/>
                <w:sz w:val="20"/>
                <w:szCs w:val="20"/>
              </w:rPr>
              <w:t xml:space="preserve"> </w:t>
            </w:r>
            <w:r w:rsidR="008A6C17" w:rsidRPr="00B056C1">
              <w:rPr>
                <w:rFonts w:ascii="Arial" w:eastAsia="Arial" w:hAnsi="Arial" w:cs="Arial"/>
                <w:color w:val="0070C0"/>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B056C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056C1">
              <w:rPr>
                <w:rFonts w:ascii="Arial" w:eastAsia="Arial" w:hAnsi="Arial" w:cs="Arial"/>
                <w:color w:val="0070C0"/>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B056C1" w:rsidRPr="00B056C1"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B056C1" w:rsidRDefault="000C011D" w:rsidP="006162E5">
                  <w:pPr>
                    <w:spacing w:after="0" w:line="240" w:lineRule="auto"/>
                    <w:contextualSpacing/>
                    <w:jc w:val="center"/>
                    <w:rPr>
                      <w:rFonts w:ascii="Arial" w:eastAsia="Arial" w:hAnsi="Arial" w:cs="Arial"/>
                      <w:b/>
                      <w:color w:val="0070C0"/>
                      <w:sz w:val="16"/>
                      <w:szCs w:val="16"/>
                    </w:rPr>
                  </w:pPr>
                  <w:r w:rsidRPr="00B056C1">
                    <w:rPr>
                      <w:rFonts w:ascii="Arial" w:eastAsia="Arial" w:hAnsi="Arial" w:cs="Arial"/>
                      <w:b/>
                      <w:color w:val="0070C0"/>
                      <w:sz w:val="16"/>
                      <w:szCs w:val="16"/>
                    </w:rPr>
                    <w:t>Total</w:t>
                  </w:r>
                </w:p>
              </w:tc>
            </w:tr>
            <w:tr w:rsidR="00B056C1" w:rsidRPr="00B056C1"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42,100,000.00</w:t>
                  </w:r>
                </w:p>
              </w:tc>
            </w:tr>
            <w:tr w:rsidR="00B056C1" w:rsidRPr="00B056C1"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B056C1" w:rsidRDefault="000C011D" w:rsidP="006162E5">
                  <w:pPr>
                    <w:pStyle w:val="NoSpacing"/>
                    <w:widowControl w:val="0"/>
                    <w:contextualSpacing/>
                    <w:jc w:val="right"/>
                    <w:rPr>
                      <w:rFonts w:ascii="Arial" w:eastAsia="Arial" w:hAnsi="Arial" w:cs="Arial"/>
                      <w:color w:val="0070C0"/>
                      <w:sz w:val="16"/>
                      <w:szCs w:val="16"/>
                      <w:lang w:val="en-PH"/>
                    </w:rPr>
                  </w:pPr>
                  <w:r w:rsidRPr="00B056C1">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B056C1" w:rsidRDefault="000C011D" w:rsidP="006162E5">
                  <w:pPr>
                    <w:pStyle w:val="NoSpacing"/>
                    <w:widowControl w:val="0"/>
                    <w:contextualSpacing/>
                    <w:jc w:val="right"/>
                    <w:rPr>
                      <w:rFonts w:ascii="Arial" w:eastAsia="Arial" w:hAnsi="Arial" w:cs="Arial"/>
                      <w:color w:val="0070C0"/>
                      <w:sz w:val="16"/>
                      <w:szCs w:val="16"/>
                      <w:lang w:val="en-PH"/>
                    </w:rPr>
                  </w:pPr>
                  <w:r w:rsidRPr="00B056C1">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B056C1" w:rsidRDefault="000C011D" w:rsidP="006162E5">
                  <w:pPr>
                    <w:pStyle w:val="NoSpacing"/>
                    <w:widowControl w:val="0"/>
                    <w:contextualSpacing/>
                    <w:jc w:val="right"/>
                    <w:rPr>
                      <w:rFonts w:ascii="Arial" w:eastAsia="Arial" w:hAnsi="Arial" w:cs="Arial"/>
                      <w:color w:val="0070C0"/>
                      <w:sz w:val="16"/>
                      <w:szCs w:val="16"/>
                      <w:lang w:val="en-PH"/>
                    </w:rPr>
                  </w:pPr>
                  <w:r w:rsidRPr="00B056C1">
                    <w:rPr>
                      <w:rFonts w:ascii="Arial" w:eastAsia="Arial" w:hAnsi="Arial" w:cs="Arial"/>
                      <w:color w:val="0070C0"/>
                      <w:sz w:val="16"/>
                      <w:szCs w:val="16"/>
                      <w:lang w:val="en-PH"/>
                    </w:rPr>
                    <w:t>14,625,000.00</w:t>
                  </w:r>
                </w:p>
              </w:tc>
            </w:tr>
            <w:tr w:rsidR="00B056C1" w:rsidRPr="00B056C1"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36,507,500.00</w:t>
                  </w:r>
                </w:p>
              </w:tc>
            </w:tr>
            <w:tr w:rsidR="00B056C1" w:rsidRPr="00B056C1"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6,250,000.00</w:t>
                  </w:r>
                </w:p>
              </w:tc>
            </w:tr>
            <w:tr w:rsidR="00B056C1" w:rsidRPr="00B056C1"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8,392,500.00</w:t>
                  </w:r>
                </w:p>
              </w:tc>
            </w:tr>
            <w:tr w:rsidR="00B056C1" w:rsidRPr="00B056C1"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37,442,500.00</w:t>
                  </w:r>
                </w:p>
              </w:tc>
            </w:tr>
            <w:tr w:rsidR="00B056C1" w:rsidRPr="00B056C1"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1,915,000.00</w:t>
                  </w:r>
                </w:p>
              </w:tc>
            </w:tr>
            <w:tr w:rsidR="00B056C1" w:rsidRPr="00B056C1"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0,722,500.00</w:t>
                  </w:r>
                </w:p>
              </w:tc>
            </w:tr>
            <w:tr w:rsidR="00B056C1" w:rsidRPr="00B056C1"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6,500,000.00</w:t>
                  </w:r>
                </w:p>
              </w:tc>
            </w:tr>
            <w:tr w:rsidR="00B056C1" w:rsidRPr="00B056C1"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58,850,000.00</w:t>
                  </w:r>
                </w:p>
              </w:tc>
            </w:tr>
            <w:tr w:rsidR="00B056C1" w:rsidRPr="00B056C1"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7,500,000.00</w:t>
                  </w:r>
                </w:p>
              </w:tc>
            </w:tr>
            <w:tr w:rsidR="00B056C1" w:rsidRPr="00B056C1"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485,000.00</w:t>
                  </w:r>
                </w:p>
              </w:tc>
            </w:tr>
            <w:tr w:rsidR="00B056C1" w:rsidRPr="00B056C1"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B056C1" w:rsidRDefault="000C011D" w:rsidP="006162E5">
                  <w:pPr>
                    <w:spacing w:after="0" w:line="240" w:lineRule="auto"/>
                    <w:contextualSpacing/>
                    <w:rPr>
                      <w:rFonts w:ascii="Arial" w:eastAsia="Arial" w:hAnsi="Arial" w:cs="Arial"/>
                      <w:color w:val="0070C0"/>
                      <w:sz w:val="16"/>
                      <w:szCs w:val="16"/>
                    </w:rPr>
                  </w:pPr>
                  <w:r w:rsidRPr="00B056C1">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B056C1" w:rsidRDefault="000C011D" w:rsidP="006162E5">
                  <w:pPr>
                    <w:spacing w:after="0" w:line="240" w:lineRule="auto"/>
                    <w:contextualSpacing/>
                    <w:jc w:val="right"/>
                    <w:rPr>
                      <w:rFonts w:ascii="Arial" w:eastAsia="Arial" w:hAnsi="Arial" w:cs="Arial"/>
                      <w:color w:val="0070C0"/>
                      <w:sz w:val="16"/>
                      <w:szCs w:val="16"/>
                    </w:rPr>
                  </w:pPr>
                  <w:r w:rsidRPr="00B056C1">
                    <w:rPr>
                      <w:rFonts w:ascii="Arial" w:eastAsia="Arial" w:hAnsi="Arial" w:cs="Arial"/>
                      <w:color w:val="0070C0"/>
                      <w:sz w:val="16"/>
                      <w:szCs w:val="16"/>
                    </w:rPr>
                    <w:t>69,120,000.00</w:t>
                  </w:r>
                </w:p>
              </w:tc>
            </w:tr>
            <w:tr w:rsidR="00B056C1" w:rsidRPr="00B056C1"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B056C1" w:rsidRDefault="000C011D" w:rsidP="006162E5">
                  <w:pPr>
                    <w:spacing w:after="0" w:line="240" w:lineRule="auto"/>
                    <w:contextualSpacing/>
                    <w:jc w:val="both"/>
                    <w:rPr>
                      <w:rFonts w:ascii="Arial" w:eastAsia="Arial" w:hAnsi="Arial" w:cs="Arial"/>
                      <w:b/>
                      <w:color w:val="0070C0"/>
                      <w:sz w:val="16"/>
                      <w:szCs w:val="16"/>
                    </w:rPr>
                  </w:pPr>
                  <w:r w:rsidRPr="00B056C1">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B056C1" w:rsidRDefault="000C011D" w:rsidP="006162E5">
                  <w:pPr>
                    <w:spacing w:after="0" w:line="240" w:lineRule="auto"/>
                    <w:contextualSpacing/>
                    <w:jc w:val="right"/>
                    <w:rPr>
                      <w:rFonts w:ascii="Arial" w:eastAsia="Arial" w:hAnsi="Arial" w:cs="Arial"/>
                      <w:b/>
                      <w:color w:val="0070C0"/>
                      <w:sz w:val="16"/>
                      <w:szCs w:val="16"/>
                    </w:rPr>
                  </w:pPr>
                  <w:r w:rsidRPr="00B056C1">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B056C1" w:rsidRDefault="000C011D" w:rsidP="006162E5">
                  <w:pPr>
                    <w:spacing w:after="0" w:line="240" w:lineRule="auto"/>
                    <w:contextualSpacing/>
                    <w:jc w:val="right"/>
                    <w:rPr>
                      <w:rFonts w:ascii="Arial" w:eastAsia="Arial" w:hAnsi="Arial" w:cs="Arial"/>
                      <w:b/>
                      <w:color w:val="0070C0"/>
                      <w:sz w:val="16"/>
                      <w:szCs w:val="16"/>
                    </w:rPr>
                  </w:pPr>
                  <w:r w:rsidRPr="00B056C1">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B056C1" w:rsidRDefault="000C011D" w:rsidP="006162E5">
                  <w:pPr>
                    <w:spacing w:after="0" w:line="240" w:lineRule="auto"/>
                    <w:contextualSpacing/>
                    <w:jc w:val="right"/>
                    <w:rPr>
                      <w:rFonts w:ascii="Arial" w:eastAsia="Arial" w:hAnsi="Arial" w:cs="Arial"/>
                      <w:b/>
                      <w:color w:val="0070C0"/>
                      <w:sz w:val="16"/>
                      <w:szCs w:val="16"/>
                    </w:rPr>
                  </w:pPr>
                  <w:r w:rsidRPr="00B056C1">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B056C1" w:rsidRDefault="000C011D" w:rsidP="006162E5">
                  <w:pPr>
                    <w:spacing w:after="0" w:line="240" w:lineRule="auto"/>
                    <w:contextualSpacing/>
                    <w:jc w:val="right"/>
                    <w:rPr>
                      <w:rFonts w:ascii="Arial" w:eastAsia="Arial" w:hAnsi="Arial" w:cs="Arial"/>
                      <w:b/>
                      <w:color w:val="0070C0"/>
                      <w:sz w:val="16"/>
                      <w:szCs w:val="16"/>
                    </w:rPr>
                  </w:pPr>
                  <w:r w:rsidRPr="00B056C1">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B056C1" w:rsidRDefault="000C011D" w:rsidP="006162E5">
                  <w:pPr>
                    <w:spacing w:after="0" w:line="240" w:lineRule="auto"/>
                    <w:contextualSpacing/>
                    <w:jc w:val="right"/>
                    <w:rPr>
                      <w:rFonts w:ascii="Arial" w:eastAsia="Arial" w:hAnsi="Arial" w:cs="Arial"/>
                      <w:b/>
                      <w:color w:val="0070C0"/>
                      <w:sz w:val="16"/>
                      <w:szCs w:val="16"/>
                    </w:rPr>
                  </w:pPr>
                  <w:r w:rsidRPr="00B056C1">
                    <w:rPr>
                      <w:rFonts w:ascii="Arial" w:eastAsia="Arial" w:hAnsi="Arial" w:cs="Arial"/>
                      <w:b/>
                      <w:color w:val="0070C0"/>
                      <w:sz w:val="16"/>
                      <w:szCs w:val="16"/>
                    </w:rPr>
                    <w:t>365,410,000.00</w:t>
                  </w:r>
                </w:p>
              </w:tc>
            </w:tr>
          </w:tbl>
          <w:p w14:paraId="55D42712" w14:textId="77777777" w:rsidR="000C011D" w:rsidRPr="00B056C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056C1">
              <w:rPr>
                <w:rFonts w:ascii="Arial" w:eastAsia="Arial" w:hAnsi="Arial" w:cs="Arial"/>
                <w:color w:val="0070C0"/>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B056C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056C1">
              <w:rPr>
                <w:rFonts w:ascii="Arial" w:eastAsia="Arial" w:hAnsi="Arial" w:cs="Arial"/>
                <w:color w:val="0070C0"/>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B3AA241" w14:textId="77777777" w:rsidR="005D164B" w:rsidRDefault="005D164B" w:rsidP="000C011D">
      <w:pPr>
        <w:widowControl/>
        <w:spacing w:after="0" w:line="240" w:lineRule="auto"/>
        <w:contextualSpacing/>
        <w:rPr>
          <w:rFonts w:ascii="Arial" w:eastAsia="Arial" w:hAnsi="Arial" w:cs="Arial"/>
          <w:b/>
          <w:sz w:val="24"/>
          <w:szCs w:val="24"/>
        </w:rPr>
      </w:pPr>
    </w:p>
    <w:p w14:paraId="0C245C6E" w14:textId="4247E575"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D1B1F11" w:rsidR="000C011D" w:rsidRPr="00B056C1" w:rsidRDefault="004D2BF2" w:rsidP="004D2BF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B056C1">
              <w:rPr>
                <w:rFonts w:ascii="Arial" w:eastAsia="Arial" w:hAnsi="Arial" w:cs="Arial"/>
                <w:sz w:val="20"/>
                <w:szCs w:val="19"/>
              </w:rPr>
              <w:t>11</w:t>
            </w:r>
            <w:r w:rsidR="00781E4D" w:rsidRPr="00B056C1">
              <w:rPr>
                <w:rFonts w:ascii="Arial" w:eastAsia="Arial" w:hAnsi="Arial" w:cs="Arial"/>
                <w:sz w:val="20"/>
                <w:szCs w:val="19"/>
              </w:rPr>
              <w:t xml:space="preserve"> January</w:t>
            </w:r>
            <w:r w:rsidR="000C011D" w:rsidRPr="00B056C1">
              <w:rPr>
                <w:rFonts w:ascii="Arial" w:eastAsia="Arial" w:hAnsi="Arial" w:cs="Arial"/>
                <w:sz w:val="20"/>
                <w:szCs w:val="19"/>
              </w:rPr>
              <w:t xml:space="preserve"> 202</w:t>
            </w:r>
            <w:r w:rsidR="00781E4D" w:rsidRPr="00B056C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1600F9E3"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 xml:space="preserve">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w:t>
            </w:r>
            <w:r w:rsidR="0081230B" w:rsidRPr="00B056C1">
              <w:rPr>
                <w:rFonts w:ascii="Arial" w:eastAsia="Arial" w:hAnsi="Arial" w:cs="Arial"/>
                <w:sz w:val="20"/>
                <w:szCs w:val="19"/>
              </w:rPr>
              <w:t xml:space="preserve">in the </w:t>
            </w:r>
            <w:r w:rsidRPr="00B056C1">
              <w:rPr>
                <w:rFonts w:ascii="Arial" w:eastAsia="Arial" w:hAnsi="Arial" w:cs="Arial"/>
                <w:sz w:val="20"/>
                <w:szCs w:val="19"/>
              </w:rPr>
              <w:t>Region are continually being conducted. Likewise, close coordination with the provincial IMTs, among RIMT and other RDRRMC1 members is also maintained for smooth operation against COVID-19 pandemic.</w:t>
            </w:r>
          </w:p>
          <w:p w14:paraId="50F0F0C7" w14:textId="6DC02038" w:rsidR="000C011D" w:rsidRPr="00B056C1" w:rsidRDefault="000C011D" w:rsidP="001C6402">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 xml:space="preserve">A total of </w:t>
            </w:r>
            <w:r w:rsidR="004D2BF2" w:rsidRPr="00B056C1">
              <w:rPr>
                <w:rFonts w:ascii="Arial" w:eastAsia="Arial" w:hAnsi="Arial" w:cs="Arial"/>
                <w:sz w:val="20"/>
                <w:szCs w:val="19"/>
              </w:rPr>
              <w:t>172</w:t>
            </w:r>
            <w:r w:rsidRPr="00B056C1">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B056C1" w:rsidRDefault="0060145D" w:rsidP="0060145D">
            <w:pPr>
              <w:spacing w:after="0" w:line="240" w:lineRule="auto"/>
              <w:jc w:val="both"/>
              <w:rPr>
                <w:rFonts w:ascii="Arial" w:eastAsia="Arial" w:hAnsi="Arial" w:cs="Arial"/>
                <w:sz w:val="20"/>
                <w:szCs w:val="19"/>
              </w:rPr>
            </w:pPr>
          </w:p>
          <w:p w14:paraId="4651D949" w14:textId="77777777" w:rsidR="000C011D" w:rsidRPr="00B056C1" w:rsidRDefault="000C011D" w:rsidP="006162E5">
            <w:pPr>
              <w:spacing w:after="0" w:line="240" w:lineRule="auto"/>
              <w:contextualSpacing/>
              <w:jc w:val="both"/>
              <w:rPr>
                <w:rFonts w:ascii="Arial" w:eastAsia="Arial" w:hAnsi="Arial" w:cs="Arial"/>
                <w:b/>
                <w:sz w:val="20"/>
                <w:szCs w:val="19"/>
              </w:rPr>
            </w:pPr>
            <w:r w:rsidRPr="00B056C1">
              <w:rPr>
                <w:rFonts w:ascii="Arial" w:eastAsia="Arial" w:hAnsi="Arial" w:cs="Arial"/>
                <w:b/>
                <w:sz w:val="20"/>
                <w:szCs w:val="19"/>
              </w:rPr>
              <w:t>Social Amelioration Program (SAP)</w:t>
            </w:r>
          </w:p>
          <w:p w14:paraId="4D099AF0" w14:textId="77777777"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 xml:space="preserve">A total of </w:t>
            </w:r>
            <w:r w:rsidRPr="00B056C1">
              <w:rPr>
                <w:rFonts w:ascii="Arial" w:eastAsia="Arial" w:hAnsi="Arial" w:cs="Arial"/>
                <w:b/>
                <w:sz w:val="20"/>
                <w:szCs w:val="19"/>
              </w:rPr>
              <w:t>₱</w:t>
            </w:r>
            <w:r w:rsidRPr="00B056C1">
              <w:rPr>
                <w:rFonts w:ascii="Arial" w:eastAsia="Arial" w:hAnsi="Arial" w:cs="Arial"/>
                <w:b/>
                <w:sz w:val="20"/>
                <w:szCs w:val="19"/>
                <w:lang w:val="en-US"/>
              </w:rPr>
              <w:t xml:space="preserve">4,270,871,000.00 </w:t>
            </w:r>
            <w:r w:rsidRPr="00B056C1">
              <w:rPr>
                <w:rFonts w:ascii="Arial" w:eastAsia="Arial" w:hAnsi="Arial" w:cs="Arial"/>
                <w:sz w:val="20"/>
                <w:szCs w:val="19"/>
              </w:rPr>
              <w:t xml:space="preserve">was paid to </w:t>
            </w:r>
            <w:r w:rsidRPr="00B056C1">
              <w:rPr>
                <w:rFonts w:ascii="Arial" w:eastAsia="Arial" w:hAnsi="Arial" w:cs="Arial"/>
                <w:b/>
                <w:bCs/>
                <w:sz w:val="20"/>
                <w:szCs w:val="19"/>
                <w:lang w:val="en-US"/>
              </w:rPr>
              <w:t>776,522 beneficiaries</w:t>
            </w:r>
            <w:r w:rsidRPr="00B056C1">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 xml:space="preserve">A total amount of </w:t>
            </w:r>
            <w:r w:rsidRPr="00B056C1">
              <w:rPr>
                <w:rFonts w:ascii="Arial" w:eastAsia="Arial" w:hAnsi="Arial" w:cs="Arial"/>
                <w:b/>
                <w:bCs/>
                <w:sz w:val="20"/>
                <w:szCs w:val="19"/>
              </w:rPr>
              <w:t>₱513,724,350.00</w:t>
            </w:r>
            <w:r w:rsidRPr="00B056C1">
              <w:rPr>
                <w:rFonts w:ascii="Arial" w:eastAsia="Arial" w:hAnsi="Arial" w:cs="Arial"/>
                <w:sz w:val="20"/>
                <w:szCs w:val="19"/>
              </w:rPr>
              <w:t xml:space="preserve"> were paid through direct payout and cash cards to </w:t>
            </w:r>
            <w:r w:rsidRPr="00B056C1">
              <w:rPr>
                <w:rFonts w:ascii="Arial" w:eastAsia="Arial" w:hAnsi="Arial" w:cs="Arial"/>
                <w:b/>
                <w:bCs/>
                <w:sz w:val="20"/>
                <w:szCs w:val="19"/>
              </w:rPr>
              <w:t>123,789</w:t>
            </w:r>
            <w:r w:rsidRPr="00B056C1">
              <w:rPr>
                <w:rFonts w:ascii="Arial" w:eastAsia="Arial" w:hAnsi="Arial" w:cs="Arial"/>
                <w:sz w:val="20"/>
                <w:szCs w:val="19"/>
              </w:rPr>
              <w:t xml:space="preserve"> </w:t>
            </w:r>
            <w:r w:rsidRPr="00B056C1">
              <w:rPr>
                <w:rFonts w:ascii="Arial" w:eastAsia="Arial" w:hAnsi="Arial" w:cs="Arial"/>
                <w:b/>
                <w:sz w:val="20"/>
                <w:szCs w:val="19"/>
              </w:rPr>
              <w:t>4Ps beneficiaries</w:t>
            </w:r>
            <w:r w:rsidRPr="00B056C1">
              <w:rPr>
                <w:rFonts w:ascii="Arial" w:eastAsia="Arial" w:hAnsi="Arial" w:cs="Arial"/>
                <w:sz w:val="20"/>
                <w:szCs w:val="19"/>
              </w:rPr>
              <w:t xml:space="preserve"> while a total amount of </w:t>
            </w:r>
            <w:r w:rsidRPr="00B056C1">
              <w:rPr>
                <w:rFonts w:ascii="Arial" w:eastAsia="Arial" w:hAnsi="Arial" w:cs="Arial"/>
                <w:b/>
                <w:sz w:val="20"/>
                <w:szCs w:val="19"/>
              </w:rPr>
              <w:t>₱</w:t>
            </w:r>
            <w:r w:rsidRPr="00B056C1">
              <w:rPr>
                <w:rFonts w:ascii="Arial" w:eastAsia="Arial" w:hAnsi="Arial" w:cs="Arial"/>
                <w:b/>
                <w:sz w:val="20"/>
                <w:szCs w:val="19"/>
                <w:lang w:val="en-US"/>
              </w:rPr>
              <w:t xml:space="preserve">2,259,829,000.00 </w:t>
            </w:r>
            <w:r w:rsidRPr="00B056C1">
              <w:rPr>
                <w:rFonts w:ascii="Arial" w:eastAsia="Arial" w:hAnsi="Arial" w:cs="Arial"/>
                <w:sz w:val="20"/>
                <w:szCs w:val="19"/>
              </w:rPr>
              <w:t xml:space="preserve">were paid through financial service providers (FSPs) to </w:t>
            </w:r>
            <w:r w:rsidRPr="00B056C1">
              <w:rPr>
                <w:rFonts w:ascii="Arial" w:eastAsia="Arial" w:hAnsi="Arial" w:cs="Arial"/>
                <w:b/>
                <w:sz w:val="20"/>
                <w:szCs w:val="19"/>
                <w:lang w:val="en-US"/>
              </w:rPr>
              <w:t xml:space="preserve">410,878 </w:t>
            </w:r>
            <w:r w:rsidRPr="00B056C1">
              <w:rPr>
                <w:rFonts w:ascii="Arial" w:eastAsia="Arial" w:hAnsi="Arial" w:cs="Arial"/>
                <w:b/>
                <w:sz w:val="20"/>
                <w:szCs w:val="19"/>
              </w:rPr>
              <w:t>non-4Ps beneficiaries</w:t>
            </w:r>
            <w:r w:rsidRPr="00B056C1">
              <w:rPr>
                <w:rFonts w:ascii="Arial" w:eastAsia="Arial" w:hAnsi="Arial" w:cs="Arial"/>
                <w:sz w:val="20"/>
                <w:szCs w:val="19"/>
              </w:rPr>
              <w:t xml:space="preserve"> in Pangasinan for the second tranche implementation.</w:t>
            </w:r>
          </w:p>
          <w:p w14:paraId="3473308F" w14:textId="3922228E"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A total amount of</w:t>
            </w:r>
            <w:r w:rsidRPr="00B056C1">
              <w:rPr>
                <w:rFonts w:ascii="Arial" w:eastAsia="Arial" w:hAnsi="Arial" w:cs="Arial"/>
                <w:b/>
                <w:sz w:val="20"/>
                <w:szCs w:val="19"/>
              </w:rPr>
              <w:t xml:space="preserve"> ₱265,446,500.00 </w:t>
            </w:r>
            <w:r w:rsidR="0081230B" w:rsidRPr="00B056C1">
              <w:rPr>
                <w:rFonts w:ascii="Arial" w:eastAsia="Arial" w:hAnsi="Arial" w:cs="Arial"/>
                <w:sz w:val="20"/>
                <w:szCs w:val="19"/>
              </w:rPr>
              <w:t xml:space="preserve">was </w:t>
            </w:r>
            <w:r w:rsidRPr="00B056C1">
              <w:rPr>
                <w:rFonts w:ascii="Arial" w:eastAsia="Arial" w:hAnsi="Arial" w:cs="Arial"/>
                <w:sz w:val="20"/>
                <w:szCs w:val="19"/>
              </w:rPr>
              <w:t xml:space="preserve">paid to </w:t>
            </w:r>
            <w:r w:rsidRPr="00B056C1">
              <w:rPr>
                <w:rFonts w:ascii="Arial" w:eastAsia="Arial" w:hAnsi="Arial" w:cs="Arial"/>
                <w:b/>
                <w:sz w:val="20"/>
                <w:szCs w:val="19"/>
              </w:rPr>
              <w:t>48,263 waitlisted beneficiaries</w:t>
            </w:r>
            <w:r w:rsidRPr="00B056C1">
              <w:rPr>
                <w:rFonts w:ascii="Arial" w:eastAsia="Arial" w:hAnsi="Arial" w:cs="Arial"/>
                <w:sz w:val="20"/>
                <w:szCs w:val="19"/>
              </w:rPr>
              <w:t xml:space="preserve"> in the Region.</w:t>
            </w:r>
          </w:p>
          <w:p w14:paraId="421ABC6F" w14:textId="7216AFE0"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 xml:space="preserve">A total amount of </w:t>
            </w:r>
            <w:r w:rsidRPr="00B056C1">
              <w:rPr>
                <w:rFonts w:ascii="Arial" w:eastAsia="Arial" w:hAnsi="Arial" w:cs="Arial"/>
                <w:b/>
                <w:sz w:val="20"/>
                <w:szCs w:val="19"/>
              </w:rPr>
              <w:t>₱</w:t>
            </w:r>
            <w:r w:rsidRPr="00B056C1">
              <w:rPr>
                <w:rFonts w:ascii="Arial" w:eastAsia="Arial" w:hAnsi="Arial" w:cs="Arial"/>
                <w:b/>
                <w:sz w:val="20"/>
                <w:szCs w:val="19"/>
                <w:lang w:val="en-US"/>
              </w:rPr>
              <w:t xml:space="preserve">15,130,500.00 </w:t>
            </w:r>
            <w:r w:rsidR="0081230B" w:rsidRPr="00B056C1">
              <w:rPr>
                <w:rFonts w:ascii="Arial" w:eastAsia="Arial" w:hAnsi="Arial" w:cs="Arial"/>
                <w:sz w:val="20"/>
                <w:szCs w:val="19"/>
              </w:rPr>
              <w:t xml:space="preserve">was </w:t>
            </w:r>
            <w:r w:rsidRPr="00B056C1">
              <w:rPr>
                <w:rFonts w:ascii="Arial" w:eastAsia="Arial" w:hAnsi="Arial" w:cs="Arial"/>
                <w:sz w:val="20"/>
                <w:szCs w:val="19"/>
              </w:rPr>
              <w:t xml:space="preserve">paid to </w:t>
            </w:r>
            <w:r w:rsidRPr="00B056C1">
              <w:rPr>
                <w:rFonts w:ascii="Arial" w:eastAsia="Arial" w:hAnsi="Arial" w:cs="Arial"/>
                <w:b/>
                <w:sz w:val="20"/>
                <w:szCs w:val="19"/>
              </w:rPr>
              <w:t xml:space="preserve">1,887 </w:t>
            </w:r>
            <w:r w:rsidRPr="00B056C1">
              <w:rPr>
                <w:rFonts w:ascii="Arial" w:eastAsia="Arial" w:hAnsi="Arial" w:cs="Arial"/>
                <w:b/>
                <w:bCs/>
                <w:sz w:val="20"/>
                <w:szCs w:val="19"/>
              </w:rPr>
              <w:t>TNVS/PUV drivers</w:t>
            </w:r>
            <w:r w:rsidRPr="00B056C1">
              <w:rPr>
                <w:rFonts w:ascii="Arial" w:eastAsia="Arial" w:hAnsi="Arial" w:cs="Arial"/>
                <w:sz w:val="20"/>
                <w:szCs w:val="19"/>
              </w:rPr>
              <w:t xml:space="preserve"> in the Region.</w:t>
            </w:r>
          </w:p>
          <w:p w14:paraId="16BBCA0A" w14:textId="77777777"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B056C1" w:rsidRDefault="000C011D" w:rsidP="006162E5">
            <w:pPr>
              <w:pStyle w:val="ListParagraph"/>
              <w:numPr>
                <w:ilvl w:val="0"/>
                <w:numId w:val="7"/>
              </w:numPr>
              <w:spacing w:after="0" w:line="240" w:lineRule="auto"/>
              <w:jc w:val="both"/>
              <w:rPr>
                <w:rFonts w:ascii="Arial" w:eastAsia="Arial" w:hAnsi="Arial" w:cs="Arial"/>
                <w:sz w:val="20"/>
                <w:szCs w:val="19"/>
              </w:rPr>
            </w:pPr>
            <w:r w:rsidRPr="00B056C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DSWD-FO II has ongoing Social Amelioration Program (SAP) payout under the implementation of Bayanihan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Bay</w:t>
            </w:r>
            <w:r w:rsidR="00350BA2" w:rsidRPr="00E91F61">
              <w:rPr>
                <w:rFonts w:ascii="Arial" w:eastAsia="Arial" w:hAnsi="Arial" w:cs="Arial"/>
                <w:sz w:val="20"/>
                <w:szCs w:val="19"/>
                <w:lang w:bidi="en-US"/>
              </w:rPr>
              <w:t>anihan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0364F984" w14:textId="37965AC7"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lastRenderedPageBreak/>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B06B992" w:rsidR="000C011D" w:rsidRPr="00B056C1"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B056C1">
              <w:rPr>
                <w:rFonts w:ascii="Arial" w:eastAsia="Arial" w:hAnsi="Arial" w:cs="Arial"/>
                <w:sz w:val="20"/>
                <w:szCs w:val="20"/>
              </w:rPr>
              <w:t>11</w:t>
            </w:r>
            <w:r w:rsidR="000E0F23" w:rsidRPr="00B056C1">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160E0746" w:rsidR="00CC0CFD" w:rsidRPr="00B056C1" w:rsidRDefault="00162F5B" w:rsidP="0096203E">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 xml:space="preserve">DSWD-FO VI </w:t>
            </w:r>
            <w:r w:rsidR="0096203E" w:rsidRPr="00B056C1">
              <w:rPr>
                <w:rFonts w:ascii="Arial" w:eastAsia="Times New Roman" w:hAnsi="Arial" w:cs="Arial"/>
                <w:sz w:val="20"/>
                <w:szCs w:val="20"/>
              </w:rPr>
              <w:t xml:space="preserve">released 409 FFPs to Jordan, Guimaras; 12 FFPs to Tubungan, Iloilo; </w:t>
            </w:r>
            <w:r w:rsidR="00EC7281" w:rsidRPr="00B056C1">
              <w:rPr>
                <w:rFonts w:ascii="Arial" w:eastAsia="Times New Roman" w:hAnsi="Arial" w:cs="Arial"/>
                <w:sz w:val="20"/>
                <w:szCs w:val="20"/>
              </w:rPr>
              <w:t xml:space="preserve">and 1,000 FFPs to Malay, Aklan </w:t>
            </w:r>
            <w:r w:rsidR="0096203E" w:rsidRPr="00B056C1">
              <w:rPr>
                <w:rFonts w:ascii="Arial" w:eastAsia="Times New Roman" w:hAnsi="Arial" w:cs="Arial"/>
                <w:sz w:val="20"/>
                <w:szCs w:val="20"/>
              </w:rPr>
              <w:t>intended for COVID-19 affected communities.</w:t>
            </w:r>
          </w:p>
          <w:p w14:paraId="1990458E" w14:textId="1E92E087"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DSWD-FO VI is continuously repacking FFPs at the DSWD Regional Warehouse.</w:t>
            </w:r>
          </w:p>
          <w:p w14:paraId="11427A9A" w14:textId="69E3D5A2"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 xml:space="preserve">DSWD-FO VI provided </w:t>
            </w:r>
            <w:r w:rsidR="00CC0CFD" w:rsidRPr="00B056C1">
              <w:rPr>
                <w:rFonts w:ascii="Arial" w:eastAsia="Times New Roman" w:hAnsi="Arial" w:cs="Arial"/>
                <w:b/>
                <w:bCs/>
                <w:sz w:val="20"/>
                <w:szCs w:val="20"/>
              </w:rPr>
              <w:t xml:space="preserve">₱271,388,445.20 </w:t>
            </w:r>
            <w:r w:rsidRPr="00B056C1">
              <w:rPr>
                <w:rFonts w:ascii="Arial" w:eastAsia="Times New Roman" w:hAnsi="Arial" w:cs="Arial"/>
                <w:sz w:val="20"/>
                <w:szCs w:val="20"/>
              </w:rPr>
              <w:t xml:space="preserve">worth of assistance to </w:t>
            </w:r>
            <w:r w:rsidR="000E0F23" w:rsidRPr="00B056C1">
              <w:rPr>
                <w:rFonts w:ascii="Arial" w:eastAsia="Times New Roman" w:hAnsi="Arial" w:cs="Arial"/>
                <w:b/>
                <w:bCs/>
                <w:sz w:val="20"/>
                <w:szCs w:val="20"/>
              </w:rPr>
              <w:t>85,</w:t>
            </w:r>
            <w:r w:rsidR="006826F8" w:rsidRPr="00B056C1">
              <w:rPr>
                <w:rFonts w:ascii="Arial" w:eastAsia="Times New Roman" w:hAnsi="Arial" w:cs="Arial"/>
                <w:b/>
                <w:bCs/>
                <w:sz w:val="20"/>
                <w:szCs w:val="20"/>
              </w:rPr>
              <w:t>089</w:t>
            </w:r>
            <w:r w:rsidR="000E0F23" w:rsidRPr="00B056C1">
              <w:rPr>
                <w:rFonts w:ascii="Arial" w:eastAsia="Times New Roman" w:hAnsi="Arial" w:cs="Arial"/>
                <w:b/>
                <w:bCs/>
                <w:sz w:val="20"/>
                <w:szCs w:val="20"/>
              </w:rPr>
              <w:t xml:space="preserve"> </w:t>
            </w:r>
            <w:r w:rsidRPr="00B056C1">
              <w:rPr>
                <w:rFonts w:ascii="Arial" w:eastAsia="Times New Roman" w:hAnsi="Arial" w:cs="Arial"/>
                <w:b/>
                <w:bCs/>
                <w:sz w:val="20"/>
                <w:szCs w:val="20"/>
              </w:rPr>
              <w:t>individuals</w:t>
            </w:r>
            <w:r w:rsidRPr="00B056C1">
              <w:rPr>
                <w:rFonts w:ascii="Arial" w:eastAsia="Times New Roman" w:hAnsi="Arial" w:cs="Arial"/>
                <w:sz w:val="20"/>
                <w:szCs w:val="20"/>
              </w:rPr>
              <w:t xml:space="preserve"> under </w:t>
            </w:r>
            <w:r w:rsidRPr="00B056C1">
              <w:rPr>
                <w:rFonts w:ascii="Arial" w:eastAsia="Times New Roman" w:hAnsi="Arial" w:cs="Arial"/>
                <w:b/>
                <w:bCs/>
                <w:sz w:val="20"/>
                <w:szCs w:val="20"/>
              </w:rPr>
              <w:t>Assistance to Individuals in Crisis Situation (AICS)</w:t>
            </w:r>
            <w:r w:rsidRPr="00B056C1">
              <w:rPr>
                <w:rFonts w:ascii="Arial" w:eastAsia="Times New Roman" w:hAnsi="Arial" w:cs="Arial"/>
                <w:sz w:val="20"/>
                <w:szCs w:val="20"/>
              </w:rPr>
              <w:t xml:space="preserve"> from 09 March to 21 December 2020.</w:t>
            </w:r>
          </w:p>
          <w:p w14:paraId="5B064275" w14:textId="77777777" w:rsidR="00CC0CFD" w:rsidRPr="00B056C1"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B056C1"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B056C1">
              <w:rPr>
                <w:rFonts w:ascii="Arial" w:eastAsia="Times New Roman" w:hAnsi="Arial" w:cs="Arial"/>
                <w:b/>
                <w:bCs/>
                <w:sz w:val="20"/>
                <w:szCs w:val="20"/>
              </w:rPr>
              <w:t>Social Amelioration Program (SAP)</w:t>
            </w:r>
          </w:p>
          <w:p w14:paraId="6D51BCC2"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To date, a total of</w:t>
            </w:r>
            <w:r w:rsidRPr="00B056C1">
              <w:rPr>
                <w:rFonts w:ascii="Arial" w:eastAsia="Times New Roman" w:hAnsi="Arial" w:cs="Arial"/>
                <w:b/>
                <w:bCs/>
                <w:sz w:val="20"/>
                <w:szCs w:val="20"/>
              </w:rPr>
              <w:t xml:space="preserve"> ₱1,496,509,500.00 </w:t>
            </w:r>
            <w:r w:rsidRPr="00B056C1">
              <w:rPr>
                <w:rFonts w:ascii="Arial" w:eastAsia="Times New Roman" w:hAnsi="Arial" w:cs="Arial"/>
                <w:sz w:val="20"/>
                <w:szCs w:val="20"/>
              </w:rPr>
              <w:t xml:space="preserve">was provided to </w:t>
            </w:r>
            <w:r w:rsidRPr="00B056C1">
              <w:rPr>
                <w:rFonts w:ascii="Arial" w:eastAsia="Times New Roman" w:hAnsi="Arial" w:cs="Arial"/>
                <w:b/>
                <w:bCs/>
                <w:sz w:val="20"/>
                <w:szCs w:val="20"/>
              </w:rPr>
              <w:t xml:space="preserve">321,830 4Ps beneficiaries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 xml:space="preserve">₱6,788,214,000.00 </w:t>
            </w:r>
            <w:r w:rsidRPr="00B056C1">
              <w:rPr>
                <w:rFonts w:ascii="Arial" w:eastAsia="Times New Roman" w:hAnsi="Arial" w:cs="Arial"/>
                <w:sz w:val="20"/>
                <w:szCs w:val="20"/>
              </w:rPr>
              <w:t>was provided</w:t>
            </w:r>
            <w:r w:rsidRPr="00B056C1">
              <w:rPr>
                <w:rFonts w:ascii="Arial" w:eastAsia="Times New Roman" w:hAnsi="Arial" w:cs="Arial"/>
                <w:b/>
                <w:bCs/>
                <w:sz w:val="20"/>
                <w:szCs w:val="20"/>
              </w:rPr>
              <w:t xml:space="preserve"> </w:t>
            </w:r>
            <w:r w:rsidRPr="00B056C1">
              <w:rPr>
                <w:rFonts w:ascii="Arial" w:eastAsia="Times New Roman" w:hAnsi="Arial" w:cs="Arial"/>
                <w:sz w:val="20"/>
                <w:szCs w:val="20"/>
              </w:rPr>
              <w:t>to</w:t>
            </w:r>
            <w:r w:rsidRPr="00B056C1">
              <w:rPr>
                <w:rFonts w:ascii="Arial" w:eastAsia="Times New Roman" w:hAnsi="Arial" w:cs="Arial"/>
                <w:b/>
                <w:bCs/>
                <w:sz w:val="20"/>
                <w:szCs w:val="20"/>
              </w:rPr>
              <w:t xml:space="preserve"> 1,131,369 Non-4Ps beneficiaries </w:t>
            </w:r>
            <w:r w:rsidRPr="00B056C1">
              <w:rPr>
                <w:rFonts w:ascii="Arial" w:eastAsia="Times New Roman" w:hAnsi="Arial" w:cs="Arial"/>
                <w:sz w:val="20"/>
                <w:szCs w:val="20"/>
              </w:rPr>
              <w:t>for the first tranche.</w:t>
            </w:r>
          </w:p>
          <w:p w14:paraId="73C35276"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 xml:space="preserve">DSWD-FO VI has served </w:t>
            </w:r>
            <w:r w:rsidRPr="00B056C1">
              <w:rPr>
                <w:rFonts w:ascii="Arial" w:eastAsia="Times New Roman" w:hAnsi="Arial" w:cs="Arial"/>
                <w:b/>
                <w:bCs/>
                <w:sz w:val="20"/>
                <w:szCs w:val="20"/>
              </w:rPr>
              <w:t>103,608 4Ps 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 xml:space="preserve">₱481,777,200.00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440,802 Non-4Ps beneficiaries</w:t>
            </w:r>
            <w:r w:rsidRPr="00B056C1">
              <w:rPr>
                <w:rFonts w:ascii="Arial" w:eastAsia="Times New Roman" w:hAnsi="Arial" w:cs="Arial"/>
                <w:sz w:val="20"/>
                <w:szCs w:val="20"/>
              </w:rPr>
              <w:t xml:space="preserve"> amounting to</w:t>
            </w:r>
            <w:r w:rsidRPr="00B056C1">
              <w:rPr>
                <w:rFonts w:eastAsia="Times New Roman"/>
              </w:rPr>
              <w:t xml:space="preserve"> </w:t>
            </w:r>
            <w:r w:rsidRPr="00B056C1">
              <w:rPr>
                <w:rFonts w:ascii="Arial" w:eastAsia="Times New Roman" w:hAnsi="Arial" w:cs="Arial"/>
                <w:b/>
                <w:bCs/>
                <w:sz w:val="20"/>
                <w:szCs w:val="20"/>
              </w:rPr>
              <w:t xml:space="preserve">₱2,644,812,000.00 </w:t>
            </w:r>
            <w:r w:rsidRPr="00B056C1">
              <w:rPr>
                <w:rFonts w:ascii="Arial" w:eastAsia="Times New Roman" w:hAnsi="Arial" w:cs="Arial"/>
                <w:sz w:val="20"/>
                <w:szCs w:val="20"/>
              </w:rPr>
              <w:t xml:space="preserve">for the second tranche, and </w:t>
            </w:r>
            <w:r w:rsidRPr="00B056C1">
              <w:rPr>
                <w:rFonts w:ascii="Arial" w:eastAsia="Times New Roman" w:hAnsi="Arial" w:cs="Arial"/>
                <w:b/>
                <w:bCs/>
                <w:sz w:val="20"/>
                <w:szCs w:val="20"/>
              </w:rPr>
              <w:t>190,738 left-out/waitlisted</w:t>
            </w:r>
            <w:r w:rsidRPr="00B056C1">
              <w:rPr>
                <w:rFonts w:ascii="Arial" w:eastAsia="Times New Roman" w:hAnsi="Arial" w:cs="Arial"/>
                <w:sz w:val="20"/>
                <w:szCs w:val="20"/>
              </w:rPr>
              <w:t xml:space="preserve"> </w:t>
            </w:r>
            <w:r w:rsidRPr="00B056C1">
              <w:rPr>
                <w:rFonts w:ascii="Arial" w:eastAsia="Times New Roman" w:hAnsi="Arial" w:cs="Arial"/>
                <w:b/>
                <w:bCs/>
                <w:sz w:val="20"/>
                <w:szCs w:val="20"/>
              </w:rPr>
              <w:t>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1,144,428,000.00.</w:t>
            </w:r>
          </w:p>
          <w:p w14:paraId="273F7FF7"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lastRenderedPageBreak/>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77035381" w14:textId="642961DA"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559AAA6" w:rsidR="000C011D" w:rsidRPr="009A3455" w:rsidRDefault="00B97B3C"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49BBF772"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B97B3C">
              <w:rPr>
                <w:rFonts w:ascii="Arial" w:eastAsia="Arial" w:hAnsi="Arial" w:cs="Arial"/>
                <w:sz w:val="20"/>
                <w:szCs w:val="19"/>
              </w:rPr>
              <w:t>11</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w:t>
            </w:r>
            <w:r w:rsidRPr="00124D16">
              <w:rPr>
                <w:rFonts w:ascii="Arial" w:eastAsia="Arial" w:hAnsi="Arial" w:cs="Arial"/>
                <w:bCs/>
                <w:sz w:val="20"/>
                <w:szCs w:val="20"/>
              </w:rPr>
              <w:lastRenderedPageBreak/>
              <w:t>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1DA516D7" w14:textId="7D525097" w:rsidR="000C011D" w:rsidRDefault="00193A2D" w:rsidP="00162F5B">
      <w:pPr>
        <w:spacing w:after="0" w:line="240" w:lineRule="auto"/>
        <w:contextualSpacing/>
        <w:rPr>
          <w:rFonts w:ascii="Arial" w:eastAsia="Arial" w:hAnsi="Arial" w:cs="Arial"/>
          <w:sz w:val="24"/>
          <w:szCs w:val="24"/>
        </w:rPr>
      </w:pPr>
      <w:r>
        <w:rPr>
          <w:rFonts w:ascii="Arial" w:eastAsia="Arial" w:hAnsi="Arial" w:cs="Arial"/>
          <w:b/>
          <w:sz w:val="24"/>
          <w:szCs w:val="24"/>
        </w:rPr>
        <w:t>MARIEL B. FERRARIZ</w:t>
      </w:r>
      <w:r w:rsidR="000C011D">
        <w:rPr>
          <w:rFonts w:ascii="Arial" w:eastAsia="Arial" w:hAnsi="Arial" w:cs="Arial"/>
          <w:sz w:val="24"/>
          <w:szCs w:val="24"/>
        </w:rPr>
        <w:tab/>
      </w:r>
    </w:p>
    <w:p w14:paraId="59EAB6D4" w14:textId="25D88385" w:rsidR="005E7A9C" w:rsidRPr="005E7A9C" w:rsidRDefault="005E7A9C" w:rsidP="00162F5B">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27DD3A31" w14:textId="3D9EEDE2" w:rsidR="00162F5B" w:rsidRDefault="00162F5B" w:rsidP="00D0702F">
      <w:pPr>
        <w:spacing w:after="0" w:line="240" w:lineRule="auto"/>
        <w:contextualSpacing/>
        <w:rPr>
          <w:rFonts w:ascii="Arial" w:eastAsia="Arial" w:hAnsi="Arial" w:cs="Arial"/>
          <w:b/>
          <w:sz w:val="24"/>
          <w:szCs w:val="24"/>
        </w:rPr>
      </w:pPr>
    </w:p>
    <w:p w14:paraId="4FDA6CD0" w14:textId="6D170465" w:rsidR="00E91F61" w:rsidRDefault="00193A2D"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40976F7" w14:textId="5367CAC3"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253B9F28" w14:textId="40816DA5" w:rsidR="006B7F7E" w:rsidRPr="006B7F7E" w:rsidRDefault="006B7F7E" w:rsidP="00D0702F">
      <w:pPr>
        <w:spacing w:after="0" w:line="240" w:lineRule="auto"/>
        <w:contextualSpacing/>
        <w:rPr>
          <w:rFonts w:ascii="Arial" w:eastAsia="Arial" w:hAnsi="Arial" w:cs="Arial"/>
          <w:b/>
          <w:color w:val="002060"/>
          <w:sz w:val="28"/>
          <w:szCs w:val="24"/>
        </w:rPr>
      </w:pPr>
    </w:p>
    <w:sectPr w:rsidR="006B7F7E" w:rsidRPr="006B7F7E"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4B951" w14:textId="77777777" w:rsidR="001174B3" w:rsidRDefault="001174B3">
      <w:pPr>
        <w:spacing w:after="0" w:line="240" w:lineRule="auto"/>
      </w:pPr>
      <w:r>
        <w:separator/>
      </w:r>
    </w:p>
  </w:endnote>
  <w:endnote w:type="continuationSeparator" w:id="0">
    <w:p w14:paraId="420776FB" w14:textId="77777777" w:rsidR="001174B3" w:rsidRDefault="00117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056C1" w:rsidRDefault="00B056C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B056C1" w:rsidRDefault="00B056C1">
    <w:pPr>
      <w:pBdr>
        <w:bottom w:val="single" w:sz="6" w:space="1" w:color="000000"/>
      </w:pBdr>
      <w:tabs>
        <w:tab w:val="left" w:pos="2371"/>
        <w:tab w:val="center" w:pos="5233"/>
      </w:tabs>
      <w:spacing w:after="0" w:line="240" w:lineRule="auto"/>
      <w:jc w:val="right"/>
      <w:rPr>
        <w:sz w:val="16"/>
        <w:szCs w:val="16"/>
      </w:rPr>
    </w:pPr>
  </w:p>
  <w:p w14:paraId="7DE3E999" w14:textId="6858AAC9" w:rsidR="00B056C1" w:rsidRDefault="00B056C1">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0</w:t>
    </w:r>
    <w:r w:rsidRPr="002E2AB4">
      <w:rPr>
        <w:rFonts w:ascii="Arial" w:eastAsia="Arial" w:hAnsi="Arial" w:cs="Arial"/>
        <w:sz w:val="14"/>
        <w:szCs w:val="14"/>
      </w:rPr>
      <w:t xml:space="preserve"> on the Coronavirus Disease (COVID19) as of </w:t>
    </w:r>
    <w:r>
      <w:rPr>
        <w:rFonts w:ascii="Arial" w:eastAsia="Arial" w:hAnsi="Arial" w:cs="Arial"/>
        <w:sz w:val="14"/>
        <w:szCs w:val="14"/>
      </w:rPr>
      <w:t>12 January 2021, 6P</w:t>
    </w:r>
    <w:r w:rsidRPr="002E2AB4">
      <w:rPr>
        <w:rFonts w:ascii="Arial" w:eastAsia="Arial" w:hAnsi="Arial" w:cs="Arial"/>
        <w:sz w:val="14"/>
        <w:szCs w:val="14"/>
      </w:rPr>
      <w:t>M</w:t>
    </w:r>
  </w:p>
  <w:p w14:paraId="2B859230" w14:textId="77777777" w:rsidR="00B056C1" w:rsidRDefault="00B056C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056C1" w:rsidRDefault="00B056C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77627" w14:textId="77777777" w:rsidR="001174B3" w:rsidRDefault="001174B3">
      <w:pPr>
        <w:spacing w:after="0" w:line="240" w:lineRule="auto"/>
      </w:pPr>
      <w:r>
        <w:separator/>
      </w:r>
    </w:p>
  </w:footnote>
  <w:footnote w:type="continuationSeparator" w:id="0">
    <w:p w14:paraId="388A8420" w14:textId="77777777" w:rsidR="001174B3" w:rsidRDefault="00117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056C1" w:rsidRDefault="00B056C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056C1" w:rsidRDefault="00B056C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056C1" w:rsidRDefault="00B056C1">
    <w:pPr>
      <w:pBdr>
        <w:bottom w:val="single" w:sz="6" w:space="1" w:color="000000"/>
      </w:pBdr>
      <w:tabs>
        <w:tab w:val="center" w:pos="4680"/>
        <w:tab w:val="right" w:pos="9360"/>
      </w:tabs>
      <w:spacing w:after="0" w:line="240" w:lineRule="auto"/>
      <w:jc w:val="center"/>
      <w:rPr>
        <w:sz w:val="10"/>
      </w:rPr>
    </w:pPr>
  </w:p>
  <w:p w14:paraId="3A0C3660" w14:textId="77777777" w:rsidR="00B056C1" w:rsidRDefault="00B056C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056C1" w:rsidRDefault="00B056C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DB8DC1A-750E-4AC8-91C7-52D0AF7F6C6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68</Words>
  <Characters>78482</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12T08:08:00Z</dcterms:created>
  <dcterms:modified xsi:type="dcterms:W3CDTF">2021-01-1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